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F1E6E" w14:textId="64DDF43C" w:rsidR="003B21A4" w:rsidRPr="008A7584" w:rsidRDefault="003B21A4" w:rsidP="00811C0A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8A7584">
        <w:rPr>
          <w:rFonts w:ascii="Times New Roman" w:hAnsi="Times New Roman"/>
          <w:b/>
          <w:sz w:val="24"/>
          <w:szCs w:val="24"/>
        </w:rPr>
        <w:t xml:space="preserve">Table 1. </w:t>
      </w:r>
      <w:r w:rsidRPr="008A7584">
        <w:rPr>
          <w:rFonts w:ascii="Times New Roman" w:eastAsia="MS Mincho" w:hAnsi="Times New Roman"/>
          <w:b/>
          <w:kern w:val="0"/>
          <w:sz w:val="24"/>
          <w:szCs w:val="24"/>
          <w:lang w:eastAsia="en-US"/>
        </w:rPr>
        <w:t>Means, Standard Deviations</w:t>
      </w:r>
      <w:r w:rsidRPr="008A7584">
        <w:rPr>
          <w:rFonts w:ascii="Times New Roman" w:hAnsi="Times New Roman"/>
          <w:b/>
          <w:kern w:val="0"/>
          <w:sz w:val="24"/>
          <w:szCs w:val="24"/>
        </w:rPr>
        <w:t xml:space="preserve"> </w:t>
      </w:r>
      <w:r w:rsidRPr="008A7584">
        <w:rPr>
          <w:rFonts w:ascii="Times New Roman" w:eastAsia="MS Mincho" w:hAnsi="Times New Roman"/>
          <w:b/>
          <w:kern w:val="0"/>
          <w:sz w:val="24"/>
          <w:szCs w:val="24"/>
          <w:lang w:eastAsia="en-US"/>
        </w:rPr>
        <w:t xml:space="preserve">and </w:t>
      </w:r>
      <w:r w:rsidRPr="008A7584">
        <w:rPr>
          <w:rFonts w:ascii="Times New Roman" w:hAnsi="Times New Roman"/>
          <w:b/>
          <w:kern w:val="0"/>
          <w:sz w:val="24"/>
          <w:szCs w:val="24"/>
        </w:rPr>
        <w:t>C</w:t>
      </w:r>
      <w:r w:rsidRPr="008A7584">
        <w:rPr>
          <w:rFonts w:ascii="Times New Roman" w:eastAsia="MS Mincho" w:hAnsi="Times New Roman"/>
          <w:b/>
          <w:kern w:val="0"/>
          <w:sz w:val="24"/>
          <w:szCs w:val="24"/>
          <w:lang w:eastAsia="en-US"/>
        </w:rPr>
        <w:t>orrelations of the Variables</w:t>
      </w:r>
    </w:p>
    <w:p w14:paraId="038F5F8B" w14:textId="77777777" w:rsidR="003B21A4" w:rsidRPr="008A7584" w:rsidRDefault="003B21A4" w:rsidP="00811C0A">
      <w:pPr>
        <w:spacing w:line="480" w:lineRule="auto"/>
        <w:rPr>
          <w:rFonts w:ascii="Times New Roman" w:hAnsi="Times New Roman"/>
          <w:sz w:val="6"/>
          <w:szCs w:val="6"/>
        </w:rPr>
      </w:pPr>
    </w:p>
    <w:tbl>
      <w:tblPr>
        <w:tblW w:w="13950" w:type="dxa"/>
        <w:tblBorders>
          <w:top w:val="single" w:sz="18" w:space="0" w:color="auto"/>
          <w:bottom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80"/>
        <w:gridCol w:w="810"/>
        <w:gridCol w:w="90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90642C" w:rsidRPr="008A7584" w14:paraId="2A80FB64" w14:textId="54BF85DC" w:rsidTr="00B622BB">
        <w:trPr>
          <w:trHeight w:val="21"/>
        </w:trPr>
        <w:tc>
          <w:tcPr>
            <w:tcW w:w="2880" w:type="dxa"/>
            <w:tcBorders>
              <w:top w:val="single" w:sz="18" w:space="0" w:color="auto"/>
              <w:bottom w:val="nil"/>
              <w:right w:val="nil"/>
            </w:tcBorders>
            <w:vAlign w:val="center"/>
          </w:tcPr>
          <w:p w14:paraId="2E511B75" w14:textId="77777777" w:rsidR="0090642C" w:rsidRPr="00B211CD" w:rsidRDefault="0090642C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>Variables</w:t>
            </w:r>
          </w:p>
        </w:tc>
        <w:tc>
          <w:tcPr>
            <w:tcW w:w="810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789727AD" w14:textId="77777777" w:rsidR="0090642C" w:rsidRPr="00B211CD" w:rsidRDefault="0090642C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>Mean</w:t>
            </w:r>
          </w:p>
        </w:tc>
        <w:tc>
          <w:tcPr>
            <w:tcW w:w="900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59D9FF53" w14:textId="77777777" w:rsidR="0090642C" w:rsidRPr="00B211CD" w:rsidRDefault="0090642C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proofErr w:type="spellStart"/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s.d.</w:t>
            </w:r>
            <w:proofErr w:type="spellEnd"/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B24E726" w14:textId="77777777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20" w:type="dxa"/>
            <w:vAlign w:val="center"/>
          </w:tcPr>
          <w:p w14:paraId="71C46808" w14:textId="77777777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20" w:type="dxa"/>
            <w:vAlign w:val="center"/>
          </w:tcPr>
          <w:p w14:paraId="16D7E2D6" w14:textId="77777777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20" w:type="dxa"/>
            <w:vAlign w:val="center"/>
          </w:tcPr>
          <w:p w14:paraId="7325DCD1" w14:textId="77777777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20" w:type="dxa"/>
            <w:vAlign w:val="center"/>
          </w:tcPr>
          <w:p w14:paraId="0E953D28" w14:textId="77777777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20" w:type="dxa"/>
            <w:vAlign w:val="center"/>
          </w:tcPr>
          <w:p w14:paraId="0E57EB7F" w14:textId="77777777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720" w:type="dxa"/>
            <w:vAlign w:val="center"/>
          </w:tcPr>
          <w:p w14:paraId="4DB50386" w14:textId="72355F61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720" w:type="dxa"/>
            <w:vAlign w:val="center"/>
          </w:tcPr>
          <w:p w14:paraId="0292DEB7" w14:textId="0498FC7C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720" w:type="dxa"/>
            <w:vAlign w:val="center"/>
          </w:tcPr>
          <w:p w14:paraId="41A35084" w14:textId="7C1AD86A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720" w:type="dxa"/>
            <w:vAlign w:val="center"/>
          </w:tcPr>
          <w:p w14:paraId="143F8D83" w14:textId="2A13DA8D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720" w:type="dxa"/>
            <w:vAlign w:val="center"/>
          </w:tcPr>
          <w:p w14:paraId="06573F9F" w14:textId="56B64D10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1</w:t>
            </w:r>
          </w:p>
        </w:tc>
        <w:tc>
          <w:tcPr>
            <w:tcW w:w="720" w:type="dxa"/>
            <w:vAlign w:val="center"/>
          </w:tcPr>
          <w:p w14:paraId="430B8A97" w14:textId="5635601A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720" w:type="dxa"/>
            <w:vAlign w:val="center"/>
          </w:tcPr>
          <w:p w14:paraId="527F25C2" w14:textId="23D9AA7F" w:rsidR="0090642C" w:rsidRPr="00B211CD" w:rsidRDefault="0090642C" w:rsidP="0090642C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3</w:t>
            </w:r>
          </w:p>
        </w:tc>
      </w:tr>
      <w:tr w:rsidR="00B622BB" w:rsidRPr="008A7584" w14:paraId="7F5DF459" w14:textId="1476C999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3138FF40" w14:textId="1CA35447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. Affective Commitment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4FE82" w14:textId="7F8E507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3.7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4AD46" w14:textId="11B213D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812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A382D93" w14:textId="7D314C50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78391D64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42297FFC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4D1FCDB9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5824109E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7A9E5224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5DE0E3AD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1BC1CC44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7E5E7501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38FF5953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482EADD5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3A11BC42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2C20AB9B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</w:tr>
      <w:tr w:rsidR="00B622BB" w:rsidRPr="008A7584" w14:paraId="4112AF1E" w14:textId="3AF860F9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527409BE" w14:textId="14DB1E22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. Job-Related PWS</w:t>
            </w: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6B156" w14:textId="77AEF51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3.9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E1EFD" w14:textId="0DFD6E1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861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3279537" w14:textId="16683D2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366</w:t>
            </w:r>
          </w:p>
        </w:tc>
        <w:tc>
          <w:tcPr>
            <w:tcW w:w="720" w:type="dxa"/>
            <w:vAlign w:val="center"/>
          </w:tcPr>
          <w:p w14:paraId="50945FDB" w14:textId="37FEB6F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72E3E94" w14:textId="41BE0B9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7423B4CA" w14:textId="32D0060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8DBA159" w14:textId="7184611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CC97F77" w14:textId="7E8E40D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0E4CE58E" w14:textId="325A780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273D7DA" w14:textId="53BAC0F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08BFBD06" w14:textId="3E898E3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E180D08" w14:textId="3E21763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03D344F2" w14:textId="24C142E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11949B2" w14:textId="253125E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5AD0B1E" w14:textId="69873A3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2947248A" w14:textId="33854151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04D4E1C7" w14:textId="2C710F69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3. Pay Cut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/ Freez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63488" w14:textId="4E75303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3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A29D0" w14:textId="00C768E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484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38A2D353" w14:textId="03D2795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25</w:t>
            </w:r>
          </w:p>
        </w:tc>
        <w:tc>
          <w:tcPr>
            <w:tcW w:w="720" w:type="dxa"/>
            <w:vAlign w:val="center"/>
          </w:tcPr>
          <w:p w14:paraId="5991EAEC" w14:textId="3C862BD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50</w:t>
            </w:r>
          </w:p>
        </w:tc>
        <w:tc>
          <w:tcPr>
            <w:tcW w:w="720" w:type="dxa"/>
            <w:vAlign w:val="center"/>
          </w:tcPr>
          <w:p w14:paraId="4DEE3C6C" w14:textId="024CAF2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790C929" w14:textId="52E808B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8820024" w14:textId="2AA2378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E4C1B2D" w14:textId="2C38527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06B9839F" w14:textId="07C069B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880B834" w14:textId="7BA433B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5E31DEA" w14:textId="65611A6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02A6DADC" w14:textId="593F6F6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94E3B27" w14:textId="71A0EDB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27AD46DB" w14:textId="45CDAED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A278BCE" w14:textId="7EB99B6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7450E34A" w14:textId="22FBE7CC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29519D79" w14:textId="77913D0A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4. Work-to-Life Conflict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2EE8B" w14:textId="7D0F2A5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2.79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61E30" w14:textId="49D965E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1.116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2D11384" w14:textId="318C108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06</w:t>
            </w:r>
          </w:p>
        </w:tc>
        <w:tc>
          <w:tcPr>
            <w:tcW w:w="720" w:type="dxa"/>
            <w:vAlign w:val="center"/>
          </w:tcPr>
          <w:p w14:paraId="09E6A75E" w14:textId="65627E1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375</w:t>
            </w:r>
          </w:p>
        </w:tc>
        <w:tc>
          <w:tcPr>
            <w:tcW w:w="720" w:type="dxa"/>
            <w:vAlign w:val="center"/>
          </w:tcPr>
          <w:p w14:paraId="70AF70A6" w14:textId="0E8BB53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00</w:t>
            </w:r>
          </w:p>
        </w:tc>
        <w:tc>
          <w:tcPr>
            <w:tcW w:w="720" w:type="dxa"/>
            <w:vAlign w:val="center"/>
          </w:tcPr>
          <w:p w14:paraId="158196A7" w14:textId="20B39A5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277D525F" w14:textId="25346DD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0DCDC7DA" w14:textId="6765DAF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28D1D17C" w14:textId="498D3E9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7D95EC85" w14:textId="4AA72E6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01ADF69F" w14:textId="0AABEF7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4699272" w14:textId="010DD3F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70CD475D" w14:textId="0A886AC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5A9F5A4C" w14:textId="2E74AD1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4F83E00" w14:textId="4D21CA3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1DC1F0DA" w14:textId="26F972D4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5E2C7B0D" w14:textId="3185AC49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5. Life-to-Work Conflict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99496" w14:textId="34279A8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2.0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629CA" w14:textId="6E5EE7D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763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48BE086B" w14:textId="2457D3F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53</w:t>
            </w:r>
          </w:p>
        </w:tc>
        <w:tc>
          <w:tcPr>
            <w:tcW w:w="720" w:type="dxa"/>
            <w:vAlign w:val="center"/>
          </w:tcPr>
          <w:p w14:paraId="3D55C923" w14:textId="586CB35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86</w:t>
            </w:r>
          </w:p>
        </w:tc>
        <w:tc>
          <w:tcPr>
            <w:tcW w:w="720" w:type="dxa"/>
            <w:vAlign w:val="center"/>
          </w:tcPr>
          <w:p w14:paraId="1F121C82" w14:textId="5D297C1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8</w:t>
            </w:r>
          </w:p>
        </w:tc>
        <w:tc>
          <w:tcPr>
            <w:tcW w:w="720" w:type="dxa"/>
            <w:vAlign w:val="center"/>
          </w:tcPr>
          <w:p w14:paraId="14DC6412" w14:textId="1B8AEDA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303</w:t>
            </w:r>
          </w:p>
        </w:tc>
        <w:tc>
          <w:tcPr>
            <w:tcW w:w="720" w:type="dxa"/>
            <w:vAlign w:val="center"/>
          </w:tcPr>
          <w:p w14:paraId="65F7CCE5" w14:textId="3BCCE5D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E7C5C88" w14:textId="3E99EA0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9B01614" w14:textId="31B3091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F0EB365" w14:textId="3C70CAA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7459133D" w14:textId="4E1BB9A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7B928DAA" w14:textId="18ADB94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26A158AA" w14:textId="5BA96D1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65D3F4D" w14:textId="0DCB3A8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AB6EA49" w14:textId="48918D8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27B541E6" w14:textId="198CAD27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3441A8D2" w14:textId="5DF64842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6. WLB</w:t>
            </w: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vertAlign w:val="superscript"/>
              </w:rPr>
              <w:t>2)</w:t>
            </w: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Practices (Availability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66105" w14:textId="49F0AD3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2.8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4E9C3" w14:textId="31322B4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2.072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39B8BBBA" w14:textId="12EF8C9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720" w:type="dxa"/>
            <w:vAlign w:val="center"/>
          </w:tcPr>
          <w:p w14:paraId="7F0698E5" w14:textId="0AF19C8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720" w:type="dxa"/>
            <w:vAlign w:val="center"/>
          </w:tcPr>
          <w:p w14:paraId="3B249096" w14:textId="720EC3C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8</w:t>
            </w:r>
          </w:p>
        </w:tc>
        <w:tc>
          <w:tcPr>
            <w:tcW w:w="720" w:type="dxa"/>
            <w:vAlign w:val="center"/>
          </w:tcPr>
          <w:p w14:paraId="04CBAD07" w14:textId="3B7A8AB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65</w:t>
            </w:r>
          </w:p>
        </w:tc>
        <w:tc>
          <w:tcPr>
            <w:tcW w:w="720" w:type="dxa"/>
            <w:vAlign w:val="center"/>
          </w:tcPr>
          <w:p w14:paraId="14B9938D" w14:textId="6728FA2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0</w:t>
            </w:r>
          </w:p>
        </w:tc>
        <w:tc>
          <w:tcPr>
            <w:tcW w:w="720" w:type="dxa"/>
            <w:vAlign w:val="center"/>
          </w:tcPr>
          <w:p w14:paraId="2E5E4FEE" w14:textId="2A10A7C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21290DD" w14:textId="5C01EE7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DE766C4" w14:textId="5126FFC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5A7124DC" w14:textId="602F9BB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8CF0006" w14:textId="1D7558D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24FF8A8D" w14:textId="39DE84D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CAEBEFA" w14:textId="289A867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4DB67F1" w14:textId="4B26629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6ED8F382" w14:textId="5633E3BE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6FADD4EA" w14:textId="2910DA67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7. WLB</w:t>
            </w:r>
            <w:proofErr w:type="gramStart"/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vertAlign w:val="superscript"/>
              </w:rPr>
              <w:t>2 )</w:t>
            </w:r>
            <w:proofErr w:type="gramEnd"/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vertAlign w:val="superscript"/>
              </w:rPr>
              <w:t xml:space="preserve"> </w:t>
            </w: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Practices (Use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E1655" w14:textId="6CB2951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8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BA880" w14:textId="1A0E4E7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957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3EBC0673" w14:textId="1AA049D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720" w:type="dxa"/>
            <w:vAlign w:val="center"/>
          </w:tcPr>
          <w:p w14:paraId="4E503C59" w14:textId="123E806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0</w:t>
            </w:r>
          </w:p>
        </w:tc>
        <w:tc>
          <w:tcPr>
            <w:tcW w:w="720" w:type="dxa"/>
            <w:vAlign w:val="center"/>
          </w:tcPr>
          <w:p w14:paraId="7728029D" w14:textId="02D1809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720" w:type="dxa"/>
            <w:vAlign w:val="center"/>
          </w:tcPr>
          <w:p w14:paraId="54F92A89" w14:textId="3A3F9E3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6</w:t>
            </w:r>
          </w:p>
        </w:tc>
        <w:tc>
          <w:tcPr>
            <w:tcW w:w="720" w:type="dxa"/>
            <w:vAlign w:val="center"/>
          </w:tcPr>
          <w:p w14:paraId="75E19A04" w14:textId="35A4762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30</w:t>
            </w:r>
          </w:p>
        </w:tc>
        <w:tc>
          <w:tcPr>
            <w:tcW w:w="720" w:type="dxa"/>
            <w:vAlign w:val="center"/>
          </w:tcPr>
          <w:p w14:paraId="6ADE79E5" w14:textId="0155711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465</w:t>
            </w:r>
          </w:p>
        </w:tc>
        <w:tc>
          <w:tcPr>
            <w:tcW w:w="720" w:type="dxa"/>
            <w:vAlign w:val="center"/>
          </w:tcPr>
          <w:p w14:paraId="4941F799" w14:textId="45DF43C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B68449F" w14:textId="2139439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F18D894" w14:textId="2CE3435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0D2F96E" w14:textId="259C072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553155FB" w14:textId="6DCB17C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8A9B1D7" w14:textId="235BA7A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FB4E0A5" w14:textId="0E3C59D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10E7D278" w14:textId="5A3012A2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1402A98E" w14:textId="7A5AFBEC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8. Workplace Siz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F72A5" w14:textId="31E55DF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484.1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DF769" w14:textId="47517BD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1201.255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2195E51" w14:textId="3C5027B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7</w:t>
            </w:r>
          </w:p>
        </w:tc>
        <w:tc>
          <w:tcPr>
            <w:tcW w:w="720" w:type="dxa"/>
            <w:vAlign w:val="center"/>
          </w:tcPr>
          <w:p w14:paraId="52444E33" w14:textId="6A1136D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5</w:t>
            </w:r>
          </w:p>
        </w:tc>
        <w:tc>
          <w:tcPr>
            <w:tcW w:w="720" w:type="dxa"/>
            <w:vAlign w:val="center"/>
          </w:tcPr>
          <w:p w14:paraId="2178CF46" w14:textId="3171538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720" w:type="dxa"/>
            <w:vAlign w:val="center"/>
          </w:tcPr>
          <w:p w14:paraId="32B4749E" w14:textId="639F680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720" w:type="dxa"/>
            <w:vAlign w:val="center"/>
          </w:tcPr>
          <w:p w14:paraId="4FEA901D" w14:textId="756758B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720" w:type="dxa"/>
            <w:vAlign w:val="center"/>
          </w:tcPr>
          <w:p w14:paraId="74A783A5" w14:textId="18C2715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720" w:type="dxa"/>
            <w:vAlign w:val="center"/>
          </w:tcPr>
          <w:p w14:paraId="00251708" w14:textId="7682035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3</w:t>
            </w:r>
          </w:p>
        </w:tc>
        <w:tc>
          <w:tcPr>
            <w:tcW w:w="720" w:type="dxa"/>
            <w:vAlign w:val="center"/>
          </w:tcPr>
          <w:p w14:paraId="3118B201" w14:textId="74C8304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BB79F4D" w14:textId="3EF0C27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4152830" w14:textId="35617C1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23B44A9D" w14:textId="77E259E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6056DA0" w14:textId="41A064D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0147A72C" w14:textId="414A39B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264F3FAD" w14:textId="3ACE2B07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2881FACB" w14:textId="2D2BCF78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9. Public Secto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F163D" w14:textId="1C08645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51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4E97E" w14:textId="08FDF57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8FE5D9E" w14:textId="5794191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9</w:t>
            </w:r>
          </w:p>
        </w:tc>
        <w:tc>
          <w:tcPr>
            <w:tcW w:w="720" w:type="dxa"/>
            <w:vAlign w:val="center"/>
          </w:tcPr>
          <w:p w14:paraId="715A3DE1" w14:textId="679430E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31</w:t>
            </w:r>
          </w:p>
        </w:tc>
        <w:tc>
          <w:tcPr>
            <w:tcW w:w="720" w:type="dxa"/>
            <w:vAlign w:val="center"/>
          </w:tcPr>
          <w:p w14:paraId="2E04C585" w14:textId="3B24A65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203</w:t>
            </w:r>
          </w:p>
        </w:tc>
        <w:tc>
          <w:tcPr>
            <w:tcW w:w="720" w:type="dxa"/>
            <w:vAlign w:val="center"/>
          </w:tcPr>
          <w:p w14:paraId="081A3EA2" w14:textId="080E600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720" w:type="dxa"/>
            <w:vAlign w:val="center"/>
          </w:tcPr>
          <w:p w14:paraId="71E192FB" w14:textId="2A87A3A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1</w:t>
            </w:r>
          </w:p>
        </w:tc>
        <w:tc>
          <w:tcPr>
            <w:tcW w:w="720" w:type="dxa"/>
            <w:vAlign w:val="center"/>
          </w:tcPr>
          <w:p w14:paraId="75D0A7FB" w14:textId="309DD16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98</w:t>
            </w:r>
          </w:p>
        </w:tc>
        <w:tc>
          <w:tcPr>
            <w:tcW w:w="720" w:type="dxa"/>
            <w:vAlign w:val="center"/>
          </w:tcPr>
          <w:p w14:paraId="34DB1391" w14:textId="317620F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720" w:type="dxa"/>
            <w:vAlign w:val="center"/>
          </w:tcPr>
          <w:p w14:paraId="470928D5" w14:textId="1BDAD24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18</w:t>
            </w:r>
          </w:p>
        </w:tc>
        <w:tc>
          <w:tcPr>
            <w:tcW w:w="720" w:type="dxa"/>
            <w:vAlign w:val="center"/>
          </w:tcPr>
          <w:p w14:paraId="03F5851B" w14:textId="34C2035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6AB58C3" w14:textId="12075C7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59A23748" w14:textId="3F728FE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2F76B63B" w14:textId="2908635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255920C" w14:textId="41D8F90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11632EA1" w14:textId="373458EF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494AA3EB" w14:textId="040E92C5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0. Selective Hiring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F4091" w14:textId="11BD740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7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CDE7B" w14:textId="2C18D5B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439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374FEC6D" w14:textId="3BD70A6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720" w:type="dxa"/>
            <w:vAlign w:val="center"/>
          </w:tcPr>
          <w:p w14:paraId="102DDFFA" w14:textId="43B7622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4</w:t>
            </w:r>
          </w:p>
        </w:tc>
        <w:tc>
          <w:tcPr>
            <w:tcW w:w="720" w:type="dxa"/>
            <w:vAlign w:val="center"/>
          </w:tcPr>
          <w:p w14:paraId="4AF62D25" w14:textId="6D3DE76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7</w:t>
            </w:r>
          </w:p>
        </w:tc>
        <w:tc>
          <w:tcPr>
            <w:tcW w:w="720" w:type="dxa"/>
            <w:vAlign w:val="center"/>
          </w:tcPr>
          <w:p w14:paraId="612ECE8A" w14:textId="7AE36E2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720" w:type="dxa"/>
            <w:vAlign w:val="center"/>
          </w:tcPr>
          <w:p w14:paraId="5BB665C3" w14:textId="020695A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720" w:type="dxa"/>
            <w:vAlign w:val="center"/>
          </w:tcPr>
          <w:p w14:paraId="7F6ADDAD" w14:textId="51A90C4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720" w:type="dxa"/>
            <w:vAlign w:val="center"/>
          </w:tcPr>
          <w:p w14:paraId="4E16F903" w14:textId="5D47DD8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720" w:type="dxa"/>
            <w:vAlign w:val="center"/>
          </w:tcPr>
          <w:p w14:paraId="38A7AD88" w14:textId="290957B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10</w:t>
            </w:r>
          </w:p>
        </w:tc>
        <w:tc>
          <w:tcPr>
            <w:tcW w:w="720" w:type="dxa"/>
            <w:vAlign w:val="center"/>
          </w:tcPr>
          <w:p w14:paraId="7F2B61BE" w14:textId="66769D4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92</w:t>
            </w:r>
          </w:p>
        </w:tc>
        <w:tc>
          <w:tcPr>
            <w:tcW w:w="720" w:type="dxa"/>
            <w:vAlign w:val="center"/>
          </w:tcPr>
          <w:p w14:paraId="5FE690C2" w14:textId="6F7CCDE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056A3448" w14:textId="21F36B8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7156578F" w14:textId="12713A2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E448ECE" w14:textId="1CD13D7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0994CF5C" w14:textId="3CBB130F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2500943B" w14:textId="28F208ED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11. Standard Induction Program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368B0" w14:textId="4FCB5E3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9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3E5D5" w14:textId="47E944A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229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0964D135" w14:textId="222FE0C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0</w:t>
            </w:r>
          </w:p>
        </w:tc>
        <w:tc>
          <w:tcPr>
            <w:tcW w:w="720" w:type="dxa"/>
            <w:vAlign w:val="center"/>
          </w:tcPr>
          <w:p w14:paraId="7BBA93E6" w14:textId="21CE6D3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7</w:t>
            </w:r>
          </w:p>
        </w:tc>
        <w:tc>
          <w:tcPr>
            <w:tcW w:w="720" w:type="dxa"/>
            <w:vAlign w:val="center"/>
          </w:tcPr>
          <w:p w14:paraId="3FC8E0DB" w14:textId="0740785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0</w:t>
            </w:r>
          </w:p>
        </w:tc>
        <w:tc>
          <w:tcPr>
            <w:tcW w:w="720" w:type="dxa"/>
            <w:vAlign w:val="center"/>
          </w:tcPr>
          <w:p w14:paraId="1867069B" w14:textId="4F54DB7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720" w:type="dxa"/>
            <w:vAlign w:val="center"/>
          </w:tcPr>
          <w:p w14:paraId="43752201" w14:textId="05748A3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720" w:type="dxa"/>
            <w:vAlign w:val="center"/>
          </w:tcPr>
          <w:p w14:paraId="7FA654F4" w14:textId="62E686D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0</w:t>
            </w:r>
          </w:p>
        </w:tc>
        <w:tc>
          <w:tcPr>
            <w:tcW w:w="720" w:type="dxa"/>
            <w:vAlign w:val="center"/>
          </w:tcPr>
          <w:p w14:paraId="215137CC" w14:textId="40CED3E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7</w:t>
            </w:r>
          </w:p>
        </w:tc>
        <w:tc>
          <w:tcPr>
            <w:tcW w:w="720" w:type="dxa"/>
            <w:vAlign w:val="center"/>
          </w:tcPr>
          <w:p w14:paraId="451C062D" w14:textId="59A4CFF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2</w:t>
            </w:r>
          </w:p>
        </w:tc>
        <w:tc>
          <w:tcPr>
            <w:tcW w:w="720" w:type="dxa"/>
            <w:vAlign w:val="center"/>
          </w:tcPr>
          <w:p w14:paraId="3876352D" w14:textId="22CAF84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50</w:t>
            </w:r>
          </w:p>
        </w:tc>
        <w:tc>
          <w:tcPr>
            <w:tcW w:w="720" w:type="dxa"/>
            <w:vAlign w:val="center"/>
          </w:tcPr>
          <w:p w14:paraId="426D58E8" w14:textId="5FA42C9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720" w:type="dxa"/>
            <w:vAlign w:val="center"/>
          </w:tcPr>
          <w:p w14:paraId="010F0C0B" w14:textId="385054E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ECBD831" w14:textId="7CD71CC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FD6FA97" w14:textId="6377005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19E2ACBA" w14:textId="37F5FD61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2CE3B06C" w14:textId="0F451F1A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2. Team Based Work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3FB52" w14:textId="5AFCC0F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9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D5BB1" w14:textId="2D83CA4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251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1B38C82" w14:textId="6754D68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720" w:type="dxa"/>
            <w:vAlign w:val="center"/>
          </w:tcPr>
          <w:p w14:paraId="10225722" w14:textId="3CB7F45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4</w:t>
            </w:r>
          </w:p>
        </w:tc>
        <w:tc>
          <w:tcPr>
            <w:tcW w:w="720" w:type="dxa"/>
            <w:vAlign w:val="center"/>
          </w:tcPr>
          <w:p w14:paraId="1075693A" w14:textId="7825262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6</w:t>
            </w:r>
          </w:p>
        </w:tc>
        <w:tc>
          <w:tcPr>
            <w:tcW w:w="720" w:type="dxa"/>
            <w:vAlign w:val="center"/>
          </w:tcPr>
          <w:p w14:paraId="0352A08E" w14:textId="4436D9F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5</w:t>
            </w:r>
          </w:p>
        </w:tc>
        <w:tc>
          <w:tcPr>
            <w:tcW w:w="720" w:type="dxa"/>
            <w:vAlign w:val="center"/>
          </w:tcPr>
          <w:p w14:paraId="13E609D5" w14:textId="0754294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5</w:t>
            </w:r>
          </w:p>
        </w:tc>
        <w:tc>
          <w:tcPr>
            <w:tcW w:w="720" w:type="dxa"/>
            <w:vAlign w:val="center"/>
          </w:tcPr>
          <w:p w14:paraId="7B13E43A" w14:textId="42C149A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720" w:type="dxa"/>
            <w:vAlign w:val="center"/>
          </w:tcPr>
          <w:p w14:paraId="3059343A" w14:textId="0C32C3D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720" w:type="dxa"/>
            <w:vAlign w:val="center"/>
          </w:tcPr>
          <w:p w14:paraId="523C22A6" w14:textId="128ED4F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720" w:type="dxa"/>
            <w:vAlign w:val="center"/>
          </w:tcPr>
          <w:p w14:paraId="73A0B64F" w14:textId="0C8D99E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720" w:type="dxa"/>
            <w:vAlign w:val="center"/>
          </w:tcPr>
          <w:p w14:paraId="5D7B06EC" w14:textId="2F55B19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77</w:t>
            </w:r>
          </w:p>
        </w:tc>
        <w:tc>
          <w:tcPr>
            <w:tcW w:w="720" w:type="dxa"/>
            <w:vAlign w:val="center"/>
          </w:tcPr>
          <w:p w14:paraId="60DAF1FA" w14:textId="0589FD8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720" w:type="dxa"/>
            <w:vAlign w:val="center"/>
          </w:tcPr>
          <w:p w14:paraId="514937FD" w14:textId="19D0664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730634D9" w14:textId="6AEFC49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2733262C" w14:textId="538DC5F4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28091411" w14:textId="1098D440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3. Grievance Procedur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3A85D" w14:textId="33F4CE8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98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EEFF8" w14:textId="51A2FF3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05F8E46C" w14:textId="0B56EF0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720" w:type="dxa"/>
            <w:vAlign w:val="center"/>
          </w:tcPr>
          <w:p w14:paraId="385FC938" w14:textId="211C2B9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4</w:t>
            </w:r>
          </w:p>
        </w:tc>
        <w:tc>
          <w:tcPr>
            <w:tcW w:w="720" w:type="dxa"/>
            <w:vAlign w:val="center"/>
          </w:tcPr>
          <w:p w14:paraId="4DB735D8" w14:textId="50C22AF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38</w:t>
            </w:r>
          </w:p>
        </w:tc>
        <w:tc>
          <w:tcPr>
            <w:tcW w:w="720" w:type="dxa"/>
            <w:vAlign w:val="center"/>
          </w:tcPr>
          <w:p w14:paraId="08998AC5" w14:textId="43F6DBA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720" w:type="dxa"/>
            <w:vAlign w:val="center"/>
          </w:tcPr>
          <w:p w14:paraId="056D5F3E" w14:textId="7056AAE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7</w:t>
            </w:r>
          </w:p>
        </w:tc>
        <w:tc>
          <w:tcPr>
            <w:tcW w:w="720" w:type="dxa"/>
            <w:vAlign w:val="center"/>
          </w:tcPr>
          <w:p w14:paraId="4FEB7F6D" w14:textId="47E65F9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720" w:type="dxa"/>
            <w:vAlign w:val="center"/>
          </w:tcPr>
          <w:p w14:paraId="3C4B5AB0" w14:textId="6BED11D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0</w:t>
            </w:r>
          </w:p>
        </w:tc>
        <w:tc>
          <w:tcPr>
            <w:tcW w:w="720" w:type="dxa"/>
            <w:vAlign w:val="center"/>
          </w:tcPr>
          <w:p w14:paraId="52A54444" w14:textId="00D17E7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4</w:t>
            </w:r>
          </w:p>
        </w:tc>
        <w:tc>
          <w:tcPr>
            <w:tcW w:w="720" w:type="dxa"/>
            <w:vAlign w:val="center"/>
          </w:tcPr>
          <w:p w14:paraId="67FD1026" w14:textId="7FED07F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720" w:type="dxa"/>
            <w:vAlign w:val="center"/>
          </w:tcPr>
          <w:p w14:paraId="1CC8CB7E" w14:textId="4357C18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720" w:type="dxa"/>
            <w:vAlign w:val="center"/>
          </w:tcPr>
          <w:p w14:paraId="72413FD9" w14:textId="18A78CB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93</w:t>
            </w:r>
          </w:p>
        </w:tc>
        <w:tc>
          <w:tcPr>
            <w:tcW w:w="720" w:type="dxa"/>
            <w:vAlign w:val="center"/>
          </w:tcPr>
          <w:p w14:paraId="39DFA3B6" w14:textId="6ECF19C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720" w:type="dxa"/>
            <w:vAlign w:val="center"/>
          </w:tcPr>
          <w:p w14:paraId="00F001A1" w14:textId="1A1DEA4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</w:tr>
      <w:tr w:rsidR="00B622BB" w:rsidRPr="008A7584" w14:paraId="43E6FB29" w14:textId="7027F921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704C2C57" w14:textId="7C164382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14. Merit or Pay by Result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DF4F3" w14:textId="7526688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42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AE51F" w14:textId="5D83F02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494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3EF49DBE" w14:textId="08B2463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0</w:t>
            </w:r>
          </w:p>
        </w:tc>
        <w:tc>
          <w:tcPr>
            <w:tcW w:w="720" w:type="dxa"/>
            <w:vAlign w:val="center"/>
          </w:tcPr>
          <w:p w14:paraId="495466CD" w14:textId="3A3BA4C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720" w:type="dxa"/>
            <w:vAlign w:val="center"/>
          </w:tcPr>
          <w:p w14:paraId="45F8AC13" w14:textId="1D2E7F5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53</w:t>
            </w:r>
          </w:p>
        </w:tc>
        <w:tc>
          <w:tcPr>
            <w:tcW w:w="720" w:type="dxa"/>
            <w:vAlign w:val="center"/>
          </w:tcPr>
          <w:p w14:paraId="6FEE3A6D" w14:textId="1BD7831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720" w:type="dxa"/>
            <w:vAlign w:val="center"/>
          </w:tcPr>
          <w:p w14:paraId="21446C86" w14:textId="35CD17C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720" w:type="dxa"/>
            <w:vAlign w:val="center"/>
          </w:tcPr>
          <w:p w14:paraId="59040D25" w14:textId="1816AC0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7</w:t>
            </w:r>
          </w:p>
        </w:tc>
        <w:tc>
          <w:tcPr>
            <w:tcW w:w="720" w:type="dxa"/>
            <w:vAlign w:val="center"/>
          </w:tcPr>
          <w:p w14:paraId="182B54E7" w14:textId="38D3386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7</w:t>
            </w:r>
          </w:p>
        </w:tc>
        <w:tc>
          <w:tcPr>
            <w:tcW w:w="720" w:type="dxa"/>
            <w:vAlign w:val="center"/>
          </w:tcPr>
          <w:p w14:paraId="2141BCFB" w14:textId="1A26A9E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720" w:type="dxa"/>
            <w:vAlign w:val="center"/>
          </w:tcPr>
          <w:p w14:paraId="78E4ADA3" w14:textId="58517D8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224</w:t>
            </w:r>
          </w:p>
        </w:tc>
        <w:tc>
          <w:tcPr>
            <w:tcW w:w="720" w:type="dxa"/>
            <w:vAlign w:val="center"/>
          </w:tcPr>
          <w:p w14:paraId="6150DEFC" w14:textId="494A7A9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8</w:t>
            </w:r>
          </w:p>
        </w:tc>
        <w:tc>
          <w:tcPr>
            <w:tcW w:w="720" w:type="dxa"/>
            <w:vAlign w:val="center"/>
          </w:tcPr>
          <w:p w14:paraId="4ED0817E" w14:textId="494EC48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5</w:t>
            </w:r>
          </w:p>
        </w:tc>
        <w:tc>
          <w:tcPr>
            <w:tcW w:w="720" w:type="dxa"/>
            <w:vAlign w:val="center"/>
          </w:tcPr>
          <w:p w14:paraId="51BCB9FB" w14:textId="6DD76E8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5</w:t>
            </w:r>
          </w:p>
        </w:tc>
        <w:tc>
          <w:tcPr>
            <w:tcW w:w="720" w:type="dxa"/>
            <w:vAlign w:val="center"/>
          </w:tcPr>
          <w:p w14:paraId="488D5386" w14:textId="7CB7FCF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7</w:t>
            </w:r>
          </w:p>
        </w:tc>
      </w:tr>
      <w:tr w:rsidR="00B622BB" w:rsidRPr="008A7584" w14:paraId="6025E967" w14:textId="169AE952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06A07CAA" w14:textId="3D1457B3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5. Performance Appraisal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B4359" w14:textId="29A2145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9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39302" w14:textId="49F227B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244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F1BA03A" w14:textId="396FA9E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720" w:type="dxa"/>
            <w:vAlign w:val="center"/>
          </w:tcPr>
          <w:p w14:paraId="01DE8526" w14:textId="0BD5E29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8</w:t>
            </w:r>
          </w:p>
        </w:tc>
        <w:tc>
          <w:tcPr>
            <w:tcW w:w="720" w:type="dxa"/>
            <w:vAlign w:val="center"/>
          </w:tcPr>
          <w:p w14:paraId="50A6BF7F" w14:textId="2763061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720" w:type="dxa"/>
            <w:vAlign w:val="center"/>
          </w:tcPr>
          <w:p w14:paraId="280D49ED" w14:textId="1CEC5EA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5</w:t>
            </w:r>
          </w:p>
        </w:tc>
        <w:tc>
          <w:tcPr>
            <w:tcW w:w="720" w:type="dxa"/>
            <w:vAlign w:val="center"/>
          </w:tcPr>
          <w:p w14:paraId="20D9CAF6" w14:textId="32F88B3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7</w:t>
            </w:r>
          </w:p>
        </w:tc>
        <w:tc>
          <w:tcPr>
            <w:tcW w:w="720" w:type="dxa"/>
            <w:vAlign w:val="center"/>
          </w:tcPr>
          <w:p w14:paraId="5E4C0C3E" w14:textId="040135D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720" w:type="dxa"/>
            <w:vAlign w:val="center"/>
          </w:tcPr>
          <w:p w14:paraId="756C1791" w14:textId="3D7C2F4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7</w:t>
            </w:r>
          </w:p>
        </w:tc>
        <w:tc>
          <w:tcPr>
            <w:tcW w:w="720" w:type="dxa"/>
            <w:vAlign w:val="center"/>
          </w:tcPr>
          <w:p w14:paraId="259C9119" w14:textId="602FC33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720" w:type="dxa"/>
            <w:vAlign w:val="center"/>
          </w:tcPr>
          <w:p w14:paraId="2D23E038" w14:textId="2361D75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720" w:type="dxa"/>
            <w:vAlign w:val="center"/>
          </w:tcPr>
          <w:p w14:paraId="29A966B6" w14:textId="7B8E4EA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94</w:t>
            </w:r>
          </w:p>
        </w:tc>
        <w:tc>
          <w:tcPr>
            <w:tcW w:w="720" w:type="dxa"/>
            <w:vAlign w:val="center"/>
          </w:tcPr>
          <w:p w14:paraId="2DD05911" w14:textId="1D6C9C7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81</w:t>
            </w:r>
          </w:p>
        </w:tc>
        <w:tc>
          <w:tcPr>
            <w:tcW w:w="720" w:type="dxa"/>
            <w:vAlign w:val="center"/>
          </w:tcPr>
          <w:p w14:paraId="395BFC59" w14:textId="6ABC1AE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70</w:t>
            </w:r>
          </w:p>
        </w:tc>
        <w:tc>
          <w:tcPr>
            <w:tcW w:w="720" w:type="dxa"/>
            <w:vAlign w:val="center"/>
          </w:tcPr>
          <w:p w14:paraId="4FF5A663" w14:textId="4D60482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292</w:t>
            </w:r>
          </w:p>
        </w:tc>
      </w:tr>
      <w:tr w:rsidR="00B622BB" w:rsidRPr="008A7584" w14:paraId="04F6D3D2" w14:textId="702FC214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2221DB7A" w14:textId="3F473654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6. Internal Recruiting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DAD44" w14:textId="69EA6B7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97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CCA4B" w14:textId="6129F28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F8968C1" w14:textId="01BC401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5</w:t>
            </w:r>
          </w:p>
        </w:tc>
        <w:tc>
          <w:tcPr>
            <w:tcW w:w="720" w:type="dxa"/>
            <w:vAlign w:val="center"/>
          </w:tcPr>
          <w:p w14:paraId="75846EDB" w14:textId="2DF41A0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3</w:t>
            </w:r>
          </w:p>
        </w:tc>
        <w:tc>
          <w:tcPr>
            <w:tcW w:w="720" w:type="dxa"/>
            <w:vAlign w:val="center"/>
          </w:tcPr>
          <w:p w14:paraId="749DB0FB" w14:textId="0897970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7</w:t>
            </w:r>
          </w:p>
        </w:tc>
        <w:tc>
          <w:tcPr>
            <w:tcW w:w="720" w:type="dxa"/>
            <w:vAlign w:val="center"/>
          </w:tcPr>
          <w:p w14:paraId="609B7CE6" w14:textId="3A89A42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9</w:t>
            </w:r>
          </w:p>
        </w:tc>
        <w:tc>
          <w:tcPr>
            <w:tcW w:w="720" w:type="dxa"/>
            <w:vAlign w:val="center"/>
          </w:tcPr>
          <w:p w14:paraId="48137D2A" w14:textId="4D6B90B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720" w:type="dxa"/>
            <w:vAlign w:val="center"/>
          </w:tcPr>
          <w:p w14:paraId="2EB58688" w14:textId="329B6B7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720" w:type="dxa"/>
            <w:vAlign w:val="center"/>
          </w:tcPr>
          <w:p w14:paraId="00E16FE7" w14:textId="0F76637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9</w:t>
            </w:r>
          </w:p>
        </w:tc>
        <w:tc>
          <w:tcPr>
            <w:tcW w:w="720" w:type="dxa"/>
            <w:vAlign w:val="center"/>
          </w:tcPr>
          <w:p w14:paraId="24AD77CF" w14:textId="4BD183C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5</w:t>
            </w:r>
          </w:p>
        </w:tc>
        <w:tc>
          <w:tcPr>
            <w:tcW w:w="720" w:type="dxa"/>
            <w:vAlign w:val="center"/>
          </w:tcPr>
          <w:p w14:paraId="4F0BFD77" w14:textId="3FBA073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720" w:type="dxa"/>
            <w:vAlign w:val="center"/>
          </w:tcPr>
          <w:p w14:paraId="72DCE26A" w14:textId="5EB3CE9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720" w:type="dxa"/>
            <w:vAlign w:val="center"/>
          </w:tcPr>
          <w:p w14:paraId="174A3C2D" w14:textId="3308D87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720" w:type="dxa"/>
            <w:vAlign w:val="center"/>
          </w:tcPr>
          <w:p w14:paraId="78EEE24D" w14:textId="7563FDE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720" w:type="dxa"/>
            <w:vAlign w:val="center"/>
          </w:tcPr>
          <w:p w14:paraId="73356981" w14:textId="1810701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79</w:t>
            </w:r>
          </w:p>
        </w:tc>
      </w:tr>
      <w:tr w:rsidR="00B622BB" w:rsidRPr="008A7584" w14:paraId="1359128C" w14:textId="39175368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03A6A320" w14:textId="04FF0399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7. Autonom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CC517" w14:textId="214ACCC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3.06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1BB41" w14:textId="4D9F126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736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969736C" w14:textId="49AA09A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720" w:type="dxa"/>
            <w:vAlign w:val="center"/>
          </w:tcPr>
          <w:p w14:paraId="7D7DC2A8" w14:textId="1B408AC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205</w:t>
            </w:r>
          </w:p>
        </w:tc>
        <w:tc>
          <w:tcPr>
            <w:tcW w:w="720" w:type="dxa"/>
            <w:vAlign w:val="center"/>
          </w:tcPr>
          <w:p w14:paraId="5CA1B1B9" w14:textId="1618E8F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1</w:t>
            </w:r>
          </w:p>
        </w:tc>
        <w:tc>
          <w:tcPr>
            <w:tcW w:w="720" w:type="dxa"/>
            <w:vAlign w:val="center"/>
          </w:tcPr>
          <w:p w14:paraId="422BE870" w14:textId="54ADD1B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06</w:t>
            </w:r>
          </w:p>
        </w:tc>
        <w:tc>
          <w:tcPr>
            <w:tcW w:w="720" w:type="dxa"/>
            <w:vAlign w:val="center"/>
          </w:tcPr>
          <w:p w14:paraId="2980EF8C" w14:textId="2B53946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91</w:t>
            </w:r>
          </w:p>
        </w:tc>
        <w:tc>
          <w:tcPr>
            <w:tcW w:w="720" w:type="dxa"/>
            <w:vAlign w:val="center"/>
          </w:tcPr>
          <w:p w14:paraId="5272A60D" w14:textId="4071FAD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97</w:t>
            </w:r>
          </w:p>
        </w:tc>
        <w:tc>
          <w:tcPr>
            <w:tcW w:w="720" w:type="dxa"/>
            <w:vAlign w:val="center"/>
          </w:tcPr>
          <w:p w14:paraId="277510BD" w14:textId="6FB1748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720" w:type="dxa"/>
            <w:vAlign w:val="center"/>
          </w:tcPr>
          <w:p w14:paraId="3A7C8193" w14:textId="05D152F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720" w:type="dxa"/>
            <w:vAlign w:val="center"/>
          </w:tcPr>
          <w:p w14:paraId="5CA9F97B" w14:textId="4A6980D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30</w:t>
            </w:r>
          </w:p>
        </w:tc>
        <w:tc>
          <w:tcPr>
            <w:tcW w:w="720" w:type="dxa"/>
            <w:vAlign w:val="center"/>
          </w:tcPr>
          <w:p w14:paraId="14088C50" w14:textId="4C8166A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32</w:t>
            </w:r>
          </w:p>
        </w:tc>
        <w:tc>
          <w:tcPr>
            <w:tcW w:w="720" w:type="dxa"/>
            <w:vAlign w:val="center"/>
          </w:tcPr>
          <w:p w14:paraId="7902C644" w14:textId="1B4C736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42</w:t>
            </w:r>
          </w:p>
        </w:tc>
        <w:tc>
          <w:tcPr>
            <w:tcW w:w="720" w:type="dxa"/>
            <w:vAlign w:val="center"/>
          </w:tcPr>
          <w:p w14:paraId="1086C363" w14:textId="5EF51D7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720" w:type="dxa"/>
            <w:vAlign w:val="center"/>
          </w:tcPr>
          <w:p w14:paraId="4EE79A84" w14:textId="7C7894F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6</w:t>
            </w:r>
          </w:p>
        </w:tc>
      </w:tr>
      <w:tr w:rsidR="00B622BB" w:rsidRPr="008A7584" w14:paraId="5D646367" w14:textId="12ECAF41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336FAC3E" w14:textId="08765C88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8. Femal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F9D37" w14:textId="6A9131D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F26E3" w14:textId="5F32B33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497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5173BF7C" w14:textId="38F83BD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720" w:type="dxa"/>
            <w:vAlign w:val="center"/>
          </w:tcPr>
          <w:p w14:paraId="6085DCE6" w14:textId="261CC59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720" w:type="dxa"/>
            <w:vAlign w:val="center"/>
          </w:tcPr>
          <w:p w14:paraId="0A785021" w14:textId="38D49F2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8</w:t>
            </w:r>
          </w:p>
        </w:tc>
        <w:tc>
          <w:tcPr>
            <w:tcW w:w="720" w:type="dxa"/>
            <w:vAlign w:val="center"/>
          </w:tcPr>
          <w:p w14:paraId="44A6BD08" w14:textId="4FE958B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64</w:t>
            </w:r>
          </w:p>
        </w:tc>
        <w:tc>
          <w:tcPr>
            <w:tcW w:w="720" w:type="dxa"/>
            <w:vAlign w:val="center"/>
          </w:tcPr>
          <w:p w14:paraId="4BAEBAD7" w14:textId="45FDCA1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1</w:t>
            </w:r>
          </w:p>
        </w:tc>
        <w:tc>
          <w:tcPr>
            <w:tcW w:w="720" w:type="dxa"/>
            <w:vAlign w:val="center"/>
          </w:tcPr>
          <w:p w14:paraId="0942A945" w14:textId="343D904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40</w:t>
            </w:r>
          </w:p>
        </w:tc>
        <w:tc>
          <w:tcPr>
            <w:tcW w:w="720" w:type="dxa"/>
            <w:vAlign w:val="center"/>
          </w:tcPr>
          <w:p w14:paraId="034B4B3A" w14:textId="38D4735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720" w:type="dxa"/>
            <w:vAlign w:val="center"/>
          </w:tcPr>
          <w:p w14:paraId="74ADC810" w14:textId="4959CD5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9</w:t>
            </w:r>
          </w:p>
        </w:tc>
        <w:tc>
          <w:tcPr>
            <w:tcW w:w="720" w:type="dxa"/>
            <w:vAlign w:val="center"/>
          </w:tcPr>
          <w:p w14:paraId="27AD4853" w14:textId="15282CD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98</w:t>
            </w:r>
          </w:p>
        </w:tc>
        <w:tc>
          <w:tcPr>
            <w:tcW w:w="720" w:type="dxa"/>
            <w:vAlign w:val="center"/>
          </w:tcPr>
          <w:p w14:paraId="617B69DF" w14:textId="414C4B6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720" w:type="dxa"/>
            <w:vAlign w:val="center"/>
          </w:tcPr>
          <w:p w14:paraId="3CE8C495" w14:textId="26F69E5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720" w:type="dxa"/>
            <w:vAlign w:val="center"/>
          </w:tcPr>
          <w:p w14:paraId="7653A373" w14:textId="5E245DB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3</w:t>
            </w:r>
          </w:p>
        </w:tc>
        <w:tc>
          <w:tcPr>
            <w:tcW w:w="720" w:type="dxa"/>
            <w:vAlign w:val="center"/>
          </w:tcPr>
          <w:p w14:paraId="1D0BFEB2" w14:textId="342C42F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3</w:t>
            </w:r>
          </w:p>
        </w:tc>
      </w:tr>
      <w:tr w:rsidR="00B622BB" w:rsidRPr="008A7584" w14:paraId="5E397277" w14:textId="5019B986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584A6FD7" w14:textId="628F3669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9</w:t>
            </w: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. Married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16937" w14:textId="37122D3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69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E4237" w14:textId="4F5D172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460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ADF0CA5" w14:textId="2111155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50</w:t>
            </w:r>
          </w:p>
        </w:tc>
        <w:tc>
          <w:tcPr>
            <w:tcW w:w="720" w:type="dxa"/>
            <w:vAlign w:val="center"/>
          </w:tcPr>
          <w:p w14:paraId="59F51FE2" w14:textId="276D1CE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720" w:type="dxa"/>
            <w:vAlign w:val="center"/>
          </w:tcPr>
          <w:p w14:paraId="2BD50A61" w14:textId="1FFB73E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720" w:type="dxa"/>
            <w:vAlign w:val="center"/>
          </w:tcPr>
          <w:p w14:paraId="26FBE695" w14:textId="0C9A73E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2</w:t>
            </w:r>
          </w:p>
        </w:tc>
        <w:tc>
          <w:tcPr>
            <w:tcW w:w="720" w:type="dxa"/>
            <w:vAlign w:val="center"/>
          </w:tcPr>
          <w:p w14:paraId="28C9B693" w14:textId="1C5C6E7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720" w:type="dxa"/>
            <w:vAlign w:val="center"/>
          </w:tcPr>
          <w:p w14:paraId="5D6DF413" w14:textId="210651A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5</w:t>
            </w:r>
          </w:p>
        </w:tc>
        <w:tc>
          <w:tcPr>
            <w:tcW w:w="720" w:type="dxa"/>
            <w:vAlign w:val="center"/>
          </w:tcPr>
          <w:p w14:paraId="23CC191E" w14:textId="0A78252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720" w:type="dxa"/>
            <w:vAlign w:val="center"/>
          </w:tcPr>
          <w:p w14:paraId="64C1F159" w14:textId="3E3611B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6</w:t>
            </w:r>
          </w:p>
        </w:tc>
        <w:tc>
          <w:tcPr>
            <w:tcW w:w="720" w:type="dxa"/>
            <w:vAlign w:val="center"/>
          </w:tcPr>
          <w:p w14:paraId="172A659A" w14:textId="3B51D34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1</w:t>
            </w:r>
          </w:p>
        </w:tc>
        <w:tc>
          <w:tcPr>
            <w:tcW w:w="720" w:type="dxa"/>
            <w:vAlign w:val="center"/>
          </w:tcPr>
          <w:p w14:paraId="4BFB93F4" w14:textId="4D22F6B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5</w:t>
            </w:r>
          </w:p>
        </w:tc>
        <w:tc>
          <w:tcPr>
            <w:tcW w:w="720" w:type="dxa"/>
            <w:vAlign w:val="center"/>
          </w:tcPr>
          <w:p w14:paraId="604E7749" w14:textId="515F1BC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720" w:type="dxa"/>
            <w:vAlign w:val="center"/>
          </w:tcPr>
          <w:p w14:paraId="51194DA5" w14:textId="48BA5B1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8</w:t>
            </w:r>
          </w:p>
        </w:tc>
        <w:tc>
          <w:tcPr>
            <w:tcW w:w="720" w:type="dxa"/>
            <w:vAlign w:val="center"/>
          </w:tcPr>
          <w:p w14:paraId="05EF33DB" w14:textId="3045767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8</w:t>
            </w:r>
          </w:p>
        </w:tc>
      </w:tr>
      <w:tr w:rsidR="00B622BB" w:rsidRPr="008A7584" w14:paraId="695C24F8" w14:textId="19342167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60AE5D7F" w14:textId="44EDB42C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0. Temporary Work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5B7CA" w14:textId="414D34C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89461" w14:textId="49EE0CA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226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3511878" w14:textId="73DEAFC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720" w:type="dxa"/>
            <w:vAlign w:val="center"/>
          </w:tcPr>
          <w:p w14:paraId="29247528" w14:textId="4109A15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720" w:type="dxa"/>
            <w:vAlign w:val="center"/>
          </w:tcPr>
          <w:p w14:paraId="76AF56E5" w14:textId="297F1D7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76</w:t>
            </w:r>
          </w:p>
        </w:tc>
        <w:tc>
          <w:tcPr>
            <w:tcW w:w="720" w:type="dxa"/>
            <w:vAlign w:val="center"/>
          </w:tcPr>
          <w:p w14:paraId="3FA58774" w14:textId="0C99FAB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6</w:t>
            </w:r>
          </w:p>
        </w:tc>
        <w:tc>
          <w:tcPr>
            <w:tcW w:w="720" w:type="dxa"/>
            <w:vAlign w:val="center"/>
          </w:tcPr>
          <w:p w14:paraId="4C4A3525" w14:textId="0A33A62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720" w:type="dxa"/>
            <w:vAlign w:val="center"/>
          </w:tcPr>
          <w:p w14:paraId="55E5BBA2" w14:textId="7A79188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0</w:t>
            </w:r>
          </w:p>
        </w:tc>
        <w:tc>
          <w:tcPr>
            <w:tcW w:w="720" w:type="dxa"/>
            <w:vAlign w:val="center"/>
          </w:tcPr>
          <w:p w14:paraId="2DB43DC9" w14:textId="12AFCDE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35</w:t>
            </w:r>
          </w:p>
        </w:tc>
        <w:tc>
          <w:tcPr>
            <w:tcW w:w="720" w:type="dxa"/>
            <w:vAlign w:val="center"/>
          </w:tcPr>
          <w:p w14:paraId="1E2956C1" w14:textId="7D7A504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8</w:t>
            </w:r>
          </w:p>
        </w:tc>
        <w:tc>
          <w:tcPr>
            <w:tcW w:w="720" w:type="dxa"/>
            <w:vAlign w:val="center"/>
          </w:tcPr>
          <w:p w14:paraId="718706C2" w14:textId="5865E92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60</w:t>
            </w:r>
          </w:p>
        </w:tc>
        <w:tc>
          <w:tcPr>
            <w:tcW w:w="720" w:type="dxa"/>
            <w:vAlign w:val="center"/>
          </w:tcPr>
          <w:p w14:paraId="6654C698" w14:textId="58AECD6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720" w:type="dxa"/>
            <w:vAlign w:val="center"/>
          </w:tcPr>
          <w:p w14:paraId="48292FFC" w14:textId="450A6D1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720" w:type="dxa"/>
            <w:vAlign w:val="center"/>
          </w:tcPr>
          <w:p w14:paraId="5075B9E2" w14:textId="3C06E2B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720" w:type="dxa"/>
            <w:vAlign w:val="center"/>
          </w:tcPr>
          <w:p w14:paraId="7FF237B8" w14:textId="6F337F0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4</w:t>
            </w:r>
          </w:p>
        </w:tc>
      </w:tr>
      <w:tr w:rsidR="00B622BB" w:rsidRPr="008A7584" w14:paraId="17F55A3D" w14:textId="1D5D638E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5D9F4655" w14:textId="3B8EBC93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1. Union Memb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A077E" w14:textId="4C677CF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3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E33BC" w14:textId="3932E37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489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173674B" w14:textId="259C605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72</w:t>
            </w:r>
          </w:p>
        </w:tc>
        <w:tc>
          <w:tcPr>
            <w:tcW w:w="720" w:type="dxa"/>
            <w:vAlign w:val="center"/>
          </w:tcPr>
          <w:p w14:paraId="734EAAB2" w14:textId="7B28EA1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03</w:t>
            </w:r>
          </w:p>
        </w:tc>
        <w:tc>
          <w:tcPr>
            <w:tcW w:w="720" w:type="dxa"/>
            <w:vAlign w:val="center"/>
          </w:tcPr>
          <w:p w14:paraId="2BF751A5" w14:textId="6BA9FB5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10</w:t>
            </w:r>
          </w:p>
        </w:tc>
        <w:tc>
          <w:tcPr>
            <w:tcW w:w="720" w:type="dxa"/>
            <w:vAlign w:val="center"/>
          </w:tcPr>
          <w:p w14:paraId="4A03FED5" w14:textId="731C9B1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720" w:type="dxa"/>
            <w:vAlign w:val="center"/>
          </w:tcPr>
          <w:p w14:paraId="16540DB2" w14:textId="2B77854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720" w:type="dxa"/>
            <w:vAlign w:val="center"/>
          </w:tcPr>
          <w:p w14:paraId="319E10C0" w14:textId="23408AE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1</w:t>
            </w:r>
          </w:p>
        </w:tc>
        <w:tc>
          <w:tcPr>
            <w:tcW w:w="720" w:type="dxa"/>
            <w:vAlign w:val="center"/>
          </w:tcPr>
          <w:p w14:paraId="6D7A5E4C" w14:textId="7E1D636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9</w:t>
            </w:r>
          </w:p>
        </w:tc>
        <w:tc>
          <w:tcPr>
            <w:tcW w:w="720" w:type="dxa"/>
            <w:vAlign w:val="center"/>
          </w:tcPr>
          <w:p w14:paraId="09F2CFAF" w14:textId="487C76E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720" w:type="dxa"/>
            <w:vAlign w:val="center"/>
          </w:tcPr>
          <w:p w14:paraId="50D936D3" w14:textId="69EA9D8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341</w:t>
            </w:r>
          </w:p>
        </w:tc>
        <w:tc>
          <w:tcPr>
            <w:tcW w:w="720" w:type="dxa"/>
            <w:vAlign w:val="center"/>
          </w:tcPr>
          <w:p w14:paraId="77C38BF6" w14:textId="68AA894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38</w:t>
            </w:r>
          </w:p>
        </w:tc>
        <w:tc>
          <w:tcPr>
            <w:tcW w:w="720" w:type="dxa"/>
            <w:vAlign w:val="center"/>
          </w:tcPr>
          <w:p w14:paraId="3E8097DB" w14:textId="71605F7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50</w:t>
            </w:r>
          </w:p>
        </w:tc>
        <w:tc>
          <w:tcPr>
            <w:tcW w:w="720" w:type="dxa"/>
            <w:vAlign w:val="center"/>
          </w:tcPr>
          <w:p w14:paraId="5F040A6D" w14:textId="193A9AA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720" w:type="dxa"/>
            <w:vAlign w:val="center"/>
          </w:tcPr>
          <w:p w14:paraId="22C102FF" w14:textId="784B53B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74</w:t>
            </w:r>
          </w:p>
        </w:tc>
      </w:tr>
      <w:tr w:rsidR="00B622BB" w:rsidRPr="008A7584" w14:paraId="228B8F04" w14:textId="6D9D43BC" w:rsidTr="00B622BB">
        <w:trPr>
          <w:trHeight w:val="56"/>
        </w:trPr>
        <w:tc>
          <w:tcPr>
            <w:tcW w:w="2880" w:type="dxa"/>
            <w:tcBorders>
              <w:top w:val="nil"/>
              <w:bottom w:val="single" w:sz="18" w:space="0" w:color="auto"/>
              <w:right w:val="nil"/>
            </w:tcBorders>
            <w:vAlign w:val="center"/>
          </w:tcPr>
          <w:p w14:paraId="4F25AB33" w14:textId="17451421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2</w:t>
            </w: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. Work Hour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7325B4F7" w14:textId="704CC86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35.59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89C6816" w14:textId="4CB133D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12.675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351CD4F" w14:textId="7CD7F1B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720" w:type="dxa"/>
            <w:vAlign w:val="center"/>
          </w:tcPr>
          <w:p w14:paraId="243E4E2E" w14:textId="0360F01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53</w:t>
            </w:r>
          </w:p>
        </w:tc>
        <w:tc>
          <w:tcPr>
            <w:tcW w:w="720" w:type="dxa"/>
            <w:vAlign w:val="center"/>
          </w:tcPr>
          <w:p w14:paraId="054A0591" w14:textId="38E790E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720" w:type="dxa"/>
            <w:vAlign w:val="center"/>
          </w:tcPr>
          <w:p w14:paraId="03C450C3" w14:textId="26ADB82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275</w:t>
            </w:r>
          </w:p>
        </w:tc>
        <w:tc>
          <w:tcPr>
            <w:tcW w:w="720" w:type="dxa"/>
            <w:vAlign w:val="center"/>
          </w:tcPr>
          <w:p w14:paraId="1D5B0E73" w14:textId="717E23F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3</w:t>
            </w:r>
          </w:p>
        </w:tc>
        <w:tc>
          <w:tcPr>
            <w:tcW w:w="720" w:type="dxa"/>
            <w:vAlign w:val="center"/>
          </w:tcPr>
          <w:p w14:paraId="494621CD" w14:textId="0F36308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46</w:t>
            </w:r>
          </w:p>
        </w:tc>
        <w:tc>
          <w:tcPr>
            <w:tcW w:w="720" w:type="dxa"/>
            <w:vAlign w:val="center"/>
          </w:tcPr>
          <w:p w14:paraId="06A244CA" w14:textId="2CF1035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22</w:t>
            </w:r>
          </w:p>
        </w:tc>
        <w:tc>
          <w:tcPr>
            <w:tcW w:w="720" w:type="dxa"/>
            <w:vAlign w:val="center"/>
          </w:tcPr>
          <w:p w14:paraId="0D3EA5D9" w14:textId="351AC97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720" w:type="dxa"/>
            <w:vAlign w:val="center"/>
          </w:tcPr>
          <w:p w14:paraId="5B71A100" w14:textId="5FAFF3C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05</w:t>
            </w:r>
          </w:p>
        </w:tc>
        <w:tc>
          <w:tcPr>
            <w:tcW w:w="720" w:type="dxa"/>
            <w:vAlign w:val="center"/>
          </w:tcPr>
          <w:p w14:paraId="2B186A46" w14:textId="7C273A4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5</w:t>
            </w:r>
          </w:p>
        </w:tc>
        <w:tc>
          <w:tcPr>
            <w:tcW w:w="720" w:type="dxa"/>
            <w:vAlign w:val="center"/>
          </w:tcPr>
          <w:p w14:paraId="1BCC69A4" w14:textId="07F3D01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7</w:t>
            </w:r>
          </w:p>
        </w:tc>
        <w:tc>
          <w:tcPr>
            <w:tcW w:w="720" w:type="dxa"/>
            <w:vAlign w:val="center"/>
          </w:tcPr>
          <w:p w14:paraId="6FACF9B7" w14:textId="2F821C61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720" w:type="dxa"/>
            <w:vAlign w:val="center"/>
          </w:tcPr>
          <w:p w14:paraId="453C7F27" w14:textId="2D8786E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7</w:t>
            </w:r>
          </w:p>
        </w:tc>
      </w:tr>
    </w:tbl>
    <w:p w14:paraId="24F83209" w14:textId="57ECA7FC" w:rsidR="003B21A4" w:rsidRDefault="003B21A4" w:rsidP="00811C0A">
      <w:pPr>
        <w:spacing w:line="480" w:lineRule="auto"/>
        <w:rPr>
          <w:rFonts w:ascii="Times New Roman" w:hAnsi="Times New Roman"/>
          <w:sz w:val="6"/>
          <w:szCs w:val="6"/>
        </w:rPr>
      </w:pPr>
    </w:p>
    <w:tbl>
      <w:tblPr>
        <w:tblW w:w="13950" w:type="dxa"/>
        <w:tblBorders>
          <w:top w:val="single" w:sz="18" w:space="0" w:color="auto"/>
          <w:bottom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80"/>
        <w:gridCol w:w="810"/>
        <w:gridCol w:w="90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B622BB" w:rsidRPr="00B211CD" w14:paraId="523DBDD8" w14:textId="77777777" w:rsidTr="00B622BB">
        <w:trPr>
          <w:trHeight w:val="21"/>
        </w:trPr>
        <w:tc>
          <w:tcPr>
            <w:tcW w:w="2880" w:type="dxa"/>
            <w:tcBorders>
              <w:top w:val="single" w:sz="18" w:space="0" w:color="auto"/>
              <w:bottom w:val="nil"/>
              <w:right w:val="nil"/>
            </w:tcBorders>
            <w:vAlign w:val="center"/>
          </w:tcPr>
          <w:p w14:paraId="05F7A22D" w14:textId="77777777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>Variables</w:t>
            </w:r>
          </w:p>
        </w:tc>
        <w:tc>
          <w:tcPr>
            <w:tcW w:w="810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081551F9" w14:textId="186A33C7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>14</w:t>
            </w:r>
          </w:p>
        </w:tc>
        <w:tc>
          <w:tcPr>
            <w:tcW w:w="900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34F664B8" w14:textId="0148D14F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B82C793" w14:textId="61928735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720" w:type="dxa"/>
            <w:vAlign w:val="center"/>
          </w:tcPr>
          <w:p w14:paraId="132F3F5A" w14:textId="44BE8F16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7</w:t>
            </w:r>
          </w:p>
        </w:tc>
        <w:tc>
          <w:tcPr>
            <w:tcW w:w="720" w:type="dxa"/>
            <w:vAlign w:val="center"/>
          </w:tcPr>
          <w:p w14:paraId="169E175F" w14:textId="53CF9426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720" w:type="dxa"/>
            <w:vAlign w:val="center"/>
          </w:tcPr>
          <w:p w14:paraId="49F3496A" w14:textId="252F84A0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9</w:t>
            </w:r>
          </w:p>
        </w:tc>
        <w:tc>
          <w:tcPr>
            <w:tcW w:w="720" w:type="dxa"/>
            <w:vAlign w:val="center"/>
          </w:tcPr>
          <w:p w14:paraId="1554404D" w14:textId="55058AAD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0</w:t>
            </w:r>
          </w:p>
        </w:tc>
        <w:tc>
          <w:tcPr>
            <w:tcW w:w="720" w:type="dxa"/>
            <w:vAlign w:val="center"/>
          </w:tcPr>
          <w:p w14:paraId="5C3386D0" w14:textId="1FC3EB7C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720" w:type="dxa"/>
            <w:vAlign w:val="center"/>
          </w:tcPr>
          <w:p w14:paraId="3FC7C649" w14:textId="79A896B5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6E0EA77F" w14:textId="4B438DED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433CB031" w14:textId="56851A01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0A4027CA" w14:textId="07DD795A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5A4317A5" w14:textId="16103C14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5AEEF5AC" w14:textId="05D6A1F7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1C53B46F" w14:textId="3A2DB071" w:rsidR="0090642C" w:rsidRPr="00B211CD" w:rsidRDefault="0090642C" w:rsidP="00F44414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</w:tr>
      <w:tr w:rsidR="00B622BB" w:rsidRPr="005D57A2" w14:paraId="1E4B3BC4" w14:textId="77777777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25A8F82A" w14:textId="07A3A830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5. Performance Appraisal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51DED" w14:textId="728192D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9EF8E" w14:textId="2A651B9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5887E7FC" w14:textId="69370F4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70DBA0BC" w14:textId="68E9FF1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4B2459B" w14:textId="1A9D805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6252825" w14:textId="5DBE90D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A81EF4E" w14:textId="70541BD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75C65155" w14:textId="3EB4CF8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542B2D74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177B937C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7AD5B570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739E8F22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24E5F886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257BF92F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20134503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</w:tr>
      <w:tr w:rsidR="00B622BB" w:rsidRPr="005D57A2" w14:paraId="20A7648A" w14:textId="77777777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4740801B" w14:textId="0D503B22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6. Internal Recruiting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F649A" w14:textId="1D55B00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324CB" w14:textId="375BD30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4E71FBD" w14:textId="39CDB44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1B98502" w14:textId="10E6209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5306510" w14:textId="374493CE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7CA1C74A" w14:textId="2863D0C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5674FBA" w14:textId="69DA0A0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76A7780" w14:textId="300A7D3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5A7736AD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2A796823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0E9CBFAA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2E719209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55FC1C5D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43D9055C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77AF71A3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B622BB" w:rsidRPr="005D57A2" w14:paraId="32CD9718" w14:textId="77777777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50C8D261" w14:textId="4CE4BF90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7. Autonom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BC1AF" w14:textId="3DF274A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2265F" w14:textId="61A6440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2A06F583" w14:textId="486A72E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3</w:t>
            </w:r>
          </w:p>
        </w:tc>
        <w:tc>
          <w:tcPr>
            <w:tcW w:w="720" w:type="dxa"/>
            <w:vAlign w:val="center"/>
          </w:tcPr>
          <w:p w14:paraId="680564C0" w14:textId="1C41EA2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1F70280" w14:textId="0EB397A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C27BFCA" w14:textId="00189CE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BF599AD" w14:textId="31DFBB7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28154DE7" w14:textId="460E7CE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545A5868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28FE5E2E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416FE0BB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7C0D2D7D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20970029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5BEDE029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4FBD78BC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B622BB" w:rsidRPr="005D57A2" w14:paraId="000E5F64" w14:textId="77777777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142A428C" w14:textId="5388A238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8. Femal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7ABA2" w14:textId="3923B30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9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03739" w14:textId="358006C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43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03A36997" w14:textId="67B5800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720" w:type="dxa"/>
            <w:vAlign w:val="center"/>
          </w:tcPr>
          <w:p w14:paraId="2F167E34" w14:textId="67120B8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720" w:type="dxa"/>
            <w:vAlign w:val="center"/>
          </w:tcPr>
          <w:p w14:paraId="0CF45B26" w14:textId="64F8CD0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5597482" w14:textId="6599EB5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23D75F71" w14:textId="79C90B4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8753F14" w14:textId="323F4D1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501B19D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0D07BB97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7CB44460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2AB023BE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4257F615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43885719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60824142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B622BB" w:rsidRPr="005D57A2" w14:paraId="6B67B0A4" w14:textId="77777777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426E2DB5" w14:textId="6F6FF742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9</w:t>
            </w: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. Married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C634E" w14:textId="5365A98F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2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A73AF" w14:textId="2C60B75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395044C" w14:textId="7996F4B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720" w:type="dxa"/>
            <w:vAlign w:val="center"/>
          </w:tcPr>
          <w:p w14:paraId="66D2BE09" w14:textId="7777F46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720" w:type="dxa"/>
            <w:vAlign w:val="center"/>
          </w:tcPr>
          <w:p w14:paraId="3DD144B9" w14:textId="6B161275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36</w:t>
            </w:r>
          </w:p>
        </w:tc>
        <w:tc>
          <w:tcPr>
            <w:tcW w:w="720" w:type="dxa"/>
            <w:vAlign w:val="center"/>
          </w:tcPr>
          <w:p w14:paraId="204644CD" w14:textId="4AAE9FD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42CA2CE9" w14:textId="5FBB7E3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129C893" w14:textId="3AE6416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B0098C1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00F0E66E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34C4B3EC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793733C8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55CA7D33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5431E139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189A1D6D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B622BB" w:rsidRPr="005D57A2" w14:paraId="61B06B77" w14:textId="77777777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03F07FD0" w14:textId="469ADAD3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0. Temporary Work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40855" w14:textId="5A56C71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08070" w14:textId="62415EF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C6C478A" w14:textId="68519D0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720" w:type="dxa"/>
            <w:vAlign w:val="center"/>
          </w:tcPr>
          <w:p w14:paraId="610166D3" w14:textId="716E086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0</w:t>
            </w:r>
          </w:p>
        </w:tc>
        <w:tc>
          <w:tcPr>
            <w:tcW w:w="720" w:type="dxa"/>
            <w:vAlign w:val="center"/>
          </w:tcPr>
          <w:p w14:paraId="0DD2A9DC" w14:textId="00BB02A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720" w:type="dxa"/>
            <w:vAlign w:val="center"/>
          </w:tcPr>
          <w:p w14:paraId="65CB2467" w14:textId="40EB7D42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56</w:t>
            </w:r>
          </w:p>
        </w:tc>
        <w:tc>
          <w:tcPr>
            <w:tcW w:w="720" w:type="dxa"/>
            <w:vAlign w:val="center"/>
          </w:tcPr>
          <w:p w14:paraId="3D406832" w14:textId="6ABA955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6AEA2BC4" w14:textId="0141ABE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349DE3BB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28365B92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4863B353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33E35557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334DAA72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4590A7F6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59886C52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B622BB" w14:paraId="544C3E31" w14:textId="77777777" w:rsidTr="00B622BB">
        <w:trPr>
          <w:trHeight w:val="56"/>
        </w:trPr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14:paraId="4817A0BA" w14:textId="7BF4DD12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1. Union Memb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DDA02" w14:textId="0DDBA77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161C7" w14:textId="2CE99CEC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4BB11471" w14:textId="3FF5D7C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720" w:type="dxa"/>
            <w:vAlign w:val="center"/>
          </w:tcPr>
          <w:p w14:paraId="636A0459" w14:textId="6FAA573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18</w:t>
            </w:r>
          </w:p>
        </w:tc>
        <w:tc>
          <w:tcPr>
            <w:tcW w:w="720" w:type="dxa"/>
            <w:vAlign w:val="center"/>
          </w:tcPr>
          <w:p w14:paraId="7535A73D" w14:textId="75A75BD0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15</w:t>
            </w:r>
          </w:p>
        </w:tc>
        <w:tc>
          <w:tcPr>
            <w:tcW w:w="720" w:type="dxa"/>
            <w:vAlign w:val="center"/>
          </w:tcPr>
          <w:p w14:paraId="265DD85B" w14:textId="5D4CB604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720" w:type="dxa"/>
            <w:vAlign w:val="center"/>
          </w:tcPr>
          <w:p w14:paraId="7941E502" w14:textId="1E1B3F9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59</w:t>
            </w:r>
          </w:p>
        </w:tc>
        <w:tc>
          <w:tcPr>
            <w:tcW w:w="720" w:type="dxa"/>
            <w:vAlign w:val="center"/>
          </w:tcPr>
          <w:p w14:paraId="6FFB88A4" w14:textId="0577467A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0" w:type="dxa"/>
            <w:vAlign w:val="center"/>
          </w:tcPr>
          <w:p w14:paraId="1FB5F2CB" w14:textId="77777777" w:rsid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223008ED" w14:textId="77777777" w:rsid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27D321E6" w14:textId="77777777" w:rsid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69C83810" w14:textId="77777777" w:rsid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411BB0E7" w14:textId="77777777" w:rsid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5E5E67C1" w14:textId="77777777" w:rsid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vAlign w:val="center"/>
          </w:tcPr>
          <w:p w14:paraId="66BF4F25" w14:textId="77777777" w:rsidR="00B622BB" w:rsidRDefault="00B622BB" w:rsidP="00B622BB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B622BB" w:rsidRPr="005D57A2" w14:paraId="7B90FA71" w14:textId="77777777" w:rsidTr="00B622BB">
        <w:trPr>
          <w:trHeight w:val="56"/>
        </w:trPr>
        <w:tc>
          <w:tcPr>
            <w:tcW w:w="2880" w:type="dxa"/>
            <w:tcBorders>
              <w:top w:val="nil"/>
              <w:bottom w:val="single" w:sz="18" w:space="0" w:color="auto"/>
              <w:right w:val="nil"/>
            </w:tcBorders>
            <w:vAlign w:val="center"/>
          </w:tcPr>
          <w:p w14:paraId="45042B41" w14:textId="4393843F" w:rsidR="00B622BB" w:rsidRPr="00B211CD" w:rsidRDefault="00B622BB" w:rsidP="00B622BB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2</w:t>
            </w:r>
            <w:r w:rsidRPr="00B211C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. Work Hour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BFC2D76" w14:textId="1F4DC7F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468E155" w14:textId="44562BB8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5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6994F12" w14:textId="51DDBA69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002</w:t>
            </w:r>
          </w:p>
        </w:tc>
        <w:tc>
          <w:tcPr>
            <w:tcW w:w="720" w:type="dxa"/>
            <w:vAlign w:val="center"/>
          </w:tcPr>
          <w:p w14:paraId="227B5389" w14:textId="748004AB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90</w:t>
            </w:r>
          </w:p>
        </w:tc>
        <w:tc>
          <w:tcPr>
            <w:tcW w:w="720" w:type="dxa"/>
            <w:vAlign w:val="center"/>
          </w:tcPr>
          <w:p w14:paraId="70407B1E" w14:textId="2BF69EDD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258</w:t>
            </w:r>
          </w:p>
        </w:tc>
        <w:tc>
          <w:tcPr>
            <w:tcW w:w="720" w:type="dxa"/>
            <w:vAlign w:val="center"/>
          </w:tcPr>
          <w:p w14:paraId="74C0319F" w14:textId="43AC6807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23</w:t>
            </w:r>
          </w:p>
        </w:tc>
        <w:tc>
          <w:tcPr>
            <w:tcW w:w="720" w:type="dxa"/>
            <w:vAlign w:val="center"/>
          </w:tcPr>
          <w:p w14:paraId="0C3C8731" w14:textId="7F8C18A3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-0.115</w:t>
            </w:r>
          </w:p>
        </w:tc>
        <w:tc>
          <w:tcPr>
            <w:tcW w:w="720" w:type="dxa"/>
            <w:vAlign w:val="center"/>
          </w:tcPr>
          <w:p w14:paraId="091B21F8" w14:textId="7EE55F46" w:rsidR="00B622BB" w:rsidRPr="00B622BB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B622BB">
              <w:rPr>
                <w:rFonts w:ascii="Times New Roman" w:hAnsi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720" w:type="dxa"/>
            <w:vAlign w:val="center"/>
          </w:tcPr>
          <w:p w14:paraId="70F2DF4A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306CFC91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602202B1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13CE2D1A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67A4E807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3C664D7A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20" w:type="dxa"/>
            <w:vAlign w:val="center"/>
          </w:tcPr>
          <w:p w14:paraId="3BB7219B" w14:textId="77777777" w:rsidR="00B622BB" w:rsidRPr="005D57A2" w:rsidRDefault="00B622BB" w:rsidP="00B622BB">
            <w:pPr>
              <w:jc w:val="righ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</w:tr>
    </w:tbl>
    <w:p w14:paraId="2CF546BD" w14:textId="77777777" w:rsidR="005D57A2" w:rsidRPr="008A7584" w:rsidRDefault="005D57A2" w:rsidP="00811C0A">
      <w:pPr>
        <w:spacing w:line="480" w:lineRule="auto"/>
        <w:rPr>
          <w:rFonts w:ascii="Times New Roman" w:hAnsi="Times New Roman"/>
          <w:sz w:val="6"/>
          <w:szCs w:val="6"/>
        </w:rPr>
      </w:pPr>
    </w:p>
    <w:p w14:paraId="60A44BCC" w14:textId="617DA3DA" w:rsidR="003B21A4" w:rsidRDefault="003B21A4" w:rsidP="00811C0A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 xml:space="preserve">N = </w:t>
      </w:r>
      <w:bookmarkStart w:id="0" w:name="_Hlk55146505"/>
      <w:r w:rsidR="005D57A2">
        <w:rPr>
          <w:rFonts w:ascii="Times New Roman" w:hAnsi="Times New Roman"/>
          <w:i/>
          <w:sz w:val="18"/>
          <w:szCs w:val="18"/>
        </w:rPr>
        <w:t>13</w:t>
      </w:r>
      <w:r w:rsidRPr="008A7584">
        <w:rPr>
          <w:rFonts w:ascii="Times New Roman" w:hAnsi="Times New Roman"/>
          <w:i/>
          <w:sz w:val="18"/>
          <w:szCs w:val="18"/>
        </w:rPr>
        <w:t>,</w:t>
      </w:r>
      <w:r w:rsidR="00D22272">
        <w:rPr>
          <w:rFonts w:ascii="Times New Roman" w:hAnsi="Times New Roman"/>
          <w:i/>
          <w:sz w:val="18"/>
          <w:szCs w:val="18"/>
        </w:rPr>
        <w:t>139</w:t>
      </w:r>
      <w:r w:rsidRPr="008A7584">
        <w:rPr>
          <w:rFonts w:ascii="Times New Roman" w:hAnsi="Times New Roman"/>
          <w:i/>
          <w:sz w:val="18"/>
          <w:szCs w:val="18"/>
        </w:rPr>
        <w:t xml:space="preserve"> (in </w:t>
      </w:r>
      <w:r w:rsidR="005710FE">
        <w:rPr>
          <w:rFonts w:ascii="Times New Roman" w:hAnsi="Times New Roman"/>
          <w:i/>
          <w:sz w:val="18"/>
          <w:szCs w:val="18"/>
        </w:rPr>
        <w:t>1</w:t>
      </w:r>
      <w:r w:rsidRPr="008A7584">
        <w:rPr>
          <w:rFonts w:ascii="Times New Roman" w:hAnsi="Times New Roman"/>
          <w:i/>
          <w:sz w:val="18"/>
          <w:szCs w:val="18"/>
        </w:rPr>
        <w:t>,</w:t>
      </w:r>
      <w:r w:rsidR="005710FE">
        <w:rPr>
          <w:rFonts w:ascii="Times New Roman" w:hAnsi="Times New Roman"/>
          <w:i/>
          <w:sz w:val="18"/>
          <w:szCs w:val="18"/>
        </w:rPr>
        <w:t>8</w:t>
      </w:r>
      <w:r w:rsidR="00D22272">
        <w:rPr>
          <w:rFonts w:ascii="Times New Roman" w:hAnsi="Times New Roman"/>
          <w:i/>
          <w:sz w:val="18"/>
          <w:szCs w:val="18"/>
        </w:rPr>
        <w:t>30</w:t>
      </w:r>
      <w:r w:rsidRPr="008A7584">
        <w:rPr>
          <w:rFonts w:ascii="Times New Roman" w:hAnsi="Times New Roman"/>
          <w:i/>
          <w:sz w:val="18"/>
          <w:szCs w:val="18"/>
        </w:rPr>
        <w:t xml:space="preserve"> workplaces</w:t>
      </w:r>
      <w:bookmarkEnd w:id="0"/>
      <w:r w:rsidRPr="008A7584">
        <w:rPr>
          <w:rFonts w:ascii="Times New Roman" w:hAnsi="Times New Roman"/>
          <w:i/>
          <w:sz w:val="18"/>
          <w:szCs w:val="18"/>
        </w:rPr>
        <w:t>)</w:t>
      </w:r>
    </w:p>
    <w:p w14:paraId="612EDFB0" w14:textId="15A98A2B" w:rsidR="0083792F" w:rsidRPr="008A7584" w:rsidRDefault="0083792F" w:rsidP="00811C0A">
      <w:pPr>
        <w:spacing w:line="360" w:lineRule="auto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i/>
          <w:sz w:val="18"/>
          <w:szCs w:val="18"/>
        </w:rPr>
        <w:t>1) PWS: Psychological Well-Being</w:t>
      </w:r>
    </w:p>
    <w:p w14:paraId="19FCCAB8" w14:textId="7184FEEF" w:rsidR="003B21A4" w:rsidRPr="008A7584" w:rsidRDefault="003B21A4" w:rsidP="00811C0A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>Note 1. Correlations with the absolute value of 0.</w:t>
      </w:r>
      <w:r w:rsidR="005D57A2">
        <w:rPr>
          <w:rFonts w:ascii="Times New Roman" w:hAnsi="Times New Roman"/>
          <w:i/>
          <w:sz w:val="18"/>
          <w:szCs w:val="18"/>
        </w:rPr>
        <w:t>01</w:t>
      </w:r>
      <w:r w:rsidR="00B622BB">
        <w:rPr>
          <w:rFonts w:ascii="Times New Roman" w:hAnsi="Times New Roman"/>
          <w:i/>
          <w:sz w:val="18"/>
          <w:szCs w:val="18"/>
        </w:rPr>
        <w:t>8</w:t>
      </w:r>
      <w:r w:rsidRPr="008A7584">
        <w:rPr>
          <w:rFonts w:ascii="Times New Roman" w:hAnsi="Times New Roman"/>
          <w:i/>
          <w:sz w:val="18"/>
          <w:szCs w:val="18"/>
        </w:rPr>
        <w:t xml:space="preserve"> or larger are significant at p &lt; 0.05 level.</w:t>
      </w:r>
    </w:p>
    <w:p w14:paraId="11F9C71E" w14:textId="77777777" w:rsidR="003B21A4" w:rsidRPr="008A7584" w:rsidRDefault="003B21A4" w:rsidP="00811C0A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>Note 2. Correlations are Pearson correlations (not accounting for multi-leveled nature).</w:t>
      </w:r>
    </w:p>
    <w:p w14:paraId="5B1A1EC1" w14:textId="7FB6DFA3" w:rsidR="003B21A4" w:rsidRDefault="003B21A4" w:rsidP="00811C0A">
      <w:pPr>
        <w:spacing w:line="48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 xml:space="preserve">Note 3. </w:t>
      </w:r>
      <w:r w:rsidR="00196E3E">
        <w:rPr>
          <w:rFonts w:ascii="Times New Roman" w:hAnsi="Times New Roman"/>
          <w:i/>
          <w:sz w:val="18"/>
          <w:szCs w:val="18"/>
        </w:rPr>
        <w:t xml:space="preserve">Industry, </w:t>
      </w:r>
      <w:r w:rsidRPr="008A7584">
        <w:rPr>
          <w:rFonts w:ascii="Times New Roman" w:hAnsi="Times New Roman"/>
          <w:i/>
          <w:sz w:val="18"/>
          <w:szCs w:val="18"/>
        </w:rPr>
        <w:t xml:space="preserve">pay, </w:t>
      </w:r>
      <w:r w:rsidR="00196E3E">
        <w:rPr>
          <w:rFonts w:ascii="Times New Roman" w:hAnsi="Times New Roman"/>
          <w:i/>
          <w:sz w:val="18"/>
          <w:szCs w:val="18"/>
        </w:rPr>
        <w:t xml:space="preserve">age, number of children, education, </w:t>
      </w:r>
      <w:r w:rsidRPr="008A7584">
        <w:rPr>
          <w:rFonts w:ascii="Times New Roman" w:hAnsi="Times New Roman"/>
          <w:i/>
          <w:sz w:val="18"/>
          <w:szCs w:val="18"/>
        </w:rPr>
        <w:t xml:space="preserve">occupation, and </w:t>
      </w:r>
      <w:r w:rsidR="00196E3E">
        <w:rPr>
          <w:rFonts w:ascii="Times New Roman" w:hAnsi="Times New Roman"/>
          <w:i/>
          <w:sz w:val="18"/>
          <w:szCs w:val="18"/>
        </w:rPr>
        <w:t xml:space="preserve">tenure </w:t>
      </w:r>
      <w:r w:rsidRPr="008A7584">
        <w:rPr>
          <w:rFonts w:ascii="Times New Roman" w:hAnsi="Times New Roman"/>
          <w:i/>
          <w:sz w:val="18"/>
          <w:szCs w:val="18"/>
        </w:rPr>
        <w:t>related variables were omitted from the table.</w:t>
      </w:r>
    </w:p>
    <w:p w14:paraId="36588E4F" w14:textId="5871E600" w:rsidR="00B22D5C" w:rsidRPr="008A7584" w:rsidRDefault="00B22D5C" w:rsidP="00811C0A">
      <w:pPr>
        <w:spacing w:line="480" w:lineRule="auto"/>
        <w:rPr>
          <w:rFonts w:ascii="Times New Roman" w:hAnsi="Times New Roman"/>
          <w:b/>
          <w:sz w:val="24"/>
          <w:szCs w:val="24"/>
        </w:rPr>
        <w:sectPr w:rsidR="00B22D5C" w:rsidRPr="008A7584" w:rsidSect="005A2F18">
          <w:headerReference w:type="default" r:id="rId8"/>
          <w:footerReference w:type="default" r:id="rId9"/>
          <w:pgSz w:w="15840" w:h="12240" w:orient="landscape" w:code="1"/>
          <w:pgMar w:top="964" w:right="964" w:bottom="964" w:left="964" w:header="851" w:footer="992" w:gutter="0"/>
          <w:cols w:space="425"/>
          <w:docGrid w:linePitch="360"/>
        </w:sectPr>
      </w:pPr>
    </w:p>
    <w:p w14:paraId="7E584051" w14:textId="45896892" w:rsidR="003B21A4" w:rsidRPr="008A7584" w:rsidRDefault="003B21A4" w:rsidP="00811C0A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8A7584">
        <w:rPr>
          <w:rFonts w:ascii="Times New Roman" w:hAnsi="Times New Roman"/>
          <w:b/>
          <w:sz w:val="24"/>
          <w:szCs w:val="24"/>
        </w:rPr>
        <w:lastRenderedPageBreak/>
        <w:t>Table 2. HLM Results</w:t>
      </w:r>
      <w:r w:rsidR="00B36612">
        <w:rPr>
          <w:rFonts w:ascii="Times New Roman" w:hAnsi="Times New Roman"/>
          <w:b/>
          <w:sz w:val="24"/>
          <w:szCs w:val="24"/>
        </w:rPr>
        <w:t xml:space="preserve"> Predicting Work</w:t>
      </w:r>
      <w:r w:rsidR="00C065E2">
        <w:rPr>
          <w:rFonts w:ascii="Times New Roman" w:hAnsi="Times New Roman"/>
          <w:b/>
          <w:sz w:val="24"/>
          <w:szCs w:val="24"/>
        </w:rPr>
        <w:t>-</w:t>
      </w:r>
      <w:r w:rsidR="00B36612">
        <w:rPr>
          <w:rFonts w:ascii="Times New Roman" w:hAnsi="Times New Roman"/>
          <w:b/>
          <w:sz w:val="24"/>
          <w:szCs w:val="24"/>
        </w:rPr>
        <w:t>Life Conflict</w:t>
      </w:r>
      <w:r w:rsidR="001E678D">
        <w:rPr>
          <w:rFonts w:ascii="Times New Roman" w:hAnsi="Times New Roman"/>
          <w:b/>
          <w:sz w:val="24"/>
          <w:szCs w:val="24"/>
        </w:rPr>
        <w:t xml:space="preserve"> (Work-to-Life Conflict)</w:t>
      </w:r>
    </w:p>
    <w:p w14:paraId="1AA8588B" w14:textId="77777777" w:rsidR="003B21A4" w:rsidRPr="008A7584" w:rsidRDefault="003B21A4" w:rsidP="00811C0A">
      <w:pPr>
        <w:spacing w:line="480" w:lineRule="auto"/>
        <w:jc w:val="center"/>
        <w:rPr>
          <w:rFonts w:ascii="Times New Roman" w:hAnsi="Times New Roman"/>
          <w:b/>
          <w:sz w:val="6"/>
          <w:szCs w:val="6"/>
        </w:rPr>
      </w:pPr>
    </w:p>
    <w:tbl>
      <w:tblPr>
        <w:tblW w:w="13950" w:type="dxa"/>
        <w:tblLayout w:type="fixed"/>
        <w:tblLook w:val="00A0" w:firstRow="1" w:lastRow="0" w:firstColumn="1" w:lastColumn="0" w:noHBand="0" w:noVBand="0"/>
      </w:tblPr>
      <w:tblGrid>
        <w:gridCol w:w="1241"/>
        <w:gridCol w:w="2719"/>
        <w:gridCol w:w="1665"/>
        <w:gridCol w:w="1665"/>
        <w:gridCol w:w="1665"/>
        <w:gridCol w:w="1665"/>
        <w:gridCol w:w="1665"/>
        <w:gridCol w:w="1665"/>
      </w:tblGrid>
      <w:tr w:rsidR="002879DD" w:rsidRPr="008A7584" w14:paraId="1D5AD744" w14:textId="736862BC" w:rsidTr="00035156">
        <w:trPr>
          <w:trHeight w:val="571"/>
        </w:trPr>
        <w:tc>
          <w:tcPr>
            <w:tcW w:w="3960" w:type="dxa"/>
            <w:gridSpan w:val="2"/>
            <w:vMerge w:val="restart"/>
            <w:tcBorders>
              <w:top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7597C60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Variables</w:t>
            </w:r>
          </w:p>
        </w:tc>
        <w:tc>
          <w:tcPr>
            <w:tcW w:w="9990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A11EE03" w14:textId="1DBD7CB6" w:rsidR="002879DD" w:rsidRPr="008A7584" w:rsidRDefault="002879DD" w:rsidP="00B36612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Dependent variable: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Work-to-Life Conflict 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(Standardized)</w:t>
            </w:r>
          </w:p>
        </w:tc>
      </w:tr>
      <w:tr w:rsidR="002879DD" w:rsidRPr="008A7584" w14:paraId="554F01C4" w14:textId="0C7DD046" w:rsidTr="00035156">
        <w:trPr>
          <w:trHeight w:val="571"/>
        </w:trPr>
        <w:tc>
          <w:tcPr>
            <w:tcW w:w="3960" w:type="dxa"/>
            <w:gridSpan w:val="2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11582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9D3431F" w14:textId="77777777" w:rsidR="002879DD" w:rsidRDefault="002879DD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l</w:t>
            </w:r>
          </w:p>
          <w:p w14:paraId="61A2F2D8" w14:textId="5F4925C2" w:rsidR="002879DD" w:rsidRPr="008A7584" w:rsidRDefault="002879DD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A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1862431" w14:textId="77777777" w:rsidR="002879DD" w:rsidRDefault="002879DD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Model </w:t>
            </w:r>
          </w:p>
          <w:p w14:paraId="434B2169" w14:textId="143A71ED" w:rsidR="002879DD" w:rsidRPr="008A7584" w:rsidRDefault="002879DD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A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7559C" w14:textId="77777777" w:rsidR="002879DD" w:rsidRDefault="002879DD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</w:p>
          <w:p w14:paraId="1CCAD937" w14:textId="21313A89" w:rsidR="002879DD" w:rsidRPr="008A7584" w:rsidRDefault="002879DD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A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EB3E388" w14:textId="77777777" w:rsidR="002879DD" w:rsidRDefault="002879DD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</w:p>
          <w:p w14:paraId="2CFBDCB6" w14:textId="28ED6F61" w:rsidR="002879DD" w:rsidRPr="008A7584" w:rsidRDefault="002879DD" w:rsidP="001006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B1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2137373" w14:textId="77777777" w:rsidR="002879DD" w:rsidRDefault="002879DD" w:rsidP="00B36612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</w:p>
          <w:p w14:paraId="7D61C9A8" w14:textId="4C28E61B" w:rsidR="002879DD" w:rsidRPr="008A7584" w:rsidRDefault="002879DD" w:rsidP="00B36612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B2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58C3F8F9" w14:textId="77777777" w:rsidR="002879DD" w:rsidRDefault="002879DD" w:rsidP="00B36612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</w:p>
          <w:p w14:paraId="64C0B1C0" w14:textId="757CD0E6" w:rsidR="002879DD" w:rsidRPr="008A7584" w:rsidRDefault="002879DD" w:rsidP="00B36612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B3</w:t>
            </w:r>
          </w:p>
        </w:tc>
      </w:tr>
      <w:tr w:rsidR="002879DD" w:rsidRPr="008A7584" w14:paraId="4EC88CE4" w14:textId="24D47323" w:rsidTr="00035156">
        <w:trPr>
          <w:trHeight w:val="285"/>
        </w:trPr>
        <w:tc>
          <w:tcPr>
            <w:tcW w:w="1241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039943" w14:textId="77777777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C1B901B" w14:textId="77777777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7F5A3A88" w14:textId="4284DD8F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</w:t>
            </w:r>
            <w:r w:rsidR="00DE0ACC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88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9852E51" w14:textId="262CDF08" w:rsidR="002879DD" w:rsidRPr="008A7584" w:rsidRDefault="00427D19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DE0ACC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46EBA30E" w14:textId="469867DF" w:rsidR="002879DD" w:rsidRPr="008A7584" w:rsidRDefault="00071B90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D65FA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A7CBF6C" w14:textId="49A9D38C" w:rsidR="002879DD" w:rsidRPr="008A7584" w:rsidRDefault="00A92E3E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A92E3E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DE0ACC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146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BD90587" w14:textId="53E680D2" w:rsidR="002879DD" w:rsidRPr="008A7584" w:rsidRDefault="003352C5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6825A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167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19551506" w14:textId="2F1CCFF7" w:rsidR="002879DD" w:rsidRPr="008A7584" w:rsidRDefault="00296319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1</w:t>
            </w:r>
            <w:r w:rsidR="00D65FA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69</w:t>
            </w:r>
          </w:p>
        </w:tc>
      </w:tr>
      <w:tr w:rsidR="002879DD" w:rsidRPr="008A7584" w14:paraId="1A377024" w14:textId="77777777" w:rsidTr="00035156">
        <w:trPr>
          <w:trHeight w:val="285"/>
        </w:trPr>
        <w:tc>
          <w:tcPr>
            <w:tcW w:w="1241" w:type="dxa"/>
            <w:vMerge/>
            <w:tcBorders>
              <w:bottom w:val="single" w:sz="4" w:space="0" w:color="auto"/>
            </w:tcBorders>
            <w:vAlign w:val="center"/>
          </w:tcPr>
          <w:p w14:paraId="26FA8157" w14:textId="77777777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0A265" w14:textId="77777777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1A2FAF3" w14:textId="5235A370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DE0ACC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481F24D" w14:textId="52F6F185" w:rsidR="002879DD" w:rsidRPr="008A7584" w:rsidRDefault="00427D19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DE0ACC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94C63" w14:textId="2FF2A28C" w:rsidR="002879DD" w:rsidRPr="008A7584" w:rsidRDefault="00071B90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D65FA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93458B1" w14:textId="13DECA3A" w:rsidR="002879DD" w:rsidRPr="008A7584" w:rsidRDefault="00A92E3E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DE0ACC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83B5956" w14:textId="7713BF4F" w:rsidR="002879DD" w:rsidRPr="008A7584" w:rsidRDefault="003352C5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6825A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17DF2CAF" w14:textId="6A6F9056" w:rsidR="002879DD" w:rsidRPr="008A7584" w:rsidRDefault="00296319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D65FA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2879DD" w:rsidRPr="008A7584" w14:paraId="6E6311BA" w14:textId="3BCD006F" w:rsidTr="00035156">
        <w:trPr>
          <w:trHeight w:val="285"/>
        </w:trPr>
        <w:tc>
          <w:tcPr>
            <w:tcW w:w="1241" w:type="dxa"/>
            <w:vMerge w:val="restart"/>
            <w:tcBorders>
              <w:top w:val="single" w:sz="4" w:space="0" w:color="auto"/>
            </w:tcBorders>
            <w:vAlign w:val="center"/>
          </w:tcPr>
          <w:p w14:paraId="7ED1EDED" w14:textId="2A8709EC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Independent variable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068DC" w14:textId="0C9703AF" w:rsidR="002879DD" w:rsidRPr="00C4765D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Pay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Cut 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/ Freeze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PC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40838AB3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17E119F5" w14:textId="0E0DE593" w:rsidR="002879DD" w:rsidRPr="008A7584" w:rsidRDefault="00427D19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1</w:t>
            </w:r>
            <w:r w:rsidR="00DE0ACC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9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6C3932BA" w14:textId="5C66F353" w:rsidR="002879DD" w:rsidRPr="008A7584" w:rsidRDefault="00071B90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071B90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0.</w:t>
            </w:r>
            <w:r w:rsidR="00D65FA4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13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089F9D52" w14:textId="72A58004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7ABC6C9" w14:textId="3D4B38A4" w:rsidR="002879DD" w:rsidRPr="008A7584" w:rsidRDefault="003352C5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1</w:t>
            </w:r>
            <w:r w:rsidR="006825A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4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3B0A03B9" w14:textId="03B717FB" w:rsidR="002879DD" w:rsidRPr="008A7584" w:rsidRDefault="00296319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1</w:t>
            </w:r>
            <w:r w:rsidR="00D65FA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6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2879DD" w:rsidRPr="008A7584" w14:paraId="1915D441" w14:textId="77777777" w:rsidTr="002879DD">
        <w:trPr>
          <w:trHeight w:val="285"/>
        </w:trPr>
        <w:tc>
          <w:tcPr>
            <w:tcW w:w="1241" w:type="dxa"/>
            <w:vMerge/>
            <w:tcBorders>
              <w:bottom w:val="single" w:sz="4" w:space="0" w:color="auto"/>
            </w:tcBorders>
            <w:vAlign w:val="center"/>
          </w:tcPr>
          <w:p w14:paraId="599C1663" w14:textId="77777777" w:rsidR="002879DD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3B90B" w14:textId="77777777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3AEB61D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08D2537" w14:textId="053179D6" w:rsidR="002879DD" w:rsidRPr="008A7584" w:rsidRDefault="00427D19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8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98F0A" w14:textId="548498EE" w:rsidR="002879DD" w:rsidRPr="008A7584" w:rsidRDefault="00071B90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</w:t>
            </w:r>
            <w:r w:rsidRPr="00071B90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0.</w:t>
            </w:r>
            <w:r w:rsidR="00D65FA4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030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251473B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32658B0" w14:textId="7CFF4820" w:rsidR="002879DD" w:rsidRPr="008A7584" w:rsidRDefault="003352C5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8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7124F888" w14:textId="5DB06A51" w:rsidR="002879DD" w:rsidRPr="008A7584" w:rsidRDefault="00296319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24)</w:t>
            </w:r>
          </w:p>
        </w:tc>
      </w:tr>
      <w:tr w:rsidR="002879DD" w:rsidRPr="008A7584" w14:paraId="6E67BD90" w14:textId="021C4084" w:rsidTr="002879DD">
        <w:trPr>
          <w:trHeight w:val="285"/>
        </w:trPr>
        <w:tc>
          <w:tcPr>
            <w:tcW w:w="1241" w:type="dxa"/>
            <w:vMerge w:val="restart"/>
            <w:tcBorders>
              <w:top w:val="single" w:sz="4" w:space="0" w:color="auto"/>
            </w:tcBorders>
            <w:vAlign w:val="center"/>
          </w:tcPr>
          <w:p w14:paraId="5C744BC3" w14:textId="26F4027C" w:rsidR="002879DD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Moderator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748B7292" w14:textId="37F82120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B Practices Availability (WA)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4B7391C" w14:textId="0D7A0000" w:rsidR="002879DD" w:rsidRPr="008A7584" w:rsidRDefault="002879DD" w:rsidP="001E678D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35</w:t>
            </w:r>
            <w:r w:rsidRPr="001E678D">
              <w:rPr>
                <w:rFonts w:ascii="Times New Roman" w:hAnsi="Times New Roman"/>
                <w:color w:val="000000"/>
                <w:kern w:val="0"/>
                <w:sz w:val="18"/>
                <w:szCs w:val="18"/>
                <w:vertAlign w:val="superscript"/>
                <w:lang w:eastAsia="en-US"/>
              </w:rPr>
              <w:t>**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416BA92" w14:textId="66F66002" w:rsidR="002879DD" w:rsidRPr="008A7584" w:rsidRDefault="00427D19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34**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7CC6BCA1" w14:textId="6749926C" w:rsidR="002879DD" w:rsidRPr="008A7584" w:rsidRDefault="00071B90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071B90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3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3**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F3F6738" w14:textId="1210C2EF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12278154" w14:textId="77777777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208E4A30" w14:textId="77777777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879DD" w:rsidRPr="008A7584" w14:paraId="08B3FC3E" w14:textId="77777777" w:rsidTr="002879DD">
        <w:trPr>
          <w:trHeight w:val="285"/>
        </w:trPr>
        <w:tc>
          <w:tcPr>
            <w:tcW w:w="1241" w:type="dxa"/>
            <w:vMerge/>
            <w:vAlign w:val="center"/>
          </w:tcPr>
          <w:p w14:paraId="2F0B7B98" w14:textId="77777777" w:rsidR="002879DD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6691365B" w14:textId="77777777" w:rsidR="002879DD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BDF2D7A" w14:textId="7AD81A8B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4)</w:t>
            </w: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BE09B27" w14:textId="41853B1E" w:rsidR="002879DD" w:rsidRPr="008A7584" w:rsidRDefault="00427D19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4)</w:t>
            </w: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22AD0E7F" w14:textId="2A3C5304" w:rsidR="002879DD" w:rsidRPr="008A7584" w:rsidRDefault="00071B90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5)</w:t>
            </w:r>
          </w:p>
        </w:tc>
        <w:tc>
          <w:tcPr>
            <w:tcW w:w="1665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411E431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D6C25A3" w14:textId="77777777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58EC9F07" w14:textId="77777777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879DD" w:rsidRPr="008A7584" w14:paraId="7CAEE31E" w14:textId="23A87326" w:rsidTr="002879DD">
        <w:trPr>
          <w:trHeight w:val="285"/>
        </w:trPr>
        <w:tc>
          <w:tcPr>
            <w:tcW w:w="1241" w:type="dxa"/>
            <w:vMerge/>
            <w:vAlign w:val="center"/>
          </w:tcPr>
          <w:p w14:paraId="722C9458" w14:textId="77777777" w:rsidR="002879DD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3F8F8" w14:textId="7DD124E2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B Practices Use (WU)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51B30574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BE5184B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7EE1D753" w14:textId="20C052DF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390E8270" w14:textId="6D6B50E3" w:rsidR="002879DD" w:rsidRPr="008A7584" w:rsidRDefault="00A92E3E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0</w:t>
            </w:r>
            <w:r w:rsidR="00DE0ACC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14ED69BC" w14:textId="73DD8779" w:rsidR="002879DD" w:rsidRPr="008A7584" w:rsidRDefault="003352C5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0</w:t>
            </w:r>
            <w:r w:rsidR="006825A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42A60F71" w14:textId="1E0B278E" w:rsidR="002879DD" w:rsidRPr="008A7584" w:rsidRDefault="00296319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07</w:t>
            </w:r>
          </w:p>
        </w:tc>
      </w:tr>
      <w:tr w:rsidR="002879DD" w:rsidRPr="008A7584" w14:paraId="03D78527" w14:textId="77777777" w:rsidTr="002879DD">
        <w:trPr>
          <w:trHeight w:val="285"/>
        </w:trPr>
        <w:tc>
          <w:tcPr>
            <w:tcW w:w="1241" w:type="dxa"/>
            <w:vMerge/>
            <w:tcBorders>
              <w:bottom w:val="single" w:sz="4" w:space="0" w:color="auto"/>
            </w:tcBorders>
            <w:vAlign w:val="center"/>
          </w:tcPr>
          <w:p w14:paraId="6FDE4D6D" w14:textId="77777777" w:rsidR="002879DD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D3DF1" w14:textId="77777777" w:rsidR="002879DD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44E1D65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3CA732D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143C3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3817571" w14:textId="2596E915" w:rsidR="002879DD" w:rsidRPr="008A7584" w:rsidRDefault="00A92E3E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8835594" w14:textId="41B40EAC" w:rsidR="002879DD" w:rsidRPr="008A7584" w:rsidRDefault="003352C5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4176ED53" w14:textId="4F1585E3" w:rsidR="002879DD" w:rsidRPr="008A7584" w:rsidRDefault="00296319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1)</w:t>
            </w:r>
          </w:p>
        </w:tc>
      </w:tr>
      <w:tr w:rsidR="002879DD" w:rsidRPr="008A7584" w14:paraId="52ADDDD2" w14:textId="20C45C54" w:rsidTr="002879DD">
        <w:trPr>
          <w:trHeight w:val="285"/>
        </w:trPr>
        <w:tc>
          <w:tcPr>
            <w:tcW w:w="1241" w:type="dxa"/>
            <w:vMerge w:val="restart"/>
            <w:tcBorders>
              <w:top w:val="single" w:sz="4" w:space="0" w:color="auto"/>
            </w:tcBorders>
            <w:vAlign w:val="center"/>
          </w:tcPr>
          <w:p w14:paraId="755BDE83" w14:textId="5E95769B" w:rsidR="002879DD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Moderating Effect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60743429" w14:textId="187518F5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PC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 * WA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501EA60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15894AC8" w14:textId="34A277CD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4F068F55" w14:textId="68A90DA1" w:rsidR="002879DD" w:rsidRPr="008A7584" w:rsidRDefault="00071B90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03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49B57DF4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0BD45EF" w14:textId="77777777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2706B8CA" w14:textId="77777777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879DD" w:rsidRPr="008A7584" w14:paraId="1E621714" w14:textId="77777777" w:rsidTr="002879DD">
        <w:trPr>
          <w:trHeight w:val="285"/>
        </w:trPr>
        <w:tc>
          <w:tcPr>
            <w:tcW w:w="1241" w:type="dxa"/>
            <w:vMerge/>
            <w:vAlign w:val="center"/>
          </w:tcPr>
          <w:p w14:paraId="4D37E2F9" w14:textId="77777777" w:rsidR="002879DD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740B3A67" w14:textId="77777777" w:rsidR="002879DD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DCC7A5A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87EAF20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0F115624" w14:textId="584A6024" w:rsidR="002879DD" w:rsidRPr="008A7584" w:rsidRDefault="00071B90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</w:t>
            </w:r>
            <w:r w:rsidR="00D65FA4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8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1665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7224BB1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9BE8A02" w14:textId="77777777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4DC15E38" w14:textId="77777777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879DD" w:rsidRPr="008A7584" w14:paraId="460C9266" w14:textId="4D0049C8" w:rsidTr="002879DD">
        <w:trPr>
          <w:trHeight w:val="285"/>
        </w:trPr>
        <w:tc>
          <w:tcPr>
            <w:tcW w:w="1241" w:type="dxa"/>
            <w:vMerge/>
            <w:vAlign w:val="center"/>
          </w:tcPr>
          <w:p w14:paraId="4B05E487" w14:textId="77777777" w:rsidR="002879DD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CDBFF" w14:textId="5F4B3450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PC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 * WU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3A308E05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3C51B1F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6BAE7523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1ED0A9BE" w14:textId="28087735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BEEEA78" w14:textId="77777777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30B37333" w14:textId="35793383" w:rsidR="002879DD" w:rsidRPr="008A7584" w:rsidRDefault="00296319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1</w:t>
            </w:r>
            <w:r w:rsidR="00D65FA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</w:t>
            </w:r>
          </w:p>
        </w:tc>
      </w:tr>
      <w:tr w:rsidR="002879DD" w:rsidRPr="008A7584" w14:paraId="1424CCA8" w14:textId="77777777" w:rsidTr="002879DD">
        <w:trPr>
          <w:trHeight w:val="285"/>
        </w:trPr>
        <w:tc>
          <w:tcPr>
            <w:tcW w:w="1241" w:type="dxa"/>
            <w:vMerge/>
            <w:tcBorders>
              <w:bottom w:val="single" w:sz="4" w:space="0" w:color="auto"/>
            </w:tcBorders>
            <w:vAlign w:val="center"/>
          </w:tcPr>
          <w:p w14:paraId="0F84E15A" w14:textId="77777777" w:rsidR="002879DD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5E2D4" w14:textId="77777777" w:rsidR="002879DD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D9BD480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E342B82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6018E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4266A91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0D32F8A" w14:textId="77777777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20D3AC6F" w14:textId="69D90EA4" w:rsidR="002879DD" w:rsidRPr="008A7584" w:rsidRDefault="00296319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8)</w:t>
            </w:r>
          </w:p>
        </w:tc>
      </w:tr>
      <w:tr w:rsidR="002879DD" w:rsidRPr="008A7584" w14:paraId="7F40A785" w14:textId="47DC872A" w:rsidTr="002879DD">
        <w:trPr>
          <w:trHeight w:val="580"/>
        </w:trPr>
        <w:tc>
          <w:tcPr>
            <w:tcW w:w="1241" w:type="dxa"/>
            <w:vMerge w:val="restart"/>
            <w:tcBorders>
              <w:top w:val="single" w:sz="4" w:space="0" w:color="auto"/>
            </w:tcBorders>
            <w:vAlign w:val="center"/>
          </w:tcPr>
          <w:p w14:paraId="523333A1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Controls</w:t>
            </w:r>
          </w:p>
        </w:tc>
        <w:tc>
          <w:tcPr>
            <w:tcW w:w="2719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11508202" w14:textId="77777777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Individual-level controls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58982F7D" w14:textId="36E2C99A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6162A10E" w14:textId="355CF9AE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0FDA31A0" w14:textId="4AE34ECB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40AE7163" w14:textId="0D529FA2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423160E" w14:textId="35C2D42E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1CB0D540" w14:textId="0E52C9BF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</w:tr>
      <w:tr w:rsidR="002879DD" w:rsidRPr="008A7584" w14:paraId="20A202FE" w14:textId="5CABAC03" w:rsidTr="0090642C">
        <w:trPr>
          <w:trHeight w:val="580"/>
        </w:trPr>
        <w:tc>
          <w:tcPr>
            <w:tcW w:w="1241" w:type="dxa"/>
            <w:vMerge/>
            <w:tcBorders>
              <w:bottom w:val="single" w:sz="4" w:space="0" w:color="auto"/>
            </w:tcBorders>
            <w:vAlign w:val="center"/>
          </w:tcPr>
          <w:p w14:paraId="6E67A13C" w14:textId="7777777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167D2" w14:textId="77777777" w:rsidR="002879DD" w:rsidRPr="008A7584" w:rsidRDefault="002879DD" w:rsidP="00100680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Organizational-level controls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318A1DC" w14:textId="206593E6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3061BBC" w14:textId="73E79088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BC270" w14:textId="15A09CAB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EFF3BB1" w14:textId="4DA71387" w:rsidR="002879DD" w:rsidRPr="008A7584" w:rsidRDefault="002879DD" w:rsidP="001006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BEDBE17" w14:textId="1DA4FFDB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01430105" w14:textId="5DF837EB" w:rsidR="002879DD" w:rsidRPr="008A7584" w:rsidRDefault="002879DD" w:rsidP="00B36612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</w:tr>
      <w:tr w:rsidR="0090642C" w:rsidRPr="008A7584" w14:paraId="7327895D" w14:textId="54478B62" w:rsidTr="0090642C">
        <w:trPr>
          <w:trHeight w:val="580"/>
        </w:trPr>
        <w:tc>
          <w:tcPr>
            <w:tcW w:w="3960" w:type="dxa"/>
            <w:gridSpan w:val="2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4102E059" w14:textId="493E83EE" w:rsidR="0090642C" w:rsidRPr="0090642C" w:rsidRDefault="0090642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Pseudo R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 xml:space="preserve">2 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(within)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6659D83" w14:textId="083AD625" w:rsidR="0090642C" w:rsidRPr="0090642C" w:rsidRDefault="00DE0AC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72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35879A4" w14:textId="5A0D04A5" w:rsidR="0090642C" w:rsidRPr="0090642C" w:rsidRDefault="00DE0AC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74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5C902CFC" w14:textId="21BB79DB" w:rsidR="0090642C" w:rsidRPr="0090642C" w:rsidRDefault="00DE0AC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74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21AA48D" w14:textId="20936174" w:rsidR="0090642C" w:rsidRPr="0090642C" w:rsidRDefault="00DE0AC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70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9A84D90" w14:textId="345A2DEE" w:rsidR="0090642C" w:rsidRPr="0090642C" w:rsidRDefault="00DE0AC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72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</w:tcBorders>
            <w:vAlign w:val="center"/>
          </w:tcPr>
          <w:p w14:paraId="46665595" w14:textId="21912F86" w:rsidR="0090642C" w:rsidRPr="0090642C" w:rsidRDefault="00D65FA4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72</w:t>
            </w:r>
          </w:p>
        </w:tc>
      </w:tr>
      <w:tr w:rsidR="0090642C" w:rsidRPr="008A7584" w14:paraId="56A2E31C" w14:textId="77777777" w:rsidTr="0090642C">
        <w:trPr>
          <w:trHeight w:val="580"/>
        </w:trPr>
        <w:tc>
          <w:tcPr>
            <w:tcW w:w="3960" w:type="dxa"/>
            <w:gridSpan w:val="2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77D966C4" w14:textId="7E5824E3" w:rsidR="0090642C" w:rsidRPr="0090642C" w:rsidRDefault="0090642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Pseudo R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 xml:space="preserve">2 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(between)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A48526E" w14:textId="026602E0" w:rsidR="0090642C" w:rsidRPr="0090642C" w:rsidRDefault="00DE0AC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56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38F2F15" w14:textId="68C077B5" w:rsidR="0090642C" w:rsidRPr="0090642C" w:rsidRDefault="00DE0AC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49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570E32C3" w14:textId="5FE54EBA" w:rsidR="0090642C" w:rsidRPr="0090642C" w:rsidRDefault="00DE0AC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49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56BE3FAD" w14:textId="05842316" w:rsidR="0090642C" w:rsidRPr="0090642C" w:rsidRDefault="00DE0AC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56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B9DABB5" w14:textId="29CA6A1E" w:rsidR="0090642C" w:rsidRPr="0090642C" w:rsidRDefault="00DE0AC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48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4AD1331E" w14:textId="73FFFDA0" w:rsidR="0090642C" w:rsidRPr="0090642C" w:rsidRDefault="00D65FA4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48</w:t>
            </w:r>
          </w:p>
        </w:tc>
      </w:tr>
      <w:tr w:rsidR="002879DD" w:rsidRPr="008A7584" w14:paraId="0511322E" w14:textId="65F70D66" w:rsidTr="002879DD">
        <w:trPr>
          <w:trHeight w:val="285"/>
        </w:trPr>
        <w:tc>
          <w:tcPr>
            <w:tcW w:w="3960" w:type="dxa"/>
            <w:gridSpan w:val="2"/>
            <w:vMerge w:val="restart"/>
            <w:tcBorders>
              <w:top w:val="dashed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3A48788" w14:textId="438BCC37" w:rsidR="002879DD" w:rsidRPr="00C4765D" w:rsidRDefault="002879DD" w:rsidP="00C4765D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  <w:vertAlign w:val="superscript"/>
              </w:rPr>
            </w:pP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Δ χ</w:t>
            </w: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  <w:vertAlign w:val="superscript"/>
              </w:rPr>
              <w:t xml:space="preserve">2 </w:t>
            </w: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df</w:t>
            </w:r>
            <w:proofErr w:type="spellEnd"/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, Compared model)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9F02581" w14:textId="77777777" w:rsidR="002879DD" w:rsidRPr="00C4765D" w:rsidRDefault="002879DD" w:rsidP="00C4765D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D26751F" w14:textId="28B94B14" w:rsidR="002879DD" w:rsidRPr="00C4765D" w:rsidRDefault="00DE0ACC" w:rsidP="00C4765D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49</w:t>
            </w:r>
            <w:r w:rsidR="00427D19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205</w:t>
            </w:r>
            <w:r w:rsidR="00427D19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08915CE2" w14:textId="44BEE061" w:rsidR="002879DD" w:rsidRPr="00C4765D" w:rsidRDefault="00071B90" w:rsidP="00C4765D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1</w:t>
            </w:r>
            <w:r w:rsidR="00DE0ACC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36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15AC10E7" w14:textId="7A70ACB5" w:rsidR="002879DD" w:rsidRPr="00C4765D" w:rsidRDefault="002879DD" w:rsidP="00C4765D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130944C" w14:textId="223A657C" w:rsidR="002879DD" w:rsidRPr="00C4765D" w:rsidRDefault="003352C5" w:rsidP="00B36612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5</w:t>
            </w:r>
            <w:r w:rsidR="006825A4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 w:rsidR="006825A4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158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58274915" w14:textId="79AED4E3" w:rsidR="002879DD" w:rsidRPr="00C4765D" w:rsidRDefault="00296319" w:rsidP="00B36612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</w:t>
            </w:r>
            <w:r w:rsidR="00D65FA4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593</w:t>
            </w:r>
          </w:p>
        </w:tc>
      </w:tr>
      <w:tr w:rsidR="002879DD" w:rsidRPr="008A7584" w14:paraId="1F23909C" w14:textId="77777777" w:rsidTr="002879DD">
        <w:trPr>
          <w:trHeight w:val="285"/>
        </w:trPr>
        <w:tc>
          <w:tcPr>
            <w:tcW w:w="3960" w:type="dxa"/>
            <w:gridSpan w:val="2"/>
            <w:vMerge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E608348" w14:textId="77777777" w:rsidR="002879DD" w:rsidRPr="00C4765D" w:rsidRDefault="002879DD" w:rsidP="00C4765D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47991FB9" w14:textId="77777777" w:rsidR="002879DD" w:rsidRPr="00C4765D" w:rsidRDefault="002879DD" w:rsidP="00C4765D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5862C962" w14:textId="795CEBA4" w:rsidR="002879DD" w:rsidRPr="00C4765D" w:rsidRDefault="00427D19" w:rsidP="00C4765D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A1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0D491E3" w14:textId="5BC0916C" w:rsidR="002879DD" w:rsidRPr="00C4765D" w:rsidRDefault="00071B90" w:rsidP="00C4765D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A2)</w:t>
            </w:r>
          </w:p>
        </w:tc>
        <w:tc>
          <w:tcPr>
            <w:tcW w:w="1665" w:type="dxa"/>
            <w:tcBorders>
              <w:left w:val="single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55ED90C6" w14:textId="77777777" w:rsidR="002879DD" w:rsidRPr="00C4765D" w:rsidRDefault="002879DD" w:rsidP="00C4765D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15D7D792" w14:textId="44AA8A62" w:rsidR="002879DD" w:rsidRPr="00C4765D" w:rsidRDefault="003352C5" w:rsidP="00B36612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B1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18" w:space="0" w:color="auto"/>
            </w:tcBorders>
            <w:vAlign w:val="center"/>
          </w:tcPr>
          <w:p w14:paraId="1475B523" w14:textId="1544EF42" w:rsidR="002879DD" w:rsidRPr="00C4765D" w:rsidRDefault="00296319" w:rsidP="00B36612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B2)</w:t>
            </w:r>
          </w:p>
        </w:tc>
      </w:tr>
    </w:tbl>
    <w:p w14:paraId="7FBED464" w14:textId="77777777" w:rsidR="003B21A4" w:rsidRPr="008A7584" w:rsidRDefault="003B21A4" w:rsidP="00811C0A">
      <w:pPr>
        <w:spacing w:line="360" w:lineRule="auto"/>
        <w:rPr>
          <w:rFonts w:ascii="Times New Roman" w:hAnsi="Times New Roman"/>
          <w:i/>
          <w:sz w:val="6"/>
          <w:szCs w:val="6"/>
        </w:rPr>
      </w:pPr>
    </w:p>
    <w:p w14:paraId="20529D1D" w14:textId="1467AD3F" w:rsidR="005710FE" w:rsidRDefault="005710FE" w:rsidP="00811C0A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 xml:space="preserve">N = </w:t>
      </w:r>
      <w:r w:rsidR="00317FAD">
        <w:rPr>
          <w:rFonts w:ascii="Times New Roman" w:hAnsi="Times New Roman"/>
          <w:i/>
          <w:sz w:val="18"/>
          <w:szCs w:val="18"/>
        </w:rPr>
        <w:t>13</w:t>
      </w:r>
      <w:r w:rsidR="00317FAD" w:rsidRPr="008A7584">
        <w:rPr>
          <w:rFonts w:ascii="Times New Roman" w:hAnsi="Times New Roman"/>
          <w:i/>
          <w:sz w:val="18"/>
          <w:szCs w:val="18"/>
        </w:rPr>
        <w:t>,</w:t>
      </w:r>
      <w:r w:rsidR="00317FAD">
        <w:rPr>
          <w:rFonts w:ascii="Times New Roman" w:hAnsi="Times New Roman"/>
          <w:i/>
          <w:sz w:val="18"/>
          <w:szCs w:val="18"/>
        </w:rPr>
        <w:t>139</w:t>
      </w:r>
      <w:r w:rsidR="00317FAD" w:rsidRPr="008A7584">
        <w:rPr>
          <w:rFonts w:ascii="Times New Roman" w:hAnsi="Times New Roman"/>
          <w:i/>
          <w:sz w:val="18"/>
          <w:szCs w:val="18"/>
        </w:rPr>
        <w:t xml:space="preserve"> (in </w:t>
      </w:r>
      <w:r w:rsidR="00317FAD">
        <w:rPr>
          <w:rFonts w:ascii="Times New Roman" w:hAnsi="Times New Roman"/>
          <w:i/>
          <w:sz w:val="18"/>
          <w:szCs w:val="18"/>
        </w:rPr>
        <w:t>1</w:t>
      </w:r>
      <w:r w:rsidR="00317FAD" w:rsidRPr="008A7584">
        <w:rPr>
          <w:rFonts w:ascii="Times New Roman" w:hAnsi="Times New Roman"/>
          <w:i/>
          <w:sz w:val="18"/>
          <w:szCs w:val="18"/>
        </w:rPr>
        <w:t>,</w:t>
      </w:r>
      <w:r w:rsidR="00317FAD">
        <w:rPr>
          <w:rFonts w:ascii="Times New Roman" w:hAnsi="Times New Roman"/>
          <w:i/>
          <w:sz w:val="18"/>
          <w:szCs w:val="18"/>
        </w:rPr>
        <w:t>830</w:t>
      </w:r>
      <w:r w:rsidR="00317FAD" w:rsidRPr="008A7584">
        <w:rPr>
          <w:rFonts w:ascii="Times New Roman" w:hAnsi="Times New Roman"/>
          <w:i/>
          <w:sz w:val="18"/>
          <w:szCs w:val="18"/>
        </w:rPr>
        <w:t xml:space="preserve"> workplaces)</w:t>
      </w:r>
    </w:p>
    <w:p w14:paraId="74E6DD01" w14:textId="4116BCB7" w:rsidR="003B21A4" w:rsidRPr="008A7584" w:rsidRDefault="003B21A4" w:rsidP="00811C0A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 xml:space="preserve">** p &lt; 0.01, * p &lt; 0.05, </w:t>
      </w:r>
      <w:r w:rsidRPr="008A7584">
        <w:rPr>
          <w:rFonts w:ascii="Times New Roman" w:hAnsi="Times New Roman"/>
          <w:i/>
          <w:color w:val="000000"/>
          <w:sz w:val="16"/>
          <w:szCs w:val="16"/>
        </w:rPr>
        <w:t>† p &lt; 0.10</w:t>
      </w:r>
    </w:p>
    <w:p w14:paraId="57B96D77" w14:textId="77777777" w:rsidR="003B21A4" w:rsidRPr="008A7584" w:rsidRDefault="003B21A4" w:rsidP="00811C0A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>Note. Standard errors are shown in parentheses.</w:t>
      </w:r>
    </w:p>
    <w:p w14:paraId="46B6268B" w14:textId="77777777" w:rsidR="001E678D" w:rsidRDefault="001E678D" w:rsidP="00811C0A">
      <w:pPr>
        <w:spacing w:line="480" w:lineRule="auto"/>
        <w:jc w:val="left"/>
        <w:rPr>
          <w:rFonts w:ascii="Times New Roman" w:hAnsi="Times New Roman"/>
          <w:color w:val="000000"/>
          <w:sz w:val="24"/>
          <w:szCs w:val="24"/>
        </w:rPr>
        <w:sectPr w:rsidR="001E678D" w:rsidSect="00B36612">
          <w:pgSz w:w="15840" w:h="12240" w:orient="landscape" w:code="1"/>
          <w:pgMar w:top="965" w:right="965" w:bottom="965" w:left="965" w:header="850" w:footer="994" w:gutter="0"/>
          <w:cols w:space="425"/>
          <w:docGrid w:linePitch="360"/>
        </w:sectPr>
      </w:pPr>
    </w:p>
    <w:p w14:paraId="54F1809B" w14:textId="4143A136" w:rsidR="001E678D" w:rsidRPr="008A7584" w:rsidRDefault="001E678D" w:rsidP="001E678D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8A7584">
        <w:rPr>
          <w:rFonts w:ascii="Times New Roman" w:hAnsi="Times New Roman"/>
          <w:b/>
          <w:sz w:val="24"/>
          <w:szCs w:val="24"/>
        </w:rPr>
        <w:lastRenderedPageBreak/>
        <w:t xml:space="preserve">Table </w:t>
      </w:r>
      <w:r w:rsidR="002879DD">
        <w:rPr>
          <w:rFonts w:ascii="Times New Roman" w:hAnsi="Times New Roman"/>
          <w:b/>
          <w:sz w:val="24"/>
          <w:szCs w:val="24"/>
        </w:rPr>
        <w:t>3</w:t>
      </w:r>
      <w:r w:rsidRPr="008A7584">
        <w:rPr>
          <w:rFonts w:ascii="Times New Roman" w:hAnsi="Times New Roman"/>
          <w:b/>
          <w:sz w:val="24"/>
          <w:szCs w:val="24"/>
        </w:rPr>
        <w:t>. HLM Results</w:t>
      </w:r>
      <w:r>
        <w:rPr>
          <w:rFonts w:ascii="Times New Roman" w:hAnsi="Times New Roman"/>
          <w:b/>
          <w:sz w:val="24"/>
          <w:szCs w:val="24"/>
        </w:rPr>
        <w:t xml:space="preserve"> Predicting Work</w:t>
      </w:r>
      <w:r w:rsidR="00C065E2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Life Conflict (</w:t>
      </w:r>
      <w:r w:rsidR="00953337">
        <w:rPr>
          <w:rFonts w:ascii="Times New Roman" w:hAnsi="Times New Roman"/>
          <w:b/>
          <w:sz w:val="24"/>
          <w:szCs w:val="24"/>
        </w:rPr>
        <w:t>Life</w:t>
      </w:r>
      <w:r>
        <w:rPr>
          <w:rFonts w:ascii="Times New Roman" w:hAnsi="Times New Roman"/>
          <w:b/>
          <w:sz w:val="24"/>
          <w:szCs w:val="24"/>
        </w:rPr>
        <w:t>-to-</w:t>
      </w:r>
      <w:r w:rsidR="00953337">
        <w:rPr>
          <w:rFonts w:ascii="Times New Roman" w:hAnsi="Times New Roman"/>
          <w:b/>
          <w:sz w:val="24"/>
          <w:szCs w:val="24"/>
        </w:rPr>
        <w:t>Work</w:t>
      </w:r>
      <w:r>
        <w:rPr>
          <w:rFonts w:ascii="Times New Roman" w:hAnsi="Times New Roman"/>
          <w:b/>
          <w:sz w:val="24"/>
          <w:szCs w:val="24"/>
        </w:rPr>
        <w:t xml:space="preserve"> Conflict)</w:t>
      </w:r>
    </w:p>
    <w:p w14:paraId="4FDF998B" w14:textId="77777777" w:rsidR="001E678D" w:rsidRPr="008A7584" w:rsidRDefault="001E678D" w:rsidP="001E678D">
      <w:pPr>
        <w:spacing w:line="480" w:lineRule="auto"/>
        <w:jc w:val="center"/>
        <w:rPr>
          <w:rFonts w:ascii="Times New Roman" w:hAnsi="Times New Roman"/>
          <w:b/>
          <w:sz w:val="6"/>
          <w:szCs w:val="6"/>
        </w:rPr>
      </w:pPr>
    </w:p>
    <w:tbl>
      <w:tblPr>
        <w:tblW w:w="13950" w:type="dxa"/>
        <w:tblLayout w:type="fixed"/>
        <w:tblLook w:val="00A0" w:firstRow="1" w:lastRow="0" w:firstColumn="1" w:lastColumn="0" w:noHBand="0" w:noVBand="0"/>
      </w:tblPr>
      <w:tblGrid>
        <w:gridCol w:w="1241"/>
        <w:gridCol w:w="2719"/>
        <w:gridCol w:w="1665"/>
        <w:gridCol w:w="1665"/>
        <w:gridCol w:w="1665"/>
        <w:gridCol w:w="1665"/>
        <w:gridCol w:w="1665"/>
        <w:gridCol w:w="1665"/>
      </w:tblGrid>
      <w:tr w:rsidR="002879DD" w:rsidRPr="008A7584" w14:paraId="4F741E4A" w14:textId="77777777" w:rsidTr="00035156">
        <w:trPr>
          <w:trHeight w:val="571"/>
        </w:trPr>
        <w:tc>
          <w:tcPr>
            <w:tcW w:w="3960" w:type="dxa"/>
            <w:gridSpan w:val="2"/>
            <w:vMerge w:val="restart"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23E2A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Variables</w:t>
            </w:r>
          </w:p>
        </w:tc>
        <w:tc>
          <w:tcPr>
            <w:tcW w:w="9990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115EF1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Dependent variable: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Life-to-Work Conflict 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(Standardized)</w:t>
            </w:r>
          </w:p>
        </w:tc>
      </w:tr>
      <w:tr w:rsidR="002879DD" w:rsidRPr="008A7584" w14:paraId="3FC56A3E" w14:textId="77777777" w:rsidTr="00035156">
        <w:trPr>
          <w:trHeight w:val="571"/>
        </w:trPr>
        <w:tc>
          <w:tcPr>
            <w:tcW w:w="3960" w:type="dxa"/>
            <w:gridSpan w:val="2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AD573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9BE42E9" w14:textId="77777777" w:rsidR="002879DD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</w:p>
          <w:p w14:paraId="7319D88E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C1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4195BFB7" w14:textId="77777777" w:rsidR="002879DD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</w:p>
          <w:p w14:paraId="28E89A56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C2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59A53" w14:textId="77777777" w:rsidR="002879DD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</w:p>
          <w:p w14:paraId="00AE4E21" w14:textId="77777777" w:rsidR="002879DD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C3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F7F1B9" w14:textId="77777777" w:rsidR="002879DD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</w:p>
          <w:p w14:paraId="780126B6" w14:textId="77777777" w:rsidR="002879DD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D1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5F371DFC" w14:textId="77777777" w:rsidR="002879DD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</w:p>
          <w:p w14:paraId="60862EC7" w14:textId="77777777" w:rsidR="002879DD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D2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16BD6728" w14:textId="77777777" w:rsidR="002879DD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</w:p>
          <w:p w14:paraId="7B2B1B5B" w14:textId="77777777" w:rsidR="002879DD" w:rsidRDefault="002879D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D3</w:t>
            </w:r>
          </w:p>
        </w:tc>
      </w:tr>
      <w:tr w:rsidR="002879DD" w:rsidRPr="008A7584" w14:paraId="48FDC25F" w14:textId="77777777" w:rsidTr="00035156">
        <w:trPr>
          <w:trHeight w:val="285"/>
        </w:trPr>
        <w:tc>
          <w:tcPr>
            <w:tcW w:w="1241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89B3DA" w14:textId="77777777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5782E" w14:textId="77777777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16A17087" w14:textId="50B8EA12" w:rsidR="002879DD" w:rsidRPr="008A7584" w:rsidRDefault="00296319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296319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</w:t>
            </w:r>
            <w:r w:rsidR="004A296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29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4A669C0C" w14:textId="79998F44" w:rsidR="002879DD" w:rsidRPr="008A7584" w:rsidRDefault="00E745FE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</w:t>
            </w:r>
            <w:r w:rsidR="00034C2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2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5D7D4A41" w14:textId="3CF8187E" w:rsidR="002879DD" w:rsidRPr="008A7584" w:rsidRDefault="005B212C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</w:t>
            </w:r>
            <w:r w:rsidR="00034C2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24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A968DE9" w14:textId="0936B58E" w:rsidR="002879DD" w:rsidRPr="008A7584" w:rsidRDefault="00911A42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</w:t>
            </w:r>
            <w:r w:rsidR="00CC18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2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6CCEE581" w14:textId="4DE6F4EB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</w:t>
            </w:r>
            <w:r w:rsidR="00FE6A71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15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5847791A" w14:textId="7BF264D8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</w:t>
            </w:r>
            <w:r w:rsidR="00FE6A71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15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2879DD" w:rsidRPr="008A7584" w14:paraId="126A3637" w14:textId="77777777" w:rsidTr="00035156">
        <w:trPr>
          <w:trHeight w:val="285"/>
        </w:trPr>
        <w:tc>
          <w:tcPr>
            <w:tcW w:w="1241" w:type="dxa"/>
            <w:vMerge/>
            <w:tcBorders>
              <w:bottom w:val="single" w:sz="4" w:space="0" w:color="auto"/>
            </w:tcBorders>
            <w:vAlign w:val="center"/>
          </w:tcPr>
          <w:p w14:paraId="4A168DE1" w14:textId="77777777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DC2A2" w14:textId="77777777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F9E4796" w14:textId="24E24C6B" w:rsidR="002879DD" w:rsidRPr="008A7584" w:rsidRDefault="00296319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4A296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262D3523" w14:textId="5A83A26D" w:rsidR="002879DD" w:rsidRPr="008A7584" w:rsidRDefault="00E745FE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034C2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C4C11" w14:textId="67C50319" w:rsidR="002879DD" w:rsidRPr="008A7584" w:rsidRDefault="005B212C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034C2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2DF058A" w14:textId="3434764C" w:rsidR="002879DD" w:rsidRPr="008A7584" w:rsidRDefault="00911A42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CC18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6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40E43F0C" w14:textId="016BA582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FE6A71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6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0F5386E2" w14:textId="1E4E4BC6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</w:t>
            </w:r>
            <w:r w:rsidR="00FE6A71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146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2879DD" w:rsidRPr="008A7584" w14:paraId="15150918" w14:textId="77777777" w:rsidTr="00035156">
        <w:trPr>
          <w:trHeight w:val="285"/>
        </w:trPr>
        <w:tc>
          <w:tcPr>
            <w:tcW w:w="1241" w:type="dxa"/>
            <w:vMerge w:val="restart"/>
            <w:tcBorders>
              <w:top w:val="single" w:sz="4" w:space="0" w:color="auto"/>
            </w:tcBorders>
            <w:vAlign w:val="center"/>
          </w:tcPr>
          <w:p w14:paraId="0FAE929B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Independent variable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B07BF" w14:textId="1BF3EFC0" w:rsidR="002879DD" w:rsidRPr="00C4765D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Pay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Cut 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/ Freeze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PC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B0A1741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3D2AEA96" w14:textId="6C68A886" w:rsidR="002879DD" w:rsidRPr="008A7584" w:rsidRDefault="00E745FE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3</w:t>
            </w:r>
            <w:r w:rsidR="00034C2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9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32764B65" w14:textId="149BD525" w:rsidR="002879DD" w:rsidRPr="008A7584" w:rsidRDefault="005B212C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3</w:t>
            </w:r>
            <w:r w:rsidR="00034C2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F371F6E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00BDB294" w14:textId="0BABCBD3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</w:t>
            </w:r>
            <w:r w:rsidR="00FE6A71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0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087895BC" w14:textId="54EB057E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4</w:t>
            </w:r>
            <w:r w:rsidR="00FE6A71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</w:t>
            </w:r>
            <w:r w:rsidRPr="00A543E7">
              <w:rPr>
                <w:rFonts w:ascii="Times New Roman" w:hAnsi="Times New Roman"/>
                <w:iCs/>
                <w:color w:val="000000"/>
                <w:sz w:val="18"/>
                <w:szCs w:val="18"/>
              </w:rPr>
              <w:t>†</w:t>
            </w:r>
          </w:p>
        </w:tc>
      </w:tr>
      <w:tr w:rsidR="002879DD" w:rsidRPr="008A7584" w14:paraId="5D90A9F7" w14:textId="77777777" w:rsidTr="002879DD">
        <w:trPr>
          <w:trHeight w:val="285"/>
        </w:trPr>
        <w:tc>
          <w:tcPr>
            <w:tcW w:w="1241" w:type="dxa"/>
            <w:vMerge/>
            <w:tcBorders>
              <w:bottom w:val="single" w:sz="4" w:space="0" w:color="auto"/>
            </w:tcBorders>
            <w:vAlign w:val="center"/>
          </w:tcPr>
          <w:p w14:paraId="630A9ABF" w14:textId="77777777" w:rsidR="002879DD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F7C59" w14:textId="77777777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5E70623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5AE32150" w14:textId="2979283C" w:rsidR="002879DD" w:rsidRPr="008A7584" w:rsidRDefault="00E745FE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9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1E788" w14:textId="3A6F65C7" w:rsidR="002879DD" w:rsidRPr="008A7584" w:rsidRDefault="005B212C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31)</w:t>
            </w: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09C34B5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139ED79A" w14:textId="02BD882D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9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4FC1EC3C" w14:textId="0B2555BB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25)</w:t>
            </w:r>
          </w:p>
        </w:tc>
      </w:tr>
      <w:tr w:rsidR="002879DD" w:rsidRPr="008A7584" w14:paraId="118162E6" w14:textId="77777777" w:rsidTr="002879DD">
        <w:trPr>
          <w:trHeight w:val="285"/>
        </w:trPr>
        <w:tc>
          <w:tcPr>
            <w:tcW w:w="1241" w:type="dxa"/>
            <w:vMerge w:val="restart"/>
            <w:tcBorders>
              <w:top w:val="single" w:sz="4" w:space="0" w:color="auto"/>
            </w:tcBorders>
            <w:vAlign w:val="center"/>
          </w:tcPr>
          <w:p w14:paraId="11D53F5A" w14:textId="77777777" w:rsidR="002879DD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Moderator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3CEC1246" w14:textId="77777777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B Practices Availability (WA)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507C3903" w14:textId="48C2B0B7" w:rsidR="002879DD" w:rsidRPr="008A7584" w:rsidRDefault="00296319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48A40D65" w14:textId="4544AF09" w:rsidR="002879DD" w:rsidRPr="008A7584" w:rsidRDefault="00E745FE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01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58A2A558" w14:textId="4D70C3A8" w:rsidR="002879DD" w:rsidRPr="008A7584" w:rsidRDefault="005B212C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02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2AE1002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1AA92446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65E15B88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879DD" w:rsidRPr="008A7584" w14:paraId="23097032" w14:textId="77777777" w:rsidTr="002879DD">
        <w:trPr>
          <w:trHeight w:val="285"/>
        </w:trPr>
        <w:tc>
          <w:tcPr>
            <w:tcW w:w="1241" w:type="dxa"/>
            <w:vMerge/>
            <w:vAlign w:val="center"/>
          </w:tcPr>
          <w:p w14:paraId="2BBBDA03" w14:textId="77777777" w:rsidR="002879DD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60A7715D" w14:textId="77777777" w:rsidR="002879DD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AC3C5D8" w14:textId="35838BED" w:rsidR="002879DD" w:rsidRPr="008A7584" w:rsidRDefault="00296319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5)</w:t>
            </w: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4389EEB2" w14:textId="5F3FD273" w:rsidR="002879DD" w:rsidRPr="008A7584" w:rsidRDefault="00E745FE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5)</w:t>
            </w: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1D970CFD" w14:textId="4CD16137" w:rsidR="002879DD" w:rsidRPr="008A7584" w:rsidRDefault="005B212C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6)</w:t>
            </w:r>
          </w:p>
        </w:tc>
        <w:tc>
          <w:tcPr>
            <w:tcW w:w="1665" w:type="dxa"/>
            <w:tcBorders>
              <w:left w:val="single" w:sz="4" w:space="0" w:color="auto"/>
              <w:bottom w:val="dashed" w:sz="4" w:space="0" w:color="auto"/>
            </w:tcBorders>
            <w:vAlign w:val="center"/>
          </w:tcPr>
          <w:p w14:paraId="46DA1615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378E0B1B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5F4CDEBA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879DD" w:rsidRPr="008A7584" w14:paraId="05C4DD89" w14:textId="77777777" w:rsidTr="002879DD">
        <w:trPr>
          <w:trHeight w:val="285"/>
        </w:trPr>
        <w:tc>
          <w:tcPr>
            <w:tcW w:w="1241" w:type="dxa"/>
            <w:vMerge/>
            <w:vAlign w:val="center"/>
          </w:tcPr>
          <w:p w14:paraId="3C21F3D9" w14:textId="77777777" w:rsidR="002879DD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A2D2" w14:textId="77777777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B Practices Use (WU)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43EE2D70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2351F948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1AD4FF99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</w:tcBorders>
            <w:vAlign w:val="center"/>
          </w:tcPr>
          <w:p w14:paraId="785E4C26" w14:textId="4F2ED21A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A543E7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4</w:t>
            </w:r>
            <w:r w:rsidR="00CC18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549C3727" w14:textId="0024C72B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4</w:t>
            </w:r>
            <w:r w:rsidR="00FE6A71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07FCBBFF" w14:textId="5C4B08C8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48**</w:t>
            </w:r>
          </w:p>
        </w:tc>
      </w:tr>
      <w:tr w:rsidR="002879DD" w:rsidRPr="008A7584" w14:paraId="53F6E0AF" w14:textId="77777777" w:rsidTr="002879DD">
        <w:trPr>
          <w:trHeight w:val="285"/>
        </w:trPr>
        <w:tc>
          <w:tcPr>
            <w:tcW w:w="1241" w:type="dxa"/>
            <w:vMerge/>
            <w:tcBorders>
              <w:bottom w:val="single" w:sz="4" w:space="0" w:color="auto"/>
            </w:tcBorders>
            <w:vAlign w:val="center"/>
          </w:tcPr>
          <w:p w14:paraId="6C739793" w14:textId="77777777" w:rsidR="002879DD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AD532" w14:textId="77777777" w:rsidR="002879DD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6190017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48253976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A4C2B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6E8E178" w14:textId="5998AD11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</w:t>
            </w:r>
            <w:r w:rsidR="00CC18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4F1E75E2" w14:textId="70BB8BA1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0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5E9D4F45" w14:textId="1078E088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2)</w:t>
            </w:r>
          </w:p>
        </w:tc>
      </w:tr>
      <w:tr w:rsidR="002879DD" w:rsidRPr="008A7584" w14:paraId="44472200" w14:textId="77777777" w:rsidTr="002879DD">
        <w:trPr>
          <w:trHeight w:val="285"/>
        </w:trPr>
        <w:tc>
          <w:tcPr>
            <w:tcW w:w="1241" w:type="dxa"/>
            <w:vMerge w:val="restart"/>
            <w:tcBorders>
              <w:top w:val="single" w:sz="4" w:space="0" w:color="auto"/>
            </w:tcBorders>
            <w:vAlign w:val="center"/>
          </w:tcPr>
          <w:p w14:paraId="41167284" w14:textId="77777777" w:rsidR="002879DD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Moderating Effect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1533FCBC" w14:textId="784159A3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PC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 * WA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00A0484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3B5C09BB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54EE133D" w14:textId="4DDEB22D" w:rsidR="002879DD" w:rsidRPr="008A7584" w:rsidRDefault="005B212C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0</w:t>
            </w:r>
            <w:r w:rsidR="00034C2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C64EFDD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5752CFEB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1EFF5406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879DD" w:rsidRPr="008A7584" w14:paraId="0D6F78D7" w14:textId="77777777" w:rsidTr="002879DD">
        <w:trPr>
          <w:trHeight w:val="285"/>
        </w:trPr>
        <w:tc>
          <w:tcPr>
            <w:tcW w:w="1241" w:type="dxa"/>
            <w:vMerge/>
            <w:vAlign w:val="center"/>
          </w:tcPr>
          <w:p w14:paraId="77F04033" w14:textId="77777777" w:rsidR="002879DD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56DBDB70" w14:textId="77777777" w:rsidR="002879DD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58CA36F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3F66C406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647AE6D4" w14:textId="3F963113" w:rsidR="002879DD" w:rsidRPr="008A7584" w:rsidRDefault="005B212C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  <w:tc>
          <w:tcPr>
            <w:tcW w:w="1665" w:type="dxa"/>
            <w:tcBorders>
              <w:left w:val="single" w:sz="4" w:space="0" w:color="auto"/>
              <w:bottom w:val="dashed" w:sz="4" w:space="0" w:color="auto"/>
            </w:tcBorders>
            <w:vAlign w:val="center"/>
          </w:tcPr>
          <w:p w14:paraId="59F64C40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58D8090B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72DFC402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879DD" w:rsidRPr="008A7584" w14:paraId="28E89FA7" w14:textId="77777777" w:rsidTr="002879DD">
        <w:trPr>
          <w:trHeight w:val="285"/>
        </w:trPr>
        <w:tc>
          <w:tcPr>
            <w:tcW w:w="1241" w:type="dxa"/>
            <w:vMerge/>
            <w:vAlign w:val="center"/>
          </w:tcPr>
          <w:p w14:paraId="087B8A2E" w14:textId="77777777" w:rsidR="002879DD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0B16D" w14:textId="7E18A797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PC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 * WU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47A3B58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00435645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32514A7E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</w:tcBorders>
            <w:vAlign w:val="center"/>
          </w:tcPr>
          <w:p w14:paraId="73A38ACE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6410F08D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78E94AD4" w14:textId="1477624A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0</w:t>
            </w:r>
            <w:r w:rsidR="00FE6A71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</w:t>
            </w:r>
          </w:p>
        </w:tc>
      </w:tr>
      <w:tr w:rsidR="002879DD" w:rsidRPr="008A7584" w14:paraId="775E1F92" w14:textId="77777777" w:rsidTr="00035156">
        <w:trPr>
          <w:trHeight w:val="285"/>
        </w:trPr>
        <w:tc>
          <w:tcPr>
            <w:tcW w:w="1241" w:type="dxa"/>
            <w:vMerge/>
            <w:tcBorders>
              <w:bottom w:val="single" w:sz="4" w:space="0" w:color="auto"/>
            </w:tcBorders>
            <w:vAlign w:val="center"/>
          </w:tcPr>
          <w:p w14:paraId="7F418E39" w14:textId="77777777" w:rsidR="002879DD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A28A1" w14:textId="77777777" w:rsidR="002879DD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D94DB0E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32A49DB9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A2C9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DC8FE64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52D42874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3020DA29" w14:textId="33F5EA7F" w:rsidR="002879DD" w:rsidRPr="008A7584" w:rsidRDefault="00A543E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9)</w:t>
            </w:r>
          </w:p>
        </w:tc>
      </w:tr>
      <w:tr w:rsidR="002879DD" w:rsidRPr="008A7584" w14:paraId="02C2395E" w14:textId="77777777" w:rsidTr="002879DD">
        <w:trPr>
          <w:trHeight w:val="580"/>
        </w:trPr>
        <w:tc>
          <w:tcPr>
            <w:tcW w:w="1241" w:type="dxa"/>
            <w:vMerge w:val="restart"/>
            <w:tcBorders>
              <w:top w:val="single" w:sz="4" w:space="0" w:color="auto"/>
            </w:tcBorders>
            <w:vAlign w:val="center"/>
          </w:tcPr>
          <w:p w14:paraId="70EE2B95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Controls</w:t>
            </w:r>
          </w:p>
        </w:tc>
        <w:tc>
          <w:tcPr>
            <w:tcW w:w="2719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7C0AE398" w14:textId="77777777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Individual-level controls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00C8796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5BBA706A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1A777411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3AC76AE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3A51EE7E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74372638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</w:tr>
      <w:tr w:rsidR="002879DD" w:rsidRPr="008A7584" w14:paraId="0CF40F95" w14:textId="77777777" w:rsidTr="0090642C">
        <w:trPr>
          <w:trHeight w:val="580"/>
        </w:trPr>
        <w:tc>
          <w:tcPr>
            <w:tcW w:w="1241" w:type="dxa"/>
            <w:vMerge/>
            <w:tcBorders>
              <w:bottom w:val="single" w:sz="4" w:space="0" w:color="auto"/>
            </w:tcBorders>
            <w:vAlign w:val="center"/>
          </w:tcPr>
          <w:p w14:paraId="701F8AE9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0FC98" w14:textId="77777777" w:rsidR="002879DD" w:rsidRPr="008A7584" w:rsidRDefault="002879D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Organizational-level controls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ACACD78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71393315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9933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0271B03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774401A0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06FF5888" w14:textId="77777777" w:rsidR="002879DD" w:rsidRPr="008A7584" w:rsidRDefault="002879D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</w:tr>
      <w:tr w:rsidR="0090642C" w:rsidRPr="008A7584" w14:paraId="4BFAE917" w14:textId="77777777" w:rsidTr="0090642C">
        <w:trPr>
          <w:trHeight w:val="580"/>
        </w:trPr>
        <w:tc>
          <w:tcPr>
            <w:tcW w:w="3960" w:type="dxa"/>
            <w:gridSpan w:val="2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0A06871F" w14:textId="1B7BB6F7" w:rsidR="0090642C" w:rsidRPr="00C4765D" w:rsidRDefault="0090642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Pseudo R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 xml:space="preserve">2 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(within)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7542F7B" w14:textId="5D9BF3CC" w:rsidR="0090642C" w:rsidRPr="00C4765D" w:rsidRDefault="00034C25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</w:tcBorders>
            <w:vAlign w:val="center"/>
          </w:tcPr>
          <w:p w14:paraId="03AE6784" w14:textId="56DC85E0" w:rsidR="0090642C" w:rsidRPr="00C4765D" w:rsidRDefault="00034C25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54C5E0A9" w14:textId="7C33A2A8" w:rsidR="0090642C" w:rsidRPr="00C4765D" w:rsidRDefault="00034C25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1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vAlign w:val="center"/>
          </w:tcPr>
          <w:p w14:paraId="46488597" w14:textId="08D2DF95" w:rsidR="0090642C" w:rsidRPr="00C4765D" w:rsidRDefault="00CC18E3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</w:tcBorders>
            <w:vAlign w:val="center"/>
          </w:tcPr>
          <w:p w14:paraId="6739D5A8" w14:textId="5278549A" w:rsidR="0090642C" w:rsidRPr="00C4765D" w:rsidRDefault="00FE6A71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12</w:t>
            </w:r>
          </w:p>
        </w:tc>
        <w:tc>
          <w:tcPr>
            <w:tcW w:w="1665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</w:tcBorders>
            <w:vAlign w:val="center"/>
          </w:tcPr>
          <w:p w14:paraId="30C68C23" w14:textId="313C835C" w:rsidR="0090642C" w:rsidRPr="00C4765D" w:rsidRDefault="00FE6A71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12</w:t>
            </w:r>
          </w:p>
        </w:tc>
      </w:tr>
      <w:tr w:rsidR="0090642C" w:rsidRPr="008A7584" w14:paraId="4DF8D476" w14:textId="77777777" w:rsidTr="0090642C">
        <w:trPr>
          <w:trHeight w:val="580"/>
        </w:trPr>
        <w:tc>
          <w:tcPr>
            <w:tcW w:w="3960" w:type="dxa"/>
            <w:gridSpan w:val="2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3C2877E0" w14:textId="7426F19A" w:rsidR="0090642C" w:rsidRPr="00C4765D" w:rsidRDefault="0090642C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Pseudo R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 xml:space="preserve">2 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(between)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778B9B59" w14:textId="718E4104" w:rsidR="0090642C" w:rsidRPr="00296319" w:rsidRDefault="00034C25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60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41D39068" w14:textId="0A151503" w:rsidR="0090642C" w:rsidRPr="00E745FE" w:rsidRDefault="00034C25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42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6C57AEFC" w14:textId="078AB517" w:rsidR="0090642C" w:rsidRPr="005B212C" w:rsidRDefault="00034C25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41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</w:tcBorders>
            <w:vAlign w:val="center"/>
          </w:tcPr>
          <w:p w14:paraId="7AE0E524" w14:textId="642BF66B" w:rsidR="0090642C" w:rsidRPr="00A543E7" w:rsidRDefault="00CC18E3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70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20C38FFD" w14:textId="05EC278B" w:rsidR="0090642C" w:rsidRPr="00A543E7" w:rsidRDefault="00FE6A71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51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0977A4C5" w14:textId="70041661" w:rsidR="0090642C" w:rsidRPr="00A543E7" w:rsidRDefault="00FE6A71" w:rsidP="0090642C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51</w:t>
            </w:r>
          </w:p>
        </w:tc>
      </w:tr>
      <w:tr w:rsidR="002879DD" w:rsidRPr="008A7584" w14:paraId="340C9A2D" w14:textId="77777777" w:rsidTr="00953337">
        <w:trPr>
          <w:trHeight w:val="285"/>
        </w:trPr>
        <w:tc>
          <w:tcPr>
            <w:tcW w:w="3960" w:type="dxa"/>
            <w:gridSpan w:val="2"/>
            <w:vMerge w:val="restart"/>
            <w:tcBorders>
              <w:top w:val="dashed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CBE42F6" w14:textId="77777777" w:rsidR="002879DD" w:rsidRPr="00C4765D" w:rsidRDefault="002879D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  <w:vertAlign w:val="superscript"/>
              </w:rPr>
            </w:pP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Δ χ</w:t>
            </w: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  <w:vertAlign w:val="superscript"/>
              </w:rPr>
              <w:t xml:space="preserve">2 </w:t>
            </w: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df</w:t>
            </w:r>
            <w:proofErr w:type="spellEnd"/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, Compared model)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486195E2" w14:textId="77777777" w:rsidR="002879DD" w:rsidRPr="00C4765D" w:rsidRDefault="002879D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62BFE8D3" w14:textId="2E24B536" w:rsidR="002879DD" w:rsidRPr="00C4765D" w:rsidRDefault="00034C25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4</w:t>
            </w:r>
            <w:r w:rsidR="00E745FE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08</w:t>
            </w:r>
            <w:r w:rsidR="00E745FE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7753CBCD" w14:textId="356C07DD" w:rsidR="002879DD" w:rsidRPr="00C4765D" w:rsidRDefault="005B212C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</w:t>
            </w:r>
            <w:r w:rsidR="00034C25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40</w:t>
            </w:r>
          </w:p>
        </w:tc>
        <w:tc>
          <w:tcPr>
            <w:tcW w:w="1665" w:type="dxa"/>
            <w:tcBorders>
              <w:top w:val="dashed" w:sz="4" w:space="0" w:color="auto"/>
              <w:left w:val="single" w:sz="4" w:space="0" w:color="auto"/>
            </w:tcBorders>
            <w:vAlign w:val="center"/>
          </w:tcPr>
          <w:p w14:paraId="64BE7FEA" w14:textId="77777777" w:rsidR="002879DD" w:rsidRPr="00C4765D" w:rsidRDefault="002879D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7B3E2B5E" w14:textId="389FBD99" w:rsidR="002879DD" w:rsidRPr="00C4765D" w:rsidRDefault="00A543E7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4.</w:t>
            </w:r>
            <w:r w:rsidR="00FE6A71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247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1665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1B129C8D" w14:textId="032A4003" w:rsidR="002879DD" w:rsidRPr="00C4765D" w:rsidRDefault="00A543E7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</w:t>
            </w:r>
            <w:r w:rsidR="00FE6A71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11</w:t>
            </w:r>
          </w:p>
        </w:tc>
      </w:tr>
      <w:tr w:rsidR="002879DD" w:rsidRPr="008A7584" w14:paraId="53C2747A" w14:textId="77777777" w:rsidTr="002879DD">
        <w:trPr>
          <w:trHeight w:val="285"/>
        </w:trPr>
        <w:tc>
          <w:tcPr>
            <w:tcW w:w="3960" w:type="dxa"/>
            <w:gridSpan w:val="2"/>
            <w:vMerge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28378BA" w14:textId="77777777" w:rsidR="002879DD" w:rsidRPr="00C4765D" w:rsidRDefault="002879D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single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00674078" w14:textId="77777777" w:rsidR="002879DD" w:rsidRPr="00C4765D" w:rsidRDefault="002879D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18" w:space="0" w:color="auto"/>
            </w:tcBorders>
            <w:vAlign w:val="center"/>
          </w:tcPr>
          <w:p w14:paraId="1420DD17" w14:textId="114F7489" w:rsidR="002879DD" w:rsidRPr="00C4765D" w:rsidRDefault="00E745FE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C2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BCE7640" w14:textId="7EEEF57E" w:rsidR="002879DD" w:rsidRPr="00C4765D" w:rsidRDefault="005B212C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C3)</w:t>
            </w:r>
          </w:p>
        </w:tc>
        <w:tc>
          <w:tcPr>
            <w:tcW w:w="1665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14:paraId="4A9B549D" w14:textId="77777777" w:rsidR="002879DD" w:rsidRPr="00C4765D" w:rsidRDefault="002879D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5" w:type="dxa"/>
            <w:tcBorders>
              <w:left w:val="dashed" w:sz="4" w:space="0" w:color="auto"/>
              <w:bottom w:val="single" w:sz="18" w:space="0" w:color="auto"/>
            </w:tcBorders>
            <w:vAlign w:val="center"/>
          </w:tcPr>
          <w:p w14:paraId="4409F582" w14:textId="0FDFC756" w:rsidR="002879DD" w:rsidRPr="00C4765D" w:rsidRDefault="00A543E7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D1)</w:t>
            </w:r>
          </w:p>
        </w:tc>
        <w:tc>
          <w:tcPr>
            <w:tcW w:w="1665" w:type="dxa"/>
            <w:tcBorders>
              <w:left w:val="dashed" w:sz="4" w:space="0" w:color="auto"/>
              <w:bottom w:val="single" w:sz="18" w:space="0" w:color="auto"/>
            </w:tcBorders>
            <w:vAlign w:val="center"/>
          </w:tcPr>
          <w:p w14:paraId="4D1C5A56" w14:textId="21E7E2C2" w:rsidR="002879DD" w:rsidRPr="00C4765D" w:rsidRDefault="00A543E7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D2)</w:t>
            </w:r>
          </w:p>
        </w:tc>
      </w:tr>
    </w:tbl>
    <w:p w14:paraId="65FB40FD" w14:textId="77777777" w:rsidR="001E678D" w:rsidRPr="008A7584" w:rsidRDefault="001E678D" w:rsidP="001E678D">
      <w:pPr>
        <w:spacing w:line="360" w:lineRule="auto"/>
        <w:rPr>
          <w:rFonts w:ascii="Times New Roman" w:hAnsi="Times New Roman"/>
          <w:i/>
          <w:sz w:val="6"/>
          <w:szCs w:val="6"/>
        </w:rPr>
      </w:pPr>
    </w:p>
    <w:p w14:paraId="72F90D7D" w14:textId="615B0AE6" w:rsidR="001E678D" w:rsidRDefault="001E678D" w:rsidP="001E678D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 xml:space="preserve">N = </w:t>
      </w:r>
      <w:r w:rsidR="00317FAD">
        <w:rPr>
          <w:rFonts w:ascii="Times New Roman" w:hAnsi="Times New Roman"/>
          <w:i/>
          <w:sz w:val="18"/>
          <w:szCs w:val="18"/>
        </w:rPr>
        <w:t>13</w:t>
      </w:r>
      <w:r w:rsidR="00317FAD" w:rsidRPr="008A7584">
        <w:rPr>
          <w:rFonts w:ascii="Times New Roman" w:hAnsi="Times New Roman"/>
          <w:i/>
          <w:sz w:val="18"/>
          <w:szCs w:val="18"/>
        </w:rPr>
        <w:t>,</w:t>
      </w:r>
      <w:r w:rsidR="00317FAD">
        <w:rPr>
          <w:rFonts w:ascii="Times New Roman" w:hAnsi="Times New Roman"/>
          <w:i/>
          <w:sz w:val="18"/>
          <w:szCs w:val="18"/>
        </w:rPr>
        <w:t>139</w:t>
      </w:r>
      <w:r w:rsidR="00317FAD" w:rsidRPr="008A7584">
        <w:rPr>
          <w:rFonts w:ascii="Times New Roman" w:hAnsi="Times New Roman"/>
          <w:i/>
          <w:sz w:val="18"/>
          <w:szCs w:val="18"/>
        </w:rPr>
        <w:t xml:space="preserve"> (in </w:t>
      </w:r>
      <w:r w:rsidR="00317FAD">
        <w:rPr>
          <w:rFonts w:ascii="Times New Roman" w:hAnsi="Times New Roman"/>
          <w:i/>
          <w:sz w:val="18"/>
          <w:szCs w:val="18"/>
        </w:rPr>
        <w:t>1</w:t>
      </w:r>
      <w:r w:rsidR="00317FAD" w:rsidRPr="008A7584">
        <w:rPr>
          <w:rFonts w:ascii="Times New Roman" w:hAnsi="Times New Roman"/>
          <w:i/>
          <w:sz w:val="18"/>
          <w:szCs w:val="18"/>
        </w:rPr>
        <w:t>,</w:t>
      </w:r>
      <w:r w:rsidR="00317FAD">
        <w:rPr>
          <w:rFonts w:ascii="Times New Roman" w:hAnsi="Times New Roman"/>
          <w:i/>
          <w:sz w:val="18"/>
          <w:szCs w:val="18"/>
        </w:rPr>
        <w:t>830</w:t>
      </w:r>
      <w:r w:rsidR="00317FAD" w:rsidRPr="008A7584">
        <w:rPr>
          <w:rFonts w:ascii="Times New Roman" w:hAnsi="Times New Roman"/>
          <w:i/>
          <w:sz w:val="18"/>
          <w:szCs w:val="18"/>
        </w:rPr>
        <w:t xml:space="preserve"> workplaces)</w:t>
      </w:r>
    </w:p>
    <w:p w14:paraId="57875D9C" w14:textId="77777777" w:rsidR="001E678D" w:rsidRPr="008A7584" w:rsidRDefault="001E678D" w:rsidP="001E678D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 xml:space="preserve">** p &lt; 0.01, * p &lt; 0.05, </w:t>
      </w:r>
      <w:r w:rsidRPr="008A7584">
        <w:rPr>
          <w:rFonts w:ascii="Times New Roman" w:hAnsi="Times New Roman"/>
          <w:i/>
          <w:color w:val="000000"/>
          <w:sz w:val="16"/>
          <w:szCs w:val="16"/>
        </w:rPr>
        <w:t>† p &lt; 0.10</w:t>
      </w:r>
    </w:p>
    <w:p w14:paraId="7F1F0468" w14:textId="77777777" w:rsidR="001E678D" w:rsidRPr="008A7584" w:rsidRDefault="001E678D" w:rsidP="001E678D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>Note. Standard errors are shown in parentheses.</w:t>
      </w:r>
    </w:p>
    <w:p w14:paraId="274703A0" w14:textId="03A4073B" w:rsidR="000810CB" w:rsidRDefault="000810CB" w:rsidP="00811C0A">
      <w:pPr>
        <w:spacing w:line="480" w:lineRule="auto"/>
        <w:jc w:val="left"/>
        <w:rPr>
          <w:rFonts w:ascii="Times New Roman" w:hAnsi="Times New Roman"/>
          <w:color w:val="000000"/>
          <w:sz w:val="24"/>
          <w:szCs w:val="24"/>
        </w:rPr>
        <w:sectPr w:rsidR="000810CB" w:rsidSect="00B36612">
          <w:pgSz w:w="15840" w:h="12240" w:orient="landscape" w:code="1"/>
          <w:pgMar w:top="965" w:right="965" w:bottom="965" w:left="965" w:header="850" w:footer="994" w:gutter="0"/>
          <w:cols w:space="425"/>
          <w:docGrid w:linePitch="360"/>
        </w:sectPr>
      </w:pPr>
    </w:p>
    <w:p w14:paraId="4711DD19" w14:textId="6E9FEECC" w:rsidR="000810CB" w:rsidRPr="008A7584" w:rsidRDefault="000810CB" w:rsidP="000810CB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8A7584">
        <w:rPr>
          <w:rFonts w:ascii="Times New Roman" w:hAnsi="Times New Roman"/>
          <w:b/>
          <w:sz w:val="24"/>
          <w:szCs w:val="24"/>
        </w:rPr>
        <w:lastRenderedPageBreak/>
        <w:t xml:space="preserve">Table </w:t>
      </w:r>
      <w:r w:rsidR="002879DD">
        <w:rPr>
          <w:rFonts w:ascii="Times New Roman" w:hAnsi="Times New Roman"/>
          <w:b/>
          <w:sz w:val="24"/>
          <w:szCs w:val="24"/>
        </w:rPr>
        <w:t>4</w:t>
      </w:r>
      <w:r w:rsidRPr="008A7584">
        <w:rPr>
          <w:rFonts w:ascii="Times New Roman" w:hAnsi="Times New Roman"/>
          <w:b/>
          <w:sz w:val="24"/>
          <w:szCs w:val="24"/>
        </w:rPr>
        <w:t>. HLM Results</w:t>
      </w:r>
      <w:r>
        <w:rPr>
          <w:rFonts w:ascii="Times New Roman" w:hAnsi="Times New Roman"/>
          <w:b/>
          <w:sz w:val="24"/>
          <w:szCs w:val="24"/>
        </w:rPr>
        <w:t xml:space="preserve"> Predicting </w:t>
      </w:r>
      <w:r w:rsidR="00A652C1">
        <w:rPr>
          <w:rFonts w:ascii="Times New Roman" w:hAnsi="Times New Roman"/>
          <w:b/>
          <w:sz w:val="24"/>
          <w:szCs w:val="24"/>
        </w:rPr>
        <w:t>Employee Morale</w:t>
      </w:r>
      <w:r w:rsidR="00C77CDB">
        <w:rPr>
          <w:rFonts w:ascii="Times New Roman" w:hAnsi="Times New Roman"/>
          <w:b/>
          <w:sz w:val="24"/>
          <w:szCs w:val="24"/>
        </w:rPr>
        <w:t xml:space="preserve"> (Affective Commitment)</w:t>
      </w:r>
    </w:p>
    <w:p w14:paraId="135BD1D1" w14:textId="77777777" w:rsidR="000810CB" w:rsidRPr="008A7584" w:rsidRDefault="000810CB" w:rsidP="000810CB">
      <w:pPr>
        <w:spacing w:line="480" w:lineRule="auto"/>
        <w:jc w:val="center"/>
        <w:rPr>
          <w:rFonts w:ascii="Times New Roman" w:hAnsi="Times New Roman"/>
          <w:b/>
          <w:sz w:val="6"/>
          <w:szCs w:val="6"/>
        </w:rPr>
      </w:pPr>
    </w:p>
    <w:tbl>
      <w:tblPr>
        <w:tblW w:w="13950" w:type="dxa"/>
        <w:tblLayout w:type="fixed"/>
        <w:tblLook w:val="00A0" w:firstRow="1" w:lastRow="0" w:firstColumn="1" w:lastColumn="0" w:noHBand="0" w:noVBand="0"/>
      </w:tblPr>
      <w:tblGrid>
        <w:gridCol w:w="1239"/>
        <w:gridCol w:w="2719"/>
        <w:gridCol w:w="1249"/>
        <w:gridCol w:w="1249"/>
        <w:gridCol w:w="1249"/>
        <w:gridCol w:w="1249"/>
        <w:gridCol w:w="1249"/>
        <w:gridCol w:w="1249"/>
        <w:gridCol w:w="1249"/>
        <w:gridCol w:w="1249"/>
      </w:tblGrid>
      <w:tr w:rsidR="00C77CDB" w:rsidRPr="008A7584" w14:paraId="28A8D41D" w14:textId="77777777" w:rsidTr="00035156">
        <w:trPr>
          <w:trHeight w:val="241"/>
        </w:trPr>
        <w:tc>
          <w:tcPr>
            <w:tcW w:w="3958" w:type="dxa"/>
            <w:gridSpan w:val="2"/>
            <w:vMerge w:val="restart"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CE836" w14:textId="77777777" w:rsidR="00C77CDB" w:rsidRPr="008A7584" w:rsidRDefault="00C77CDB" w:rsidP="003444E1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Variables</w:t>
            </w:r>
          </w:p>
        </w:tc>
        <w:tc>
          <w:tcPr>
            <w:tcW w:w="9992" w:type="dxa"/>
            <w:gridSpan w:val="8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6CB53CAD" w14:textId="70F03833" w:rsidR="00C77CDB" w:rsidRPr="008A7584" w:rsidRDefault="00C77CDB" w:rsidP="00C77CDB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Dependent variable: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Affective Commitment 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(Standardized)</w:t>
            </w:r>
          </w:p>
        </w:tc>
      </w:tr>
      <w:tr w:rsidR="00C77CDB" w:rsidRPr="008A7584" w14:paraId="4258D6FA" w14:textId="77777777" w:rsidTr="00035156">
        <w:trPr>
          <w:trHeight w:val="241"/>
        </w:trPr>
        <w:tc>
          <w:tcPr>
            <w:tcW w:w="3958" w:type="dxa"/>
            <w:gridSpan w:val="2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E1B8C" w14:textId="77777777" w:rsidR="00C77CDB" w:rsidRPr="008A7584" w:rsidRDefault="00C77CDB" w:rsidP="003444E1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49A0963" w14:textId="14B7F0B4" w:rsidR="00C77CDB" w:rsidRPr="008A7584" w:rsidRDefault="00C77CDB" w:rsidP="00C77CDB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l E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3B22520" w14:textId="76A0471B" w:rsidR="00C77CDB" w:rsidRPr="008A7584" w:rsidRDefault="00C77CDB" w:rsidP="00C77CDB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E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21C741C" w14:textId="077D23D1" w:rsidR="00C77CDB" w:rsidRPr="008A7584" w:rsidRDefault="00C77CDB" w:rsidP="00C77CDB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E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EB240" w14:textId="1FDAC60A" w:rsidR="00C77CDB" w:rsidRPr="008A7584" w:rsidRDefault="00C77CDB" w:rsidP="00C77CDB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 E4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96449EA" w14:textId="729E8D4F" w:rsidR="00C77CDB" w:rsidRPr="008A7584" w:rsidRDefault="00C77CDB" w:rsidP="00C77CDB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F1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07E3520" w14:textId="797979FA" w:rsidR="00C77CDB" w:rsidRDefault="00C77CDB" w:rsidP="00C77CDB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F2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9BFC053" w14:textId="5079BF96" w:rsidR="00C77CDB" w:rsidRPr="008A7584" w:rsidRDefault="00C77CDB" w:rsidP="00C77CDB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 F3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58DA313C" w14:textId="3102820D" w:rsidR="00C77CDB" w:rsidRPr="008A7584" w:rsidRDefault="00C77CDB" w:rsidP="00C77CDB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 F4</w:t>
            </w:r>
          </w:p>
        </w:tc>
      </w:tr>
      <w:tr w:rsidR="00C77CDB" w:rsidRPr="008A7584" w14:paraId="5D464A5B" w14:textId="77777777" w:rsidTr="00035156">
        <w:trPr>
          <w:trHeight w:val="241"/>
        </w:trPr>
        <w:tc>
          <w:tcPr>
            <w:tcW w:w="123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3C15ED" w14:textId="77777777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20E85" w14:textId="77777777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E93F3F6" w14:textId="3E4C09EB" w:rsidR="00C77CDB" w:rsidRPr="008A7584" w:rsidRDefault="00494E6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1</w:t>
            </w:r>
            <w:r w:rsidR="00353DDC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8</w:t>
            </w:r>
            <w:r w:rsidR="00353DDC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D02F091" w14:textId="608E64E5" w:rsidR="00C77CDB" w:rsidRPr="008A7584" w:rsidRDefault="00FC7384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9</w:t>
            </w:r>
            <w:r w:rsidR="00494E6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9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4D3E076" w14:textId="506A1DA4" w:rsidR="00C77CDB" w:rsidRPr="008A7584" w:rsidRDefault="004638C2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9</w:t>
            </w:r>
            <w:r w:rsidR="00F81A3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58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1C3255A7" w14:textId="7FAD5B82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9</w:t>
            </w:r>
            <w:r w:rsidR="00F81A3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58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7F56FD62" w14:textId="11BF52EF" w:rsidR="00C77CDB" w:rsidRPr="008A7584" w:rsidRDefault="0046193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9</w:t>
            </w:r>
            <w:r w:rsidR="00C20F2E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66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C3A89BF" w14:textId="52A59E2C" w:rsidR="00C77CDB" w:rsidRPr="008A7584" w:rsidRDefault="00D83F5C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9</w:t>
            </w:r>
            <w:r w:rsidR="00C20F2E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74395CE" w14:textId="4EDD6C59" w:rsidR="00C77CDB" w:rsidRPr="008A7584" w:rsidRDefault="00882A3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90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06D6EDC2" w14:textId="2B8D200F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909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C77CDB" w:rsidRPr="008A7584" w14:paraId="0DF24316" w14:textId="77777777" w:rsidTr="00035156">
        <w:trPr>
          <w:trHeight w:val="241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6C9F76F2" w14:textId="77777777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325B7" w14:textId="77777777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9EAA470" w14:textId="7869B602" w:rsidR="00C77CDB" w:rsidRPr="008A7584" w:rsidRDefault="00353DDC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494E6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6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9B3370E" w14:textId="22B2C5DF" w:rsidR="00C77CDB" w:rsidRPr="008A7584" w:rsidRDefault="00FC7384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494E6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4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B53C9D0" w14:textId="4060150D" w:rsidR="00C77CDB" w:rsidRPr="008A7584" w:rsidRDefault="004638C2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F81A3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3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350AB" w14:textId="1B2E49FF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2F7DB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3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871ED1B" w14:textId="26789213" w:rsidR="00C77CDB" w:rsidRPr="008A7584" w:rsidRDefault="0046193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C20F2E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6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99697ED" w14:textId="7DFC02B3" w:rsidR="00C77CDB" w:rsidRPr="008A7584" w:rsidRDefault="00D83F5C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C20F2E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5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5A1F5A8" w14:textId="269D5544" w:rsidR="00C77CDB" w:rsidRPr="008A7584" w:rsidRDefault="00882A3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3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215A077F" w14:textId="43330285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3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C77CDB" w:rsidRPr="008A7584" w14:paraId="20302111" w14:textId="77777777" w:rsidTr="00035156">
        <w:trPr>
          <w:trHeight w:val="241"/>
        </w:trPr>
        <w:tc>
          <w:tcPr>
            <w:tcW w:w="1239" w:type="dxa"/>
            <w:vMerge w:val="restart"/>
            <w:tcBorders>
              <w:top w:val="single" w:sz="4" w:space="0" w:color="auto"/>
            </w:tcBorders>
            <w:vAlign w:val="center"/>
          </w:tcPr>
          <w:p w14:paraId="220462C2" w14:textId="77777777" w:rsidR="00C77CDB" w:rsidRPr="008A7584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Independent variable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D760F" w14:textId="266A6719" w:rsidR="00C77CDB" w:rsidRPr="00C4765D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Pay </w:t>
            </w:r>
            <w:r w:rsidR="0083792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C</w:t>
            </w: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ut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/ Freeze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PC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3FB6DF29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659C0D32" w14:textId="0E2AB5B7" w:rsidR="00C77CDB" w:rsidRPr="008A7584" w:rsidRDefault="002A63F0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22</w:t>
            </w:r>
            <w:r w:rsidR="00F81A3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EB3272F" w14:textId="48AD741F" w:rsidR="00C77CDB" w:rsidRPr="008A7584" w:rsidRDefault="004638C2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21</w:t>
            </w:r>
            <w:r w:rsidR="00F81A36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4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3F4A5625" w14:textId="07BEC3BC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21</w:t>
            </w:r>
            <w:r w:rsidR="002F7DB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9F2FEC2" w14:textId="710DF3AE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36A789E" w14:textId="55C71E51" w:rsidR="00C77CDB" w:rsidRPr="008A7584" w:rsidRDefault="00D83F5C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23</w:t>
            </w:r>
            <w:r w:rsidR="00C20F2E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6A24134B" w14:textId="3EBB8DE8" w:rsidR="00C77CDB" w:rsidRPr="008A7584" w:rsidRDefault="00882A3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21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050514A4" w14:textId="3F45D247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21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C77CDB" w:rsidRPr="008A7584" w14:paraId="2FCE5E95" w14:textId="77777777" w:rsidTr="003444E1">
        <w:trPr>
          <w:trHeight w:val="241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7171517B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FC064" w14:textId="77777777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5947499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B49FB3B" w14:textId="47C8791D" w:rsidR="00C77CDB" w:rsidRPr="008A7584" w:rsidRDefault="002A63F0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8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037E49F" w14:textId="098E9913" w:rsidR="00C77CDB" w:rsidRPr="008A7584" w:rsidRDefault="004638C2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18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1719C" w14:textId="60C1A0A3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8)</w:t>
            </w: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B4A67AD" w14:textId="4730C7E5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EC7CF51" w14:textId="66A6E3A2" w:rsidR="00C77CDB" w:rsidRPr="008A7584" w:rsidRDefault="00D83F5C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8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0782F5E" w14:textId="1EBDE79A" w:rsidR="00C77CDB" w:rsidRPr="008A7584" w:rsidRDefault="00882A3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8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1DBDE29F" w14:textId="4B8DF785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-0.018)</w:t>
            </w:r>
          </w:p>
        </w:tc>
      </w:tr>
      <w:tr w:rsidR="00C77CDB" w:rsidRPr="008A7584" w14:paraId="7E9BD3E8" w14:textId="77777777" w:rsidTr="003444E1">
        <w:trPr>
          <w:trHeight w:val="241"/>
        </w:trPr>
        <w:tc>
          <w:tcPr>
            <w:tcW w:w="1239" w:type="dxa"/>
            <w:vMerge w:val="restart"/>
            <w:vAlign w:val="center"/>
          </w:tcPr>
          <w:p w14:paraId="6E450057" w14:textId="5B1445D8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Mediators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682B04C9" w14:textId="4119CBCF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ork-to-Life Conflict (WLC)</w:t>
            </w:r>
            <w:r w:rsidR="00844B83" w:rsidRPr="00844B83">
              <w:rPr>
                <w:rFonts w:ascii="Times New Roman" w:hAnsi="Times New Roman"/>
                <w:color w:val="000000"/>
                <w:kern w:val="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55638489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65E05CBA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6B52270E" w14:textId="33E63072" w:rsidR="00C77CDB" w:rsidRPr="008A7584" w:rsidRDefault="004638C2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5</w:t>
            </w:r>
            <w:r w:rsidR="00F81A36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66614075" w14:textId="099CDB01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60**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49B13BF9" w14:textId="6B9C4DCA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35857A8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F568AE9" w14:textId="772F9D50" w:rsidR="00C77CDB" w:rsidRPr="008A7584" w:rsidRDefault="00882A3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5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261BE31D" w14:textId="1E670D9A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7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C77CDB" w:rsidRPr="008A7584" w14:paraId="176D5330" w14:textId="77777777" w:rsidTr="003444E1">
        <w:trPr>
          <w:trHeight w:val="241"/>
        </w:trPr>
        <w:tc>
          <w:tcPr>
            <w:tcW w:w="1239" w:type="dxa"/>
            <w:vMerge/>
            <w:vAlign w:val="center"/>
          </w:tcPr>
          <w:p w14:paraId="441FF6D6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19" w:type="dxa"/>
            <w:vMerge/>
            <w:tcBorders>
              <w:bottom w:val="dashed" w:sz="4" w:space="0" w:color="auto"/>
              <w:right w:val="single" w:sz="4" w:space="0" w:color="auto"/>
            </w:tcBorders>
            <w:vAlign w:val="center"/>
          </w:tcPr>
          <w:p w14:paraId="194D4790" w14:textId="77777777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4BF0E4B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09428D0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EEE9E08" w14:textId="6D67F8E1" w:rsidR="00C77CDB" w:rsidRPr="008A7584" w:rsidRDefault="004638C2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9)</w:t>
            </w: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295BC963" w14:textId="7DEB950E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4)</w:t>
            </w: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3319D75" w14:textId="3F0E7999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500CADC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172516B" w14:textId="1DA13FC4" w:rsidR="00C77CDB" w:rsidRPr="008A7584" w:rsidRDefault="00882A3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59AA4D63" w14:textId="1A0069B2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1)</w:t>
            </w:r>
          </w:p>
        </w:tc>
      </w:tr>
      <w:tr w:rsidR="00C77CDB" w:rsidRPr="008A7584" w14:paraId="2BC877A8" w14:textId="77777777" w:rsidTr="003444E1">
        <w:trPr>
          <w:trHeight w:val="241"/>
        </w:trPr>
        <w:tc>
          <w:tcPr>
            <w:tcW w:w="1239" w:type="dxa"/>
            <w:vMerge/>
            <w:vAlign w:val="center"/>
          </w:tcPr>
          <w:p w14:paraId="49235038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94291" w14:textId="1B9C2745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Life-to-Work Conflict (LWC)</w:t>
            </w:r>
            <w:r w:rsidR="00844B83" w:rsidRPr="00844B83">
              <w:rPr>
                <w:rFonts w:ascii="Times New Roman" w:hAnsi="Times New Roman"/>
                <w:color w:val="000000"/>
                <w:kern w:val="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460BA6CB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80A85CC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6BBCAF5" w14:textId="67291775" w:rsidR="00C77CDB" w:rsidRPr="008A7584" w:rsidRDefault="004638C2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10</w:t>
            </w:r>
            <w:r w:rsidR="00F81A36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3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2B3A21B5" w14:textId="7939299C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124**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7D660FC3" w14:textId="67C27CC9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6D0D5A5A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F77A838" w14:textId="03CE1571" w:rsidR="00C77CDB" w:rsidRPr="008A7584" w:rsidRDefault="00882A3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10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3C7D5A44" w14:textId="6DC979A9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10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C77CDB" w:rsidRPr="008A7584" w14:paraId="11092498" w14:textId="77777777" w:rsidTr="003444E1">
        <w:trPr>
          <w:trHeight w:val="241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2C42259C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19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0A9AA51" w14:textId="77777777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7F79456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0024F7B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3AFF56B" w14:textId="17C05594" w:rsidR="00C77CDB" w:rsidRPr="008A7584" w:rsidRDefault="004638C2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8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06F1C" w14:textId="1504A8DF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4)</w:t>
            </w: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066CFDC" w14:textId="4933D21D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CE425C3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340D110" w14:textId="4C23E65E" w:rsidR="00C77CDB" w:rsidRPr="008A7584" w:rsidRDefault="00882A3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8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68A117BF" w14:textId="005597B9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1)</w:t>
            </w:r>
          </w:p>
        </w:tc>
      </w:tr>
      <w:tr w:rsidR="00C77CDB" w:rsidRPr="008A7584" w14:paraId="47303A28" w14:textId="77777777" w:rsidTr="003444E1">
        <w:trPr>
          <w:trHeight w:val="241"/>
        </w:trPr>
        <w:tc>
          <w:tcPr>
            <w:tcW w:w="1239" w:type="dxa"/>
            <w:vMerge w:val="restart"/>
            <w:tcBorders>
              <w:top w:val="single" w:sz="4" w:space="0" w:color="auto"/>
            </w:tcBorders>
            <w:vAlign w:val="center"/>
          </w:tcPr>
          <w:p w14:paraId="1B0F57A4" w14:textId="7A101148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Moderator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36A1FC6E" w14:textId="77777777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B Practices Availability (WA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7F5DD73B" w14:textId="619DE845" w:rsidR="00C77CDB" w:rsidRPr="008A7584" w:rsidRDefault="00353DDC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0.041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E16F961" w14:textId="7A485D14" w:rsidR="00C77CDB" w:rsidRPr="008A7584" w:rsidRDefault="007672C3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39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6269DD52" w14:textId="352F8EBA" w:rsidR="00C77CDB" w:rsidRPr="008A7584" w:rsidRDefault="00CC7D19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0.037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1A9F90D7" w14:textId="51F36017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37**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125C7FE3" w14:textId="67073595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0A60E47" w14:textId="5363EDC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1A2ECED" w14:textId="490785D5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6268022F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C77CDB" w:rsidRPr="008A7584" w14:paraId="44FF3E76" w14:textId="77777777" w:rsidTr="003444E1">
        <w:trPr>
          <w:trHeight w:val="241"/>
        </w:trPr>
        <w:tc>
          <w:tcPr>
            <w:tcW w:w="1239" w:type="dxa"/>
            <w:vMerge/>
            <w:vAlign w:val="center"/>
          </w:tcPr>
          <w:p w14:paraId="2033DE16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00DBA566" w14:textId="77777777" w:rsidR="00C77CDB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564DE66" w14:textId="67648701" w:rsidR="00C77CDB" w:rsidRPr="008A7584" w:rsidRDefault="00353DDC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4)</w:t>
            </w: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9B4A635" w14:textId="2417AD1C" w:rsidR="00C77CDB" w:rsidRPr="008A7584" w:rsidRDefault="007672C3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4)</w:t>
            </w: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258F23C" w14:textId="254BA36F" w:rsidR="00C77CDB" w:rsidRPr="008A7584" w:rsidRDefault="00CC7D19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4)</w:t>
            </w: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5122D1D3" w14:textId="75894A89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4)</w:t>
            </w: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951E475" w14:textId="5321C22B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F43CD4E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5B647E1" w14:textId="6D563533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2CF04161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C77CDB" w:rsidRPr="008A7584" w14:paraId="74645930" w14:textId="77777777" w:rsidTr="003444E1">
        <w:trPr>
          <w:trHeight w:val="241"/>
        </w:trPr>
        <w:tc>
          <w:tcPr>
            <w:tcW w:w="1239" w:type="dxa"/>
            <w:vMerge/>
            <w:vAlign w:val="center"/>
          </w:tcPr>
          <w:p w14:paraId="0F0C04E5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4785E" w14:textId="77777777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B Practices Use (WU)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12A8A50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808E292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7E8EE22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1A94CDEC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0E0441D5" w14:textId="280962B7" w:rsidR="00C77CDB" w:rsidRPr="008A7584" w:rsidRDefault="0046193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41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78B2747" w14:textId="154300AB" w:rsidR="00C77CDB" w:rsidRPr="008A7584" w:rsidRDefault="00D83F5C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</w:t>
            </w:r>
            <w:r w:rsidR="00C20F2E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0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45E33B0" w14:textId="27A52AB3" w:rsidR="00C77CDB" w:rsidRPr="008A7584" w:rsidRDefault="00882A3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4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3CF1C054" w14:textId="4FFF5668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45**</w:t>
            </w:r>
          </w:p>
        </w:tc>
      </w:tr>
      <w:tr w:rsidR="00C77CDB" w:rsidRPr="008A7584" w14:paraId="3518CF6F" w14:textId="77777777" w:rsidTr="003444E1">
        <w:trPr>
          <w:trHeight w:val="241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48BE86CA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5D311" w14:textId="77777777" w:rsidR="00C77CDB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1BF0B4B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921071A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31A3588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AA046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F846803" w14:textId="00839CD3" w:rsidR="00C77CDB" w:rsidRPr="008A7584" w:rsidRDefault="0046193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95A11DD" w14:textId="2E2D7174" w:rsidR="00C77CDB" w:rsidRPr="008A7584" w:rsidRDefault="00D83F5C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5973179" w14:textId="5EB441CF" w:rsidR="00C77CDB" w:rsidRPr="008A7584" w:rsidRDefault="00882A3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4451EEDC" w14:textId="17A6481C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</w:tr>
      <w:tr w:rsidR="00C77CDB" w:rsidRPr="008A7584" w14:paraId="3F39B3DC" w14:textId="77777777" w:rsidTr="003444E1">
        <w:trPr>
          <w:trHeight w:val="241"/>
        </w:trPr>
        <w:tc>
          <w:tcPr>
            <w:tcW w:w="1239" w:type="dxa"/>
            <w:vMerge w:val="restart"/>
            <w:tcBorders>
              <w:top w:val="single" w:sz="4" w:space="0" w:color="auto"/>
            </w:tcBorders>
            <w:vAlign w:val="center"/>
          </w:tcPr>
          <w:p w14:paraId="13DAB250" w14:textId="5573E6E0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Moderating Effect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47F76A7F" w14:textId="3505B38C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C * WA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79BD7641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46E9FEF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2FA8BA2" w14:textId="70F14C16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7B81FF1C" w14:textId="150766A8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70CBB0C6" w14:textId="4CAF48A0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EE910C5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1497D7C" w14:textId="730E83F4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0B5FEB12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C77CDB" w:rsidRPr="008A7584" w14:paraId="7F48673D" w14:textId="77777777" w:rsidTr="003444E1">
        <w:trPr>
          <w:trHeight w:val="241"/>
        </w:trPr>
        <w:tc>
          <w:tcPr>
            <w:tcW w:w="1239" w:type="dxa"/>
            <w:vMerge/>
            <w:vAlign w:val="center"/>
          </w:tcPr>
          <w:p w14:paraId="23B5E114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13889429" w14:textId="77777777" w:rsidR="00C77CDB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9A89ED7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4E295EA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39E1CEF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617912C3" w14:textId="12721138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4)</w:t>
            </w: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3C8B805" w14:textId="7FC27114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C7EF0AB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6485E53" w14:textId="3559AE42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11576D13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C77CDB" w:rsidRPr="008A7584" w14:paraId="45E02069" w14:textId="77777777" w:rsidTr="003444E1">
        <w:trPr>
          <w:trHeight w:val="241"/>
        </w:trPr>
        <w:tc>
          <w:tcPr>
            <w:tcW w:w="1239" w:type="dxa"/>
            <w:vMerge/>
            <w:vAlign w:val="center"/>
          </w:tcPr>
          <w:p w14:paraId="6C6B90DC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5A141C1" w14:textId="1AA361B8" w:rsidR="00C77CDB" w:rsidRDefault="003444E1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LWC * WA</w:t>
            </w:r>
          </w:p>
        </w:tc>
        <w:tc>
          <w:tcPr>
            <w:tcW w:w="1249" w:type="dxa"/>
            <w:tcBorders>
              <w:left w:val="single" w:sz="4" w:space="0" w:color="auto"/>
              <w:right w:val="dashed" w:sz="4" w:space="0" w:color="auto"/>
            </w:tcBorders>
            <w:vAlign w:val="center"/>
          </w:tcPr>
          <w:p w14:paraId="46647070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63A651D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945B6A4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single" w:sz="4" w:space="0" w:color="auto"/>
            </w:tcBorders>
            <w:vAlign w:val="center"/>
          </w:tcPr>
          <w:p w14:paraId="627C98C1" w14:textId="70DBC71C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0</w:t>
            </w:r>
            <w:r w:rsidR="002F7DB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7</w:t>
            </w:r>
            <w:r w:rsidRPr="00A543E7">
              <w:rPr>
                <w:rFonts w:ascii="Times New Roman" w:hAnsi="Times New Roman"/>
                <w:iCs/>
                <w:color w:val="000000"/>
                <w:sz w:val="18"/>
                <w:szCs w:val="18"/>
              </w:rPr>
              <w:t>†</w:t>
            </w:r>
          </w:p>
        </w:tc>
        <w:tc>
          <w:tcPr>
            <w:tcW w:w="1249" w:type="dxa"/>
            <w:tcBorders>
              <w:left w:val="single" w:sz="4" w:space="0" w:color="auto"/>
              <w:right w:val="dashed" w:sz="4" w:space="0" w:color="auto"/>
            </w:tcBorders>
            <w:vAlign w:val="center"/>
          </w:tcPr>
          <w:p w14:paraId="60FD0285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556A36C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47C850C8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</w:tcBorders>
            <w:vAlign w:val="center"/>
          </w:tcPr>
          <w:p w14:paraId="6ACFEDBB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C77CDB" w:rsidRPr="008A7584" w14:paraId="7A1F644C" w14:textId="77777777" w:rsidTr="003444E1">
        <w:trPr>
          <w:trHeight w:val="241"/>
        </w:trPr>
        <w:tc>
          <w:tcPr>
            <w:tcW w:w="1239" w:type="dxa"/>
            <w:vMerge/>
            <w:vAlign w:val="center"/>
          </w:tcPr>
          <w:p w14:paraId="758589BB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bottom w:val="dashed" w:sz="4" w:space="0" w:color="auto"/>
              <w:right w:val="single" w:sz="4" w:space="0" w:color="auto"/>
            </w:tcBorders>
            <w:vAlign w:val="center"/>
          </w:tcPr>
          <w:p w14:paraId="1F01C751" w14:textId="77777777" w:rsidR="00C77CDB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24835FC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74BC9EE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18E90F1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155B5375" w14:textId="2E9D3D5F" w:rsidR="00C77CDB" w:rsidRPr="008A7584" w:rsidRDefault="001118A5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4)</w:t>
            </w: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B9D642D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01906CA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B26315A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7340057C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C77CDB" w:rsidRPr="008A7584" w14:paraId="108C27D5" w14:textId="77777777" w:rsidTr="003444E1">
        <w:trPr>
          <w:trHeight w:val="241"/>
        </w:trPr>
        <w:tc>
          <w:tcPr>
            <w:tcW w:w="1239" w:type="dxa"/>
            <w:vMerge/>
            <w:vAlign w:val="center"/>
          </w:tcPr>
          <w:p w14:paraId="7945BDD5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03907A36" w14:textId="29463397" w:rsidR="00C77CDB" w:rsidRDefault="003444E1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C * WU</w:t>
            </w:r>
          </w:p>
        </w:tc>
        <w:tc>
          <w:tcPr>
            <w:tcW w:w="1249" w:type="dxa"/>
            <w:tcBorders>
              <w:left w:val="single" w:sz="4" w:space="0" w:color="auto"/>
              <w:right w:val="dashed" w:sz="4" w:space="0" w:color="auto"/>
            </w:tcBorders>
            <w:vAlign w:val="center"/>
          </w:tcPr>
          <w:p w14:paraId="58AD1766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3677D39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343BAD07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single" w:sz="4" w:space="0" w:color="auto"/>
            </w:tcBorders>
            <w:vAlign w:val="center"/>
          </w:tcPr>
          <w:p w14:paraId="7069BDA8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right w:val="dashed" w:sz="4" w:space="0" w:color="auto"/>
            </w:tcBorders>
            <w:vAlign w:val="center"/>
          </w:tcPr>
          <w:p w14:paraId="239DC740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6F1A768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2FB033B9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</w:tcBorders>
            <w:vAlign w:val="center"/>
          </w:tcPr>
          <w:p w14:paraId="15BD0C43" w14:textId="58045A62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2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</w:t>
            </w:r>
          </w:p>
        </w:tc>
      </w:tr>
      <w:tr w:rsidR="00C77CDB" w:rsidRPr="008A7584" w14:paraId="608C45AE" w14:textId="77777777" w:rsidTr="003444E1">
        <w:trPr>
          <w:trHeight w:val="241"/>
        </w:trPr>
        <w:tc>
          <w:tcPr>
            <w:tcW w:w="1239" w:type="dxa"/>
            <w:vMerge/>
            <w:vAlign w:val="center"/>
          </w:tcPr>
          <w:p w14:paraId="1A7F7818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bottom w:val="dashed" w:sz="4" w:space="0" w:color="auto"/>
              <w:right w:val="single" w:sz="4" w:space="0" w:color="auto"/>
            </w:tcBorders>
            <w:vAlign w:val="center"/>
          </w:tcPr>
          <w:p w14:paraId="272EE266" w14:textId="77777777" w:rsidR="00C77CDB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CB026F0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CD2B4C2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A6D3BB6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2B9888AA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5BFA98B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4D7ED6B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ABC1D5B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3DBEECB9" w14:textId="2AD81076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8)</w:t>
            </w:r>
          </w:p>
        </w:tc>
      </w:tr>
      <w:tr w:rsidR="00C77CDB" w:rsidRPr="008A7584" w14:paraId="61E428F8" w14:textId="77777777" w:rsidTr="003444E1">
        <w:trPr>
          <w:trHeight w:val="241"/>
        </w:trPr>
        <w:tc>
          <w:tcPr>
            <w:tcW w:w="1239" w:type="dxa"/>
            <w:vMerge/>
            <w:vAlign w:val="center"/>
          </w:tcPr>
          <w:p w14:paraId="17AD810E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AD28" w14:textId="2D3F5AC7" w:rsidR="00C77CDB" w:rsidRPr="008A7584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LWC * WU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10CBC4C8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448D9D6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9D9D4E3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23447F9C" w14:textId="37F57326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4C8E2E8" w14:textId="3980F504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C4F1DD5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9B59AF9" w14:textId="39E11E2B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5707213E" w14:textId="7A34D60B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0</w:t>
            </w:r>
            <w:r w:rsidR="002E69E3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</w:t>
            </w:r>
          </w:p>
        </w:tc>
      </w:tr>
      <w:tr w:rsidR="00C77CDB" w:rsidRPr="008A7584" w14:paraId="14A304DA" w14:textId="77777777" w:rsidTr="003444E1">
        <w:trPr>
          <w:trHeight w:val="241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09049D9F" w14:textId="77777777" w:rsidR="00C77CDB" w:rsidRDefault="00C77CDB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F82FA" w14:textId="77777777" w:rsidR="00C77CDB" w:rsidRDefault="00C77CDB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0F07CBA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4ED9F1F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AFE40E7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075A6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70CBEB1" w14:textId="513267AF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B05BF5C" w14:textId="7777777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EFC4326" w14:textId="5E854DC7" w:rsidR="00C77CDB" w:rsidRPr="008A7584" w:rsidRDefault="00C77CDB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0EA8E126" w14:textId="15537341" w:rsidR="00C77CDB" w:rsidRPr="008A7584" w:rsidRDefault="00731797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8)</w:t>
            </w:r>
          </w:p>
        </w:tc>
      </w:tr>
      <w:tr w:rsidR="00C962E6" w:rsidRPr="008A7584" w14:paraId="08A41903" w14:textId="77777777" w:rsidTr="00A730F3">
        <w:trPr>
          <w:trHeight w:val="492"/>
        </w:trPr>
        <w:tc>
          <w:tcPr>
            <w:tcW w:w="1239" w:type="dxa"/>
            <w:vMerge w:val="restart"/>
            <w:tcBorders>
              <w:top w:val="single" w:sz="4" w:space="0" w:color="auto"/>
            </w:tcBorders>
            <w:vAlign w:val="center"/>
          </w:tcPr>
          <w:p w14:paraId="4CFDD538" w14:textId="77777777" w:rsidR="00C962E6" w:rsidRPr="008A7584" w:rsidRDefault="00C962E6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Controls</w:t>
            </w:r>
          </w:p>
        </w:tc>
        <w:tc>
          <w:tcPr>
            <w:tcW w:w="271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0E99DC2" w14:textId="77777777" w:rsidR="00C962E6" w:rsidRPr="008A7584" w:rsidRDefault="00C962E6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Individual-level controls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5D560234" w14:textId="5BEA7DD3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79F5FDA" w14:textId="2225DD4F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82D1BAA" w14:textId="3EE17112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4015BB11" w14:textId="5D3CECCE" w:rsidR="00C962E6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058B3110" w14:textId="3CC5875D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A8740C2" w14:textId="711AD66C" w:rsidR="00C962E6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7E5E04B" w14:textId="2DA0F305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58DA80E6" w14:textId="53F9EAD7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</w:tr>
      <w:tr w:rsidR="00C962E6" w:rsidRPr="008A7584" w14:paraId="4356DFAC" w14:textId="77777777" w:rsidTr="009E2EB7">
        <w:trPr>
          <w:trHeight w:val="492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1A603AAB" w14:textId="77777777" w:rsidR="00C962E6" w:rsidRPr="008A7584" w:rsidRDefault="00C962E6" w:rsidP="003444E1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77CE5" w14:textId="77777777" w:rsidR="00C962E6" w:rsidRPr="008A7584" w:rsidRDefault="00C962E6" w:rsidP="003444E1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Organizational-level controls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23F6809" w14:textId="4DE9EC95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586EB13" w14:textId="21A7D6A0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3F50E85" w14:textId="69BB9B2D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AEBE" w14:textId="0555846A" w:rsidR="00C962E6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B3ADD42" w14:textId="00E6BEC0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30241C8" w14:textId="2F307590" w:rsidR="00C962E6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C46F7C2" w14:textId="1297D9C4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399B8B98" w14:textId="6689EA99" w:rsidR="00C962E6" w:rsidRPr="008A7584" w:rsidRDefault="00C962E6" w:rsidP="00C77CDB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</w:tr>
      <w:tr w:rsidR="009E2EB7" w:rsidRPr="008A7584" w14:paraId="188E426A" w14:textId="77777777" w:rsidTr="009E2EB7">
        <w:trPr>
          <w:trHeight w:val="56"/>
        </w:trPr>
        <w:tc>
          <w:tcPr>
            <w:tcW w:w="3958" w:type="dxa"/>
            <w:gridSpan w:val="2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76CFA02C" w14:textId="3A3B05DA" w:rsidR="009E2EB7" w:rsidRPr="00C4765D" w:rsidRDefault="009E2EB7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Pseudo R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 xml:space="preserve">2 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(within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640BE42" w14:textId="5835CD1E" w:rsidR="009E2EB7" w:rsidRPr="00C4765D" w:rsidRDefault="00494E65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65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CCFB0A2" w14:textId="1CDCB9D6" w:rsidR="009E2EB7" w:rsidRPr="00C4765D" w:rsidRDefault="00F81A36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70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6B81BB4" w14:textId="4C5FFF49" w:rsidR="009E2EB7" w:rsidRPr="00C4765D" w:rsidRDefault="00F81A36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80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20D7B544" w14:textId="491BF3D6" w:rsidR="009E2EB7" w:rsidRPr="00C4765D" w:rsidRDefault="002F7DB3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80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00BB4F6" w14:textId="61112817" w:rsidR="009E2EB7" w:rsidRPr="00C4765D" w:rsidRDefault="00C20F2E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63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36CB613" w14:textId="7D396722" w:rsidR="009E2EB7" w:rsidRPr="00C4765D" w:rsidRDefault="00C20F2E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6</w:t>
            </w:r>
            <w:r w:rsidR="002E69E3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C2A22C7" w14:textId="5BEAC816" w:rsidR="009E2EB7" w:rsidRPr="00C4765D" w:rsidRDefault="002E69E3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78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</w:tcBorders>
            <w:vAlign w:val="center"/>
          </w:tcPr>
          <w:p w14:paraId="4784E4DD" w14:textId="6AB1A2D7" w:rsidR="009E2EB7" w:rsidRPr="00C4765D" w:rsidRDefault="002E69E3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78</w:t>
            </w:r>
          </w:p>
        </w:tc>
      </w:tr>
      <w:tr w:rsidR="009E2EB7" w:rsidRPr="008A7584" w14:paraId="4C666D65" w14:textId="77777777" w:rsidTr="009E2EB7">
        <w:trPr>
          <w:trHeight w:val="56"/>
        </w:trPr>
        <w:tc>
          <w:tcPr>
            <w:tcW w:w="3958" w:type="dxa"/>
            <w:gridSpan w:val="2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027C1FB5" w14:textId="055C5F08" w:rsidR="009E2EB7" w:rsidRPr="00C4765D" w:rsidRDefault="009E2EB7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Pseudo R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 xml:space="preserve">2 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(between)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ED914A7" w14:textId="6100384B" w:rsidR="009E2EB7" w:rsidRPr="00353DDC" w:rsidRDefault="00494E65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56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18FA49D4" w14:textId="5C9ED9DC" w:rsidR="009E2EB7" w:rsidRPr="007672C3" w:rsidRDefault="00F81A36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69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4EEF77F" w14:textId="713F6635" w:rsidR="009E2EB7" w:rsidRPr="00713A67" w:rsidRDefault="00F81A36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74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6E99A6CA" w14:textId="2243EA9B" w:rsidR="009E2EB7" w:rsidRPr="001118A5" w:rsidRDefault="002F7DB3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74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17A0838E" w14:textId="17886CC6" w:rsidR="009E2EB7" w:rsidRPr="00221AB2" w:rsidRDefault="00C20F2E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53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3E38EEB" w14:textId="2FDD9DBC" w:rsidR="009E2EB7" w:rsidRPr="00D83F5C" w:rsidRDefault="002E69E3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67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BEE86EA" w14:textId="60AE5B19" w:rsidR="009E2EB7" w:rsidRPr="00AA290F" w:rsidRDefault="002E69E3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71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18BAAC08" w14:textId="1A871A66" w:rsidR="009E2EB7" w:rsidRPr="00731797" w:rsidRDefault="002E69E3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71</w:t>
            </w:r>
          </w:p>
        </w:tc>
      </w:tr>
      <w:tr w:rsidR="00C77CDB" w:rsidRPr="008A7584" w14:paraId="084A165D" w14:textId="77777777" w:rsidTr="00953337">
        <w:trPr>
          <w:trHeight w:val="241"/>
        </w:trPr>
        <w:tc>
          <w:tcPr>
            <w:tcW w:w="3958" w:type="dxa"/>
            <w:gridSpan w:val="2"/>
            <w:vMerge w:val="restart"/>
            <w:tcBorders>
              <w:top w:val="dashed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5D0508" w14:textId="77777777" w:rsidR="00C77CDB" w:rsidRPr="00C4765D" w:rsidRDefault="00C77CDB" w:rsidP="003444E1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  <w:vertAlign w:val="superscript"/>
              </w:rPr>
            </w:pP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Δ χ</w:t>
            </w: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  <w:vertAlign w:val="superscript"/>
              </w:rPr>
              <w:t xml:space="preserve">2 </w:t>
            </w: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df</w:t>
            </w:r>
            <w:proofErr w:type="spellEnd"/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, Compared model)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1596C313" w14:textId="77777777" w:rsidR="00C77CDB" w:rsidRPr="00C4765D" w:rsidRDefault="00C77CDB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3C66819" w14:textId="0B698A81" w:rsidR="00C77CDB" w:rsidRPr="00C4765D" w:rsidRDefault="007672C3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15</w:t>
            </w:r>
            <w:r w:rsidR="00F81A36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 w:rsidR="00F81A36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740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D9469C2" w14:textId="1082761A" w:rsidR="00C77CDB" w:rsidRPr="00C4765D" w:rsidRDefault="00713A67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2</w:t>
            </w:r>
            <w:r w:rsidR="00F81A36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65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 w:rsidR="00F81A36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320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2298CFA2" w14:textId="77949484" w:rsidR="00C77CDB" w:rsidRPr="00C4765D" w:rsidRDefault="002F7DB3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5</w:t>
            </w:r>
            <w:r w:rsidR="001118A5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291</w:t>
            </w:r>
            <w:r w:rsidR="00C20F2E" w:rsidRPr="00A543E7">
              <w:rPr>
                <w:rFonts w:ascii="Times New Roman" w:hAnsi="Times New Roman"/>
                <w:iCs/>
                <w:color w:val="000000"/>
                <w:sz w:val="18"/>
                <w:szCs w:val="18"/>
              </w:rPr>
              <w:t>†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41AA4025" w14:textId="7008F480" w:rsidR="00C77CDB" w:rsidRPr="00C4765D" w:rsidRDefault="00C77CDB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A0FD90F" w14:textId="354066A7" w:rsidR="00C77CDB" w:rsidRPr="00C4765D" w:rsidRDefault="00A443F6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16</w:t>
            </w:r>
            <w:r w:rsidR="002E69E3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 w:rsidR="002E69E3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610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3B6BB145" w14:textId="2A2F010A" w:rsidR="00C77CDB" w:rsidRPr="00C4765D" w:rsidRDefault="00AA290F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27</w:t>
            </w:r>
            <w:r w:rsidR="002E69E3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 w:rsidR="002E69E3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263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2D7C7823" w14:textId="5746BA51" w:rsidR="00C77CDB" w:rsidRPr="00C4765D" w:rsidRDefault="00731797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6.</w:t>
            </w:r>
            <w:r w:rsidR="002E69E3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600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</w:t>
            </w:r>
          </w:p>
        </w:tc>
      </w:tr>
      <w:tr w:rsidR="00C77CDB" w:rsidRPr="008A7584" w14:paraId="58C778FD" w14:textId="77777777" w:rsidTr="003444E1">
        <w:trPr>
          <w:trHeight w:val="241"/>
        </w:trPr>
        <w:tc>
          <w:tcPr>
            <w:tcW w:w="3958" w:type="dxa"/>
            <w:gridSpan w:val="2"/>
            <w:vMerge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D4894E6" w14:textId="77777777" w:rsidR="00C77CDB" w:rsidRPr="00C4765D" w:rsidRDefault="00C77CDB" w:rsidP="003444E1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04850E5B" w14:textId="77777777" w:rsidR="00C77CDB" w:rsidRPr="00C4765D" w:rsidRDefault="00C77CDB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7F846184" w14:textId="65F292ED" w:rsidR="00C77CDB" w:rsidRPr="00C4765D" w:rsidRDefault="007672C3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E1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149E0875" w14:textId="174AF064" w:rsidR="00C77CDB" w:rsidRPr="00C4765D" w:rsidRDefault="00713A67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2, E2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334E1ED" w14:textId="23FA7C88" w:rsidR="00C77CDB" w:rsidRPr="00C4765D" w:rsidRDefault="001118A5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2</w:t>
            </w:r>
            <w:r w:rsidR="00FF2673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E3)</w:t>
            </w:r>
          </w:p>
        </w:tc>
        <w:tc>
          <w:tcPr>
            <w:tcW w:w="1249" w:type="dxa"/>
            <w:tcBorders>
              <w:left w:val="single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0DB71B97" w14:textId="5775F495" w:rsidR="00C77CDB" w:rsidRPr="00C4765D" w:rsidRDefault="00C77CDB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1DCAFC71" w14:textId="01BD94FA" w:rsidR="00C77CDB" w:rsidRPr="00C4765D" w:rsidRDefault="00A443F6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F1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44AA3457" w14:textId="579D4662" w:rsidR="00C77CDB" w:rsidRPr="00C4765D" w:rsidRDefault="00AA290F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2, F2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</w:tcBorders>
            <w:vAlign w:val="center"/>
          </w:tcPr>
          <w:p w14:paraId="50A6C831" w14:textId="0411B7DD" w:rsidR="00C77CDB" w:rsidRPr="00C4765D" w:rsidRDefault="00731797" w:rsidP="00C77CDB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2, F3)</w:t>
            </w:r>
          </w:p>
        </w:tc>
      </w:tr>
    </w:tbl>
    <w:p w14:paraId="77795D18" w14:textId="77777777" w:rsidR="000810CB" w:rsidRPr="008A7584" w:rsidRDefault="000810CB" w:rsidP="000810CB">
      <w:pPr>
        <w:spacing w:line="360" w:lineRule="auto"/>
        <w:rPr>
          <w:rFonts w:ascii="Times New Roman" w:hAnsi="Times New Roman"/>
          <w:i/>
          <w:sz w:val="6"/>
          <w:szCs w:val="6"/>
        </w:rPr>
      </w:pPr>
    </w:p>
    <w:p w14:paraId="469D4466" w14:textId="22A747E5" w:rsidR="005710FE" w:rsidRDefault="005710FE" w:rsidP="000810CB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 xml:space="preserve">N = </w:t>
      </w:r>
      <w:r w:rsidR="00317FAD">
        <w:rPr>
          <w:rFonts w:ascii="Times New Roman" w:hAnsi="Times New Roman"/>
          <w:i/>
          <w:sz w:val="18"/>
          <w:szCs w:val="18"/>
        </w:rPr>
        <w:t>13</w:t>
      </w:r>
      <w:r w:rsidR="00317FAD" w:rsidRPr="008A7584">
        <w:rPr>
          <w:rFonts w:ascii="Times New Roman" w:hAnsi="Times New Roman"/>
          <w:i/>
          <w:sz w:val="18"/>
          <w:szCs w:val="18"/>
        </w:rPr>
        <w:t>,</w:t>
      </w:r>
      <w:r w:rsidR="00317FAD">
        <w:rPr>
          <w:rFonts w:ascii="Times New Roman" w:hAnsi="Times New Roman"/>
          <w:i/>
          <w:sz w:val="18"/>
          <w:szCs w:val="18"/>
        </w:rPr>
        <w:t>139</w:t>
      </w:r>
      <w:r w:rsidR="00317FAD" w:rsidRPr="008A7584">
        <w:rPr>
          <w:rFonts w:ascii="Times New Roman" w:hAnsi="Times New Roman"/>
          <w:i/>
          <w:sz w:val="18"/>
          <w:szCs w:val="18"/>
        </w:rPr>
        <w:t xml:space="preserve"> (in </w:t>
      </w:r>
      <w:r w:rsidR="00317FAD">
        <w:rPr>
          <w:rFonts w:ascii="Times New Roman" w:hAnsi="Times New Roman"/>
          <w:i/>
          <w:sz w:val="18"/>
          <w:szCs w:val="18"/>
        </w:rPr>
        <w:t>1</w:t>
      </w:r>
      <w:r w:rsidR="00317FAD" w:rsidRPr="008A7584">
        <w:rPr>
          <w:rFonts w:ascii="Times New Roman" w:hAnsi="Times New Roman"/>
          <w:i/>
          <w:sz w:val="18"/>
          <w:szCs w:val="18"/>
        </w:rPr>
        <w:t>,</w:t>
      </w:r>
      <w:r w:rsidR="00317FAD">
        <w:rPr>
          <w:rFonts w:ascii="Times New Roman" w:hAnsi="Times New Roman"/>
          <w:i/>
          <w:sz w:val="18"/>
          <w:szCs w:val="18"/>
        </w:rPr>
        <w:t>830</w:t>
      </w:r>
      <w:r w:rsidR="00317FAD" w:rsidRPr="008A7584">
        <w:rPr>
          <w:rFonts w:ascii="Times New Roman" w:hAnsi="Times New Roman"/>
          <w:i/>
          <w:sz w:val="18"/>
          <w:szCs w:val="18"/>
        </w:rPr>
        <w:t xml:space="preserve"> workplaces)</w:t>
      </w:r>
    </w:p>
    <w:p w14:paraId="05F56419" w14:textId="79798982" w:rsidR="000810CB" w:rsidRDefault="000810CB" w:rsidP="000810CB">
      <w:pPr>
        <w:spacing w:line="360" w:lineRule="auto"/>
        <w:rPr>
          <w:rFonts w:ascii="Times New Roman" w:hAnsi="Times New Roman"/>
          <w:i/>
          <w:color w:val="000000"/>
          <w:sz w:val="16"/>
          <w:szCs w:val="16"/>
        </w:rPr>
      </w:pPr>
      <w:r w:rsidRPr="008A7584">
        <w:rPr>
          <w:rFonts w:ascii="Times New Roman" w:hAnsi="Times New Roman"/>
          <w:i/>
          <w:sz w:val="18"/>
          <w:szCs w:val="18"/>
        </w:rPr>
        <w:t xml:space="preserve">** p &lt; 0.01, * p &lt; 0.05, </w:t>
      </w:r>
      <w:r w:rsidRPr="008A7584">
        <w:rPr>
          <w:rFonts w:ascii="Times New Roman" w:hAnsi="Times New Roman"/>
          <w:i/>
          <w:color w:val="000000"/>
          <w:sz w:val="16"/>
          <w:szCs w:val="16"/>
        </w:rPr>
        <w:t>† p &lt; 0.10</w:t>
      </w:r>
    </w:p>
    <w:p w14:paraId="7138FAF0" w14:textId="3B588A3F" w:rsidR="00844B83" w:rsidRDefault="00844B83" w:rsidP="000810CB">
      <w:pPr>
        <w:spacing w:line="360" w:lineRule="auto"/>
        <w:rPr>
          <w:rFonts w:ascii="Times New Roman" w:hAnsi="Times New Roman"/>
          <w:i/>
          <w:color w:val="000000"/>
          <w:sz w:val="16"/>
          <w:szCs w:val="16"/>
        </w:rPr>
      </w:pPr>
      <w:r w:rsidRPr="008A7584">
        <w:rPr>
          <w:rFonts w:ascii="Times New Roman" w:hAnsi="Times New Roman"/>
          <w:i/>
          <w:sz w:val="18"/>
          <w:szCs w:val="18"/>
        </w:rPr>
        <w:t>Note. Standard errors are shown in parentheses</w:t>
      </w:r>
    </w:p>
    <w:p w14:paraId="2B2C31D5" w14:textId="3A3260D9" w:rsidR="00E27DD2" w:rsidRDefault="00844B83" w:rsidP="00C6449D">
      <w:pPr>
        <w:spacing w:line="360" w:lineRule="auto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i/>
          <w:sz w:val="18"/>
          <w:szCs w:val="18"/>
        </w:rPr>
        <w:t>1) These variables were standardized.</w:t>
      </w:r>
    </w:p>
    <w:p w14:paraId="248A8DBA" w14:textId="77777777" w:rsidR="003444E1" w:rsidRDefault="003444E1" w:rsidP="000810CB">
      <w:pPr>
        <w:spacing w:line="480" w:lineRule="auto"/>
        <w:jc w:val="left"/>
        <w:rPr>
          <w:rFonts w:ascii="Times New Roman" w:hAnsi="Times New Roman"/>
          <w:color w:val="000000"/>
          <w:sz w:val="24"/>
          <w:szCs w:val="24"/>
        </w:rPr>
        <w:sectPr w:rsidR="003444E1" w:rsidSect="00B36612">
          <w:pgSz w:w="15840" w:h="12240" w:orient="landscape" w:code="1"/>
          <w:pgMar w:top="965" w:right="965" w:bottom="965" w:left="965" w:header="850" w:footer="994" w:gutter="0"/>
          <w:cols w:space="425"/>
          <w:docGrid w:linePitch="360"/>
        </w:sectPr>
      </w:pPr>
    </w:p>
    <w:p w14:paraId="5742B12A" w14:textId="1DE29EBA" w:rsidR="0081745D" w:rsidRPr="008A7584" w:rsidRDefault="0081745D" w:rsidP="0081745D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8A7584">
        <w:rPr>
          <w:rFonts w:ascii="Times New Roman" w:hAnsi="Times New Roman"/>
          <w:b/>
          <w:sz w:val="24"/>
          <w:szCs w:val="24"/>
        </w:rPr>
        <w:lastRenderedPageBreak/>
        <w:t xml:space="preserve">Table </w:t>
      </w:r>
      <w:r w:rsidR="00065039">
        <w:rPr>
          <w:rFonts w:ascii="Times New Roman" w:hAnsi="Times New Roman"/>
          <w:b/>
          <w:sz w:val="24"/>
          <w:szCs w:val="24"/>
        </w:rPr>
        <w:t>5</w:t>
      </w:r>
      <w:r w:rsidRPr="008A7584">
        <w:rPr>
          <w:rFonts w:ascii="Times New Roman" w:hAnsi="Times New Roman"/>
          <w:b/>
          <w:sz w:val="24"/>
          <w:szCs w:val="24"/>
        </w:rPr>
        <w:t>. HLM Results</w:t>
      </w:r>
      <w:r>
        <w:rPr>
          <w:rFonts w:ascii="Times New Roman" w:hAnsi="Times New Roman"/>
          <w:b/>
          <w:sz w:val="24"/>
          <w:szCs w:val="24"/>
        </w:rPr>
        <w:t xml:space="preserve"> Predicting </w:t>
      </w:r>
      <w:r w:rsidR="00A652C1">
        <w:rPr>
          <w:rFonts w:ascii="Times New Roman" w:hAnsi="Times New Roman"/>
          <w:b/>
          <w:sz w:val="24"/>
          <w:szCs w:val="24"/>
        </w:rPr>
        <w:t>Employee Morale</w:t>
      </w:r>
      <w:r>
        <w:rPr>
          <w:rFonts w:ascii="Times New Roman" w:hAnsi="Times New Roman"/>
          <w:b/>
          <w:sz w:val="24"/>
          <w:szCs w:val="24"/>
        </w:rPr>
        <w:t xml:space="preserve"> (Job Related Psychological Well-Being)</w:t>
      </w:r>
    </w:p>
    <w:p w14:paraId="3493832E" w14:textId="77777777" w:rsidR="0081745D" w:rsidRPr="008A7584" w:rsidRDefault="0081745D" w:rsidP="0081745D">
      <w:pPr>
        <w:spacing w:line="480" w:lineRule="auto"/>
        <w:jc w:val="center"/>
        <w:rPr>
          <w:rFonts w:ascii="Times New Roman" w:hAnsi="Times New Roman"/>
          <w:b/>
          <w:sz w:val="6"/>
          <w:szCs w:val="6"/>
        </w:rPr>
      </w:pPr>
    </w:p>
    <w:tbl>
      <w:tblPr>
        <w:tblW w:w="13950" w:type="dxa"/>
        <w:tblLayout w:type="fixed"/>
        <w:tblLook w:val="00A0" w:firstRow="1" w:lastRow="0" w:firstColumn="1" w:lastColumn="0" w:noHBand="0" w:noVBand="0"/>
      </w:tblPr>
      <w:tblGrid>
        <w:gridCol w:w="1239"/>
        <w:gridCol w:w="2719"/>
        <w:gridCol w:w="1249"/>
        <w:gridCol w:w="1249"/>
        <w:gridCol w:w="1249"/>
        <w:gridCol w:w="1249"/>
        <w:gridCol w:w="1249"/>
        <w:gridCol w:w="1249"/>
        <w:gridCol w:w="1249"/>
        <w:gridCol w:w="1249"/>
      </w:tblGrid>
      <w:tr w:rsidR="0081745D" w:rsidRPr="008A7584" w14:paraId="34C46C52" w14:textId="77777777" w:rsidTr="00035156">
        <w:trPr>
          <w:trHeight w:val="241"/>
        </w:trPr>
        <w:tc>
          <w:tcPr>
            <w:tcW w:w="3958" w:type="dxa"/>
            <w:gridSpan w:val="2"/>
            <w:vMerge w:val="restart"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5D45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Variables</w:t>
            </w:r>
          </w:p>
        </w:tc>
        <w:tc>
          <w:tcPr>
            <w:tcW w:w="9992" w:type="dxa"/>
            <w:gridSpan w:val="8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4D32E693" w14:textId="5964E571" w:rsidR="0081745D" w:rsidRPr="008A7584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Dependent variable: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Pr="0081745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Job</w:t>
            </w:r>
            <w:r w:rsidR="00C065E2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-</w:t>
            </w:r>
            <w:r w:rsidRPr="0081745D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Related Psychological Well-Being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(Standardized)</w:t>
            </w:r>
          </w:p>
        </w:tc>
      </w:tr>
      <w:tr w:rsidR="0081745D" w:rsidRPr="008A7584" w14:paraId="03B615C4" w14:textId="77777777" w:rsidTr="00035156">
        <w:trPr>
          <w:trHeight w:val="241"/>
        </w:trPr>
        <w:tc>
          <w:tcPr>
            <w:tcW w:w="3958" w:type="dxa"/>
            <w:gridSpan w:val="2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C543D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2B888D2" w14:textId="6D874104" w:rsidR="0081745D" w:rsidRPr="008A7584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l </w:t>
            </w:r>
            <w:r w:rsidR="00F34127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G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C65A00D" w14:textId="49248902" w:rsidR="0081745D" w:rsidRPr="008A7584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F34127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G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1BA02AB" w14:textId="7FDDB14B" w:rsidR="0081745D" w:rsidRPr="008A7584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F34127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G</w:t>
            </w: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51BFC" w14:textId="2B4FB42E" w:rsidR="0081745D" w:rsidRPr="008A7584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Model </w:t>
            </w:r>
            <w:r w:rsidR="00F34127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G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70F5F6C" w14:textId="0533CA50" w:rsidR="0081745D" w:rsidRPr="008A7584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F34127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H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3CC9A02" w14:textId="24195469" w:rsidR="0081745D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Model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 </w:t>
            </w:r>
            <w:r w:rsidR="00F34127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H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B3D2E84" w14:textId="686EB7AB" w:rsidR="0081745D" w:rsidRPr="008A7584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Model </w:t>
            </w:r>
            <w:r w:rsidR="00F34127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H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252E7E75" w14:textId="741BC82C" w:rsidR="0081745D" w:rsidRPr="008A7584" w:rsidRDefault="0081745D" w:rsidP="00A730F3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 xml:space="preserve">Model </w:t>
            </w:r>
            <w:r w:rsidR="00F34127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H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4</w:t>
            </w:r>
          </w:p>
        </w:tc>
      </w:tr>
      <w:tr w:rsidR="0081745D" w:rsidRPr="008A7584" w14:paraId="20DC7BFC" w14:textId="77777777" w:rsidTr="00035156">
        <w:trPr>
          <w:trHeight w:val="241"/>
        </w:trPr>
        <w:tc>
          <w:tcPr>
            <w:tcW w:w="123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6DA9B6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49D15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6DB131B" w14:textId="551D256C" w:rsidR="0081745D" w:rsidRPr="008A7584" w:rsidRDefault="00F640F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5A2620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69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D78E2E6" w14:textId="1B21CC3C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20020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3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1A58792" w14:textId="48401079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A57B5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29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664EA2CF" w14:textId="7CC6B881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011899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3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71C8D6EF" w14:textId="053F08BA" w:rsidR="0081745D" w:rsidRPr="008A7584" w:rsidRDefault="007952A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604477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9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</w:t>
            </w:r>
            <w:r w:rsidR="00604477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0EA72B4" w14:textId="4DFC9EBE" w:rsidR="0081745D" w:rsidRPr="008A7584" w:rsidRDefault="0041086B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604477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6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D3F422C" w14:textId="6F30F126" w:rsidR="0081745D" w:rsidRPr="008A7584" w:rsidRDefault="00433395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8B06A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77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7EDA8991" w14:textId="13A34FEB" w:rsidR="0081745D" w:rsidRPr="008A7584" w:rsidRDefault="00A87F9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A87F9D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</w:t>
            </w:r>
            <w:r w:rsidR="00F7036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86*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</w:t>
            </w:r>
          </w:p>
        </w:tc>
      </w:tr>
      <w:tr w:rsidR="0081745D" w:rsidRPr="008A7584" w14:paraId="2F7CC688" w14:textId="77777777" w:rsidTr="00035156">
        <w:trPr>
          <w:trHeight w:val="241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458D3336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26F17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39CA257" w14:textId="3868AF18" w:rsidR="0081745D" w:rsidRPr="008A7584" w:rsidRDefault="00F640F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5A2620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6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B0CCD67" w14:textId="283CFCF7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20020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5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530D48B" w14:textId="5251DCDE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A57B5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9019" w14:textId="2371781B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011899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CE2BA04" w14:textId="2DFB76A7" w:rsidR="0081745D" w:rsidRPr="008A7584" w:rsidRDefault="007952A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604477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107085E" w14:textId="1F470C30" w:rsidR="0081745D" w:rsidRPr="008A7584" w:rsidRDefault="0041086B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604477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6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5D8BA9D" w14:textId="698EFD9E" w:rsidR="0081745D" w:rsidRPr="008A7584" w:rsidRDefault="00433395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8B06A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167C0948" w14:textId="145B74DA" w:rsidR="0081745D" w:rsidRPr="008A7584" w:rsidRDefault="00A87F9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1</w:t>
            </w:r>
            <w:r w:rsidR="00F7036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81745D" w:rsidRPr="008A7584" w14:paraId="1FD736E6" w14:textId="77777777" w:rsidTr="00035156">
        <w:trPr>
          <w:trHeight w:val="241"/>
        </w:trPr>
        <w:tc>
          <w:tcPr>
            <w:tcW w:w="1239" w:type="dxa"/>
            <w:vMerge w:val="restart"/>
            <w:tcBorders>
              <w:top w:val="single" w:sz="4" w:space="0" w:color="auto"/>
            </w:tcBorders>
            <w:vAlign w:val="center"/>
          </w:tcPr>
          <w:p w14:paraId="60D90BCC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Independent variable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67A63" w14:textId="463A63E4" w:rsidR="0081745D" w:rsidRPr="00C4765D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Pay </w:t>
            </w:r>
            <w:r w:rsidR="0083792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Cut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 / Freeze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 xml:space="preserve"> (PC</w:t>
            </w:r>
            <w:r w:rsidR="00E5125A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AB1E34E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56A2225" w14:textId="6C2D5D07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226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13ACBF95" w14:textId="07B01E7A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18</w:t>
            </w:r>
            <w:r w:rsidR="00A57B5F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4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653E7E4F" w14:textId="10A06164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18</w:t>
            </w:r>
            <w:r w:rsidR="00011899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9808BF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38678D1" w14:textId="60BD0AF0" w:rsidR="0081745D" w:rsidRPr="008A7584" w:rsidRDefault="0041086B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23</w:t>
            </w:r>
            <w:r w:rsidR="00604477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18D5CDF5" w14:textId="1BE7FE01" w:rsidR="0081745D" w:rsidRPr="008A7584" w:rsidRDefault="00433395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43339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18</w:t>
            </w:r>
            <w:r w:rsidR="008B06A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9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5D4AF649" w14:textId="426F7903" w:rsidR="0081745D" w:rsidRPr="008A7584" w:rsidRDefault="002901C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2901C7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18</w:t>
            </w:r>
            <w:r w:rsidR="00F7036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81745D" w:rsidRPr="008A7584" w14:paraId="712EF352" w14:textId="77777777" w:rsidTr="00A730F3">
        <w:trPr>
          <w:trHeight w:val="241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1E61CA02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F67E6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091ACBC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F9C7B65" w14:textId="5CA1CD85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9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1369608" w14:textId="55445988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18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65732" w14:textId="596C4E67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8)</w:t>
            </w: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7EBEC0A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0CAF691" w14:textId="6AD6B50E" w:rsidR="0081745D" w:rsidRPr="008A7584" w:rsidRDefault="0041086B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</w:t>
            </w:r>
            <w:r w:rsidR="00433395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9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561D9FA" w14:textId="2234E3BF" w:rsidR="0081745D" w:rsidRPr="008A7584" w:rsidRDefault="00433395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8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35F41DFB" w14:textId="3557C47B" w:rsidR="0081745D" w:rsidRPr="008A7584" w:rsidRDefault="002901C7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8)</w:t>
            </w:r>
          </w:p>
        </w:tc>
      </w:tr>
      <w:tr w:rsidR="0081745D" w:rsidRPr="008A7584" w14:paraId="1F808F33" w14:textId="77777777" w:rsidTr="00A730F3">
        <w:trPr>
          <w:trHeight w:val="241"/>
        </w:trPr>
        <w:tc>
          <w:tcPr>
            <w:tcW w:w="1239" w:type="dxa"/>
            <w:vMerge w:val="restart"/>
            <w:vAlign w:val="center"/>
          </w:tcPr>
          <w:p w14:paraId="31397DBC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Mediators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05997356" w14:textId="12BF609F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ork-to-Life Conflict (WLC)</w:t>
            </w:r>
            <w:r w:rsidR="00844B83" w:rsidRPr="00844B83">
              <w:rPr>
                <w:rFonts w:ascii="Times New Roman" w:hAnsi="Times New Roman"/>
                <w:color w:val="000000"/>
                <w:kern w:val="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AEA5C24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3BDDD03B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78A4AB7" w14:textId="0C9D5CDD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2</w:t>
            </w:r>
            <w:r w:rsidR="00A57B5F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90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1F611BCF" w14:textId="641F539E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31</w:t>
            </w:r>
            <w:r w:rsidR="00011899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B74990E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320AB83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760C37D" w14:textId="082A933F" w:rsidR="0081745D" w:rsidRPr="008A7584" w:rsidRDefault="00E246FB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29</w:t>
            </w:r>
            <w:r w:rsidR="008B06A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5</w:t>
            </w:r>
            <w:r w:rsidR="00C30F7D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663878D6" w14:textId="23538E37" w:rsidR="0081745D" w:rsidRPr="008A7584" w:rsidRDefault="00942E1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31</w:t>
            </w:r>
            <w:r w:rsidR="00F7036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81745D" w:rsidRPr="008A7584" w14:paraId="18DDC150" w14:textId="77777777" w:rsidTr="00A730F3">
        <w:trPr>
          <w:trHeight w:val="241"/>
        </w:trPr>
        <w:tc>
          <w:tcPr>
            <w:tcW w:w="1239" w:type="dxa"/>
            <w:vMerge/>
            <w:vAlign w:val="center"/>
          </w:tcPr>
          <w:p w14:paraId="220248C2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19" w:type="dxa"/>
            <w:vMerge/>
            <w:tcBorders>
              <w:bottom w:val="dashed" w:sz="4" w:space="0" w:color="auto"/>
              <w:right w:val="single" w:sz="4" w:space="0" w:color="auto"/>
            </w:tcBorders>
            <w:vAlign w:val="center"/>
          </w:tcPr>
          <w:p w14:paraId="4CADFAEA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97FC4F0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5B31489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227B473" w14:textId="7FBF7553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9)</w:t>
            </w: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484249BD" w14:textId="3C37E7C7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4)</w:t>
            </w: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213A6B7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6EF76CC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BAD526B" w14:textId="7C38E49B" w:rsidR="0081745D" w:rsidRPr="008A7584" w:rsidRDefault="00C30F7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633F9255" w14:textId="77E8CC44" w:rsidR="0081745D" w:rsidRPr="008A7584" w:rsidRDefault="00942E1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1)</w:t>
            </w:r>
          </w:p>
        </w:tc>
      </w:tr>
      <w:tr w:rsidR="0081745D" w:rsidRPr="008A7584" w14:paraId="101F732A" w14:textId="77777777" w:rsidTr="00A730F3">
        <w:trPr>
          <w:trHeight w:val="241"/>
        </w:trPr>
        <w:tc>
          <w:tcPr>
            <w:tcW w:w="1239" w:type="dxa"/>
            <w:vMerge/>
            <w:vAlign w:val="center"/>
          </w:tcPr>
          <w:p w14:paraId="0E4DEC43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D83C8" w14:textId="0889BE2D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Life-to-Work Conflict (LWC)</w:t>
            </w:r>
            <w:r w:rsidR="00844B83" w:rsidRPr="00844B83">
              <w:rPr>
                <w:rFonts w:ascii="Times New Roman" w:hAnsi="Times New Roman"/>
                <w:color w:val="000000"/>
                <w:kern w:val="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A656766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F3C826F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1F648FA7" w14:textId="02761AAF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8</w:t>
            </w:r>
            <w:r w:rsidR="00A57B5F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6FE7BD67" w14:textId="126E7058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9</w:t>
            </w:r>
            <w:r w:rsidR="00011899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859FA0D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1EDA9247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22A6132" w14:textId="428328A9" w:rsidR="0081745D" w:rsidRPr="008A7584" w:rsidRDefault="00C30F7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8</w:t>
            </w:r>
            <w:r w:rsidR="008B06A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6EDF85DD" w14:textId="6ECD6432" w:rsidR="0081745D" w:rsidRPr="008A7584" w:rsidRDefault="00942E1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-0.08</w:t>
            </w:r>
            <w:r w:rsidR="00F7036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81745D" w:rsidRPr="008A7584" w14:paraId="16B6E4E4" w14:textId="77777777" w:rsidTr="00A730F3">
        <w:trPr>
          <w:trHeight w:val="241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2191B9BF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719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E8FA3A9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7866AFB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AC2D7E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FE1A604" w14:textId="6918CCBA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8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AACE9" w14:textId="418CD3E1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4)</w:t>
            </w: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4B84F19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DBF2D80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A4162EA" w14:textId="4B027530" w:rsidR="0081745D" w:rsidRPr="008A7584" w:rsidRDefault="00C30F7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8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597C758F" w14:textId="1EB6AB54" w:rsidR="0081745D" w:rsidRPr="008A7584" w:rsidRDefault="00942E1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11)</w:t>
            </w:r>
          </w:p>
        </w:tc>
      </w:tr>
      <w:tr w:rsidR="0081745D" w:rsidRPr="008A7584" w14:paraId="7043451F" w14:textId="77777777" w:rsidTr="00A730F3">
        <w:trPr>
          <w:trHeight w:val="241"/>
        </w:trPr>
        <w:tc>
          <w:tcPr>
            <w:tcW w:w="1239" w:type="dxa"/>
            <w:vMerge w:val="restart"/>
            <w:tcBorders>
              <w:top w:val="single" w:sz="4" w:space="0" w:color="auto"/>
            </w:tcBorders>
            <w:vAlign w:val="center"/>
          </w:tcPr>
          <w:p w14:paraId="0177AE90" w14:textId="5A6CF29E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Moderator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67707279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B Practices Availability (WA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5FE47395" w14:textId="03F0A1B2" w:rsidR="0081745D" w:rsidRPr="008A7584" w:rsidRDefault="00F640F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0.04</w:t>
            </w:r>
            <w:r w:rsidR="005A2620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4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A330873" w14:textId="0515B68D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4</w:t>
            </w:r>
            <w:r w:rsidR="0020020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2D7FE23" w14:textId="4763EF58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0.03</w:t>
            </w:r>
            <w:r w:rsidR="00A57B5F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633D872A" w14:textId="5FEA6810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3</w:t>
            </w:r>
            <w:r w:rsidR="00011899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4A77393D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ADBB0FA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39213C2A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4B0DECD3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1745D" w:rsidRPr="008A7584" w14:paraId="3E8EE7FF" w14:textId="77777777" w:rsidTr="00A730F3">
        <w:trPr>
          <w:trHeight w:val="241"/>
        </w:trPr>
        <w:tc>
          <w:tcPr>
            <w:tcW w:w="1239" w:type="dxa"/>
            <w:vMerge/>
            <w:vAlign w:val="center"/>
          </w:tcPr>
          <w:p w14:paraId="5FBFBABC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596B9D88" w14:textId="77777777" w:rsidR="0081745D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0873F14" w14:textId="0FC05FDC" w:rsidR="0081745D" w:rsidRPr="008A7584" w:rsidRDefault="00F640F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4)</w:t>
            </w: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F8B9F7C" w14:textId="18FBA2D6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4)</w:t>
            </w: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A721AE3" w14:textId="106474FF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(0.004)</w:t>
            </w: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267E2AD7" w14:textId="01DB0844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4)</w:t>
            </w: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13E52AC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EF65EC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C9F17BE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6E5E9BE1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1745D" w:rsidRPr="008A7584" w14:paraId="074406D1" w14:textId="77777777" w:rsidTr="00A730F3">
        <w:trPr>
          <w:trHeight w:val="241"/>
        </w:trPr>
        <w:tc>
          <w:tcPr>
            <w:tcW w:w="1239" w:type="dxa"/>
            <w:vMerge/>
            <w:vAlign w:val="center"/>
          </w:tcPr>
          <w:p w14:paraId="0B66F2CA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CD7FF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B Practices Use (WU)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5B77165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2A11D77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9F41C7E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24F60BCF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0E2FBC53" w14:textId="0D861515" w:rsidR="0081745D" w:rsidRPr="008A7584" w:rsidRDefault="0004736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</w:t>
            </w:r>
            <w:r w:rsidR="00604477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9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8587180" w14:textId="29F467EB" w:rsidR="0081745D" w:rsidRPr="008A7584" w:rsidRDefault="00CA62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40721ED" w14:textId="096C41BB" w:rsidR="0081745D" w:rsidRPr="008A7584" w:rsidRDefault="00C30F7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1</w:t>
            </w:r>
            <w:r w:rsidR="008B06AF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30AD668D" w14:textId="38052C97" w:rsidR="0081745D" w:rsidRPr="008A7584" w:rsidRDefault="00942E1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1</w:t>
            </w:r>
            <w:r w:rsidR="00F7036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81745D" w:rsidRPr="008A7584" w14:paraId="34C86526" w14:textId="77777777" w:rsidTr="00A730F3">
        <w:trPr>
          <w:trHeight w:val="241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57C6405D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011B7" w14:textId="77777777" w:rsidR="0081745D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6D482D4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1ABE7D7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AEA0171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619D4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259A253" w14:textId="4400B8DB" w:rsidR="0081745D" w:rsidRPr="008A7584" w:rsidRDefault="0004736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</w:t>
            </w:r>
            <w:r w:rsidR="00604477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10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3B5087E" w14:textId="5381D463" w:rsidR="0081745D" w:rsidRPr="008A7584" w:rsidRDefault="00CA62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313A868" w14:textId="2DDA3721" w:rsidR="0081745D" w:rsidRPr="008A7584" w:rsidRDefault="00C30F7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6430876E" w14:textId="0D6E03DF" w:rsidR="0081745D" w:rsidRPr="008A7584" w:rsidRDefault="00942E1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</w:tr>
      <w:tr w:rsidR="0081745D" w:rsidRPr="008A7584" w14:paraId="166F7E3B" w14:textId="77777777" w:rsidTr="00A730F3">
        <w:trPr>
          <w:trHeight w:val="241"/>
        </w:trPr>
        <w:tc>
          <w:tcPr>
            <w:tcW w:w="1239" w:type="dxa"/>
            <w:vMerge w:val="restart"/>
            <w:tcBorders>
              <w:top w:val="single" w:sz="4" w:space="0" w:color="auto"/>
            </w:tcBorders>
            <w:vAlign w:val="center"/>
          </w:tcPr>
          <w:p w14:paraId="06DD22A6" w14:textId="20A49009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Moderating Effect</w:t>
            </w:r>
          </w:p>
        </w:tc>
        <w:tc>
          <w:tcPr>
            <w:tcW w:w="2719" w:type="dxa"/>
            <w:vMerge w:val="restart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6C86E47D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C * WA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0DF8735E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F6E9C9E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17B071B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07CC6902" w14:textId="2B334871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0</w:t>
            </w:r>
            <w:r w:rsidR="00011899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47E52F2B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3E4F5C5D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5972A2A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13394096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1745D" w:rsidRPr="008A7584" w14:paraId="0D6C1E3F" w14:textId="77777777" w:rsidTr="00A730F3">
        <w:trPr>
          <w:trHeight w:val="241"/>
        </w:trPr>
        <w:tc>
          <w:tcPr>
            <w:tcW w:w="1239" w:type="dxa"/>
            <w:vMerge/>
            <w:vAlign w:val="center"/>
          </w:tcPr>
          <w:p w14:paraId="4E4A58B4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1539BEDF" w14:textId="77777777" w:rsidR="0081745D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35C1D71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FE26D3D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C859A4D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7C7D26FA" w14:textId="19AECC59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4)</w:t>
            </w: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84D4F10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8DEF79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CCD79CF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11C6A9C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1745D" w:rsidRPr="008A7584" w14:paraId="3A929124" w14:textId="77777777" w:rsidTr="00A730F3">
        <w:trPr>
          <w:trHeight w:val="241"/>
        </w:trPr>
        <w:tc>
          <w:tcPr>
            <w:tcW w:w="1239" w:type="dxa"/>
            <w:vMerge/>
            <w:vAlign w:val="center"/>
          </w:tcPr>
          <w:p w14:paraId="07D12065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CD47D6F" w14:textId="77777777" w:rsidR="0081745D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LWC * WA</w:t>
            </w:r>
          </w:p>
        </w:tc>
        <w:tc>
          <w:tcPr>
            <w:tcW w:w="1249" w:type="dxa"/>
            <w:tcBorders>
              <w:left w:val="single" w:sz="4" w:space="0" w:color="auto"/>
              <w:right w:val="dashed" w:sz="4" w:space="0" w:color="auto"/>
            </w:tcBorders>
            <w:vAlign w:val="center"/>
          </w:tcPr>
          <w:p w14:paraId="7EDCF4BF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DA6331A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C03660D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single" w:sz="4" w:space="0" w:color="auto"/>
            </w:tcBorders>
            <w:vAlign w:val="center"/>
          </w:tcPr>
          <w:p w14:paraId="596EF96E" w14:textId="225970C0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05</w:t>
            </w:r>
          </w:p>
        </w:tc>
        <w:tc>
          <w:tcPr>
            <w:tcW w:w="1249" w:type="dxa"/>
            <w:tcBorders>
              <w:left w:val="single" w:sz="4" w:space="0" w:color="auto"/>
              <w:right w:val="dashed" w:sz="4" w:space="0" w:color="auto"/>
            </w:tcBorders>
            <w:vAlign w:val="center"/>
          </w:tcPr>
          <w:p w14:paraId="1163E2C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3FFFC2C3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1DF7DD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</w:tcBorders>
            <w:vAlign w:val="center"/>
          </w:tcPr>
          <w:p w14:paraId="05EB9A7E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1745D" w:rsidRPr="008A7584" w14:paraId="09437760" w14:textId="77777777" w:rsidTr="00A730F3">
        <w:trPr>
          <w:trHeight w:val="241"/>
        </w:trPr>
        <w:tc>
          <w:tcPr>
            <w:tcW w:w="1239" w:type="dxa"/>
            <w:vMerge/>
            <w:vAlign w:val="center"/>
          </w:tcPr>
          <w:p w14:paraId="23D6E2DA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bottom w:val="dashed" w:sz="4" w:space="0" w:color="auto"/>
              <w:right w:val="single" w:sz="4" w:space="0" w:color="auto"/>
            </w:tcBorders>
            <w:vAlign w:val="center"/>
          </w:tcPr>
          <w:p w14:paraId="05C997B2" w14:textId="77777777" w:rsidR="0081745D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1CD3A9E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94E86A7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490AAE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2CF951E3" w14:textId="18A17BC1" w:rsidR="0081745D" w:rsidRPr="008A7584" w:rsidRDefault="00A730F3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4)</w:t>
            </w: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3C72F81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B7650FD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50DCDC1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3D9B48C5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1745D" w:rsidRPr="008A7584" w14:paraId="24728998" w14:textId="77777777" w:rsidTr="00A730F3">
        <w:trPr>
          <w:trHeight w:val="241"/>
        </w:trPr>
        <w:tc>
          <w:tcPr>
            <w:tcW w:w="1239" w:type="dxa"/>
            <w:vMerge/>
            <w:vAlign w:val="center"/>
          </w:tcPr>
          <w:p w14:paraId="7C474E20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568D20ED" w14:textId="77777777" w:rsidR="0081745D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WLC * WU</w:t>
            </w:r>
          </w:p>
        </w:tc>
        <w:tc>
          <w:tcPr>
            <w:tcW w:w="1249" w:type="dxa"/>
            <w:tcBorders>
              <w:left w:val="single" w:sz="4" w:space="0" w:color="auto"/>
              <w:right w:val="dashed" w:sz="4" w:space="0" w:color="auto"/>
            </w:tcBorders>
            <w:vAlign w:val="center"/>
          </w:tcPr>
          <w:p w14:paraId="7F351550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327F8983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1CB2C59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single" w:sz="4" w:space="0" w:color="auto"/>
            </w:tcBorders>
            <w:vAlign w:val="center"/>
          </w:tcPr>
          <w:p w14:paraId="4A71304B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right w:val="dashed" w:sz="4" w:space="0" w:color="auto"/>
            </w:tcBorders>
            <w:vAlign w:val="center"/>
          </w:tcPr>
          <w:p w14:paraId="73567E8A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841776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28EB39C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</w:tcBorders>
            <w:vAlign w:val="center"/>
          </w:tcPr>
          <w:p w14:paraId="178D57EB" w14:textId="5DFCED76" w:rsidR="0081745D" w:rsidRPr="008A7584" w:rsidRDefault="00942E1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2</w:t>
            </w:r>
            <w:r w:rsidR="00F7036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81745D" w:rsidRPr="008A7584" w14:paraId="4C62EFF2" w14:textId="77777777" w:rsidTr="00A730F3">
        <w:trPr>
          <w:trHeight w:val="241"/>
        </w:trPr>
        <w:tc>
          <w:tcPr>
            <w:tcW w:w="1239" w:type="dxa"/>
            <w:vMerge/>
            <w:vAlign w:val="center"/>
          </w:tcPr>
          <w:p w14:paraId="59156109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bottom w:val="dashed" w:sz="4" w:space="0" w:color="auto"/>
              <w:right w:val="single" w:sz="4" w:space="0" w:color="auto"/>
            </w:tcBorders>
            <w:vAlign w:val="center"/>
          </w:tcPr>
          <w:p w14:paraId="243887CA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7BE0AFB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0B7F44F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C244C3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478CF229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532E571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C98CBAA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CC9E14B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47D4DE5A" w14:textId="0170F552" w:rsidR="0081745D" w:rsidRPr="008A7584" w:rsidRDefault="00942E1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9)</w:t>
            </w:r>
          </w:p>
        </w:tc>
      </w:tr>
      <w:tr w:rsidR="0081745D" w:rsidRPr="008A7584" w14:paraId="6E9990EC" w14:textId="77777777" w:rsidTr="00A730F3">
        <w:trPr>
          <w:trHeight w:val="241"/>
        </w:trPr>
        <w:tc>
          <w:tcPr>
            <w:tcW w:w="1239" w:type="dxa"/>
            <w:vMerge/>
            <w:vAlign w:val="center"/>
          </w:tcPr>
          <w:p w14:paraId="0A9BFB2C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 w:val="restart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F7BD0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LWC * WU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103D9037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4D2438E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3176738E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283BE7AD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1D33B091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6309608C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9C9CBB3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4D9880FF" w14:textId="5AA4A465" w:rsidR="0081745D" w:rsidRPr="008A7584" w:rsidRDefault="00942E1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0.00</w:t>
            </w:r>
            <w:r w:rsidR="00F70366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3</w:t>
            </w:r>
          </w:p>
        </w:tc>
      </w:tr>
      <w:tr w:rsidR="0081745D" w:rsidRPr="008A7584" w14:paraId="06638AF7" w14:textId="77777777" w:rsidTr="00A730F3">
        <w:trPr>
          <w:trHeight w:val="241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1459A938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vMerge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D8A02" w14:textId="77777777" w:rsidR="0081745D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8643F33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8D96484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6F1DF63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3C516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97CBAF3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211CF3F1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EC71B19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4" w:space="0" w:color="auto"/>
            </w:tcBorders>
            <w:vAlign w:val="center"/>
          </w:tcPr>
          <w:p w14:paraId="676770E9" w14:textId="1667200B" w:rsidR="0081745D" w:rsidRPr="008A7584" w:rsidRDefault="00942E18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(0.008)</w:t>
            </w:r>
          </w:p>
        </w:tc>
      </w:tr>
      <w:tr w:rsidR="0081745D" w:rsidRPr="008A7584" w14:paraId="501C2832" w14:textId="77777777" w:rsidTr="00A730F3">
        <w:trPr>
          <w:trHeight w:val="492"/>
        </w:trPr>
        <w:tc>
          <w:tcPr>
            <w:tcW w:w="1239" w:type="dxa"/>
            <w:vMerge w:val="restart"/>
            <w:tcBorders>
              <w:top w:val="single" w:sz="4" w:space="0" w:color="auto"/>
            </w:tcBorders>
            <w:vAlign w:val="center"/>
          </w:tcPr>
          <w:p w14:paraId="33D6E3EC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Controls</w:t>
            </w:r>
          </w:p>
        </w:tc>
        <w:tc>
          <w:tcPr>
            <w:tcW w:w="271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5F2A56E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Individual-level controls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58C15EDA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D60AEA2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11843BC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2AEB56B2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169A483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6CD8F1C1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9BF73D8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</w:tcBorders>
            <w:vAlign w:val="center"/>
          </w:tcPr>
          <w:p w14:paraId="20CC13B1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</w:tr>
      <w:tr w:rsidR="0081745D" w:rsidRPr="008A7584" w14:paraId="3CB34348" w14:textId="77777777" w:rsidTr="009E2EB7">
        <w:trPr>
          <w:trHeight w:val="492"/>
        </w:trPr>
        <w:tc>
          <w:tcPr>
            <w:tcW w:w="1239" w:type="dxa"/>
            <w:vMerge/>
            <w:tcBorders>
              <w:bottom w:val="single" w:sz="4" w:space="0" w:color="auto"/>
            </w:tcBorders>
            <w:vAlign w:val="center"/>
          </w:tcPr>
          <w:p w14:paraId="633ED729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2719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1274B" w14:textId="77777777" w:rsidR="0081745D" w:rsidRPr="008A7584" w:rsidRDefault="0081745D" w:rsidP="00A730F3">
            <w:pPr>
              <w:jc w:val="left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 w:rsidRPr="008A7584"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Organizational-level controls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EDD5B8F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D0E6BC6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D4930EA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684BA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57EE05C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F720EF2" w14:textId="77777777" w:rsidR="0081745D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5B45ED6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  <w:vAlign w:val="center"/>
          </w:tcPr>
          <w:p w14:paraId="03A71A94" w14:textId="77777777" w:rsidR="0081745D" w:rsidRPr="008A7584" w:rsidRDefault="0081745D" w:rsidP="00A730F3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</w:rPr>
              <w:t>Y</w:t>
            </w:r>
          </w:p>
        </w:tc>
      </w:tr>
      <w:tr w:rsidR="009E2EB7" w:rsidRPr="008A7584" w14:paraId="165FFB1E" w14:textId="77777777" w:rsidTr="009E2EB7">
        <w:trPr>
          <w:trHeight w:val="56"/>
        </w:trPr>
        <w:tc>
          <w:tcPr>
            <w:tcW w:w="3958" w:type="dxa"/>
            <w:gridSpan w:val="2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4428FEBE" w14:textId="0649F709" w:rsidR="009E2EB7" w:rsidRPr="00C4765D" w:rsidRDefault="009E2EB7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Pseudo R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 xml:space="preserve">2 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(within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3C193D7" w14:textId="1DB1AEF9" w:rsidR="009E2EB7" w:rsidRPr="00C4765D" w:rsidRDefault="005A2620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49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451909F" w14:textId="5BC76D6C" w:rsidR="009E2EB7" w:rsidRPr="00C4765D" w:rsidRDefault="0020020F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54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82604CC" w14:textId="2A970A88" w:rsidR="009E2EB7" w:rsidRPr="00C4765D" w:rsidRDefault="00A57B5F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102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5592C233" w14:textId="597DACB8" w:rsidR="009E2EB7" w:rsidRPr="00C4765D" w:rsidRDefault="00011899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102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A31124A" w14:textId="445B72A1" w:rsidR="009E2EB7" w:rsidRPr="00C4765D" w:rsidRDefault="00604477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45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7979313" w14:textId="3CE1E276" w:rsidR="009E2EB7" w:rsidRPr="00C4765D" w:rsidRDefault="00604477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050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CF212DA" w14:textId="64D20CB6" w:rsidR="009E2EB7" w:rsidRPr="00C4765D" w:rsidRDefault="008B06AF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100</w:t>
            </w:r>
          </w:p>
        </w:tc>
        <w:tc>
          <w:tcPr>
            <w:tcW w:w="1249" w:type="dxa"/>
            <w:tcBorders>
              <w:top w:val="single" w:sz="4" w:space="0" w:color="auto"/>
              <w:left w:val="dashed" w:sz="4" w:space="0" w:color="auto"/>
              <w:bottom w:val="dashed" w:sz="4" w:space="0" w:color="auto"/>
            </w:tcBorders>
            <w:vAlign w:val="center"/>
          </w:tcPr>
          <w:p w14:paraId="0DC9EB99" w14:textId="556B3F02" w:rsidR="009E2EB7" w:rsidRPr="00C4765D" w:rsidRDefault="00F70366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100</w:t>
            </w:r>
          </w:p>
        </w:tc>
      </w:tr>
      <w:tr w:rsidR="009E2EB7" w:rsidRPr="008A7584" w14:paraId="3349AF83" w14:textId="77777777" w:rsidTr="009E2EB7">
        <w:trPr>
          <w:trHeight w:val="56"/>
        </w:trPr>
        <w:tc>
          <w:tcPr>
            <w:tcW w:w="3958" w:type="dxa"/>
            <w:gridSpan w:val="2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5CB0C702" w14:textId="5E96C29C" w:rsidR="009E2EB7" w:rsidRPr="00C4765D" w:rsidRDefault="009E2EB7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Pseudo R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 xml:space="preserve">2 </w:t>
            </w:r>
            <w:r w:rsidRPr="0090642C">
              <w:rPr>
                <w:rFonts w:ascii="Times New Roman" w:hAnsi="Times New Roman"/>
                <w:color w:val="000000"/>
                <w:sz w:val="18"/>
                <w:szCs w:val="18"/>
              </w:rPr>
              <w:t>(between)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04CF8307" w14:textId="4D21E5F4" w:rsidR="009E2EB7" w:rsidRPr="00A730F3" w:rsidRDefault="005A2620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178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7E25B37" w14:textId="2C993EB7" w:rsidR="009E2EB7" w:rsidRPr="00A730F3" w:rsidRDefault="0020020F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199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31D2253F" w14:textId="44753275" w:rsidR="009E2EB7" w:rsidRPr="00A730F3" w:rsidRDefault="00A57B5F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83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65EBBAAD" w14:textId="0EF997AF" w:rsidR="009E2EB7" w:rsidRPr="00A730F3" w:rsidRDefault="00011899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85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1F65620E" w14:textId="2B657B15" w:rsidR="009E2EB7" w:rsidRPr="00AD3D46" w:rsidRDefault="00604477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179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0F6F7972" w14:textId="20217918" w:rsidR="009E2EB7" w:rsidRPr="00CA625D" w:rsidRDefault="00604477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199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4292D365" w14:textId="401E6F31" w:rsidR="009E2EB7" w:rsidRPr="00C30F7D" w:rsidRDefault="008B06AF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83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15C4A063" w14:textId="2DF151EB" w:rsidR="009E2EB7" w:rsidRPr="009E7456" w:rsidRDefault="00F70366" w:rsidP="009E2EB7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0.282</w:t>
            </w:r>
          </w:p>
        </w:tc>
      </w:tr>
      <w:tr w:rsidR="0081745D" w:rsidRPr="008A7584" w14:paraId="5271DDD1" w14:textId="77777777" w:rsidTr="00953337">
        <w:trPr>
          <w:trHeight w:val="241"/>
        </w:trPr>
        <w:tc>
          <w:tcPr>
            <w:tcW w:w="3958" w:type="dxa"/>
            <w:gridSpan w:val="2"/>
            <w:vMerge w:val="restart"/>
            <w:tcBorders>
              <w:top w:val="dashed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3934528" w14:textId="77777777" w:rsidR="0081745D" w:rsidRPr="00C4765D" w:rsidRDefault="0081745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  <w:vertAlign w:val="superscript"/>
              </w:rPr>
            </w:pP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Δ χ</w:t>
            </w: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  <w:vertAlign w:val="superscript"/>
              </w:rPr>
              <w:t xml:space="preserve">2 </w:t>
            </w:r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df</w:t>
            </w:r>
            <w:proofErr w:type="spellEnd"/>
            <w:r w:rsidRPr="00C4765D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, Compared model)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23D0FB6E" w14:textId="77777777" w:rsidR="0081745D" w:rsidRPr="00C4765D" w:rsidRDefault="0081745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34A7405" w14:textId="1AFE500F" w:rsidR="0081745D" w:rsidRPr="00C4765D" w:rsidRDefault="00A730F3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14</w:t>
            </w:r>
            <w:r w:rsidR="0020020F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 w:rsidR="0020020F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456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A519B1C" w14:textId="0BA4A5FE" w:rsidR="0081745D" w:rsidRPr="00C4765D" w:rsidRDefault="00A730F3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1,4</w:t>
            </w:r>
            <w:r w:rsidR="00A57B5F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30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 w:rsidR="00A57B5F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784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27B88353" w14:textId="4BC75713" w:rsidR="0081745D" w:rsidRPr="00C4765D" w:rsidRDefault="00011899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8</w:t>
            </w:r>
            <w:r w:rsidR="00A730F3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367</w:t>
            </w:r>
            <w:r w:rsidR="006D34D7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</w:t>
            </w:r>
          </w:p>
        </w:tc>
        <w:tc>
          <w:tcPr>
            <w:tcW w:w="1249" w:type="dxa"/>
            <w:tcBorders>
              <w:top w:val="dashed" w:sz="4" w:space="0" w:color="auto"/>
              <w:left w:val="single" w:sz="4" w:space="0" w:color="auto"/>
              <w:right w:val="dashed" w:sz="4" w:space="0" w:color="auto"/>
            </w:tcBorders>
            <w:vAlign w:val="center"/>
          </w:tcPr>
          <w:p w14:paraId="6C92CE42" w14:textId="77777777" w:rsidR="0081745D" w:rsidRPr="00C4765D" w:rsidRDefault="0081745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6FFA247" w14:textId="73C98A50" w:rsidR="0081745D" w:rsidRPr="00C4765D" w:rsidRDefault="00CA625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153.</w:t>
            </w:r>
            <w:r w:rsidR="00604477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942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80151A4" w14:textId="0153B704" w:rsidR="0081745D" w:rsidRPr="00C4765D" w:rsidRDefault="00C30F7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1,4</w:t>
            </w:r>
            <w:r w:rsidR="008B06AF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64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 w:rsidR="008B06AF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900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*</w:t>
            </w:r>
          </w:p>
        </w:tc>
        <w:tc>
          <w:tcPr>
            <w:tcW w:w="1249" w:type="dxa"/>
            <w:tcBorders>
              <w:top w:val="dashed" w:sz="4" w:space="0" w:color="auto"/>
              <w:left w:val="dashed" w:sz="4" w:space="0" w:color="auto"/>
            </w:tcBorders>
            <w:vAlign w:val="center"/>
          </w:tcPr>
          <w:p w14:paraId="55A5BDDE" w14:textId="062E0486" w:rsidR="0081745D" w:rsidRPr="00C4765D" w:rsidRDefault="009E7456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1</w:t>
            </w:r>
            <w:r w:rsidR="00F70366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.</w:t>
            </w:r>
            <w:r w:rsidR="00F70366"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140</w:t>
            </w: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**</w:t>
            </w:r>
          </w:p>
        </w:tc>
      </w:tr>
      <w:tr w:rsidR="0081745D" w:rsidRPr="008A7584" w14:paraId="788392BE" w14:textId="77777777" w:rsidTr="00A730F3">
        <w:trPr>
          <w:trHeight w:val="241"/>
        </w:trPr>
        <w:tc>
          <w:tcPr>
            <w:tcW w:w="3958" w:type="dxa"/>
            <w:gridSpan w:val="2"/>
            <w:vMerge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557718A" w14:textId="77777777" w:rsidR="0081745D" w:rsidRPr="00C4765D" w:rsidRDefault="0081745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single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36ABBA70" w14:textId="77777777" w:rsidR="0081745D" w:rsidRPr="00C4765D" w:rsidRDefault="0081745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751C258A" w14:textId="1329CC2F" w:rsidR="0081745D" w:rsidRPr="00C4765D" w:rsidRDefault="00A730F3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G1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53D90A94" w14:textId="21DB91A8" w:rsidR="0081745D" w:rsidRPr="00C4765D" w:rsidRDefault="00A730F3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2, G2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877BBE3" w14:textId="2D346B0E" w:rsidR="0081745D" w:rsidRPr="00C4765D" w:rsidRDefault="006D34D7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2, G3)</w:t>
            </w:r>
          </w:p>
        </w:tc>
        <w:tc>
          <w:tcPr>
            <w:tcW w:w="1249" w:type="dxa"/>
            <w:tcBorders>
              <w:left w:val="single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346FD16D" w14:textId="77777777" w:rsidR="0081745D" w:rsidRPr="00C4765D" w:rsidRDefault="0081745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40C213E5" w14:textId="2795C6D8" w:rsidR="0081745D" w:rsidRPr="00C4765D" w:rsidRDefault="00CA625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1, H1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7082151A" w14:textId="4C447E55" w:rsidR="0081745D" w:rsidRPr="00C4765D" w:rsidRDefault="00C30F7D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2, H2)</w:t>
            </w:r>
          </w:p>
        </w:tc>
        <w:tc>
          <w:tcPr>
            <w:tcW w:w="1249" w:type="dxa"/>
            <w:tcBorders>
              <w:left w:val="dashed" w:sz="4" w:space="0" w:color="auto"/>
              <w:bottom w:val="single" w:sz="18" w:space="0" w:color="auto"/>
            </w:tcBorders>
            <w:vAlign w:val="center"/>
          </w:tcPr>
          <w:p w14:paraId="49706947" w14:textId="7C59E7AC" w:rsidR="0081745D" w:rsidRPr="00C4765D" w:rsidRDefault="009E7456" w:rsidP="00A730F3">
            <w:pPr>
              <w:jc w:val="center"/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/>
                <w:kern w:val="0"/>
                <w:sz w:val="18"/>
                <w:szCs w:val="18"/>
              </w:rPr>
              <w:t>(2, H3)</w:t>
            </w:r>
          </w:p>
        </w:tc>
      </w:tr>
    </w:tbl>
    <w:p w14:paraId="6AA18DF0" w14:textId="77777777" w:rsidR="0081745D" w:rsidRPr="008A7584" w:rsidRDefault="0081745D" w:rsidP="0081745D">
      <w:pPr>
        <w:spacing w:line="360" w:lineRule="auto"/>
        <w:rPr>
          <w:rFonts w:ascii="Times New Roman" w:hAnsi="Times New Roman"/>
          <w:i/>
          <w:sz w:val="6"/>
          <w:szCs w:val="6"/>
        </w:rPr>
      </w:pPr>
    </w:p>
    <w:p w14:paraId="030C0880" w14:textId="24ED9547" w:rsidR="005710FE" w:rsidRDefault="005710FE" w:rsidP="0081745D">
      <w:pPr>
        <w:spacing w:line="360" w:lineRule="auto"/>
        <w:rPr>
          <w:rFonts w:ascii="Times New Roman" w:hAnsi="Times New Roman"/>
          <w:i/>
          <w:sz w:val="18"/>
          <w:szCs w:val="18"/>
        </w:rPr>
      </w:pPr>
      <w:r w:rsidRPr="008A7584">
        <w:rPr>
          <w:rFonts w:ascii="Times New Roman" w:hAnsi="Times New Roman"/>
          <w:i/>
          <w:sz w:val="18"/>
          <w:szCs w:val="18"/>
        </w:rPr>
        <w:t xml:space="preserve">N = </w:t>
      </w:r>
      <w:r w:rsidR="00317FAD">
        <w:rPr>
          <w:rFonts w:ascii="Times New Roman" w:hAnsi="Times New Roman"/>
          <w:i/>
          <w:sz w:val="18"/>
          <w:szCs w:val="18"/>
        </w:rPr>
        <w:t>13</w:t>
      </w:r>
      <w:r w:rsidR="00317FAD" w:rsidRPr="008A7584">
        <w:rPr>
          <w:rFonts w:ascii="Times New Roman" w:hAnsi="Times New Roman"/>
          <w:i/>
          <w:sz w:val="18"/>
          <w:szCs w:val="18"/>
        </w:rPr>
        <w:t>,</w:t>
      </w:r>
      <w:r w:rsidR="00317FAD">
        <w:rPr>
          <w:rFonts w:ascii="Times New Roman" w:hAnsi="Times New Roman"/>
          <w:i/>
          <w:sz w:val="18"/>
          <w:szCs w:val="18"/>
        </w:rPr>
        <w:t>139</w:t>
      </w:r>
      <w:r w:rsidR="00317FAD" w:rsidRPr="008A7584">
        <w:rPr>
          <w:rFonts w:ascii="Times New Roman" w:hAnsi="Times New Roman"/>
          <w:i/>
          <w:sz w:val="18"/>
          <w:szCs w:val="18"/>
        </w:rPr>
        <w:t xml:space="preserve"> (in </w:t>
      </w:r>
      <w:r w:rsidR="00317FAD">
        <w:rPr>
          <w:rFonts w:ascii="Times New Roman" w:hAnsi="Times New Roman"/>
          <w:i/>
          <w:sz w:val="18"/>
          <w:szCs w:val="18"/>
        </w:rPr>
        <w:t>1</w:t>
      </w:r>
      <w:r w:rsidR="00317FAD" w:rsidRPr="008A7584">
        <w:rPr>
          <w:rFonts w:ascii="Times New Roman" w:hAnsi="Times New Roman"/>
          <w:i/>
          <w:sz w:val="18"/>
          <w:szCs w:val="18"/>
        </w:rPr>
        <w:t>,</w:t>
      </w:r>
      <w:r w:rsidR="00317FAD">
        <w:rPr>
          <w:rFonts w:ascii="Times New Roman" w:hAnsi="Times New Roman"/>
          <w:i/>
          <w:sz w:val="18"/>
          <w:szCs w:val="18"/>
        </w:rPr>
        <w:t>830</w:t>
      </w:r>
      <w:r w:rsidR="00317FAD" w:rsidRPr="008A7584">
        <w:rPr>
          <w:rFonts w:ascii="Times New Roman" w:hAnsi="Times New Roman"/>
          <w:i/>
          <w:sz w:val="18"/>
          <w:szCs w:val="18"/>
        </w:rPr>
        <w:t xml:space="preserve"> workplaces)</w:t>
      </w:r>
    </w:p>
    <w:p w14:paraId="52CF2766" w14:textId="6C834572" w:rsidR="0081745D" w:rsidRDefault="0081745D" w:rsidP="0081745D">
      <w:pPr>
        <w:spacing w:line="360" w:lineRule="auto"/>
        <w:rPr>
          <w:rFonts w:ascii="Times New Roman" w:hAnsi="Times New Roman"/>
          <w:i/>
          <w:color w:val="000000"/>
          <w:sz w:val="16"/>
          <w:szCs w:val="16"/>
        </w:rPr>
      </w:pPr>
      <w:r w:rsidRPr="008A7584">
        <w:rPr>
          <w:rFonts w:ascii="Times New Roman" w:hAnsi="Times New Roman"/>
          <w:i/>
          <w:sz w:val="18"/>
          <w:szCs w:val="18"/>
        </w:rPr>
        <w:t xml:space="preserve">** p &lt; 0.01, * p &lt; 0.05, </w:t>
      </w:r>
      <w:r w:rsidRPr="008A7584">
        <w:rPr>
          <w:rFonts w:ascii="Times New Roman" w:hAnsi="Times New Roman"/>
          <w:i/>
          <w:color w:val="000000"/>
          <w:sz w:val="16"/>
          <w:szCs w:val="16"/>
        </w:rPr>
        <w:t>† p &lt; 0.10</w:t>
      </w:r>
    </w:p>
    <w:p w14:paraId="6FABF017" w14:textId="45FBFB2C" w:rsidR="00844B83" w:rsidRDefault="00844B83" w:rsidP="0081745D">
      <w:pPr>
        <w:spacing w:line="360" w:lineRule="auto"/>
        <w:rPr>
          <w:rFonts w:ascii="Times New Roman" w:hAnsi="Times New Roman"/>
          <w:i/>
          <w:color w:val="000000"/>
          <w:sz w:val="16"/>
          <w:szCs w:val="16"/>
        </w:rPr>
      </w:pPr>
      <w:r w:rsidRPr="008A7584">
        <w:rPr>
          <w:rFonts w:ascii="Times New Roman" w:hAnsi="Times New Roman"/>
          <w:i/>
          <w:sz w:val="18"/>
          <w:szCs w:val="18"/>
        </w:rPr>
        <w:t>Note. Standard errors are shown in parentheses</w:t>
      </w:r>
    </w:p>
    <w:p w14:paraId="631B072D" w14:textId="48D9AEE3" w:rsidR="00E5125A" w:rsidRDefault="00844B83" w:rsidP="00E5125A">
      <w:p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i/>
          <w:sz w:val="18"/>
          <w:szCs w:val="18"/>
        </w:rPr>
        <w:t>1) These variables were standardized.</w:t>
      </w:r>
    </w:p>
    <w:p w14:paraId="19DA4648" w14:textId="77777777" w:rsidR="00065039" w:rsidRDefault="00065039" w:rsidP="0081745D">
      <w:pPr>
        <w:spacing w:line="480" w:lineRule="auto"/>
        <w:jc w:val="left"/>
        <w:rPr>
          <w:rFonts w:ascii="Times New Roman" w:hAnsi="Times New Roman"/>
          <w:color w:val="000000"/>
          <w:sz w:val="24"/>
          <w:szCs w:val="24"/>
        </w:rPr>
        <w:sectPr w:rsidR="00065039" w:rsidSect="00B36612">
          <w:pgSz w:w="15840" w:h="12240" w:orient="landscape" w:code="1"/>
          <w:pgMar w:top="965" w:right="965" w:bottom="965" w:left="965" w:header="850" w:footer="994" w:gutter="0"/>
          <w:cols w:space="425"/>
          <w:docGrid w:linePitch="360"/>
        </w:sectPr>
      </w:pPr>
    </w:p>
    <w:p w14:paraId="5E37805A" w14:textId="6963CCB6" w:rsidR="00065039" w:rsidRPr="008A7584" w:rsidRDefault="00065039" w:rsidP="0006503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8A7584">
        <w:rPr>
          <w:rFonts w:ascii="Times New Roman" w:hAnsi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/>
          <w:b/>
          <w:sz w:val="24"/>
          <w:szCs w:val="24"/>
        </w:rPr>
        <w:t>6</w:t>
      </w:r>
      <w:r w:rsidRPr="008A7584"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ascii="Times New Roman" w:eastAsia="MS Mincho" w:hAnsi="Times New Roman"/>
          <w:b/>
          <w:kern w:val="0"/>
          <w:sz w:val="24"/>
          <w:szCs w:val="24"/>
          <w:lang w:eastAsia="en-US"/>
        </w:rPr>
        <w:t xml:space="preserve">Indirect Effect </w:t>
      </w:r>
      <w:r w:rsidR="008A088B">
        <w:rPr>
          <w:rFonts w:ascii="Times New Roman" w:eastAsia="MS Mincho" w:hAnsi="Times New Roman"/>
          <w:b/>
          <w:kern w:val="0"/>
          <w:sz w:val="24"/>
          <w:szCs w:val="24"/>
          <w:lang w:eastAsia="en-US"/>
        </w:rPr>
        <w:t xml:space="preserve">Comparison </w:t>
      </w:r>
      <w:r>
        <w:rPr>
          <w:rFonts w:ascii="Times New Roman" w:eastAsia="MS Mincho" w:hAnsi="Times New Roman"/>
          <w:b/>
          <w:kern w:val="0"/>
          <w:sz w:val="24"/>
          <w:szCs w:val="24"/>
          <w:lang w:eastAsia="en-US"/>
        </w:rPr>
        <w:t xml:space="preserve">by </w:t>
      </w:r>
      <w:r w:rsidR="008A088B">
        <w:rPr>
          <w:rFonts w:ascii="Times New Roman" w:eastAsia="MS Mincho" w:hAnsi="Times New Roman"/>
          <w:b/>
          <w:kern w:val="0"/>
          <w:sz w:val="24"/>
          <w:szCs w:val="24"/>
          <w:lang w:eastAsia="en-US"/>
        </w:rPr>
        <w:t xml:space="preserve">the Number of </w:t>
      </w:r>
      <w:r>
        <w:rPr>
          <w:rFonts w:ascii="Times New Roman" w:eastAsia="MS Mincho" w:hAnsi="Times New Roman"/>
          <w:b/>
          <w:kern w:val="0"/>
          <w:sz w:val="24"/>
          <w:szCs w:val="24"/>
          <w:lang w:eastAsia="en-US"/>
        </w:rPr>
        <w:t>Usage and Availability of Work</w:t>
      </w:r>
      <w:r w:rsidR="00C065E2">
        <w:rPr>
          <w:rFonts w:ascii="Times New Roman" w:eastAsia="MS Mincho" w:hAnsi="Times New Roman"/>
          <w:b/>
          <w:kern w:val="0"/>
          <w:sz w:val="24"/>
          <w:szCs w:val="24"/>
          <w:lang w:eastAsia="en-US"/>
        </w:rPr>
        <w:t>-</w:t>
      </w:r>
      <w:r>
        <w:rPr>
          <w:rFonts w:ascii="Times New Roman" w:eastAsia="MS Mincho" w:hAnsi="Times New Roman"/>
          <w:b/>
          <w:kern w:val="0"/>
          <w:sz w:val="24"/>
          <w:szCs w:val="24"/>
          <w:lang w:eastAsia="en-US"/>
        </w:rPr>
        <w:t>Life Balancing Practices</w:t>
      </w:r>
    </w:p>
    <w:p w14:paraId="1243D75D" w14:textId="77777777" w:rsidR="00065039" w:rsidRPr="008A7584" w:rsidRDefault="00065039" w:rsidP="00065039">
      <w:pPr>
        <w:spacing w:line="480" w:lineRule="auto"/>
        <w:rPr>
          <w:rFonts w:ascii="Times New Roman" w:hAnsi="Times New Roman"/>
          <w:sz w:val="6"/>
          <w:szCs w:val="6"/>
        </w:rPr>
      </w:pPr>
    </w:p>
    <w:tbl>
      <w:tblPr>
        <w:tblW w:w="13950" w:type="dxa"/>
        <w:tblBorders>
          <w:top w:val="single" w:sz="18" w:space="0" w:color="auto"/>
          <w:bottom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870"/>
        <w:gridCol w:w="1935"/>
        <w:gridCol w:w="1935"/>
        <w:gridCol w:w="1620"/>
        <w:gridCol w:w="2970"/>
        <w:gridCol w:w="1620"/>
      </w:tblGrid>
      <w:tr w:rsidR="002C1B80" w:rsidRPr="008A7584" w14:paraId="2CED90FD" w14:textId="60079BEF" w:rsidTr="008A088B">
        <w:trPr>
          <w:trHeight w:val="828"/>
        </w:trPr>
        <w:tc>
          <w:tcPr>
            <w:tcW w:w="387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FA9B605" w14:textId="34CC7D97" w:rsidR="002C1B80" w:rsidRPr="00B211CD" w:rsidRDefault="002C1B80" w:rsidP="00E65CD6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>Path</w:t>
            </w:r>
          </w:p>
        </w:tc>
        <w:tc>
          <w:tcPr>
            <w:tcW w:w="193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815CEAF" w14:textId="3A92C60C" w:rsidR="002C1B80" w:rsidRDefault="002C1B80" w:rsidP="00E65CD6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 xml:space="preserve"># </w:t>
            </w:r>
            <w:proofErr w:type="gramStart"/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>of</w:t>
            </w:r>
            <w:proofErr w:type="gramEnd"/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 xml:space="preserve"> WLB</w:t>
            </w:r>
            <w:r w:rsidR="008A088B" w:rsidRPr="008A088B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vertAlign w:val="superscript"/>
                <w:lang w:eastAsia="en-US"/>
              </w:rPr>
              <w:t>1)</w:t>
            </w:r>
          </w:p>
          <w:p w14:paraId="3CB8B03D" w14:textId="5AB6F65A" w:rsidR="002C1B80" w:rsidRPr="00B211CD" w:rsidRDefault="002C1B80" w:rsidP="00E65CD6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>Practice Usage</w:t>
            </w:r>
          </w:p>
        </w:tc>
        <w:tc>
          <w:tcPr>
            <w:tcW w:w="193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0D2128F5" w14:textId="22C939D3" w:rsidR="002C1B80" w:rsidRDefault="002C1B80" w:rsidP="00065039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 xml:space="preserve"># </w:t>
            </w:r>
            <w:proofErr w:type="gramStart"/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>of</w:t>
            </w:r>
            <w:proofErr w:type="gramEnd"/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 xml:space="preserve"> WLB</w:t>
            </w:r>
            <w:r w:rsidR="008A088B" w:rsidRPr="008A088B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vertAlign w:val="superscript"/>
                <w:lang w:eastAsia="en-US"/>
              </w:rPr>
              <w:t>1)</w:t>
            </w:r>
          </w:p>
          <w:p w14:paraId="144DE682" w14:textId="2652F5EF" w:rsidR="002C1B80" w:rsidRPr="00B211CD" w:rsidRDefault="002C1B80" w:rsidP="00065039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>Practice Availability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0B90D49C" w14:textId="24397E61" w:rsidR="002C1B80" w:rsidRPr="00B211CD" w:rsidRDefault="002C1B80" w:rsidP="00E65CD6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Indirect Effect</w:t>
            </w:r>
          </w:p>
        </w:tc>
        <w:tc>
          <w:tcPr>
            <w:tcW w:w="297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E390DCF" w14:textId="08F42CC7" w:rsidR="002C1B80" w:rsidRPr="00B211CD" w:rsidRDefault="002C1B80" w:rsidP="00E65CD6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Comparison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01F77D1" w14:textId="717D3139" w:rsidR="002C1B80" w:rsidRDefault="00663C61" w:rsidP="002C1B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HLM m</w:t>
            </w:r>
            <w:r w:rsidR="002C1B80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odels used</w:t>
            </w:r>
          </w:p>
          <w:p w14:paraId="1EF600A2" w14:textId="2FAD22DE" w:rsidR="002C1B80" w:rsidRDefault="002C1B80" w:rsidP="002C1B80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  <w:t>for calculation</w:t>
            </w:r>
          </w:p>
        </w:tc>
      </w:tr>
      <w:tr w:rsidR="002C1B80" w:rsidRPr="008A7584" w14:paraId="22A2CD96" w14:textId="0DDF0EC8" w:rsidTr="008A088B">
        <w:trPr>
          <w:trHeight w:val="828"/>
        </w:trPr>
        <w:tc>
          <w:tcPr>
            <w:tcW w:w="3870" w:type="dxa"/>
            <w:vMerge w:val="restar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50BDFCC5" w14:textId="77777777" w:rsidR="002C1B80" w:rsidRDefault="002C1B80" w:rsidP="00E65CD6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 xml:space="preserve">Pay Cut / Freeze </w:t>
            </w:r>
            <w:r w:rsidRPr="002C1B80">
              <w:rPr>
                <w:rFonts w:ascii="Wingdings" w:eastAsia="Wingdings" w:hAnsi="Wingdings" w:cs="Wingdings"/>
                <w:b/>
                <w:color w:val="000000"/>
                <w:kern w:val="0"/>
                <w:sz w:val="18"/>
                <w:szCs w:val="18"/>
                <w:lang w:eastAsia="en-US"/>
              </w:rPr>
              <w:t>à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 xml:space="preserve"> Work-to-Life Conflict</w:t>
            </w:r>
          </w:p>
          <w:p w14:paraId="30DFFED8" w14:textId="5585E536" w:rsidR="002C1B80" w:rsidRPr="00B211CD" w:rsidRDefault="002C1B80" w:rsidP="00E65CD6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2C1B80">
              <w:rPr>
                <w:rFonts w:ascii="Wingdings" w:eastAsia="Wingdings" w:hAnsi="Wingdings" w:cs="Wingdings"/>
                <w:b/>
                <w:color w:val="000000"/>
                <w:kern w:val="0"/>
                <w:sz w:val="18"/>
                <w:szCs w:val="18"/>
                <w:lang w:eastAsia="en-US"/>
              </w:rPr>
              <w:t>à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 xml:space="preserve"> Affective Commitment</w:t>
            </w:r>
          </w:p>
        </w:tc>
        <w:tc>
          <w:tcPr>
            <w:tcW w:w="1935" w:type="dxa"/>
            <w:tcBorders>
              <w:top w:val="single" w:sz="18" w:space="0" w:color="auto"/>
              <w:bottom w:val="dashed" w:sz="4" w:space="0" w:color="auto"/>
            </w:tcBorders>
            <w:vAlign w:val="center"/>
          </w:tcPr>
          <w:p w14:paraId="1C408282" w14:textId="331A9227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0</w:t>
            </w:r>
          </w:p>
        </w:tc>
        <w:tc>
          <w:tcPr>
            <w:tcW w:w="1935" w:type="dxa"/>
            <w:tcBorders>
              <w:top w:val="single" w:sz="18" w:space="0" w:color="auto"/>
              <w:bottom w:val="dashed" w:sz="4" w:space="0" w:color="auto"/>
            </w:tcBorders>
            <w:vAlign w:val="center"/>
          </w:tcPr>
          <w:p w14:paraId="71DB6720" w14:textId="3BCB3007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20" w:type="dxa"/>
            <w:tcBorders>
              <w:top w:val="single" w:sz="18" w:space="0" w:color="auto"/>
              <w:bottom w:val="dashed" w:sz="4" w:space="0" w:color="auto"/>
            </w:tcBorders>
            <w:vAlign w:val="center"/>
          </w:tcPr>
          <w:p w14:paraId="091035C8" w14:textId="46262FE6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10**</w:t>
            </w:r>
          </w:p>
        </w:tc>
        <w:tc>
          <w:tcPr>
            <w:tcW w:w="2970" w:type="dxa"/>
            <w:tcBorders>
              <w:top w:val="single" w:sz="18" w:space="0" w:color="auto"/>
              <w:bottom w:val="dashed" w:sz="4" w:space="0" w:color="auto"/>
            </w:tcBorders>
            <w:vAlign w:val="center"/>
          </w:tcPr>
          <w:p w14:paraId="4DEBF693" w14:textId="77777777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20" w:type="dxa"/>
            <w:vMerge w:val="restar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4146C5CE" w14:textId="79DCF863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B2 and F4</w:t>
            </w:r>
          </w:p>
        </w:tc>
      </w:tr>
      <w:tr w:rsidR="002C1B80" w:rsidRPr="008A7584" w14:paraId="40E0CC32" w14:textId="1FDAF034" w:rsidTr="008A088B">
        <w:trPr>
          <w:trHeight w:val="828"/>
        </w:trPr>
        <w:tc>
          <w:tcPr>
            <w:tcW w:w="3870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5B43B" w14:textId="67889D2B" w:rsidR="002C1B80" w:rsidRPr="00B211CD" w:rsidRDefault="002C1B80" w:rsidP="00E65CD6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7D012E1" w14:textId="4D1B6E0A" w:rsidR="002C1B80" w:rsidRPr="005D57A2" w:rsidRDefault="007E298D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1935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470F43D" w14:textId="596E8B7F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20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C56B256" w14:textId="0FD8AF22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0</w:t>
            </w:r>
            <w:r w:rsidR="007E298D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4*</w:t>
            </w:r>
          </w:p>
        </w:tc>
        <w:tc>
          <w:tcPr>
            <w:tcW w:w="2970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02DE03F" w14:textId="77777777" w:rsidR="008A088B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The negative indirect effect</w:t>
            </w:r>
          </w:p>
          <w:p w14:paraId="0A433E44" w14:textId="77777777" w:rsidR="003D3D04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 xml:space="preserve">reduced by </w:t>
            </w:r>
            <w:r w:rsidR="007E298D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60 percent</w:t>
            </w:r>
          </w:p>
          <w:p w14:paraId="78AAB371" w14:textId="68687451" w:rsidR="003D3D04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compared to</w:t>
            </w:r>
            <w:r w:rsidR="007E298D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when an individual</w:t>
            </w:r>
          </w:p>
          <w:p w14:paraId="75044F7A" w14:textId="26ED4CDE" w:rsidR="002C1B80" w:rsidRPr="005D57A2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does not use</w:t>
            </w:r>
            <w:r w:rsidR="007E298D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WLB practices at all</w:t>
            </w:r>
          </w:p>
        </w:tc>
        <w:tc>
          <w:tcPr>
            <w:tcW w:w="1620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3DB39D" w14:textId="77777777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</w:tr>
      <w:tr w:rsidR="002C1B80" w:rsidRPr="008A7584" w14:paraId="57B12E2C" w14:textId="50F9AFE6" w:rsidTr="008A088B">
        <w:trPr>
          <w:trHeight w:val="828"/>
        </w:trPr>
        <w:tc>
          <w:tcPr>
            <w:tcW w:w="3870" w:type="dxa"/>
            <w:vMerge w:val="restart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3A43FD50" w14:textId="77777777" w:rsidR="002C1B80" w:rsidRDefault="002C1B80" w:rsidP="00E65CD6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 xml:space="preserve">Pay Cut / Freeze </w:t>
            </w:r>
            <w:r w:rsidRPr="002C1B80">
              <w:rPr>
                <w:rFonts w:ascii="Wingdings" w:eastAsia="Wingdings" w:hAnsi="Wingdings" w:cs="Wingdings"/>
                <w:b/>
                <w:color w:val="000000"/>
                <w:kern w:val="0"/>
                <w:sz w:val="18"/>
                <w:szCs w:val="18"/>
                <w:lang w:eastAsia="en-US"/>
              </w:rPr>
              <w:t>à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 xml:space="preserve"> Work-to-Life Conflict</w:t>
            </w:r>
          </w:p>
          <w:p w14:paraId="2DF5B2E9" w14:textId="7C556C52" w:rsidR="002C1B80" w:rsidRPr="00B211CD" w:rsidRDefault="002C1B80" w:rsidP="00E65CD6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  <w:r w:rsidRPr="002C1B80">
              <w:rPr>
                <w:rFonts w:ascii="Wingdings" w:eastAsia="Wingdings" w:hAnsi="Wingdings" w:cs="Wingdings"/>
                <w:b/>
                <w:color w:val="000000"/>
                <w:kern w:val="0"/>
                <w:sz w:val="18"/>
                <w:szCs w:val="18"/>
                <w:lang w:eastAsia="en-US"/>
              </w:rPr>
              <w:t>à</w:t>
            </w:r>
            <w:r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  <w:t xml:space="preserve"> Job-Related Psychological Well-Being</w:t>
            </w:r>
          </w:p>
        </w:tc>
        <w:tc>
          <w:tcPr>
            <w:tcW w:w="1935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14:paraId="45DD620C" w14:textId="7D75DFC3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935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14:paraId="59073230" w14:textId="3E7D7C2B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14:paraId="041D2E63" w14:textId="0B072F4C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4</w:t>
            </w:r>
            <w:r w:rsidR="003C6AF9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1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2970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14:paraId="6E89425C" w14:textId="72D4DAF9" w:rsidR="002C1B80" w:rsidRPr="005D57A2" w:rsidRDefault="002C1B80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2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DDFC39" w14:textId="791A1FC5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A2 and G4</w:t>
            </w:r>
          </w:p>
        </w:tc>
      </w:tr>
      <w:tr w:rsidR="002C1B80" w:rsidRPr="008A7584" w14:paraId="1460F669" w14:textId="31FC3A0E" w:rsidTr="007E298D">
        <w:trPr>
          <w:trHeight w:val="828"/>
        </w:trPr>
        <w:tc>
          <w:tcPr>
            <w:tcW w:w="3870" w:type="dxa"/>
            <w:vMerge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96100DD" w14:textId="77777777" w:rsidR="002C1B80" w:rsidRPr="00B211CD" w:rsidRDefault="002C1B80" w:rsidP="00E65CD6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935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96B06A9" w14:textId="77777777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935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9EB5C36" w14:textId="21A0C54B" w:rsidR="002C1B80" w:rsidRPr="005D57A2" w:rsidRDefault="007E298D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1620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53D3CCA" w14:textId="4A1A421A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</w:t>
            </w:r>
            <w:r w:rsidR="003C6AF9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38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2970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65918B8" w14:textId="77777777" w:rsidR="008A088B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The negative indirect effect</w:t>
            </w:r>
          </w:p>
          <w:p w14:paraId="65C47DBA" w14:textId="3F00F31C" w:rsidR="007E298D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 xml:space="preserve">reduced by </w:t>
            </w:r>
            <w:r w:rsidR="003C6AF9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7</w:t>
            </w:r>
            <w:r w:rsidR="007E298D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 xml:space="preserve"> percent</w:t>
            </w:r>
          </w:p>
          <w:p w14:paraId="3951DB90" w14:textId="563DD17B" w:rsidR="008A088B" w:rsidRPr="005D57A2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compared to</w:t>
            </w:r>
            <w:r w:rsidR="007E298D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when WLB practices are not</w:t>
            </w:r>
            <w:r w:rsidR="007E298D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available at all</w:t>
            </w:r>
          </w:p>
        </w:tc>
        <w:tc>
          <w:tcPr>
            <w:tcW w:w="1620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4BFDE2" w14:textId="77777777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</w:tr>
      <w:tr w:rsidR="002C1B80" w:rsidRPr="008A7584" w14:paraId="400887E8" w14:textId="75703913" w:rsidTr="007E298D">
        <w:trPr>
          <w:trHeight w:val="828"/>
        </w:trPr>
        <w:tc>
          <w:tcPr>
            <w:tcW w:w="3870" w:type="dxa"/>
            <w:vMerge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2E37B11" w14:textId="77777777" w:rsidR="002C1B80" w:rsidRPr="00B211CD" w:rsidRDefault="002C1B80" w:rsidP="00E65CD6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935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14:paraId="7BF52473" w14:textId="79446122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0</w:t>
            </w:r>
          </w:p>
        </w:tc>
        <w:tc>
          <w:tcPr>
            <w:tcW w:w="1935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14:paraId="06843FE0" w14:textId="77777777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14:paraId="1A931DAA" w14:textId="52DD570D" w:rsidR="002C1B80" w:rsidRPr="005D57A2" w:rsidRDefault="008A088B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4</w:t>
            </w:r>
            <w:r w:rsidR="006920B6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2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2970" w:type="dxa"/>
            <w:tcBorders>
              <w:top w:val="single" w:sz="4" w:space="0" w:color="auto"/>
              <w:bottom w:val="dashed" w:sz="4" w:space="0" w:color="auto"/>
            </w:tcBorders>
            <w:vAlign w:val="center"/>
          </w:tcPr>
          <w:p w14:paraId="18E5B975" w14:textId="77777777" w:rsidR="002C1B80" w:rsidRPr="005D57A2" w:rsidRDefault="002C1B80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20" w:type="dxa"/>
            <w:vMerge w:val="restart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6D4A747A" w14:textId="68894FC2" w:rsidR="002C1B80" w:rsidRPr="005D57A2" w:rsidRDefault="008A088B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B</w:t>
            </w:r>
            <w:r w:rsidR="002C1B80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2 and H4</w:t>
            </w:r>
          </w:p>
        </w:tc>
      </w:tr>
      <w:tr w:rsidR="002C1B80" w:rsidRPr="008A7584" w14:paraId="3E0607FD" w14:textId="223E3E8B" w:rsidTr="007E298D">
        <w:trPr>
          <w:trHeight w:val="828"/>
        </w:trPr>
        <w:tc>
          <w:tcPr>
            <w:tcW w:w="3870" w:type="dxa"/>
            <w:vMerge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DA6C707" w14:textId="77777777" w:rsidR="002C1B80" w:rsidRPr="00B211CD" w:rsidRDefault="002C1B80" w:rsidP="00E65CD6">
            <w:pPr>
              <w:jc w:val="left"/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935" w:type="dxa"/>
            <w:tcBorders>
              <w:top w:val="dashed" w:sz="4" w:space="0" w:color="auto"/>
              <w:bottom w:val="single" w:sz="18" w:space="0" w:color="auto"/>
            </w:tcBorders>
            <w:vAlign w:val="center"/>
          </w:tcPr>
          <w:p w14:paraId="222E11C4" w14:textId="461F6CF8" w:rsidR="002C1B80" w:rsidRPr="005D57A2" w:rsidRDefault="007E298D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1935" w:type="dxa"/>
            <w:tcBorders>
              <w:top w:val="dashed" w:sz="4" w:space="0" w:color="auto"/>
              <w:bottom w:val="single" w:sz="18" w:space="0" w:color="auto"/>
            </w:tcBorders>
            <w:vAlign w:val="center"/>
          </w:tcPr>
          <w:p w14:paraId="5C6C44D9" w14:textId="77777777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620" w:type="dxa"/>
            <w:tcBorders>
              <w:top w:val="dashed" w:sz="4" w:space="0" w:color="auto"/>
              <w:bottom w:val="single" w:sz="18" w:space="0" w:color="auto"/>
            </w:tcBorders>
            <w:vAlign w:val="center"/>
          </w:tcPr>
          <w:p w14:paraId="409A1EF6" w14:textId="04E2C493" w:rsidR="002C1B80" w:rsidRPr="005D57A2" w:rsidRDefault="008A088B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-0.03</w:t>
            </w:r>
            <w:r w:rsidR="006920B6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5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**</w:t>
            </w:r>
          </w:p>
        </w:tc>
        <w:tc>
          <w:tcPr>
            <w:tcW w:w="2970" w:type="dxa"/>
            <w:tcBorders>
              <w:top w:val="dashed" w:sz="4" w:space="0" w:color="auto"/>
              <w:bottom w:val="single" w:sz="18" w:space="0" w:color="auto"/>
            </w:tcBorders>
            <w:vAlign w:val="center"/>
          </w:tcPr>
          <w:p w14:paraId="0B27CC24" w14:textId="77777777" w:rsidR="008A088B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The negative indirect effect</w:t>
            </w:r>
          </w:p>
          <w:p w14:paraId="09EE134C" w14:textId="77777777" w:rsidR="007E298D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 xml:space="preserve">reduced by </w:t>
            </w:r>
            <w:r w:rsidR="007E298D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17 percent</w:t>
            </w:r>
          </w:p>
          <w:p w14:paraId="12E34067" w14:textId="77777777" w:rsidR="003D3D04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compared to</w:t>
            </w:r>
            <w:r w:rsidR="007E298D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when an individual</w:t>
            </w:r>
          </w:p>
          <w:p w14:paraId="73A28CF2" w14:textId="4E46F2F3" w:rsidR="002C1B80" w:rsidRPr="005D57A2" w:rsidRDefault="008A088B" w:rsidP="003D3D04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does not use</w:t>
            </w:r>
            <w:r w:rsidR="007E298D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  <w:t>WLB practices at all</w:t>
            </w:r>
          </w:p>
        </w:tc>
        <w:tc>
          <w:tcPr>
            <w:tcW w:w="1620" w:type="dxa"/>
            <w:vMerge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48F231A3" w14:textId="77777777" w:rsidR="002C1B80" w:rsidRPr="005D57A2" w:rsidRDefault="002C1B80" w:rsidP="002C1B80">
            <w:pPr>
              <w:jc w:val="center"/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</w:tr>
    </w:tbl>
    <w:p w14:paraId="336BC8D6" w14:textId="77777777" w:rsidR="008A088B" w:rsidRPr="008A088B" w:rsidRDefault="008A088B" w:rsidP="0081745D">
      <w:pPr>
        <w:spacing w:line="480" w:lineRule="auto"/>
        <w:jc w:val="left"/>
        <w:rPr>
          <w:rFonts w:ascii="Times New Roman" w:hAnsi="Times New Roman"/>
          <w:i/>
          <w:sz w:val="4"/>
          <w:szCs w:val="4"/>
        </w:rPr>
      </w:pPr>
    </w:p>
    <w:p w14:paraId="23019E59" w14:textId="0335DC72" w:rsidR="007E298D" w:rsidRDefault="008A088B" w:rsidP="007E298D">
      <w:pPr>
        <w:spacing w:line="360" w:lineRule="auto"/>
        <w:jc w:val="left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i/>
          <w:sz w:val="18"/>
          <w:szCs w:val="18"/>
        </w:rPr>
        <w:t>1) WLB: Work-Life-Balancing</w:t>
      </w:r>
    </w:p>
    <w:p w14:paraId="24206ED2" w14:textId="7EC06232" w:rsidR="007E298D" w:rsidRDefault="007E298D" w:rsidP="007E298D">
      <w:pPr>
        <w:spacing w:line="360" w:lineRule="auto"/>
        <w:jc w:val="left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i/>
          <w:sz w:val="18"/>
          <w:szCs w:val="18"/>
        </w:rPr>
        <w:t xml:space="preserve">Note </w:t>
      </w:r>
      <w:r w:rsidR="00172BDA">
        <w:rPr>
          <w:rFonts w:ascii="Times New Roman" w:hAnsi="Times New Roman"/>
          <w:i/>
          <w:sz w:val="18"/>
          <w:szCs w:val="18"/>
        </w:rPr>
        <w:t>1</w:t>
      </w:r>
      <w:r>
        <w:rPr>
          <w:rFonts w:ascii="Times New Roman" w:hAnsi="Times New Roman"/>
          <w:i/>
          <w:sz w:val="18"/>
          <w:szCs w:val="18"/>
        </w:rPr>
        <w:t>. 20.</w:t>
      </w:r>
      <w:r w:rsidR="006920B6">
        <w:rPr>
          <w:rFonts w:ascii="Times New Roman" w:hAnsi="Times New Roman"/>
          <w:i/>
          <w:sz w:val="18"/>
          <w:szCs w:val="18"/>
        </w:rPr>
        <w:t>0</w:t>
      </w:r>
      <w:r>
        <w:rPr>
          <w:rFonts w:ascii="Times New Roman" w:hAnsi="Times New Roman"/>
          <w:i/>
          <w:sz w:val="18"/>
          <w:szCs w:val="18"/>
        </w:rPr>
        <w:t xml:space="preserve"> percent of the employees </w:t>
      </w:r>
      <w:r w:rsidR="000E6D98">
        <w:rPr>
          <w:rFonts w:ascii="Times New Roman" w:hAnsi="Times New Roman"/>
          <w:i/>
          <w:sz w:val="18"/>
          <w:szCs w:val="18"/>
        </w:rPr>
        <w:t xml:space="preserve">in the final sample </w:t>
      </w:r>
      <w:r>
        <w:rPr>
          <w:rFonts w:ascii="Times New Roman" w:hAnsi="Times New Roman"/>
          <w:i/>
          <w:sz w:val="18"/>
          <w:szCs w:val="18"/>
        </w:rPr>
        <w:t xml:space="preserve">responded that they use two or more </w:t>
      </w:r>
      <w:r w:rsidR="00011E31">
        <w:rPr>
          <w:rFonts w:ascii="Times New Roman" w:hAnsi="Times New Roman"/>
          <w:i/>
          <w:sz w:val="18"/>
          <w:szCs w:val="18"/>
        </w:rPr>
        <w:t xml:space="preserve">work-life-balancing practices listed </w:t>
      </w:r>
      <w:r w:rsidR="000E6D98">
        <w:rPr>
          <w:rFonts w:ascii="Times New Roman" w:hAnsi="Times New Roman"/>
          <w:i/>
          <w:sz w:val="18"/>
          <w:szCs w:val="18"/>
        </w:rPr>
        <w:t>i</w:t>
      </w:r>
      <w:r w:rsidR="00011E31">
        <w:rPr>
          <w:rFonts w:ascii="Times New Roman" w:hAnsi="Times New Roman"/>
          <w:i/>
          <w:sz w:val="18"/>
          <w:szCs w:val="18"/>
        </w:rPr>
        <w:t>n the survey.</w:t>
      </w:r>
    </w:p>
    <w:p w14:paraId="03F8D7FC" w14:textId="7C2BE206" w:rsidR="00E5125A" w:rsidRPr="007E298D" w:rsidRDefault="007E298D" w:rsidP="007E298D">
      <w:pPr>
        <w:spacing w:line="360" w:lineRule="auto"/>
        <w:jc w:val="left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i/>
          <w:sz w:val="18"/>
          <w:szCs w:val="18"/>
        </w:rPr>
        <w:t xml:space="preserve">Note </w:t>
      </w:r>
      <w:r w:rsidR="00172BDA">
        <w:rPr>
          <w:rFonts w:ascii="Times New Roman" w:hAnsi="Times New Roman"/>
          <w:i/>
          <w:sz w:val="18"/>
          <w:szCs w:val="18"/>
        </w:rPr>
        <w:t>2</w:t>
      </w:r>
      <w:r w:rsidR="00011E31">
        <w:rPr>
          <w:rFonts w:ascii="Times New Roman" w:hAnsi="Times New Roman"/>
          <w:i/>
          <w:sz w:val="18"/>
          <w:szCs w:val="18"/>
        </w:rPr>
        <w:t>. 6</w:t>
      </w:r>
      <w:r w:rsidR="006920B6">
        <w:rPr>
          <w:rFonts w:ascii="Times New Roman" w:hAnsi="Times New Roman"/>
          <w:i/>
          <w:sz w:val="18"/>
          <w:szCs w:val="18"/>
        </w:rPr>
        <w:t>8</w:t>
      </w:r>
      <w:r w:rsidR="00011E31">
        <w:rPr>
          <w:rFonts w:ascii="Times New Roman" w:hAnsi="Times New Roman"/>
          <w:i/>
          <w:sz w:val="18"/>
          <w:szCs w:val="18"/>
        </w:rPr>
        <w:t>.</w:t>
      </w:r>
      <w:r w:rsidR="006920B6">
        <w:rPr>
          <w:rFonts w:ascii="Times New Roman" w:hAnsi="Times New Roman"/>
          <w:i/>
          <w:sz w:val="18"/>
          <w:szCs w:val="18"/>
        </w:rPr>
        <w:t>9</w:t>
      </w:r>
      <w:r w:rsidR="00011E31">
        <w:rPr>
          <w:rFonts w:ascii="Times New Roman" w:hAnsi="Times New Roman"/>
          <w:i/>
          <w:sz w:val="18"/>
          <w:szCs w:val="18"/>
        </w:rPr>
        <w:t xml:space="preserve"> percent of the employees </w:t>
      </w:r>
      <w:r w:rsidR="000E6D98">
        <w:rPr>
          <w:rFonts w:ascii="Times New Roman" w:hAnsi="Times New Roman"/>
          <w:i/>
          <w:sz w:val="18"/>
          <w:szCs w:val="18"/>
        </w:rPr>
        <w:t xml:space="preserve">in the final sample </w:t>
      </w:r>
      <w:r w:rsidR="00011E31">
        <w:rPr>
          <w:rFonts w:ascii="Times New Roman" w:hAnsi="Times New Roman"/>
          <w:i/>
          <w:sz w:val="18"/>
          <w:szCs w:val="18"/>
        </w:rPr>
        <w:t xml:space="preserve">responded that two or more work-life-balancing practices listed </w:t>
      </w:r>
      <w:r w:rsidR="000E6D98">
        <w:rPr>
          <w:rFonts w:ascii="Times New Roman" w:hAnsi="Times New Roman"/>
          <w:i/>
          <w:sz w:val="18"/>
          <w:szCs w:val="18"/>
        </w:rPr>
        <w:t>i</w:t>
      </w:r>
      <w:r w:rsidR="00011E31">
        <w:rPr>
          <w:rFonts w:ascii="Times New Roman" w:hAnsi="Times New Roman"/>
          <w:i/>
          <w:sz w:val="18"/>
          <w:szCs w:val="18"/>
        </w:rPr>
        <w:t>n the survey are available to them</w:t>
      </w:r>
      <w:r w:rsidR="008A088B">
        <w:rPr>
          <w:rFonts w:ascii="Times New Roman" w:hAnsi="Times New Roman"/>
          <w:i/>
          <w:sz w:val="18"/>
          <w:szCs w:val="18"/>
        </w:rPr>
        <w:t>.</w:t>
      </w:r>
    </w:p>
    <w:p w14:paraId="59C398C8" w14:textId="5E7B35D4" w:rsidR="008A088B" w:rsidRPr="008A7584" w:rsidRDefault="008A088B" w:rsidP="008A088B">
      <w:pPr>
        <w:spacing w:line="480" w:lineRule="auto"/>
        <w:jc w:val="left"/>
        <w:rPr>
          <w:rFonts w:ascii="Times New Roman" w:hAnsi="Times New Roman"/>
          <w:i/>
          <w:sz w:val="18"/>
          <w:szCs w:val="18"/>
        </w:rPr>
      </w:pPr>
    </w:p>
    <w:sectPr w:rsidR="008A088B" w:rsidRPr="008A7584" w:rsidSect="003F72F9">
      <w:headerReference w:type="default" r:id="rId10"/>
      <w:pgSz w:w="15840" w:h="12240" w:orient="landscape" w:code="1"/>
      <w:pgMar w:top="1304" w:right="1304" w:bottom="1304" w:left="130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1195F" w14:textId="77777777" w:rsidR="00FD5E53" w:rsidRDefault="00FD5E53" w:rsidP="00B6121B">
      <w:r>
        <w:separator/>
      </w:r>
    </w:p>
  </w:endnote>
  <w:endnote w:type="continuationSeparator" w:id="0">
    <w:p w14:paraId="6D2070EE" w14:textId="77777777" w:rsidR="00FD5E53" w:rsidRDefault="00FD5E53" w:rsidP="00B61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629032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14:paraId="7244F8F3" w14:textId="2AE6D290" w:rsidR="00387BCF" w:rsidRPr="00161711" w:rsidRDefault="00387BCF" w:rsidP="00161711">
        <w:pPr>
          <w:pStyle w:val="Footer"/>
          <w:jc w:val="center"/>
          <w:rPr>
            <w:rFonts w:ascii="Times New Roman" w:hAnsi="Times New Roman"/>
          </w:rPr>
        </w:pPr>
        <w:r w:rsidRPr="00161711">
          <w:rPr>
            <w:rFonts w:ascii="Times New Roman" w:hAnsi="Times New Roman"/>
          </w:rPr>
          <w:fldChar w:fldCharType="begin"/>
        </w:r>
        <w:r w:rsidRPr="00161711">
          <w:rPr>
            <w:rFonts w:ascii="Times New Roman" w:hAnsi="Times New Roman"/>
          </w:rPr>
          <w:instrText xml:space="preserve"> PAGE   \* MERGEFORMAT </w:instrText>
        </w:r>
        <w:r w:rsidRPr="00161711">
          <w:rPr>
            <w:rFonts w:ascii="Times New Roman" w:hAnsi="Times New Roman"/>
          </w:rPr>
          <w:fldChar w:fldCharType="separate"/>
        </w:r>
        <w:r w:rsidRPr="00161711">
          <w:rPr>
            <w:rFonts w:ascii="Times New Roman" w:hAnsi="Times New Roman"/>
            <w:noProof/>
          </w:rPr>
          <w:t>2</w:t>
        </w:r>
        <w:r w:rsidRPr="00161711">
          <w:rPr>
            <w:rFonts w:ascii="Times New Roman" w:hAnsi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FB0B6" w14:textId="77777777" w:rsidR="00FD5E53" w:rsidRDefault="00FD5E53" w:rsidP="00B6121B">
      <w:r>
        <w:separator/>
      </w:r>
    </w:p>
  </w:footnote>
  <w:footnote w:type="continuationSeparator" w:id="0">
    <w:p w14:paraId="307F2C9B" w14:textId="77777777" w:rsidR="00FD5E53" w:rsidRDefault="00FD5E53" w:rsidP="00B612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9585D" w14:textId="77777777" w:rsidR="00387BCF" w:rsidRPr="00BB7B31" w:rsidRDefault="00387BCF" w:rsidP="007857B1">
    <w:pPr>
      <w:pStyle w:val="Header"/>
      <w:jc w:val="right"/>
      <w:rPr>
        <w:rFonts w:ascii="Times New Roman" w:hAnsi="Times New Roman"/>
        <w:i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A56EB" w14:textId="77777777" w:rsidR="00387BCF" w:rsidRPr="00BB7B31" w:rsidRDefault="00387BCF" w:rsidP="007857B1">
    <w:pPr>
      <w:pStyle w:val="Header"/>
      <w:jc w:val="right"/>
      <w:rPr>
        <w:rFonts w:ascii="Times New Roman" w:hAnsi="Times New Roman"/>
        <w:i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6346C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BF46DBD"/>
    <w:multiLevelType w:val="hybridMultilevel"/>
    <w:tmpl w:val="3B70AF5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322578A8"/>
    <w:multiLevelType w:val="hybridMultilevel"/>
    <w:tmpl w:val="BFEC491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507476329">
    <w:abstractNumId w:val="1"/>
  </w:num>
  <w:num w:numId="2" w16cid:durableId="592594126">
    <w:abstractNumId w:val="2"/>
  </w:num>
  <w:num w:numId="3" w16cid:durableId="584607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jQ2MzI3NDY0NDdR0lEKTi0uzszPAykwNq0FAOFz/6wtAAAA"/>
  </w:docVars>
  <w:rsids>
    <w:rsidRoot w:val="00B6121B"/>
    <w:rsid w:val="00000195"/>
    <w:rsid w:val="00000682"/>
    <w:rsid w:val="00000F69"/>
    <w:rsid w:val="00002BB3"/>
    <w:rsid w:val="0000301C"/>
    <w:rsid w:val="000037BE"/>
    <w:rsid w:val="00003B8E"/>
    <w:rsid w:val="000041D0"/>
    <w:rsid w:val="00004BB6"/>
    <w:rsid w:val="00007BEC"/>
    <w:rsid w:val="00007CEB"/>
    <w:rsid w:val="000109A6"/>
    <w:rsid w:val="00010DD9"/>
    <w:rsid w:val="00011899"/>
    <w:rsid w:val="00011E31"/>
    <w:rsid w:val="00012003"/>
    <w:rsid w:val="00012E99"/>
    <w:rsid w:val="00014744"/>
    <w:rsid w:val="00015B3C"/>
    <w:rsid w:val="00016037"/>
    <w:rsid w:val="00016661"/>
    <w:rsid w:val="0001691C"/>
    <w:rsid w:val="000171AC"/>
    <w:rsid w:val="000176BA"/>
    <w:rsid w:val="000179B1"/>
    <w:rsid w:val="00020236"/>
    <w:rsid w:val="00023C8D"/>
    <w:rsid w:val="000246A4"/>
    <w:rsid w:val="00026A35"/>
    <w:rsid w:val="00027084"/>
    <w:rsid w:val="00027805"/>
    <w:rsid w:val="00031849"/>
    <w:rsid w:val="00031AE6"/>
    <w:rsid w:val="000339C5"/>
    <w:rsid w:val="00034450"/>
    <w:rsid w:val="00034C25"/>
    <w:rsid w:val="00035156"/>
    <w:rsid w:val="0003566E"/>
    <w:rsid w:val="00040E7B"/>
    <w:rsid w:val="0004206C"/>
    <w:rsid w:val="00042B8B"/>
    <w:rsid w:val="0004411D"/>
    <w:rsid w:val="000462AD"/>
    <w:rsid w:val="00046625"/>
    <w:rsid w:val="00046C0D"/>
    <w:rsid w:val="0004736D"/>
    <w:rsid w:val="00047BEB"/>
    <w:rsid w:val="00050EFE"/>
    <w:rsid w:val="00051698"/>
    <w:rsid w:val="00051777"/>
    <w:rsid w:val="00052DF7"/>
    <w:rsid w:val="0005344B"/>
    <w:rsid w:val="0005364D"/>
    <w:rsid w:val="00053D32"/>
    <w:rsid w:val="000545D9"/>
    <w:rsid w:val="00054640"/>
    <w:rsid w:val="00057731"/>
    <w:rsid w:val="000578B8"/>
    <w:rsid w:val="00060287"/>
    <w:rsid w:val="000617F8"/>
    <w:rsid w:val="00062765"/>
    <w:rsid w:val="0006287E"/>
    <w:rsid w:val="00062E3C"/>
    <w:rsid w:val="000646B8"/>
    <w:rsid w:val="00065039"/>
    <w:rsid w:val="000652FF"/>
    <w:rsid w:val="00065A6A"/>
    <w:rsid w:val="00065A6F"/>
    <w:rsid w:val="00066270"/>
    <w:rsid w:val="000672AA"/>
    <w:rsid w:val="00071B90"/>
    <w:rsid w:val="00072123"/>
    <w:rsid w:val="0007252F"/>
    <w:rsid w:val="0007547B"/>
    <w:rsid w:val="00076F8F"/>
    <w:rsid w:val="00080003"/>
    <w:rsid w:val="000803E6"/>
    <w:rsid w:val="0008084A"/>
    <w:rsid w:val="000810CB"/>
    <w:rsid w:val="000811D5"/>
    <w:rsid w:val="0008189B"/>
    <w:rsid w:val="00082548"/>
    <w:rsid w:val="000830E7"/>
    <w:rsid w:val="0008322C"/>
    <w:rsid w:val="000846B9"/>
    <w:rsid w:val="00084A26"/>
    <w:rsid w:val="000855EF"/>
    <w:rsid w:val="00086F97"/>
    <w:rsid w:val="000873BD"/>
    <w:rsid w:val="0008740F"/>
    <w:rsid w:val="000907AB"/>
    <w:rsid w:val="00093258"/>
    <w:rsid w:val="000936C3"/>
    <w:rsid w:val="00093FE2"/>
    <w:rsid w:val="00094AA8"/>
    <w:rsid w:val="0009566E"/>
    <w:rsid w:val="00095C7A"/>
    <w:rsid w:val="00097DD8"/>
    <w:rsid w:val="00097F00"/>
    <w:rsid w:val="000A13EA"/>
    <w:rsid w:val="000A23AF"/>
    <w:rsid w:val="000A24E1"/>
    <w:rsid w:val="000A3696"/>
    <w:rsid w:val="000A5FF5"/>
    <w:rsid w:val="000A6E66"/>
    <w:rsid w:val="000B2177"/>
    <w:rsid w:val="000B2356"/>
    <w:rsid w:val="000B27F2"/>
    <w:rsid w:val="000B2EDB"/>
    <w:rsid w:val="000B3ED3"/>
    <w:rsid w:val="000B51D7"/>
    <w:rsid w:val="000B629C"/>
    <w:rsid w:val="000B7431"/>
    <w:rsid w:val="000B7736"/>
    <w:rsid w:val="000B7DB1"/>
    <w:rsid w:val="000C1165"/>
    <w:rsid w:val="000C1532"/>
    <w:rsid w:val="000C1B41"/>
    <w:rsid w:val="000C1D11"/>
    <w:rsid w:val="000C2039"/>
    <w:rsid w:val="000C20E9"/>
    <w:rsid w:val="000C4A68"/>
    <w:rsid w:val="000C53F6"/>
    <w:rsid w:val="000C6218"/>
    <w:rsid w:val="000C7AE0"/>
    <w:rsid w:val="000C7C11"/>
    <w:rsid w:val="000D04FE"/>
    <w:rsid w:val="000D09AC"/>
    <w:rsid w:val="000D1EA2"/>
    <w:rsid w:val="000D24C4"/>
    <w:rsid w:val="000D32E3"/>
    <w:rsid w:val="000D4AE6"/>
    <w:rsid w:val="000D5424"/>
    <w:rsid w:val="000D5427"/>
    <w:rsid w:val="000D56A9"/>
    <w:rsid w:val="000D5FFA"/>
    <w:rsid w:val="000D68AD"/>
    <w:rsid w:val="000D7BD7"/>
    <w:rsid w:val="000D7EE1"/>
    <w:rsid w:val="000E08B0"/>
    <w:rsid w:val="000E0A22"/>
    <w:rsid w:val="000E1068"/>
    <w:rsid w:val="000E1518"/>
    <w:rsid w:val="000E29C9"/>
    <w:rsid w:val="000E2EF1"/>
    <w:rsid w:val="000E3C60"/>
    <w:rsid w:val="000E4107"/>
    <w:rsid w:val="000E4312"/>
    <w:rsid w:val="000E5AFA"/>
    <w:rsid w:val="000E6806"/>
    <w:rsid w:val="000E6D98"/>
    <w:rsid w:val="000E7865"/>
    <w:rsid w:val="000F0327"/>
    <w:rsid w:val="000F092C"/>
    <w:rsid w:val="000F09BE"/>
    <w:rsid w:val="000F0B34"/>
    <w:rsid w:val="000F1704"/>
    <w:rsid w:val="000F1AAC"/>
    <w:rsid w:val="000F1ACF"/>
    <w:rsid w:val="000F2399"/>
    <w:rsid w:val="000F40DD"/>
    <w:rsid w:val="000F522B"/>
    <w:rsid w:val="000F5428"/>
    <w:rsid w:val="000F5B35"/>
    <w:rsid w:val="000F66FB"/>
    <w:rsid w:val="000F7DB6"/>
    <w:rsid w:val="001005AF"/>
    <w:rsid w:val="00100680"/>
    <w:rsid w:val="00101B2C"/>
    <w:rsid w:val="00101BB1"/>
    <w:rsid w:val="00101CB7"/>
    <w:rsid w:val="00103F88"/>
    <w:rsid w:val="001044C9"/>
    <w:rsid w:val="001052D8"/>
    <w:rsid w:val="001056D4"/>
    <w:rsid w:val="00105EB5"/>
    <w:rsid w:val="0010613B"/>
    <w:rsid w:val="00106D17"/>
    <w:rsid w:val="00106E38"/>
    <w:rsid w:val="00107810"/>
    <w:rsid w:val="00107A64"/>
    <w:rsid w:val="00107F6B"/>
    <w:rsid w:val="00110EB9"/>
    <w:rsid w:val="001118A5"/>
    <w:rsid w:val="0011205B"/>
    <w:rsid w:val="00112205"/>
    <w:rsid w:val="00115505"/>
    <w:rsid w:val="00116088"/>
    <w:rsid w:val="00117168"/>
    <w:rsid w:val="00120665"/>
    <w:rsid w:val="00121500"/>
    <w:rsid w:val="00121767"/>
    <w:rsid w:val="00122572"/>
    <w:rsid w:val="00123CFE"/>
    <w:rsid w:val="0012571C"/>
    <w:rsid w:val="001258DA"/>
    <w:rsid w:val="0012623B"/>
    <w:rsid w:val="0012672F"/>
    <w:rsid w:val="00126A9B"/>
    <w:rsid w:val="001271A7"/>
    <w:rsid w:val="00127208"/>
    <w:rsid w:val="001310DA"/>
    <w:rsid w:val="00132F18"/>
    <w:rsid w:val="00133480"/>
    <w:rsid w:val="00133E79"/>
    <w:rsid w:val="001349F5"/>
    <w:rsid w:val="00135460"/>
    <w:rsid w:val="00136060"/>
    <w:rsid w:val="00136646"/>
    <w:rsid w:val="0014101C"/>
    <w:rsid w:val="00141300"/>
    <w:rsid w:val="00141888"/>
    <w:rsid w:val="00141C14"/>
    <w:rsid w:val="00142DAC"/>
    <w:rsid w:val="00143680"/>
    <w:rsid w:val="00143DA9"/>
    <w:rsid w:val="00144569"/>
    <w:rsid w:val="00145E1F"/>
    <w:rsid w:val="001471FE"/>
    <w:rsid w:val="00150533"/>
    <w:rsid w:val="001509E6"/>
    <w:rsid w:val="00150F88"/>
    <w:rsid w:val="00152927"/>
    <w:rsid w:val="00153EA9"/>
    <w:rsid w:val="001543E4"/>
    <w:rsid w:val="00154A20"/>
    <w:rsid w:val="00154B67"/>
    <w:rsid w:val="00157786"/>
    <w:rsid w:val="00161711"/>
    <w:rsid w:val="0016230C"/>
    <w:rsid w:val="001635E5"/>
    <w:rsid w:val="00165636"/>
    <w:rsid w:val="00165AB8"/>
    <w:rsid w:val="00167235"/>
    <w:rsid w:val="00167CEB"/>
    <w:rsid w:val="001717A4"/>
    <w:rsid w:val="00171875"/>
    <w:rsid w:val="00172ACE"/>
    <w:rsid w:val="00172BDA"/>
    <w:rsid w:val="00172EFC"/>
    <w:rsid w:val="001734B3"/>
    <w:rsid w:val="00173D93"/>
    <w:rsid w:val="00175CC6"/>
    <w:rsid w:val="00176268"/>
    <w:rsid w:val="0017699D"/>
    <w:rsid w:val="00181107"/>
    <w:rsid w:val="001832AC"/>
    <w:rsid w:val="00183510"/>
    <w:rsid w:val="001837F8"/>
    <w:rsid w:val="00183AE4"/>
    <w:rsid w:val="00184E69"/>
    <w:rsid w:val="00184E95"/>
    <w:rsid w:val="00185EDE"/>
    <w:rsid w:val="00187C56"/>
    <w:rsid w:val="001912B6"/>
    <w:rsid w:val="001916ED"/>
    <w:rsid w:val="001917A4"/>
    <w:rsid w:val="00194166"/>
    <w:rsid w:val="0019475F"/>
    <w:rsid w:val="001958AD"/>
    <w:rsid w:val="001959F0"/>
    <w:rsid w:val="00196A48"/>
    <w:rsid w:val="00196E3E"/>
    <w:rsid w:val="00196FFD"/>
    <w:rsid w:val="001979A9"/>
    <w:rsid w:val="001A0211"/>
    <w:rsid w:val="001A1C95"/>
    <w:rsid w:val="001A2292"/>
    <w:rsid w:val="001A2BA1"/>
    <w:rsid w:val="001A2F9E"/>
    <w:rsid w:val="001A4395"/>
    <w:rsid w:val="001A682C"/>
    <w:rsid w:val="001A75C7"/>
    <w:rsid w:val="001B0E2C"/>
    <w:rsid w:val="001B1798"/>
    <w:rsid w:val="001B2338"/>
    <w:rsid w:val="001B2768"/>
    <w:rsid w:val="001B2B1C"/>
    <w:rsid w:val="001B73A5"/>
    <w:rsid w:val="001C0134"/>
    <w:rsid w:val="001C1143"/>
    <w:rsid w:val="001C1A4C"/>
    <w:rsid w:val="001C2577"/>
    <w:rsid w:val="001C2809"/>
    <w:rsid w:val="001C290C"/>
    <w:rsid w:val="001C6E73"/>
    <w:rsid w:val="001D22B4"/>
    <w:rsid w:val="001D2411"/>
    <w:rsid w:val="001D246E"/>
    <w:rsid w:val="001D26FC"/>
    <w:rsid w:val="001D29BB"/>
    <w:rsid w:val="001D2E39"/>
    <w:rsid w:val="001D2F29"/>
    <w:rsid w:val="001D497B"/>
    <w:rsid w:val="001D4ADC"/>
    <w:rsid w:val="001D5041"/>
    <w:rsid w:val="001D5A48"/>
    <w:rsid w:val="001D64E4"/>
    <w:rsid w:val="001D73BE"/>
    <w:rsid w:val="001E03AF"/>
    <w:rsid w:val="001E0662"/>
    <w:rsid w:val="001E12C8"/>
    <w:rsid w:val="001E3F2A"/>
    <w:rsid w:val="001E49A7"/>
    <w:rsid w:val="001E4E9A"/>
    <w:rsid w:val="001E629C"/>
    <w:rsid w:val="001E678D"/>
    <w:rsid w:val="001E72B6"/>
    <w:rsid w:val="001F0B45"/>
    <w:rsid w:val="001F15A4"/>
    <w:rsid w:val="001F50FF"/>
    <w:rsid w:val="001F513B"/>
    <w:rsid w:val="001F602C"/>
    <w:rsid w:val="001F67D9"/>
    <w:rsid w:val="001F7B85"/>
    <w:rsid w:val="0020020F"/>
    <w:rsid w:val="0020135A"/>
    <w:rsid w:val="00202663"/>
    <w:rsid w:val="0020394A"/>
    <w:rsid w:val="00203E4A"/>
    <w:rsid w:val="00204287"/>
    <w:rsid w:val="0020574A"/>
    <w:rsid w:val="00205AE6"/>
    <w:rsid w:val="00206557"/>
    <w:rsid w:val="002070C3"/>
    <w:rsid w:val="00212174"/>
    <w:rsid w:val="00212931"/>
    <w:rsid w:val="00212E27"/>
    <w:rsid w:val="002132BF"/>
    <w:rsid w:val="00214AA8"/>
    <w:rsid w:val="00214FAA"/>
    <w:rsid w:val="002165D5"/>
    <w:rsid w:val="00217C21"/>
    <w:rsid w:val="00220172"/>
    <w:rsid w:val="00221AB2"/>
    <w:rsid w:val="00221EE9"/>
    <w:rsid w:val="0022223A"/>
    <w:rsid w:val="0022325A"/>
    <w:rsid w:val="0022425C"/>
    <w:rsid w:val="00225BAE"/>
    <w:rsid w:val="002301AA"/>
    <w:rsid w:val="00231002"/>
    <w:rsid w:val="00231C20"/>
    <w:rsid w:val="00232DB4"/>
    <w:rsid w:val="0023366C"/>
    <w:rsid w:val="00235C57"/>
    <w:rsid w:val="00236636"/>
    <w:rsid w:val="00237770"/>
    <w:rsid w:val="002402B2"/>
    <w:rsid w:val="00240826"/>
    <w:rsid w:val="00240AEA"/>
    <w:rsid w:val="002425DD"/>
    <w:rsid w:val="00242B69"/>
    <w:rsid w:val="00245802"/>
    <w:rsid w:val="00245C60"/>
    <w:rsid w:val="00246A25"/>
    <w:rsid w:val="002472B5"/>
    <w:rsid w:val="00250252"/>
    <w:rsid w:val="0025148F"/>
    <w:rsid w:val="00252029"/>
    <w:rsid w:val="00252161"/>
    <w:rsid w:val="002521D5"/>
    <w:rsid w:val="00253123"/>
    <w:rsid w:val="002537F0"/>
    <w:rsid w:val="002551A7"/>
    <w:rsid w:val="00255902"/>
    <w:rsid w:val="0025625D"/>
    <w:rsid w:val="002562BC"/>
    <w:rsid w:val="00257B13"/>
    <w:rsid w:val="002621E4"/>
    <w:rsid w:val="00264173"/>
    <w:rsid w:val="00264574"/>
    <w:rsid w:val="0026465C"/>
    <w:rsid w:val="00264ACE"/>
    <w:rsid w:val="00264B8F"/>
    <w:rsid w:val="00264C47"/>
    <w:rsid w:val="00264FF0"/>
    <w:rsid w:val="00265352"/>
    <w:rsid w:val="00265995"/>
    <w:rsid w:val="0026659A"/>
    <w:rsid w:val="002673E1"/>
    <w:rsid w:val="00267428"/>
    <w:rsid w:val="0026764C"/>
    <w:rsid w:val="00267B03"/>
    <w:rsid w:val="002705D4"/>
    <w:rsid w:val="002714FD"/>
    <w:rsid w:val="00271BA8"/>
    <w:rsid w:val="002767D3"/>
    <w:rsid w:val="0027721C"/>
    <w:rsid w:val="002772C2"/>
    <w:rsid w:val="00280886"/>
    <w:rsid w:val="00281110"/>
    <w:rsid w:val="00281996"/>
    <w:rsid w:val="002848D3"/>
    <w:rsid w:val="002849E5"/>
    <w:rsid w:val="00284D75"/>
    <w:rsid w:val="002879DD"/>
    <w:rsid w:val="002900B8"/>
    <w:rsid w:val="002901C7"/>
    <w:rsid w:val="00292971"/>
    <w:rsid w:val="00293955"/>
    <w:rsid w:val="00296317"/>
    <w:rsid w:val="00296319"/>
    <w:rsid w:val="002966F4"/>
    <w:rsid w:val="00296EC7"/>
    <w:rsid w:val="00296F3D"/>
    <w:rsid w:val="00296FE2"/>
    <w:rsid w:val="002A020C"/>
    <w:rsid w:val="002A0417"/>
    <w:rsid w:val="002A352D"/>
    <w:rsid w:val="002A37E5"/>
    <w:rsid w:val="002A3925"/>
    <w:rsid w:val="002A39D0"/>
    <w:rsid w:val="002A4578"/>
    <w:rsid w:val="002A4FEE"/>
    <w:rsid w:val="002A5404"/>
    <w:rsid w:val="002A5F9C"/>
    <w:rsid w:val="002A6143"/>
    <w:rsid w:val="002A63F0"/>
    <w:rsid w:val="002A67FD"/>
    <w:rsid w:val="002A7062"/>
    <w:rsid w:val="002A732F"/>
    <w:rsid w:val="002A7539"/>
    <w:rsid w:val="002B0E5F"/>
    <w:rsid w:val="002B2AF2"/>
    <w:rsid w:val="002B3408"/>
    <w:rsid w:val="002B340E"/>
    <w:rsid w:val="002B4832"/>
    <w:rsid w:val="002B5165"/>
    <w:rsid w:val="002B6765"/>
    <w:rsid w:val="002C10E4"/>
    <w:rsid w:val="002C15A1"/>
    <w:rsid w:val="002C1B80"/>
    <w:rsid w:val="002C2985"/>
    <w:rsid w:val="002C3032"/>
    <w:rsid w:val="002C3CB2"/>
    <w:rsid w:val="002C4EE1"/>
    <w:rsid w:val="002D0574"/>
    <w:rsid w:val="002D0F5E"/>
    <w:rsid w:val="002D1EB4"/>
    <w:rsid w:val="002D22D1"/>
    <w:rsid w:val="002D3574"/>
    <w:rsid w:val="002D35DE"/>
    <w:rsid w:val="002D45E5"/>
    <w:rsid w:val="002D4968"/>
    <w:rsid w:val="002D51C2"/>
    <w:rsid w:val="002D59BC"/>
    <w:rsid w:val="002D5BF3"/>
    <w:rsid w:val="002D5C0A"/>
    <w:rsid w:val="002D7D17"/>
    <w:rsid w:val="002E091C"/>
    <w:rsid w:val="002E0D0F"/>
    <w:rsid w:val="002E0D5F"/>
    <w:rsid w:val="002E10B6"/>
    <w:rsid w:val="002E1370"/>
    <w:rsid w:val="002E25F9"/>
    <w:rsid w:val="002E2FF4"/>
    <w:rsid w:val="002E43DE"/>
    <w:rsid w:val="002E4A89"/>
    <w:rsid w:val="002E4B3F"/>
    <w:rsid w:val="002E5B48"/>
    <w:rsid w:val="002E69E3"/>
    <w:rsid w:val="002E7639"/>
    <w:rsid w:val="002F01A9"/>
    <w:rsid w:val="002F183D"/>
    <w:rsid w:val="002F245D"/>
    <w:rsid w:val="002F2832"/>
    <w:rsid w:val="002F2CE7"/>
    <w:rsid w:val="002F2FF2"/>
    <w:rsid w:val="002F49C3"/>
    <w:rsid w:val="002F4C40"/>
    <w:rsid w:val="002F576A"/>
    <w:rsid w:val="002F59DF"/>
    <w:rsid w:val="002F6463"/>
    <w:rsid w:val="002F6C85"/>
    <w:rsid w:val="002F7575"/>
    <w:rsid w:val="002F76B1"/>
    <w:rsid w:val="002F7DB3"/>
    <w:rsid w:val="003002DA"/>
    <w:rsid w:val="003004F5"/>
    <w:rsid w:val="0030074E"/>
    <w:rsid w:val="00302145"/>
    <w:rsid w:val="00302257"/>
    <w:rsid w:val="00302893"/>
    <w:rsid w:val="00304837"/>
    <w:rsid w:val="00304E05"/>
    <w:rsid w:val="00305682"/>
    <w:rsid w:val="0030572E"/>
    <w:rsid w:val="00305964"/>
    <w:rsid w:val="00306510"/>
    <w:rsid w:val="00306633"/>
    <w:rsid w:val="0030671A"/>
    <w:rsid w:val="00306E87"/>
    <w:rsid w:val="0031003E"/>
    <w:rsid w:val="003101D4"/>
    <w:rsid w:val="003104BF"/>
    <w:rsid w:val="003110AE"/>
    <w:rsid w:val="00311115"/>
    <w:rsid w:val="00312ED4"/>
    <w:rsid w:val="00313492"/>
    <w:rsid w:val="003137D8"/>
    <w:rsid w:val="0031399C"/>
    <w:rsid w:val="00313B9D"/>
    <w:rsid w:val="00314D93"/>
    <w:rsid w:val="00315F7D"/>
    <w:rsid w:val="00316C35"/>
    <w:rsid w:val="00316CD1"/>
    <w:rsid w:val="0031723C"/>
    <w:rsid w:val="0031792C"/>
    <w:rsid w:val="00317FAD"/>
    <w:rsid w:val="003213A1"/>
    <w:rsid w:val="003223C0"/>
    <w:rsid w:val="00323714"/>
    <w:rsid w:val="00324791"/>
    <w:rsid w:val="0032488B"/>
    <w:rsid w:val="003257CE"/>
    <w:rsid w:val="00325804"/>
    <w:rsid w:val="003265A6"/>
    <w:rsid w:val="00326740"/>
    <w:rsid w:val="00327A23"/>
    <w:rsid w:val="00330691"/>
    <w:rsid w:val="0033218F"/>
    <w:rsid w:val="003322A9"/>
    <w:rsid w:val="003324F0"/>
    <w:rsid w:val="00333196"/>
    <w:rsid w:val="00333521"/>
    <w:rsid w:val="003335A2"/>
    <w:rsid w:val="003352C5"/>
    <w:rsid w:val="00335F75"/>
    <w:rsid w:val="00336745"/>
    <w:rsid w:val="0033795F"/>
    <w:rsid w:val="00337E4E"/>
    <w:rsid w:val="003405C8"/>
    <w:rsid w:val="00340663"/>
    <w:rsid w:val="00341F48"/>
    <w:rsid w:val="00342431"/>
    <w:rsid w:val="00343DA1"/>
    <w:rsid w:val="003444E1"/>
    <w:rsid w:val="00344C45"/>
    <w:rsid w:val="0034526C"/>
    <w:rsid w:val="00347305"/>
    <w:rsid w:val="00347338"/>
    <w:rsid w:val="00350581"/>
    <w:rsid w:val="0035307C"/>
    <w:rsid w:val="0035375F"/>
    <w:rsid w:val="00353DBB"/>
    <w:rsid w:val="00353DDC"/>
    <w:rsid w:val="003549C6"/>
    <w:rsid w:val="00357A63"/>
    <w:rsid w:val="00360546"/>
    <w:rsid w:val="00360647"/>
    <w:rsid w:val="00360A02"/>
    <w:rsid w:val="00361902"/>
    <w:rsid w:val="0036297F"/>
    <w:rsid w:val="0036351D"/>
    <w:rsid w:val="00364692"/>
    <w:rsid w:val="003666EF"/>
    <w:rsid w:val="00370751"/>
    <w:rsid w:val="00370B48"/>
    <w:rsid w:val="00371E6D"/>
    <w:rsid w:val="00373179"/>
    <w:rsid w:val="00373F19"/>
    <w:rsid w:val="0037540C"/>
    <w:rsid w:val="00375861"/>
    <w:rsid w:val="00375B80"/>
    <w:rsid w:val="003842F0"/>
    <w:rsid w:val="00384C65"/>
    <w:rsid w:val="00386333"/>
    <w:rsid w:val="00387304"/>
    <w:rsid w:val="0038784B"/>
    <w:rsid w:val="00387BCF"/>
    <w:rsid w:val="003901DD"/>
    <w:rsid w:val="00390D9A"/>
    <w:rsid w:val="0039177D"/>
    <w:rsid w:val="00392093"/>
    <w:rsid w:val="00392333"/>
    <w:rsid w:val="00393B9A"/>
    <w:rsid w:val="00395EE8"/>
    <w:rsid w:val="00397930"/>
    <w:rsid w:val="003A0020"/>
    <w:rsid w:val="003A0FCA"/>
    <w:rsid w:val="003A106D"/>
    <w:rsid w:val="003A174C"/>
    <w:rsid w:val="003A2D4A"/>
    <w:rsid w:val="003A3120"/>
    <w:rsid w:val="003A5BF7"/>
    <w:rsid w:val="003A6210"/>
    <w:rsid w:val="003A62D0"/>
    <w:rsid w:val="003A6954"/>
    <w:rsid w:val="003A69C2"/>
    <w:rsid w:val="003A69F1"/>
    <w:rsid w:val="003B150B"/>
    <w:rsid w:val="003B21A4"/>
    <w:rsid w:val="003B2276"/>
    <w:rsid w:val="003B2F5E"/>
    <w:rsid w:val="003B35C5"/>
    <w:rsid w:val="003B5D99"/>
    <w:rsid w:val="003B673C"/>
    <w:rsid w:val="003B71C8"/>
    <w:rsid w:val="003B7261"/>
    <w:rsid w:val="003B7720"/>
    <w:rsid w:val="003B779E"/>
    <w:rsid w:val="003B799C"/>
    <w:rsid w:val="003B79DD"/>
    <w:rsid w:val="003C0613"/>
    <w:rsid w:val="003C062A"/>
    <w:rsid w:val="003C0752"/>
    <w:rsid w:val="003C124B"/>
    <w:rsid w:val="003C1839"/>
    <w:rsid w:val="003C1887"/>
    <w:rsid w:val="003C23B8"/>
    <w:rsid w:val="003C2C10"/>
    <w:rsid w:val="003C2DED"/>
    <w:rsid w:val="003C354F"/>
    <w:rsid w:val="003C376F"/>
    <w:rsid w:val="003C3B22"/>
    <w:rsid w:val="003C409A"/>
    <w:rsid w:val="003C4BED"/>
    <w:rsid w:val="003C5311"/>
    <w:rsid w:val="003C5351"/>
    <w:rsid w:val="003C5737"/>
    <w:rsid w:val="003C5A8F"/>
    <w:rsid w:val="003C6AF9"/>
    <w:rsid w:val="003D0258"/>
    <w:rsid w:val="003D04C0"/>
    <w:rsid w:val="003D179A"/>
    <w:rsid w:val="003D17EA"/>
    <w:rsid w:val="003D2DC6"/>
    <w:rsid w:val="003D2FA2"/>
    <w:rsid w:val="003D3D04"/>
    <w:rsid w:val="003D490B"/>
    <w:rsid w:val="003D65DE"/>
    <w:rsid w:val="003D73FF"/>
    <w:rsid w:val="003D7C1F"/>
    <w:rsid w:val="003D7D26"/>
    <w:rsid w:val="003E04C0"/>
    <w:rsid w:val="003E0F8B"/>
    <w:rsid w:val="003E2189"/>
    <w:rsid w:val="003E2976"/>
    <w:rsid w:val="003E4098"/>
    <w:rsid w:val="003E4A1F"/>
    <w:rsid w:val="003E5A46"/>
    <w:rsid w:val="003E6297"/>
    <w:rsid w:val="003E7755"/>
    <w:rsid w:val="003F0624"/>
    <w:rsid w:val="003F14D1"/>
    <w:rsid w:val="003F175E"/>
    <w:rsid w:val="003F19C2"/>
    <w:rsid w:val="003F2988"/>
    <w:rsid w:val="003F3092"/>
    <w:rsid w:val="003F36D2"/>
    <w:rsid w:val="003F3A1F"/>
    <w:rsid w:val="003F3C89"/>
    <w:rsid w:val="003F4CC8"/>
    <w:rsid w:val="003F521A"/>
    <w:rsid w:val="003F72F9"/>
    <w:rsid w:val="003F75C8"/>
    <w:rsid w:val="003F7D1B"/>
    <w:rsid w:val="00401451"/>
    <w:rsid w:val="00401C0C"/>
    <w:rsid w:val="00404DE1"/>
    <w:rsid w:val="00406EEF"/>
    <w:rsid w:val="00407F70"/>
    <w:rsid w:val="0041086B"/>
    <w:rsid w:val="00410BB8"/>
    <w:rsid w:val="00411E4E"/>
    <w:rsid w:val="00414067"/>
    <w:rsid w:val="00417FBE"/>
    <w:rsid w:val="0042023C"/>
    <w:rsid w:val="00420656"/>
    <w:rsid w:val="00420F9A"/>
    <w:rsid w:val="00421F29"/>
    <w:rsid w:val="004220B4"/>
    <w:rsid w:val="00422A10"/>
    <w:rsid w:val="00422D36"/>
    <w:rsid w:val="00422DCA"/>
    <w:rsid w:val="0042330D"/>
    <w:rsid w:val="00423801"/>
    <w:rsid w:val="00423D8A"/>
    <w:rsid w:val="0042435D"/>
    <w:rsid w:val="00424B83"/>
    <w:rsid w:val="0042541C"/>
    <w:rsid w:val="00425982"/>
    <w:rsid w:val="00425B2A"/>
    <w:rsid w:val="004278F1"/>
    <w:rsid w:val="00427D19"/>
    <w:rsid w:val="0043014F"/>
    <w:rsid w:val="00430679"/>
    <w:rsid w:val="00431521"/>
    <w:rsid w:val="00431F7A"/>
    <w:rsid w:val="0043276B"/>
    <w:rsid w:val="00433395"/>
    <w:rsid w:val="004337DE"/>
    <w:rsid w:val="00434EB5"/>
    <w:rsid w:val="0043523E"/>
    <w:rsid w:val="004358C7"/>
    <w:rsid w:val="004360D6"/>
    <w:rsid w:val="00436243"/>
    <w:rsid w:val="00436B0A"/>
    <w:rsid w:val="00436CD2"/>
    <w:rsid w:val="00437678"/>
    <w:rsid w:val="00437B6A"/>
    <w:rsid w:val="0044021D"/>
    <w:rsid w:val="0044028C"/>
    <w:rsid w:val="0044054E"/>
    <w:rsid w:val="0044055F"/>
    <w:rsid w:val="00441726"/>
    <w:rsid w:val="004417DE"/>
    <w:rsid w:val="00441901"/>
    <w:rsid w:val="004431BF"/>
    <w:rsid w:val="00444C17"/>
    <w:rsid w:val="004452F6"/>
    <w:rsid w:val="0044699C"/>
    <w:rsid w:val="00446DD4"/>
    <w:rsid w:val="00446FF5"/>
    <w:rsid w:val="00447378"/>
    <w:rsid w:val="0044749E"/>
    <w:rsid w:val="004478E9"/>
    <w:rsid w:val="0045079B"/>
    <w:rsid w:val="00450AD1"/>
    <w:rsid w:val="00450E00"/>
    <w:rsid w:val="0045442F"/>
    <w:rsid w:val="00456790"/>
    <w:rsid w:val="00456FFF"/>
    <w:rsid w:val="004608AC"/>
    <w:rsid w:val="004617E5"/>
    <w:rsid w:val="00461937"/>
    <w:rsid w:val="0046325C"/>
    <w:rsid w:val="0046362F"/>
    <w:rsid w:val="004638C2"/>
    <w:rsid w:val="004646B9"/>
    <w:rsid w:val="00465889"/>
    <w:rsid w:val="0046672C"/>
    <w:rsid w:val="0046693E"/>
    <w:rsid w:val="0047199C"/>
    <w:rsid w:val="00471E0C"/>
    <w:rsid w:val="004739EE"/>
    <w:rsid w:val="00473C20"/>
    <w:rsid w:val="00473FCB"/>
    <w:rsid w:val="00474D31"/>
    <w:rsid w:val="0047550D"/>
    <w:rsid w:val="0047660A"/>
    <w:rsid w:val="004774F2"/>
    <w:rsid w:val="004809B6"/>
    <w:rsid w:val="00481C5E"/>
    <w:rsid w:val="00483C18"/>
    <w:rsid w:val="00483D4E"/>
    <w:rsid w:val="0048489F"/>
    <w:rsid w:val="00484D88"/>
    <w:rsid w:val="00486E03"/>
    <w:rsid w:val="004871C2"/>
    <w:rsid w:val="00487BA3"/>
    <w:rsid w:val="00490724"/>
    <w:rsid w:val="004907FB"/>
    <w:rsid w:val="004909CF"/>
    <w:rsid w:val="004917C8"/>
    <w:rsid w:val="004921CB"/>
    <w:rsid w:val="00492391"/>
    <w:rsid w:val="00492420"/>
    <w:rsid w:val="0049302B"/>
    <w:rsid w:val="00493F03"/>
    <w:rsid w:val="0049439E"/>
    <w:rsid w:val="00494541"/>
    <w:rsid w:val="00494E65"/>
    <w:rsid w:val="0049511A"/>
    <w:rsid w:val="0049593A"/>
    <w:rsid w:val="00496003"/>
    <w:rsid w:val="00496913"/>
    <w:rsid w:val="00496BFC"/>
    <w:rsid w:val="004A0656"/>
    <w:rsid w:val="004A0753"/>
    <w:rsid w:val="004A0B96"/>
    <w:rsid w:val="004A153D"/>
    <w:rsid w:val="004A170A"/>
    <w:rsid w:val="004A2965"/>
    <w:rsid w:val="004A4EBB"/>
    <w:rsid w:val="004A51DB"/>
    <w:rsid w:val="004A5CE4"/>
    <w:rsid w:val="004A6B05"/>
    <w:rsid w:val="004A6FFD"/>
    <w:rsid w:val="004A72B6"/>
    <w:rsid w:val="004A7890"/>
    <w:rsid w:val="004B0DFE"/>
    <w:rsid w:val="004B1857"/>
    <w:rsid w:val="004B3F41"/>
    <w:rsid w:val="004B44CC"/>
    <w:rsid w:val="004B4961"/>
    <w:rsid w:val="004B4A79"/>
    <w:rsid w:val="004B5523"/>
    <w:rsid w:val="004B6190"/>
    <w:rsid w:val="004B66AE"/>
    <w:rsid w:val="004C0CC8"/>
    <w:rsid w:val="004C0CFE"/>
    <w:rsid w:val="004C1CA7"/>
    <w:rsid w:val="004C2C7E"/>
    <w:rsid w:val="004C39A7"/>
    <w:rsid w:val="004C3FDB"/>
    <w:rsid w:val="004C65E6"/>
    <w:rsid w:val="004C673D"/>
    <w:rsid w:val="004D024B"/>
    <w:rsid w:val="004D2258"/>
    <w:rsid w:val="004D2936"/>
    <w:rsid w:val="004D2DD0"/>
    <w:rsid w:val="004D39F0"/>
    <w:rsid w:val="004D3B9B"/>
    <w:rsid w:val="004D661E"/>
    <w:rsid w:val="004D76DD"/>
    <w:rsid w:val="004D7F03"/>
    <w:rsid w:val="004E1873"/>
    <w:rsid w:val="004E2613"/>
    <w:rsid w:val="004E3F99"/>
    <w:rsid w:val="004E5E7B"/>
    <w:rsid w:val="004E6277"/>
    <w:rsid w:val="004E68C6"/>
    <w:rsid w:val="004E6F84"/>
    <w:rsid w:val="004F0F8B"/>
    <w:rsid w:val="004F1177"/>
    <w:rsid w:val="004F180E"/>
    <w:rsid w:val="004F20B5"/>
    <w:rsid w:val="004F215F"/>
    <w:rsid w:val="004F2504"/>
    <w:rsid w:val="004F30EF"/>
    <w:rsid w:val="004F31D9"/>
    <w:rsid w:val="004F514C"/>
    <w:rsid w:val="004F525C"/>
    <w:rsid w:val="004F5B74"/>
    <w:rsid w:val="004F63F5"/>
    <w:rsid w:val="004F757B"/>
    <w:rsid w:val="004F7739"/>
    <w:rsid w:val="004F7CFD"/>
    <w:rsid w:val="00501811"/>
    <w:rsid w:val="00503DA2"/>
    <w:rsid w:val="00505439"/>
    <w:rsid w:val="005055EC"/>
    <w:rsid w:val="00505A5A"/>
    <w:rsid w:val="00506A66"/>
    <w:rsid w:val="00507FA8"/>
    <w:rsid w:val="005101AE"/>
    <w:rsid w:val="00510DE9"/>
    <w:rsid w:val="00511F7A"/>
    <w:rsid w:val="00514826"/>
    <w:rsid w:val="005155E9"/>
    <w:rsid w:val="00515B09"/>
    <w:rsid w:val="00515EE1"/>
    <w:rsid w:val="00516502"/>
    <w:rsid w:val="005169A7"/>
    <w:rsid w:val="0051797F"/>
    <w:rsid w:val="00517C24"/>
    <w:rsid w:val="0052080A"/>
    <w:rsid w:val="00520C53"/>
    <w:rsid w:val="00520D36"/>
    <w:rsid w:val="00520FB7"/>
    <w:rsid w:val="00521AAB"/>
    <w:rsid w:val="00522D71"/>
    <w:rsid w:val="00524900"/>
    <w:rsid w:val="005249AF"/>
    <w:rsid w:val="00525B09"/>
    <w:rsid w:val="00526C5A"/>
    <w:rsid w:val="00527184"/>
    <w:rsid w:val="00530889"/>
    <w:rsid w:val="0053229E"/>
    <w:rsid w:val="00532668"/>
    <w:rsid w:val="00533A86"/>
    <w:rsid w:val="0053407E"/>
    <w:rsid w:val="0053493C"/>
    <w:rsid w:val="00534F74"/>
    <w:rsid w:val="00535466"/>
    <w:rsid w:val="00535AE8"/>
    <w:rsid w:val="00535D97"/>
    <w:rsid w:val="00536A56"/>
    <w:rsid w:val="005373BF"/>
    <w:rsid w:val="00537B02"/>
    <w:rsid w:val="00540574"/>
    <w:rsid w:val="00541446"/>
    <w:rsid w:val="0054260A"/>
    <w:rsid w:val="00544698"/>
    <w:rsid w:val="00544AEB"/>
    <w:rsid w:val="00545716"/>
    <w:rsid w:val="00545A12"/>
    <w:rsid w:val="00545A56"/>
    <w:rsid w:val="00545A58"/>
    <w:rsid w:val="00546D05"/>
    <w:rsid w:val="005506AF"/>
    <w:rsid w:val="00550ADF"/>
    <w:rsid w:val="00550B38"/>
    <w:rsid w:val="00556226"/>
    <w:rsid w:val="005575CF"/>
    <w:rsid w:val="005600B1"/>
    <w:rsid w:val="00561A7C"/>
    <w:rsid w:val="0056327F"/>
    <w:rsid w:val="005635F4"/>
    <w:rsid w:val="00563775"/>
    <w:rsid w:val="00564775"/>
    <w:rsid w:val="005663F9"/>
    <w:rsid w:val="0056656A"/>
    <w:rsid w:val="005675EB"/>
    <w:rsid w:val="00570D30"/>
    <w:rsid w:val="005710FE"/>
    <w:rsid w:val="00573295"/>
    <w:rsid w:val="00573F8C"/>
    <w:rsid w:val="00574544"/>
    <w:rsid w:val="00574E10"/>
    <w:rsid w:val="00575A81"/>
    <w:rsid w:val="00576099"/>
    <w:rsid w:val="005768DC"/>
    <w:rsid w:val="00576E32"/>
    <w:rsid w:val="00576E35"/>
    <w:rsid w:val="00576EBC"/>
    <w:rsid w:val="005810E3"/>
    <w:rsid w:val="00582EC9"/>
    <w:rsid w:val="005845E1"/>
    <w:rsid w:val="0058562B"/>
    <w:rsid w:val="00586546"/>
    <w:rsid w:val="00590200"/>
    <w:rsid w:val="00590A14"/>
    <w:rsid w:val="005914F6"/>
    <w:rsid w:val="005931C4"/>
    <w:rsid w:val="005955C5"/>
    <w:rsid w:val="00595B3C"/>
    <w:rsid w:val="005964F6"/>
    <w:rsid w:val="005965DB"/>
    <w:rsid w:val="005966DB"/>
    <w:rsid w:val="005978D1"/>
    <w:rsid w:val="005A0DB1"/>
    <w:rsid w:val="005A0E4C"/>
    <w:rsid w:val="005A201A"/>
    <w:rsid w:val="005A2620"/>
    <w:rsid w:val="005A2F18"/>
    <w:rsid w:val="005A4C71"/>
    <w:rsid w:val="005A5200"/>
    <w:rsid w:val="005A61AA"/>
    <w:rsid w:val="005A70D9"/>
    <w:rsid w:val="005A7244"/>
    <w:rsid w:val="005A7EBC"/>
    <w:rsid w:val="005B212C"/>
    <w:rsid w:val="005B2526"/>
    <w:rsid w:val="005B2AC0"/>
    <w:rsid w:val="005B3009"/>
    <w:rsid w:val="005B341A"/>
    <w:rsid w:val="005B3E08"/>
    <w:rsid w:val="005B40A5"/>
    <w:rsid w:val="005C05D3"/>
    <w:rsid w:val="005C1E0A"/>
    <w:rsid w:val="005C27B8"/>
    <w:rsid w:val="005C3A09"/>
    <w:rsid w:val="005C4460"/>
    <w:rsid w:val="005C5D2F"/>
    <w:rsid w:val="005C6424"/>
    <w:rsid w:val="005C66FC"/>
    <w:rsid w:val="005C6916"/>
    <w:rsid w:val="005C6E44"/>
    <w:rsid w:val="005C7290"/>
    <w:rsid w:val="005C745A"/>
    <w:rsid w:val="005C79EB"/>
    <w:rsid w:val="005C7F36"/>
    <w:rsid w:val="005D07B7"/>
    <w:rsid w:val="005D09A9"/>
    <w:rsid w:val="005D14EC"/>
    <w:rsid w:val="005D19B0"/>
    <w:rsid w:val="005D19F0"/>
    <w:rsid w:val="005D4420"/>
    <w:rsid w:val="005D57A2"/>
    <w:rsid w:val="005D5AB6"/>
    <w:rsid w:val="005D6C7E"/>
    <w:rsid w:val="005D73AA"/>
    <w:rsid w:val="005D7989"/>
    <w:rsid w:val="005D7BC3"/>
    <w:rsid w:val="005D7CCE"/>
    <w:rsid w:val="005E07DA"/>
    <w:rsid w:val="005E10AB"/>
    <w:rsid w:val="005E30E7"/>
    <w:rsid w:val="005E340C"/>
    <w:rsid w:val="005E3903"/>
    <w:rsid w:val="005E4161"/>
    <w:rsid w:val="005E5D14"/>
    <w:rsid w:val="005E7F7D"/>
    <w:rsid w:val="005F06A7"/>
    <w:rsid w:val="005F0B2D"/>
    <w:rsid w:val="005F0B87"/>
    <w:rsid w:val="005F249F"/>
    <w:rsid w:val="005F2704"/>
    <w:rsid w:val="005F327F"/>
    <w:rsid w:val="005F4795"/>
    <w:rsid w:val="005F49C9"/>
    <w:rsid w:val="005F56A3"/>
    <w:rsid w:val="005F5B01"/>
    <w:rsid w:val="005F75EE"/>
    <w:rsid w:val="00602722"/>
    <w:rsid w:val="0060348C"/>
    <w:rsid w:val="006038C9"/>
    <w:rsid w:val="00603D67"/>
    <w:rsid w:val="00604477"/>
    <w:rsid w:val="00604D63"/>
    <w:rsid w:val="00604EF9"/>
    <w:rsid w:val="00605D90"/>
    <w:rsid w:val="006072D7"/>
    <w:rsid w:val="00607FC7"/>
    <w:rsid w:val="00611368"/>
    <w:rsid w:val="00611C0A"/>
    <w:rsid w:val="006126A9"/>
    <w:rsid w:val="00613970"/>
    <w:rsid w:val="00614BED"/>
    <w:rsid w:val="00615743"/>
    <w:rsid w:val="00615D1C"/>
    <w:rsid w:val="00616818"/>
    <w:rsid w:val="00617813"/>
    <w:rsid w:val="00620027"/>
    <w:rsid w:val="0062045B"/>
    <w:rsid w:val="00620717"/>
    <w:rsid w:val="00621EC7"/>
    <w:rsid w:val="00622588"/>
    <w:rsid w:val="00622749"/>
    <w:rsid w:val="0062296E"/>
    <w:rsid w:val="006231B5"/>
    <w:rsid w:val="00623EF5"/>
    <w:rsid w:val="00630677"/>
    <w:rsid w:val="00630A41"/>
    <w:rsid w:val="00630BEF"/>
    <w:rsid w:val="00633B17"/>
    <w:rsid w:val="0063465A"/>
    <w:rsid w:val="00634E5C"/>
    <w:rsid w:val="00634FAB"/>
    <w:rsid w:val="006360DE"/>
    <w:rsid w:val="00636AF5"/>
    <w:rsid w:val="00637648"/>
    <w:rsid w:val="00637915"/>
    <w:rsid w:val="00640A2A"/>
    <w:rsid w:val="00640E14"/>
    <w:rsid w:val="006426DD"/>
    <w:rsid w:val="0064365C"/>
    <w:rsid w:val="00643AC8"/>
    <w:rsid w:val="00645622"/>
    <w:rsid w:val="00645943"/>
    <w:rsid w:val="00645C4E"/>
    <w:rsid w:val="0065085D"/>
    <w:rsid w:val="00651DDB"/>
    <w:rsid w:val="00651E33"/>
    <w:rsid w:val="0065286D"/>
    <w:rsid w:val="00652E6B"/>
    <w:rsid w:val="006530EC"/>
    <w:rsid w:val="00654393"/>
    <w:rsid w:val="006545E2"/>
    <w:rsid w:val="006545F5"/>
    <w:rsid w:val="00655D28"/>
    <w:rsid w:val="00663C61"/>
    <w:rsid w:val="00664536"/>
    <w:rsid w:val="0066477D"/>
    <w:rsid w:val="00666306"/>
    <w:rsid w:val="00671088"/>
    <w:rsid w:val="00673618"/>
    <w:rsid w:val="0067365F"/>
    <w:rsid w:val="00673C13"/>
    <w:rsid w:val="006740AA"/>
    <w:rsid w:val="006741F8"/>
    <w:rsid w:val="00674F6A"/>
    <w:rsid w:val="00676344"/>
    <w:rsid w:val="00677973"/>
    <w:rsid w:val="00681CEB"/>
    <w:rsid w:val="006822DB"/>
    <w:rsid w:val="00682524"/>
    <w:rsid w:val="006825A4"/>
    <w:rsid w:val="00682EEE"/>
    <w:rsid w:val="00683FBC"/>
    <w:rsid w:val="00684F00"/>
    <w:rsid w:val="00690A8A"/>
    <w:rsid w:val="006920B6"/>
    <w:rsid w:val="00692BFB"/>
    <w:rsid w:val="006932B2"/>
    <w:rsid w:val="006942BE"/>
    <w:rsid w:val="00694643"/>
    <w:rsid w:val="00694BF9"/>
    <w:rsid w:val="0069504D"/>
    <w:rsid w:val="00695AD2"/>
    <w:rsid w:val="00695E95"/>
    <w:rsid w:val="00697302"/>
    <w:rsid w:val="006974D1"/>
    <w:rsid w:val="006A185F"/>
    <w:rsid w:val="006A1C07"/>
    <w:rsid w:val="006A1ECD"/>
    <w:rsid w:val="006A1F92"/>
    <w:rsid w:val="006A3936"/>
    <w:rsid w:val="006A3A86"/>
    <w:rsid w:val="006A4A06"/>
    <w:rsid w:val="006A4F02"/>
    <w:rsid w:val="006A637E"/>
    <w:rsid w:val="006A6B61"/>
    <w:rsid w:val="006A7080"/>
    <w:rsid w:val="006A7095"/>
    <w:rsid w:val="006A73A8"/>
    <w:rsid w:val="006A7A0A"/>
    <w:rsid w:val="006B00E9"/>
    <w:rsid w:val="006B0D05"/>
    <w:rsid w:val="006B101B"/>
    <w:rsid w:val="006B120A"/>
    <w:rsid w:val="006B1422"/>
    <w:rsid w:val="006B286E"/>
    <w:rsid w:val="006B28C2"/>
    <w:rsid w:val="006B36D7"/>
    <w:rsid w:val="006B3963"/>
    <w:rsid w:val="006B3BD5"/>
    <w:rsid w:val="006B468E"/>
    <w:rsid w:val="006B55CA"/>
    <w:rsid w:val="006B567F"/>
    <w:rsid w:val="006B57CC"/>
    <w:rsid w:val="006B5AD5"/>
    <w:rsid w:val="006B5FEB"/>
    <w:rsid w:val="006C01C5"/>
    <w:rsid w:val="006C0251"/>
    <w:rsid w:val="006C0EE2"/>
    <w:rsid w:val="006C14E3"/>
    <w:rsid w:val="006C1579"/>
    <w:rsid w:val="006C1762"/>
    <w:rsid w:val="006C356F"/>
    <w:rsid w:val="006C4292"/>
    <w:rsid w:val="006C5087"/>
    <w:rsid w:val="006C57F6"/>
    <w:rsid w:val="006C58F8"/>
    <w:rsid w:val="006C5A43"/>
    <w:rsid w:val="006C5C37"/>
    <w:rsid w:val="006C65C1"/>
    <w:rsid w:val="006C670E"/>
    <w:rsid w:val="006C6CB3"/>
    <w:rsid w:val="006D0949"/>
    <w:rsid w:val="006D20FB"/>
    <w:rsid w:val="006D34D7"/>
    <w:rsid w:val="006D4B5A"/>
    <w:rsid w:val="006D5C6E"/>
    <w:rsid w:val="006D6855"/>
    <w:rsid w:val="006D6DDC"/>
    <w:rsid w:val="006D7ECB"/>
    <w:rsid w:val="006E0571"/>
    <w:rsid w:val="006E0636"/>
    <w:rsid w:val="006E1E94"/>
    <w:rsid w:val="006E1ED2"/>
    <w:rsid w:val="006E2180"/>
    <w:rsid w:val="006E22AE"/>
    <w:rsid w:val="006E2350"/>
    <w:rsid w:val="006E34DE"/>
    <w:rsid w:val="006E3F3D"/>
    <w:rsid w:val="006E475F"/>
    <w:rsid w:val="006E76D0"/>
    <w:rsid w:val="006E78B5"/>
    <w:rsid w:val="006E7AF1"/>
    <w:rsid w:val="006F0C23"/>
    <w:rsid w:val="006F15F1"/>
    <w:rsid w:val="006F1916"/>
    <w:rsid w:val="006F284F"/>
    <w:rsid w:val="006F45FC"/>
    <w:rsid w:val="006F5F3B"/>
    <w:rsid w:val="006F6766"/>
    <w:rsid w:val="006F78D8"/>
    <w:rsid w:val="007001A6"/>
    <w:rsid w:val="007008B2"/>
    <w:rsid w:val="00700F95"/>
    <w:rsid w:val="00701EE7"/>
    <w:rsid w:val="00702945"/>
    <w:rsid w:val="00703DA0"/>
    <w:rsid w:val="0070481F"/>
    <w:rsid w:val="00704E90"/>
    <w:rsid w:val="00706637"/>
    <w:rsid w:val="0071031A"/>
    <w:rsid w:val="00710F56"/>
    <w:rsid w:val="007122F3"/>
    <w:rsid w:val="00713A67"/>
    <w:rsid w:val="00714704"/>
    <w:rsid w:val="00714B2B"/>
    <w:rsid w:val="00715641"/>
    <w:rsid w:val="00717429"/>
    <w:rsid w:val="007175A1"/>
    <w:rsid w:val="00720F59"/>
    <w:rsid w:val="0072215B"/>
    <w:rsid w:val="0072278E"/>
    <w:rsid w:val="00722A8B"/>
    <w:rsid w:val="00724E43"/>
    <w:rsid w:val="00724F58"/>
    <w:rsid w:val="00724FD7"/>
    <w:rsid w:val="007261C2"/>
    <w:rsid w:val="00727386"/>
    <w:rsid w:val="00731031"/>
    <w:rsid w:val="007313A1"/>
    <w:rsid w:val="007314D9"/>
    <w:rsid w:val="00731797"/>
    <w:rsid w:val="00732E1D"/>
    <w:rsid w:val="00733CFC"/>
    <w:rsid w:val="007346AC"/>
    <w:rsid w:val="00734A33"/>
    <w:rsid w:val="007352EE"/>
    <w:rsid w:val="007368DF"/>
    <w:rsid w:val="00736C66"/>
    <w:rsid w:val="00737260"/>
    <w:rsid w:val="00737A00"/>
    <w:rsid w:val="00737F17"/>
    <w:rsid w:val="00740631"/>
    <w:rsid w:val="00740FC9"/>
    <w:rsid w:val="00741718"/>
    <w:rsid w:val="0074225D"/>
    <w:rsid w:val="00744ED9"/>
    <w:rsid w:val="00745287"/>
    <w:rsid w:val="007454B8"/>
    <w:rsid w:val="007458AE"/>
    <w:rsid w:val="00745F60"/>
    <w:rsid w:val="007464E0"/>
    <w:rsid w:val="00747D81"/>
    <w:rsid w:val="007518ED"/>
    <w:rsid w:val="0075230D"/>
    <w:rsid w:val="00752574"/>
    <w:rsid w:val="00753C06"/>
    <w:rsid w:val="007560C2"/>
    <w:rsid w:val="0075636C"/>
    <w:rsid w:val="00757DF7"/>
    <w:rsid w:val="00761020"/>
    <w:rsid w:val="007612F6"/>
    <w:rsid w:val="007616E1"/>
    <w:rsid w:val="00762018"/>
    <w:rsid w:val="00763618"/>
    <w:rsid w:val="00763E7E"/>
    <w:rsid w:val="00764220"/>
    <w:rsid w:val="007649D6"/>
    <w:rsid w:val="0076532D"/>
    <w:rsid w:val="00766ECD"/>
    <w:rsid w:val="007672C3"/>
    <w:rsid w:val="00770019"/>
    <w:rsid w:val="00770F41"/>
    <w:rsid w:val="0077146E"/>
    <w:rsid w:val="00772314"/>
    <w:rsid w:val="0077390A"/>
    <w:rsid w:val="00774EEB"/>
    <w:rsid w:val="0077675B"/>
    <w:rsid w:val="007775B2"/>
    <w:rsid w:val="00777959"/>
    <w:rsid w:val="007801B0"/>
    <w:rsid w:val="00780884"/>
    <w:rsid w:val="00780B00"/>
    <w:rsid w:val="00783AFA"/>
    <w:rsid w:val="00784590"/>
    <w:rsid w:val="007857B1"/>
    <w:rsid w:val="00786B4D"/>
    <w:rsid w:val="0079014A"/>
    <w:rsid w:val="0079050D"/>
    <w:rsid w:val="00790D87"/>
    <w:rsid w:val="00791322"/>
    <w:rsid w:val="00793629"/>
    <w:rsid w:val="0079444C"/>
    <w:rsid w:val="00794D68"/>
    <w:rsid w:val="007951FA"/>
    <w:rsid w:val="007952AD"/>
    <w:rsid w:val="00795FCD"/>
    <w:rsid w:val="00796029"/>
    <w:rsid w:val="007960AF"/>
    <w:rsid w:val="00796B39"/>
    <w:rsid w:val="0079788F"/>
    <w:rsid w:val="00797BBF"/>
    <w:rsid w:val="007A00CC"/>
    <w:rsid w:val="007A0E6C"/>
    <w:rsid w:val="007A0EE9"/>
    <w:rsid w:val="007A17D2"/>
    <w:rsid w:val="007A1FEB"/>
    <w:rsid w:val="007A2A9C"/>
    <w:rsid w:val="007A2EB8"/>
    <w:rsid w:val="007A3F3C"/>
    <w:rsid w:val="007A41EE"/>
    <w:rsid w:val="007A4A46"/>
    <w:rsid w:val="007A4FB0"/>
    <w:rsid w:val="007A592B"/>
    <w:rsid w:val="007A6603"/>
    <w:rsid w:val="007A7166"/>
    <w:rsid w:val="007B0166"/>
    <w:rsid w:val="007B0D7B"/>
    <w:rsid w:val="007B134D"/>
    <w:rsid w:val="007B1381"/>
    <w:rsid w:val="007B162A"/>
    <w:rsid w:val="007B16EC"/>
    <w:rsid w:val="007B1A01"/>
    <w:rsid w:val="007B2EB8"/>
    <w:rsid w:val="007B3261"/>
    <w:rsid w:val="007B3488"/>
    <w:rsid w:val="007B3877"/>
    <w:rsid w:val="007B595B"/>
    <w:rsid w:val="007B70CC"/>
    <w:rsid w:val="007C0385"/>
    <w:rsid w:val="007C06A9"/>
    <w:rsid w:val="007C086F"/>
    <w:rsid w:val="007C0CD0"/>
    <w:rsid w:val="007C148C"/>
    <w:rsid w:val="007C17EF"/>
    <w:rsid w:val="007C18B8"/>
    <w:rsid w:val="007C2308"/>
    <w:rsid w:val="007C27EE"/>
    <w:rsid w:val="007C32F6"/>
    <w:rsid w:val="007C380F"/>
    <w:rsid w:val="007C4327"/>
    <w:rsid w:val="007C549C"/>
    <w:rsid w:val="007C6FFB"/>
    <w:rsid w:val="007C735A"/>
    <w:rsid w:val="007D04A8"/>
    <w:rsid w:val="007D0776"/>
    <w:rsid w:val="007D1F56"/>
    <w:rsid w:val="007D2278"/>
    <w:rsid w:val="007D2A55"/>
    <w:rsid w:val="007D3992"/>
    <w:rsid w:val="007D4505"/>
    <w:rsid w:val="007D4E55"/>
    <w:rsid w:val="007D6745"/>
    <w:rsid w:val="007D6B1A"/>
    <w:rsid w:val="007D6FBF"/>
    <w:rsid w:val="007D741A"/>
    <w:rsid w:val="007D79B6"/>
    <w:rsid w:val="007D7D6A"/>
    <w:rsid w:val="007E03A9"/>
    <w:rsid w:val="007E11BE"/>
    <w:rsid w:val="007E1B68"/>
    <w:rsid w:val="007E298D"/>
    <w:rsid w:val="007E65AB"/>
    <w:rsid w:val="007E6913"/>
    <w:rsid w:val="007F027E"/>
    <w:rsid w:val="007F17AD"/>
    <w:rsid w:val="007F1902"/>
    <w:rsid w:val="007F244A"/>
    <w:rsid w:val="007F316A"/>
    <w:rsid w:val="007F35E9"/>
    <w:rsid w:val="007F3DE9"/>
    <w:rsid w:val="007F41B8"/>
    <w:rsid w:val="007F644A"/>
    <w:rsid w:val="008000B8"/>
    <w:rsid w:val="008005EB"/>
    <w:rsid w:val="008007CE"/>
    <w:rsid w:val="008017F7"/>
    <w:rsid w:val="008034B8"/>
    <w:rsid w:val="00805B25"/>
    <w:rsid w:val="008063E5"/>
    <w:rsid w:val="00806F4F"/>
    <w:rsid w:val="00807A66"/>
    <w:rsid w:val="00807EEF"/>
    <w:rsid w:val="00807F70"/>
    <w:rsid w:val="0081076F"/>
    <w:rsid w:val="008117C1"/>
    <w:rsid w:val="00811C0A"/>
    <w:rsid w:val="0081243B"/>
    <w:rsid w:val="008129B8"/>
    <w:rsid w:val="00812C37"/>
    <w:rsid w:val="008131C2"/>
    <w:rsid w:val="0081347D"/>
    <w:rsid w:val="00813CFC"/>
    <w:rsid w:val="0081465D"/>
    <w:rsid w:val="00815EB8"/>
    <w:rsid w:val="008160C3"/>
    <w:rsid w:val="0081745D"/>
    <w:rsid w:val="0081774E"/>
    <w:rsid w:val="008213B7"/>
    <w:rsid w:val="00821AEC"/>
    <w:rsid w:val="00822953"/>
    <w:rsid w:val="00822E01"/>
    <w:rsid w:val="00824D4E"/>
    <w:rsid w:val="00827B74"/>
    <w:rsid w:val="008316EC"/>
    <w:rsid w:val="00831B45"/>
    <w:rsid w:val="00831E06"/>
    <w:rsid w:val="008326D4"/>
    <w:rsid w:val="0083314C"/>
    <w:rsid w:val="00833972"/>
    <w:rsid w:val="00833C8B"/>
    <w:rsid w:val="00834876"/>
    <w:rsid w:val="00836000"/>
    <w:rsid w:val="00836126"/>
    <w:rsid w:val="008365CB"/>
    <w:rsid w:val="0083674B"/>
    <w:rsid w:val="008372E1"/>
    <w:rsid w:val="0083792F"/>
    <w:rsid w:val="00837BFF"/>
    <w:rsid w:val="00840170"/>
    <w:rsid w:val="00840B9B"/>
    <w:rsid w:val="008420BD"/>
    <w:rsid w:val="00842A0E"/>
    <w:rsid w:val="00843026"/>
    <w:rsid w:val="00844600"/>
    <w:rsid w:val="00844B83"/>
    <w:rsid w:val="00844E6F"/>
    <w:rsid w:val="00845F6C"/>
    <w:rsid w:val="0084640C"/>
    <w:rsid w:val="00846B78"/>
    <w:rsid w:val="00850800"/>
    <w:rsid w:val="00851549"/>
    <w:rsid w:val="008521F5"/>
    <w:rsid w:val="00852A15"/>
    <w:rsid w:val="00853DD0"/>
    <w:rsid w:val="00854A0B"/>
    <w:rsid w:val="00854C85"/>
    <w:rsid w:val="008566BA"/>
    <w:rsid w:val="00856D46"/>
    <w:rsid w:val="0086049B"/>
    <w:rsid w:val="0086423D"/>
    <w:rsid w:val="00865468"/>
    <w:rsid w:val="00866750"/>
    <w:rsid w:val="00867441"/>
    <w:rsid w:val="0087098A"/>
    <w:rsid w:val="008718FD"/>
    <w:rsid w:val="00871B7B"/>
    <w:rsid w:val="00871BAB"/>
    <w:rsid w:val="00871D1C"/>
    <w:rsid w:val="00872633"/>
    <w:rsid w:val="0087542F"/>
    <w:rsid w:val="00875C62"/>
    <w:rsid w:val="00880374"/>
    <w:rsid w:val="00880623"/>
    <w:rsid w:val="00880A2A"/>
    <w:rsid w:val="00880C1D"/>
    <w:rsid w:val="0088111B"/>
    <w:rsid w:val="008813A5"/>
    <w:rsid w:val="008813FE"/>
    <w:rsid w:val="00881635"/>
    <w:rsid w:val="0088220E"/>
    <w:rsid w:val="00882A36"/>
    <w:rsid w:val="008834B2"/>
    <w:rsid w:val="00884926"/>
    <w:rsid w:val="0088576C"/>
    <w:rsid w:val="00885957"/>
    <w:rsid w:val="00886345"/>
    <w:rsid w:val="00886376"/>
    <w:rsid w:val="0088663B"/>
    <w:rsid w:val="00886877"/>
    <w:rsid w:val="00890407"/>
    <w:rsid w:val="0089045C"/>
    <w:rsid w:val="00890A46"/>
    <w:rsid w:val="00890EB7"/>
    <w:rsid w:val="00891071"/>
    <w:rsid w:val="00891B26"/>
    <w:rsid w:val="008925C3"/>
    <w:rsid w:val="00892850"/>
    <w:rsid w:val="00892C53"/>
    <w:rsid w:val="008933F8"/>
    <w:rsid w:val="008938D1"/>
    <w:rsid w:val="00893E43"/>
    <w:rsid w:val="008948D4"/>
    <w:rsid w:val="008956C7"/>
    <w:rsid w:val="008967CF"/>
    <w:rsid w:val="008A016E"/>
    <w:rsid w:val="008A088B"/>
    <w:rsid w:val="008A14F0"/>
    <w:rsid w:val="008A1822"/>
    <w:rsid w:val="008A1AF8"/>
    <w:rsid w:val="008A1BD2"/>
    <w:rsid w:val="008A2D19"/>
    <w:rsid w:val="008A3537"/>
    <w:rsid w:val="008A39ED"/>
    <w:rsid w:val="008A47AE"/>
    <w:rsid w:val="008A4983"/>
    <w:rsid w:val="008A4E48"/>
    <w:rsid w:val="008A5264"/>
    <w:rsid w:val="008A60E9"/>
    <w:rsid w:val="008A6222"/>
    <w:rsid w:val="008A6472"/>
    <w:rsid w:val="008A6FF3"/>
    <w:rsid w:val="008A7584"/>
    <w:rsid w:val="008B0156"/>
    <w:rsid w:val="008B06AF"/>
    <w:rsid w:val="008B06D3"/>
    <w:rsid w:val="008B0C28"/>
    <w:rsid w:val="008B16BB"/>
    <w:rsid w:val="008B2CA9"/>
    <w:rsid w:val="008B30A9"/>
    <w:rsid w:val="008B52E4"/>
    <w:rsid w:val="008B5359"/>
    <w:rsid w:val="008B57AA"/>
    <w:rsid w:val="008B61B4"/>
    <w:rsid w:val="008B74A1"/>
    <w:rsid w:val="008B7FE3"/>
    <w:rsid w:val="008C0DC5"/>
    <w:rsid w:val="008C14E5"/>
    <w:rsid w:val="008C15ED"/>
    <w:rsid w:val="008C3162"/>
    <w:rsid w:val="008C37E3"/>
    <w:rsid w:val="008C3BDC"/>
    <w:rsid w:val="008C4114"/>
    <w:rsid w:val="008C4435"/>
    <w:rsid w:val="008C46FB"/>
    <w:rsid w:val="008C55BB"/>
    <w:rsid w:val="008C61FF"/>
    <w:rsid w:val="008C6908"/>
    <w:rsid w:val="008C7824"/>
    <w:rsid w:val="008C7E4E"/>
    <w:rsid w:val="008D0F59"/>
    <w:rsid w:val="008D350A"/>
    <w:rsid w:val="008D6439"/>
    <w:rsid w:val="008D67F1"/>
    <w:rsid w:val="008D6923"/>
    <w:rsid w:val="008D6FFD"/>
    <w:rsid w:val="008D70E8"/>
    <w:rsid w:val="008D74A1"/>
    <w:rsid w:val="008D7B52"/>
    <w:rsid w:val="008E016F"/>
    <w:rsid w:val="008E0A77"/>
    <w:rsid w:val="008E1F9F"/>
    <w:rsid w:val="008E29D6"/>
    <w:rsid w:val="008E3559"/>
    <w:rsid w:val="008E3A8D"/>
    <w:rsid w:val="008E3FBA"/>
    <w:rsid w:val="008E49EA"/>
    <w:rsid w:val="008E57C9"/>
    <w:rsid w:val="008E57D7"/>
    <w:rsid w:val="008E660A"/>
    <w:rsid w:val="008E66C8"/>
    <w:rsid w:val="008E6BEE"/>
    <w:rsid w:val="008E7A26"/>
    <w:rsid w:val="008E7B1C"/>
    <w:rsid w:val="008E7FDD"/>
    <w:rsid w:val="008F0BED"/>
    <w:rsid w:val="008F1783"/>
    <w:rsid w:val="008F2556"/>
    <w:rsid w:val="008F563E"/>
    <w:rsid w:val="008F61F8"/>
    <w:rsid w:val="008F773C"/>
    <w:rsid w:val="00901592"/>
    <w:rsid w:val="00901F91"/>
    <w:rsid w:val="0090202C"/>
    <w:rsid w:val="0090318A"/>
    <w:rsid w:val="00903356"/>
    <w:rsid w:val="00903A96"/>
    <w:rsid w:val="00904782"/>
    <w:rsid w:val="00905BA0"/>
    <w:rsid w:val="0090642C"/>
    <w:rsid w:val="0090754D"/>
    <w:rsid w:val="00911511"/>
    <w:rsid w:val="009119C7"/>
    <w:rsid w:val="00911A42"/>
    <w:rsid w:val="0091201E"/>
    <w:rsid w:val="0091205D"/>
    <w:rsid w:val="00913F2F"/>
    <w:rsid w:val="0091469D"/>
    <w:rsid w:val="0091515D"/>
    <w:rsid w:val="00915314"/>
    <w:rsid w:val="00917CD7"/>
    <w:rsid w:val="00920851"/>
    <w:rsid w:val="009217E2"/>
    <w:rsid w:val="00921E92"/>
    <w:rsid w:val="009221BE"/>
    <w:rsid w:val="00922CF9"/>
    <w:rsid w:val="00923DE0"/>
    <w:rsid w:val="009257D7"/>
    <w:rsid w:val="00926519"/>
    <w:rsid w:val="009269C0"/>
    <w:rsid w:val="009278E6"/>
    <w:rsid w:val="00927A64"/>
    <w:rsid w:val="00930F60"/>
    <w:rsid w:val="00931FBC"/>
    <w:rsid w:val="0093302B"/>
    <w:rsid w:val="00934F0E"/>
    <w:rsid w:val="00935AED"/>
    <w:rsid w:val="00935C7B"/>
    <w:rsid w:val="00936475"/>
    <w:rsid w:val="00936B51"/>
    <w:rsid w:val="00937266"/>
    <w:rsid w:val="009374F6"/>
    <w:rsid w:val="00937C6A"/>
    <w:rsid w:val="009404B2"/>
    <w:rsid w:val="00941345"/>
    <w:rsid w:val="009418F6"/>
    <w:rsid w:val="00942E18"/>
    <w:rsid w:val="009455F2"/>
    <w:rsid w:val="00945A1D"/>
    <w:rsid w:val="00945ED8"/>
    <w:rsid w:val="00946189"/>
    <w:rsid w:val="0095031A"/>
    <w:rsid w:val="0095068E"/>
    <w:rsid w:val="009508A0"/>
    <w:rsid w:val="00951DD4"/>
    <w:rsid w:val="009527B8"/>
    <w:rsid w:val="00952DD9"/>
    <w:rsid w:val="0095318B"/>
    <w:rsid w:val="00953337"/>
    <w:rsid w:val="00953C2E"/>
    <w:rsid w:val="009546B2"/>
    <w:rsid w:val="0095519D"/>
    <w:rsid w:val="00955F1A"/>
    <w:rsid w:val="00957E1A"/>
    <w:rsid w:val="0096210B"/>
    <w:rsid w:val="00964134"/>
    <w:rsid w:val="009643C3"/>
    <w:rsid w:val="009644D3"/>
    <w:rsid w:val="009652B4"/>
    <w:rsid w:val="009655E0"/>
    <w:rsid w:val="00965CCA"/>
    <w:rsid w:val="00966856"/>
    <w:rsid w:val="00966969"/>
    <w:rsid w:val="00967C49"/>
    <w:rsid w:val="00967F8D"/>
    <w:rsid w:val="009713AE"/>
    <w:rsid w:val="00972533"/>
    <w:rsid w:val="00973CC8"/>
    <w:rsid w:val="00974C87"/>
    <w:rsid w:val="00974DF5"/>
    <w:rsid w:val="00975498"/>
    <w:rsid w:val="00976902"/>
    <w:rsid w:val="00977D8D"/>
    <w:rsid w:val="00977E8C"/>
    <w:rsid w:val="00977F8B"/>
    <w:rsid w:val="009800A9"/>
    <w:rsid w:val="00980716"/>
    <w:rsid w:val="00980EAA"/>
    <w:rsid w:val="0098103C"/>
    <w:rsid w:val="00981A43"/>
    <w:rsid w:val="009829B1"/>
    <w:rsid w:val="0098423B"/>
    <w:rsid w:val="009847A4"/>
    <w:rsid w:val="00984821"/>
    <w:rsid w:val="009863A7"/>
    <w:rsid w:val="00987813"/>
    <w:rsid w:val="009902A4"/>
    <w:rsid w:val="009902E1"/>
    <w:rsid w:val="00990CDE"/>
    <w:rsid w:val="009920D5"/>
    <w:rsid w:val="00994D37"/>
    <w:rsid w:val="009951C8"/>
    <w:rsid w:val="00995788"/>
    <w:rsid w:val="009975D9"/>
    <w:rsid w:val="009A09BF"/>
    <w:rsid w:val="009A14AA"/>
    <w:rsid w:val="009A1FFA"/>
    <w:rsid w:val="009A3160"/>
    <w:rsid w:val="009A47BC"/>
    <w:rsid w:val="009A745A"/>
    <w:rsid w:val="009A76E2"/>
    <w:rsid w:val="009B01A9"/>
    <w:rsid w:val="009B12AA"/>
    <w:rsid w:val="009B1CB3"/>
    <w:rsid w:val="009B21D0"/>
    <w:rsid w:val="009B2639"/>
    <w:rsid w:val="009B330F"/>
    <w:rsid w:val="009B3659"/>
    <w:rsid w:val="009B3C9E"/>
    <w:rsid w:val="009B519D"/>
    <w:rsid w:val="009B5535"/>
    <w:rsid w:val="009B6953"/>
    <w:rsid w:val="009B73EB"/>
    <w:rsid w:val="009C1417"/>
    <w:rsid w:val="009C1A9E"/>
    <w:rsid w:val="009C26F4"/>
    <w:rsid w:val="009C2CAF"/>
    <w:rsid w:val="009C2D1E"/>
    <w:rsid w:val="009C53CE"/>
    <w:rsid w:val="009C5F39"/>
    <w:rsid w:val="009C6A36"/>
    <w:rsid w:val="009C6E4C"/>
    <w:rsid w:val="009D0158"/>
    <w:rsid w:val="009D01E2"/>
    <w:rsid w:val="009D0625"/>
    <w:rsid w:val="009D2CC6"/>
    <w:rsid w:val="009D3134"/>
    <w:rsid w:val="009D3820"/>
    <w:rsid w:val="009D3B98"/>
    <w:rsid w:val="009D3F73"/>
    <w:rsid w:val="009D55A2"/>
    <w:rsid w:val="009D6D7A"/>
    <w:rsid w:val="009E1204"/>
    <w:rsid w:val="009E2EB7"/>
    <w:rsid w:val="009E3F16"/>
    <w:rsid w:val="009E4EE4"/>
    <w:rsid w:val="009E534E"/>
    <w:rsid w:val="009E7456"/>
    <w:rsid w:val="009F09B3"/>
    <w:rsid w:val="009F15C7"/>
    <w:rsid w:val="009F3B78"/>
    <w:rsid w:val="009F46E8"/>
    <w:rsid w:val="009F49EB"/>
    <w:rsid w:val="009F4B52"/>
    <w:rsid w:val="009F6667"/>
    <w:rsid w:val="009F70B5"/>
    <w:rsid w:val="009F76C1"/>
    <w:rsid w:val="009F78EB"/>
    <w:rsid w:val="00A0146F"/>
    <w:rsid w:val="00A02BE3"/>
    <w:rsid w:val="00A03AD4"/>
    <w:rsid w:val="00A051AE"/>
    <w:rsid w:val="00A067C0"/>
    <w:rsid w:val="00A07828"/>
    <w:rsid w:val="00A10F53"/>
    <w:rsid w:val="00A13DBF"/>
    <w:rsid w:val="00A143E3"/>
    <w:rsid w:val="00A14816"/>
    <w:rsid w:val="00A14964"/>
    <w:rsid w:val="00A1509F"/>
    <w:rsid w:val="00A15826"/>
    <w:rsid w:val="00A17125"/>
    <w:rsid w:val="00A17294"/>
    <w:rsid w:val="00A1759E"/>
    <w:rsid w:val="00A17C1A"/>
    <w:rsid w:val="00A20696"/>
    <w:rsid w:val="00A20CE2"/>
    <w:rsid w:val="00A2108F"/>
    <w:rsid w:val="00A21F58"/>
    <w:rsid w:val="00A22191"/>
    <w:rsid w:val="00A23B52"/>
    <w:rsid w:val="00A2407D"/>
    <w:rsid w:val="00A248D3"/>
    <w:rsid w:val="00A26E3B"/>
    <w:rsid w:val="00A26F46"/>
    <w:rsid w:val="00A3092C"/>
    <w:rsid w:val="00A31A48"/>
    <w:rsid w:val="00A31FF6"/>
    <w:rsid w:val="00A3215C"/>
    <w:rsid w:val="00A323A3"/>
    <w:rsid w:val="00A325F8"/>
    <w:rsid w:val="00A33142"/>
    <w:rsid w:val="00A33798"/>
    <w:rsid w:val="00A3523C"/>
    <w:rsid w:val="00A35744"/>
    <w:rsid w:val="00A360EA"/>
    <w:rsid w:val="00A3751B"/>
    <w:rsid w:val="00A40ACA"/>
    <w:rsid w:val="00A42843"/>
    <w:rsid w:val="00A42B79"/>
    <w:rsid w:val="00A42D17"/>
    <w:rsid w:val="00A4438D"/>
    <w:rsid w:val="00A443F6"/>
    <w:rsid w:val="00A475C4"/>
    <w:rsid w:val="00A4763C"/>
    <w:rsid w:val="00A50F93"/>
    <w:rsid w:val="00A51F3E"/>
    <w:rsid w:val="00A53071"/>
    <w:rsid w:val="00A53397"/>
    <w:rsid w:val="00A5376D"/>
    <w:rsid w:val="00A537CD"/>
    <w:rsid w:val="00A53F7E"/>
    <w:rsid w:val="00A541F3"/>
    <w:rsid w:val="00A543E7"/>
    <w:rsid w:val="00A553AF"/>
    <w:rsid w:val="00A554BD"/>
    <w:rsid w:val="00A55A95"/>
    <w:rsid w:val="00A55BA6"/>
    <w:rsid w:val="00A565A0"/>
    <w:rsid w:val="00A56899"/>
    <w:rsid w:val="00A57535"/>
    <w:rsid w:val="00A57B5F"/>
    <w:rsid w:val="00A60C4A"/>
    <w:rsid w:val="00A60E6E"/>
    <w:rsid w:val="00A614EB"/>
    <w:rsid w:val="00A618FF"/>
    <w:rsid w:val="00A6204E"/>
    <w:rsid w:val="00A62AEE"/>
    <w:rsid w:val="00A62F83"/>
    <w:rsid w:val="00A63B0B"/>
    <w:rsid w:val="00A64022"/>
    <w:rsid w:val="00A64533"/>
    <w:rsid w:val="00A652C1"/>
    <w:rsid w:val="00A659F0"/>
    <w:rsid w:val="00A65C26"/>
    <w:rsid w:val="00A6667A"/>
    <w:rsid w:val="00A66886"/>
    <w:rsid w:val="00A66EDC"/>
    <w:rsid w:val="00A703DF"/>
    <w:rsid w:val="00A70758"/>
    <w:rsid w:val="00A7280D"/>
    <w:rsid w:val="00A728D5"/>
    <w:rsid w:val="00A730F3"/>
    <w:rsid w:val="00A74140"/>
    <w:rsid w:val="00A753D5"/>
    <w:rsid w:val="00A7581B"/>
    <w:rsid w:val="00A75D39"/>
    <w:rsid w:val="00A805BE"/>
    <w:rsid w:val="00A81886"/>
    <w:rsid w:val="00A8251E"/>
    <w:rsid w:val="00A82B3F"/>
    <w:rsid w:val="00A82C0F"/>
    <w:rsid w:val="00A834E8"/>
    <w:rsid w:val="00A8352C"/>
    <w:rsid w:val="00A859B8"/>
    <w:rsid w:val="00A85DE6"/>
    <w:rsid w:val="00A86232"/>
    <w:rsid w:val="00A866B5"/>
    <w:rsid w:val="00A8676B"/>
    <w:rsid w:val="00A86983"/>
    <w:rsid w:val="00A86CEC"/>
    <w:rsid w:val="00A877DC"/>
    <w:rsid w:val="00A87F9D"/>
    <w:rsid w:val="00A913A4"/>
    <w:rsid w:val="00A92A69"/>
    <w:rsid w:val="00A92C8F"/>
    <w:rsid w:val="00A92E3E"/>
    <w:rsid w:val="00A93D6F"/>
    <w:rsid w:val="00A95322"/>
    <w:rsid w:val="00A958E7"/>
    <w:rsid w:val="00A96357"/>
    <w:rsid w:val="00A9683E"/>
    <w:rsid w:val="00A9739A"/>
    <w:rsid w:val="00AA0ACF"/>
    <w:rsid w:val="00AA117E"/>
    <w:rsid w:val="00AA1254"/>
    <w:rsid w:val="00AA290F"/>
    <w:rsid w:val="00AA4E37"/>
    <w:rsid w:val="00AA6C0D"/>
    <w:rsid w:val="00AB061E"/>
    <w:rsid w:val="00AB0F4F"/>
    <w:rsid w:val="00AB12F6"/>
    <w:rsid w:val="00AB38F5"/>
    <w:rsid w:val="00AB4D47"/>
    <w:rsid w:val="00AB5CC6"/>
    <w:rsid w:val="00AB6759"/>
    <w:rsid w:val="00AB6F0E"/>
    <w:rsid w:val="00AC0EB5"/>
    <w:rsid w:val="00AC171F"/>
    <w:rsid w:val="00AC256A"/>
    <w:rsid w:val="00AC26F8"/>
    <w:rsid w:val="00AC2F8F"/>
    <w:rsid w:val="00AC3A1F"/>
    <w:rsid w:val="00AC5C9B"/>
    <w:rsid w:val="00AC71D0"/>
    <w:rsid w:val="00AD01F9"/>
    <w:rsid w:val="00AD0549"/>
    <w:rsid w:val="00AD1380"/>
    <w:rsid w:val="00AD1451"/>
    <w:rsid w:val="00AD1504"/>
    <w:rsid w:val="00AD1A7E"/>
    <w:rsid w:val="00AD2236"/>
    <w:rsid w:val="00AD28B7"/>
    <w:rsid w:val="00AD3AF0"/>
    <w:rsid w:val="00AD3D46"/>
    <w:rsid w:val="00AD4024"/>
    <w:rsid w:val="00AD427B"/>
    <w:rsid w:val="00AD481B"/>
    <w:rsid w:val="00AD591D"/>
    <w:rsid w:val="00AD5994"/>
    <w:rsid w:val="00AD6124"/>
    <w:rsid w:val="00AD6659"/>
    <w:rsid w:val="00AD6FAA"/>
    <w:rsid w:val="00AD73FD"/>
    <w:rsid w:val="00AD7616"/>
    <w:rsid w:val="00AE0092"/>
    <w:rsid w:val="00AE034E"/>
    <w:rsid w:val="00AE1688"/>
    <w:rsid w:val="00AE2B58"/>
    <w:rsid w:val="00AE2D44"/>
    <w:rsid w:val="00AE2DFD"/>
    <w:rsid w:val="00AE5C97"/>
    <w:rsid w:val="00AE66E5"/>
    <w:rsid w:val="00AE7721"/>
    <w:rsid w:val="00AF03D8"/>
    <w:rsid w:val="00AF0E35"/>
    <w:rsid w:val="00AF150F"/>
    <w:rsid w:val="00AF279D"/>
    <w:rsid w:val="00AF434D"/>
    <w:rsid w:val="00AF4B42"/>
    <w:rsid w:val="00AF5B13"/>
    <w:rsid w:val="00B00FD6"/>
    <w:rsid w:val="00B01339"/>
    <w:rsid w:val="00B04776"/>
    <w:rsid w:val="00B05168"/>
    <w:rsid w:val="00B06F93"/>
    <w:rsid w:val="00B07798"/>
    <w:rsid w:val="00B10156"/>
    <w:rsid w:val="00B10387"/>
    <w:rsid w:val="00B10735"/>
    <w:rsid w:val="00B11386"/>
    <w:rsid w:val="00B11A0D"/>
    <w:rsid w:val="00B11D1F"/>
    <w:rsid w:val="00B132B7"/>
    <w:rsid w:val="00B136BD"/>
    <w:rsid w:val="00B13A7A"/>
    <w:rsid w:val="00B13D8A"/>
    <w:rsid w:val="00B13E6F"/>
    <w:rsid w:val="00B13ECD"/>
    <w:rsid w:val="00B163A3"/>
    <w:rsid w:val="00B166E6"/>
    <w:rsid w:val="00B17FED"/>
    <w:rsid w:val="00B211CD"/>
    <w:rsid w:val="00B21315"/>
    <w:rsid w:val="00B21BF2"/>
    <w:rsid w:val="00B2211A"/>
    <w:rsid w:val="00B2221C"/>
    <w:rsid w:val="00B22D5C"/>
    <w:rsid w:val="00B22F24"/>
    <w:rsid w:val="00B231BC"/>
    <w:rsid w:val="00B232FC"/>
    <w:rsid w:val="00B24635"/>
    <w:rsid w:val="00B27838"/>
    <w:rsid w:val="00B27950"/>
    <w:rsid w:val="00B306E4"/>
    <w:rsid w:val="00B32005"/>
    <w:rsid w:val="00B3461F"/>
    <w:rsid w:val="00B34B66"/>
    <w:rsid w:val="00B35298"/>
    <w:rsid w:val="00B355EF"/>
    <w:rsid w:val="00B36612"/>
    <w:rsid w:val="00B3755D"/>
    <w:rsid w:val="00B376B8"/>
    <w:rsid w:val="00B379E9"/>
    <w:rsid w:val="00B406D1"/>
    <w:rsid w:val="00B43A35"/>
    <w:rsid w:val="00B46088"/>
    <w:rsid w:val="00B460CB"/>
    <w:rsid w:val="00B46A4D"/>
    <w:rsid w:val="00B472C1"/>
    <w:rsid w:val="00B47F39"/>
    <w:rsid w:val="00B501B4"/>
    <w:rsid w:val="00B50688"/>
    <w:rsid w:val="00B5083F"/>
    <w:rsid w:val="00B50D6A"/>
    <w:rsid w:val="00B51660"/>
    <w:rsid w:val="00B51A36"/>
    <w:rsid w:val="00B52214"/>
    <w:rsid w:val="00B52BFA"/>
    <w:rsid w:val="00B547F7"/>
    <w:rsid w:val="00B55981"/>
    <w:rsid w:val="00B55BB2"/>
    <w:rsid w:val="00B56A21"/>
    <w:rsid w:val="00B60469"/>
    <w:rsid w:val="00B61009"/>
    <w:rsid w:val="00B6121B"/>
    <w:rsid w:val="00B61D35"/>
    <w:rsid w:val="00B622BB"/>
    <w:rsid w:val="00B635EF"/>
    <w:rsid w:val="00B63AEF"/>
    <w:rsid w:val="00B64A1B"/>
    <w:rsid w:val="00B64E0F"/>
    <w:rsid w:val="00B64E1A"/>
    <w:rsid w:val="00B66DF7"/>
    <w:rsid w:val="00B7110B"/>
    <w:rsid w:val="00B71632"/>
    <w:rsid w:val="00B718FA"/>
    <w:rsid w:val="00B737D4"/>
    <w:rsid w:val="00B7431C"/>
    <w:rsid w:val="00B74DE5"/>
    <w:rsid w:val="00B75D0B"/>
    <w:rsid w:val="00B75E2A"/>
    <w:rsid w:val="00B8009F"/>
    <w:rsid w:val="00B8222A"/>
    <w:rsid w:val="00B84227"/>
    <w:rsid w:val="00B85551"/>
    <w:rsid w:val="00B85EAD"/>
    <w:rsid w:val="00B8705D"/>
    <w:rsid w:val="00B91B35"/>
    <w:rsid w:val="00B91B8F"/>
    <w:rsid w:val="00B91FBF"/>
    <w:rsid w:val="00B92554"/>
    <w:rsid w:val="00B944AA"/>
    <w:rsid w:val="00B94A47"/>
    <w:rsid w:val="00B95343"/>
    <w:rsid w:val="00B9589A"/>
    <w:rsid w:val="00B9597A"/>
    <w:rsid w:val="00B95AA7"/>
    <w:rsid w:val="00B960B5"/>
    <w:rsid w:val="00B9619C"/>
    <w:rsid w:val="00B97401"/>
    <w:rsid w:val="00B97798"/>
    <w:rsid w:val="00B977C4"/>
    <w:rsid w:val="00BA1EAD"/>
    <w:rsid w:val="00BA29E9"/>
    <w:rsid w:val="00BA2C22"/>
    <w:rsid w:val="00BA2E81"/>
    <w:rsid w:val="00BA353A"/>
    <w:rsid w:val="00BA3B74"/>
    <w:rsid w:val="00BA4376"/>
    <w:rsid w:val="00BA4FF8"/>
    <w:rsid w:val="00BA5060"/>
    <w:rsid w:val="00BA62B6"/>
    <w:rsid w:val="00BA78AC"/>
    <w:rsid w:val="00BA7B1F"/>
    <w:rsid w:val="00BB0833"/>
    <w:rsid w:val="00BB2A88"/>
    <w:rsid w:val="00BB2CC8"/>
    <w:rsid w:val="00BB31B2"/>
    <w:rsid w:val="00BB5881"/>
    <w:rsid w:val="00BB7B31"/>
    <w:rsid w:val="00BC0A43"/>
    <w:rsid w:val="00BC1492"/>
    <w:rsid w:val="00BC1BDE"/>
    <w:rsid w:val="00BC2810"/>
    <w:rsid w:val="00BC2C8F"/>
    <w:rsid w:val="00BC5006"/>
    <w:rsid w:val="00BC5B83"/>
    <w:rsid w:val="00BC6C4B"/>
    <w:rsid w:val="00BC754E"/>
    <w:rsid w:val="00BC76C6"/>
    <w:rsid w:val="00BD13B1"/>
    <w:rsid w:val="00BD2426"/>
    <w:rsid w:val="00BD248B"/>
    <w:rsid w:val="00BD2EC8"/>
    <w:rsid w:val="00BD3583"/>
    <w:rsid w:val="00BD3779"/>
    <w:rsid w:val="00BD4EBB"/>
    <w:rsid w:val="00BD50E6"/>
    <w:rsid w:val="00BD6462"/>
    <w:rsid w:val="00BE07F8"/>
    <w:rsid w:val="00BE1DA7"/>
    <w:rsid w:val="00BE234D"/>
    <w:rsid w:val="00BE3015"/>
    <w:rsid w:val="00BE32AC"/>
    <w:rsid w:val="00BE34BB"/>
    <w:rsid w:val="00BE36FB"/>
    <w:rsid w:val="00BE5388"/>
    <w:rsid w:val="00BE54AB"/>
    <w:rsid w:val="00BE5797"/>
    <w:rsid w:val="00BE5A74"/>
    <w:rsid w:val="00BE748C"/>
    <w:rsid w:val="00BE7B78"/>
    <w:rsid w:val="00BE7C6D"/>
    <w:rsid w:val="00BF0B49"/>
    <w:rsid w:val="00BF1851"/>
    <w:rsid w:val="00BF1F93"/>
    <w:rsid w:val="00BF2C61"/>
    <w:rsid w:val="00BF2FB6"/>
    <w:rsid w:val="00BF3555"/>
    <w:rsid w:val="00BF36D1"/>
    <w:rsid w:val="00BF3ECB"/>
    <w:rsid w:val="00BF465B"/>
    <w:rsid w:val="00BF692D"/>
    <w:rsid w:val="00BF707E"/>
    <w:rsid w:val="00BF78EF"/>
    <w:rsid w:val="00BF7D51"/>
    <w:rsid w:val="00C0226F"/>
    <w:rsid w:val="00C03659"/>
    <w:rsid w:val="00C05ABF"/>
    <w:rsid w:val="00C05CB6"/>
    <w:rsid w:val="00C064BB"/>
    <w:rsid w:val="00C065E2"/>
    <w:rsid w:val="00C066D6"/>
    <w:rsid w:val="00C06FCA"/>
    <w:rsid w:val="00C1254C"/>
    <w:rsid w:val="00C13CFC"/>
    <w:rsid w:val="00C14BFE"/>
    <w:rsid w:val="00C14FF8"/>
    <w:rsid w:val="00C150B7"/>
    <w:rsid w:val="00C15182"/>
    <w:rsid w:val="00C16763"/>
    <w:rsid w:val="00C16840"/>
    <w:rsid w:val="00C16CA1"/>
    <w:rsid w:val="00C17D2D"/>
    <w:rsid w:val="00C20A80"/>
    <w:rsid w:val="00C20F2E"/>
    <w:rsid w:val="00C20F47"/>
    <w:rsid w:val="00C2121E"/>
    <w:rsid w:val="00C21F1E"/>
    <w:rsid w:val="00C235F9"/>
    <w:rsid w:val="00C23F27"/>
    <w:rsid w:val="00C2566C"/>
    <w:rsid w:val="00C25E50"/>
    <w:rsid w:val="00C26539"/>
    <w:rsid w:val="00C270A2"/>
    <w:rsid w:val="00C278BA"/>
    <w:rsid w:val="00C27BB5"/>
    <w:rsid w:val="00C304C7"/>
    <w:rsid w:val="00C30F7D"/>
    <w:rsid w:val="00C318C0"/>
    <w:rsid w:val="00C32755"/>
    <w:rsid w:val="00C345D1"/>
    <w:rsid w:val="00C3518F"/>
    <w:rsid w:val="00C3532D"/>
    <w:rsid w:val="00C354D2"/>
    <w:rsid w:val="00C3562C"/>
    <w:rsid w:val="00C36A8C"/>
    <w:rsid w:val="00C36D55"/>
    <w:rsid w:val="00C36DD4"/>
    <w:rsid w:val="00C404A7"/>
    <w:rsid w:val="00C42BBE"/>
    <w:rsid w:val="00C44E1E"/>
    <w:rsid w:val="00C451D7"/>
    <w:rsid w:val="00C45DAB"/>
    <w:rsid w:val="00C4601A"/>
    <w:rsid w:val="00C463FA"/>
    <w:rsid w:val="00C46C1F"/>
    <w:rsid w:val="00C4761C"/>
    <w:rsid w:val="00C4765D"/>
    <w:rsid w:val="00C47E7A"/>
    <w:rsid w:val="00C5016E"/>
    <w:rsid w:val="00C5026E"/>
    <w:rsid w:val="00C51B05"/>
    <w:rsid w:val="00C523D5"/>
    <w:rsid w:val="00C523FF"/>
    <w:rsid w:val="00C52673"/>
    <w:rsid w:val="00C52C11"/>
    <w:rsid w:val="00C52F48"/>
    <w:rsid w:val="00C5368E"/>
    <w:rsid w:val="00C55B51"/>
    <w:rsid w:val="00C55C62"/>
    <w:rsid w:val="00C608B7"/>
    <w:rsid w:val="00C60C46"/>
    <w:rsid w:val="00C61521"/>
    <w:rsid w:val="00C618B4"/>
    <w:rsid w:val="00C6449D"/>
    <w:rsid w:val="00C64533"/>
    <w:rsid w:val="00C64BBE"/>
    <w:rsid w:val="00C64EDC"/>
    <w:rsid w:val="00C65494"/>
    <w:rsid w:val="00C65626"/>
    <w:rsid w:val="00C66763"/>
    <w:rsid w:val="00C66FEA"/>
    <w:rsid w:val="00C67136"/>
    <w:rsid w:val="00C6776D"/>
    <w:rsid w:val="00C67E7B"/>
    <w:rsid w:val="00C72F15"/>
    <w:rsid w:val="00C7318D"/>
    <w:rsid w:val="00C73A5A"/>
    <w:rsid w:val="00C76A2D"/>
    <w:rsid w:val="00C7722C"/>
    <w:rsid w:val="00C77CDB"/>
    <w:rsid w:val="00C80430"/>
    <w:rsid w:val="00C80612"/>
    <w:rsid w:val="00C80DA0"/>
    <w:rsid w:val="00C80E64"/>
    <w:rsid w:val="00C817E0"/>
    <w:rsid w:val="00C8216C"/>
    <w:rsid w:val="00C82BD6"/>
    <w:rsid w:val="00C83C81"/>
    <w:rsid w:val="00C83FA1"/>
    <w:rsid w:val="00C84994"/>
    <w:rsid w:val="00C84DB9"/>
    <w:rsid w:val="00C852F0"/>
    <w:rsid w:val="00C854DF"/>
    <w:rsid w:val="00C86296"/>
    <w:rsid w:val="00C9057F"/>
    <w:rsid w:val="00C90A72"/>
    <w:rsid w:val="00C91F67"/>
    <w:rsid w:val="00C92236"/>
    <w:rsid w:val="00C962E6"/>
    <w:rsid w:val="00C969B9"/>
    <w:rsid w:val="00C96BCF"/>
    <w:rsid w:val="00C9729D"/>
    <w:rsid w:val="00CA07EB"/>
    <w:rsid w:val="00CA0824"/>
    <w:rsid w:val="00CA1880"/>
    <w:rsid w:val="00CA2A9F"/>
    <w:rsid w:val="00CA2C95"/>
    <w:rsid w:val="00CA3050"/>
    <w:rsid w:val="00CA30BF"/>
    <w:rsid w:val="00CA37F3"/>
    <w:rsid w:val="00CA5396"/>
    <w:rsid w:val="00CA5FAA"/>
    <w:rsid w:val="00CA625D"/>
    <w:rsid w:val="00CA6435"/>
    <w:rsid w:val="00CA6662"/>
    <w:rsid w:val="00CA7D52"/>
    <w:rsid w:val="00CB00D1"/>
    <w:rsid w:val="00CB134E"/>
    <w:rsid w:val="00CB2224"/>
    <w:rsid w:val="00CB2350"/>
    <w:rsid w:val="00CB2967"/>
    <w:rsid w:val="00CB3B10"/>
    <w:rsid w:val="00CB3F1B"/>
    <w:rsid w:val="00CB48E3"/>
    <w:rsid w:val="00CB6060"/>
    <w:rsid w:val="00CB62F4"/>
    <w:rsid w:val="00CC0DB2"/>
    <w:rsid w:val="00CC18E3"/>
    <w:rsid w:val="00CC28FE"/>
    <w:rsid w:val="00CC2B08"/>
    <w:rsid w:val="00CC37B6"/>
    <w:rsid w:val="00CC3D20"/>
    <w:rsid w:val="00CC57C8"/>
    <w:rsid w:val="00CC60B5"/>
    <w:rsid w:val="00CC7D19"/>
    <w:rsid w:val="00CD0C19"/>
    <w:rsid w:val="00CD0C49"/>
    <w:rsid w:val="00CD0CBB"/>
    <w:rsid w:val="00CD26F3"/>
    <w:rsid w:val="00CD2F80"/>
    <w:rsid w:val="00CD5F3A"/>
    <w:rsid w:val="00CE0A33"/>
    <w:rsid w:val="00CE0BB3"/>
    <w:rsid w:val="00CE0F5C"/>
    <w:rsid w:val="00CE1967"/>
    <w:rsid w:val="00CE2B34"/>
    <w:rsid w:val="00CE3071"/>
    <w:rsid w:val="00CE3689"/>
    <w:rsid w:val="00CE39FC"/>
    <w:rsid w:val="00CF07F7"/>
    <w:rsid w:val="00CF0D43"/>
    <w:rsid w:val="00CF2391"/>
    <w:rsid w:val="00CF2FA1"/>
    <w:rsid w:val="00CF3763"/>
    <w:rsid w:val="00CF44CB"/>
    <w:rsid w:val="00CF4D6A"/>
    <w:rsid w:val="00CF542D"/>
    <w:rsid w:val="00CF6C6F"/>
    <w:rsid w:val="00CF7D6A"/>
    <w:rsid w:val="00CF7D7C"/>
    <w:rsid w:val="00D00560"/>
    <w:rsid w:val="00D00D0D"/>
    <w:rsid w:val="00D0184B"/>
    <w:rsid w:val="00D02002"/>
    <w:rsid w:val="00D024A0"/>
    <w:rsid w:val="00D038C6"/>
    <w:rsid w:val="00D03B99"/>
    <w:rsid w:val="00D055AB"/>
    <w:rsid w:val="00D05EAE"/>
    <w:rsid w:val="00D06133"/>
    <w:rsid w:val="00D06C3A"/>
    <w:rsid w:val="00D11207"/>
    <w:rsid w:val="00D1124B"/>
    <w:rsid w:val="00D11AC5"/>
    <w:rsid w:val="00D13007"/>
    <w:rsid w:val="00D13EF8"/>
    <w:rsid w:val="00D15DC5"/>
    <w:rsid w:val="00D1697D"/>
    <w:rsid w:val="00D17B81"/>
    <w:rsid w:val="00D17DFC"/>
    <w:rsid w:val="00D21258"/>
    <w:rsid w:val="00D21D60"/>
    <w:rsid w:val="00D22272"/>
    <w:rsid w:val="00D223AE"/>
    <w:rsid w:val="00D226E0"/>
    <w:rsid w:val="00D246C4"/>
    <w:rsid w:val="00D25D20"/>
    <w:rsid w:val="00D2653E"/>
    <w:rsid w:val="00D2692D"/>
    <w:rsid w:val="00D27E68"/>
    <w:rsid w:val="00D30BBC"/>
    <w:rsid w:val="00D3407E"/>
    <w:rsid w:val="00D35639"/>
    <w:rsid w:val="00D356D9"/>
    <w:rsid w:val="00D376FC"/>
    <w:rsid w:val="00D40BB7"/>
    <w:rsid w:val="00D42E1F"/>
    <w:rsid w:val="00D431B9"/>
    <w:rsid w:val="00D433C0"/>
    <w:rsid w:val="00D44B12"/>
    <w:rsid w:val="00D44C8C"/>
    <w:rsid w:val="00D45413"/>
    <w:rsid w:val="00D4542A"/>
    <w:rsid w:val="00D45E1F"/>
    <w:rsid w:val="00D46B05"/>
    <w:rsid w:val="00D47571"/>
    <w:rsid w:val="00D51CF0"/>
    <w:rsid w:val="00D52DD6"/>
    <w:rsid w:val="00D53B69"/>
    <w:rsid w:val="00D5553F"/>
    <w:rsid w:val="00D55EBE"/>
    <w:rsid w:val="00D57379"/>
    <w:rsid w:val="00D611F9"/>
    <w:rsid w:val="00D62E56"/>
    <w:rsid w:val="00D62F0E"/>
    <w:rsid w:val="00D63A75"/>
    <w:rsid w:val="00D63DAE"/>
    <w:rsid w:val="00D64C3A"/>
    <w:rsid w:val="00D64DA8"/>
    <w:rsid w:val="00D64F0F"/>
    <w:rsid w:val="00D6509D"/>
    <w:rsid w:val="00D650C4"/>
    <w:rsid w:val="00D6581C"/>
    <w:rsid w:val="00D65A9E"/>
    <w:rsid w:val="00D65DBF"/>
    <w:rsid w:val="00D65FA4"/>
    <w:rsid w:val="00D66183"/>
    <w:rsid w:val="00D66DB2"/>
    <w:rsid w:val="00D71004"/>
    <w:rsid w:val="00D71381"/>
    <w:rsid w:val="00D71A3A"/>
    <w:rsid w:val="00D72DD4"/>
    <w:rsid w:val="00D73030"/>
    <w:rsid w:val="00D73C29"/>
    <w:rsid w:val="00D74046"/>
    <w:rsid w:val="00D74FF4"/>
    <w:rsid w:val="00D754AE"/>
    <w:rsid w:val="00D767E7"/>
    <w:rsid w:val="00D76B1D"/>
    <w:rsid w:val="00D76D2D"/>
    <w:rsid w:val="00D77D8F"/>
    <w:rsid w:val="00D80F53"/>
    <w:rsid w:val="00D8191D"/>
    <w:rsid w:val="00D82022"/>
    <w:rsid w:val="00D82B55"/>
    <w:rsid w:val="00D82DAD"/>
    <w:rsid w:val="00D83BEB"/>
    <w:rsid w:val="00D83F5C"/>
    <w:rsid w:val="00D86233"/>
    <w:rsid w:val="00D866AE"/>
    <w:rsid w:val="00D86AFF"/>
    <w:rsid w:val="00D86EE4"/>
    <w:rsid w:val="00D9194B"/>
    <w:rsid w:val="00D9285F"/>
    <w:rsid w:val="00D9299E"/>
    <w:rsid w:val="00D92B1B"/>
    <w:rsid w:val="00D93609"/>
    <w:rsid w:val="00D93ACE"/>
    <w:rsid w:val="00D968FB"/>
    <w:rsid w:val="00DA0876"/>
    <w:rsid w:val="00DA0F98"/>
    <w:rsid w:val="00DA1B57"/>
    <w:rsid w:val="00DA1D99"/>
    <w:rsid w:val="00DA2000"/>
    <w:rsid w:val="00DA385D"/>
    <w:rsid w:val="00DA46ED"/>
    <w:rsid w:val="00DB007F"/>
    <w:rsid w:val="00DB05CA"/>
    <w:rsid w:val="00DB0F2D"/>
    <w:rsid w:val="00DB206D"/>
    <w:rsid w:val="00DB21E8"/>
    <w:rsid w:val="00DB2332"/>
    <w:rsid w:val="00DB2F7B"/>
    <w:rsid w:val="00DB40A1"/>
    <w:rsid w:val="00DB460D"/>
    <w:rsid w:val="00DB6B06"/>
    <w:rsid w:val="00DB729E"/>
    <w:rsid w:val="00DB7A31"/>
    <w:rsid w:val="00DC006D"/>
    <w:rsid w:val="00DC19DD"/>
    <w:rsid w:val="00DC1B18"/>
    <w:rsid w:val="00DC2A9D"/>
    <w:rsid w:val="00DC3154"/>
    <w:rsid w:val="00DC34DD"/>
    <w:rsid w:val="00DC384D"/>
    <w:rsid w:val="00DC4494"/>
    <w:rsid w:val="00DC5B7F"/>
    <w:rsid w:val="00DC6B3C"/>
    <w:rsid w:val="00DC6B3E"/>
    <w:rsid w:val="00DC6BF7"/>
    <w:rsid w:val="00DC7B80"/>
    <w:rsid w:val="00DD1B17"/>
    <w:rsid w:val="00DD2BB9"/>
    <w:rsid w:val="00DD4946"/>
    <w:rsid w:val="00DD4B65"/>
    <w:rsid w:val="00DD6051"/>
    <w:rsid w:val="00DD72DC"/>
    <w:rsid w:val="00DE0281"/>
    <w:rsid w:val="00DE08DB"/>
    <w:rsid w:val="00DE0ACC"/>
    <w:rsid w:val="00DE148D"/>
    <w:rsid w:val="00DE1D94"/>
    <w:rsid w:val="00DE2D14"/>
    <w:rsid w:val="00DE48D4"/>
    <w:rsid w:val="00DE4A48"/>
    <w:rsid w:val="00DE5023"/>
    <w:rsid w:val="00DE57B7"/>
    <w:rsid w:val="00DE7527"/>
    <w:rsid w:val="00DE7CD6"/>
    <w:rsid w:val="00DF0316"/>
    <w:rsid w:val="00DF16A2"/>
    <w:rsid w:val="00DF1E59"/>
    <w:rsid w:val="00DF3059"/>
    <w:rsid w:val="00DF333A"/>
    <w:rsid w:val="00DF59B5"/>
    <w:rsid w:val="00DF5ACA"/>
    <w:rsid w:val="00DF6CD3"/>
    <w:rsid w:val="00DF6F60"/>
    <w:rsid w:val="00DF7024"/>
    <w:rsid w:val="00DF70F0"/>
    <w:rsid w:val="00E00120"/>
    <w:rsid w:val="00E01DA0"/>
    <w:rsid w:val="00E03C78"/>
    <w:rsid w:val="00E04441"/>
    <w:rsid w:val="00E04F46"/>
    <w:rsid w:val="00E05A19"/>
    <w:rsid w:val="00E079F3"/>
    <w:rsid w:val="00E102EA"/>
    <w:rsid w:val="00E139DE"/>
    <w:rsid w:val="00E14557"/>
    <w:rsid w:val="00E1513E"/>
    <w:rsid w:val="00E16315"/>
    <w:rsid w:val="00E16B2E"/>
    <w:rsid w:val="00E172B0"/>
    <w:rsid w:val="00E17757"/>
    <w:rsid w:val="00E213CE"/>
    <w:rsid w:val="00E22132"/>
    <w:rsid w:val="00E23E62"/>
    <w:rsid w:val="00E240F8"/>
    <w:rsid w:val="00E246FB"/>
    <w:rsid w:val="00E27517"/>
    <w:rsid w:val="00E27A55"/>
    <w:rsid w:val="00E27DD2"/>
    <w:rsid w:val="00E302F0"/>
    <w:rsid w:val="00E304BD"/>
    <w:rsid w:val="00E30574"/>
    <w:rsid w:val="00E3111A"/>
    <w:rsid w:val="00E31EB3"/>
    <w:rsid w:val="00E32354"/>
    <w:rsid w:val="00E32A09"/>
    <w:rsid w:val="00E32B5D"/>
    <w:rsid w:val="00E33CA0"/>
    <w:rsid w:val="00E33EDC"/>
    <w:rsid w:val="00E400AF"/>
    <w:rsid w:val="00E42D67"/>
    <w:rsid w:val="00E43085"/>
    <w:rsid w:val="00E437EB"/>
    <w:rsid w:val="00E43D11"/>
    <w:rsid w:val="00E44A65"/>
    <w:rsid w:val="00E45238"/>
    <w:rsid w:val="00E462DC"/>
    <w:rsid w:val="00E46454"/>
    <w:rsid w:val="00E46A1D"/>
    <w:rsid w:val="00E47D1A"/>
    <w:rsid w:val="00E506F4"/>
    <w:rsid w:val="00E5125A"/>
    <w:rsid w:val="00E528F7"/>
    <w:rsid w:val="00E52D20"/>
    <w:rsid w:val="00E530EE"/>
    <w:rsid w:val="00E53FC3"/>
    <w:rsid w:val="00E54478"/>
    <w:rsid w:val="00E5585D"/>
    <w:rsid w:val="00E55A79"/>
    <w:rsid w:val="00E573E6"/>
    <w:rsid w:val="00E60081"/>
    <w:rsid w:val="00E60BC2"/>
    <w:rsid w:val="00E61086"/>
    <w:rsid w:val="00E62F2F"/>
    <w:rsid w:val="00E633A2"/>
    <w:rsid w:val="00E65122"/>
    <w:rsid w:val="00E65CD6"/>
    <w:rsid w:val="00E66B93"/>
    <w:rsid w:val="00E67349"/>
    <w:rsid w:val="00E70AAE"/>
    <w:rsid w:val="00E7145F"/>
    <w:rsid w:val="00E72BDE"/>
    <w:rsid w:val="00E745FE"/>
    <w:rsid w:val="00E7510C"/>
    <w:rsid w:val="00E75DD1"/>
    <w:rsid w:val="00E7699D"/>
    <w:rsid w:val="00E80A00"/>
    <w:rsid w:val="00E80B5C"/>
    <w:rsid w:val="00E80B69"/>
    <w:rsid w:val="00E8208B"/>
    <w:rsid w:val="00E82390"/>
    <w:rsid w:val="00E82398"/>
    <w:rsid w:val="00E82A34"/>
    <w:rsid w:val="00E82C91"/>
    <w:rsid w:val="00E83601"/>
    <w:rsid w:val="00E84ABB"/>
    <w:rsid w:val="00E84C48"/>
    <w:rsid w:val="00E85CB4"/>
    <w:rsid w:val="00E85F76"/>
    <w:rsid w:val="00E866C3"/>
    <w:rsid w:val="00E879FF"/>
    <w:rsid w:val="00E90295"/>
    <w:rsid w:val="00E92DF2"/>
    <w:rsid w:val="00E94766"/>
    <w:rsid w:val="00E95B04"/>
    <w:rsid w:val="00E95F76"/>
    <w:rsid w:val="00E97DBE"/>
    <w:rsid w:val="00EA1020"/>
    <w:rsid w:val="00EA172B"/>
    <w:rsid w:val="00EA43AC"/>
    <w:rsid w:val="00EA494F"/>
    <w:rsid w:val="00EA4BCE"/>
    <w:rsid w:val="00EA4CAC"/>
    <w:rsid w:val="00EA4D15"/>
    <w:rsid w:val="00EA543C"/>
    <w:rsid w:val="00EA59A0"/>
    <w:rsid w:val="00EA5C41"/>
    <w:rsid w:val="00EA6145"/>
    <w:rsid w:val="00EA68AA"/>
    <w:rsid w:val="00EA7804"/>
    <w:rsid w:val="00EA7ACE"/>
    <w:rsid w:val="00EB18C1"/>
    <w:rsid w:val="00EB1A96"/>
    <w:rsid w:val="00EB2120"/>
    <w:rsid w:val="00EB2D9B"/>
    <w:rsid w:val="00EB2E7C"/>
    <w:rsid w:val="00EB3323"/>
    <w:rsid w:val="00EB36B2"/>
    <w:rsid w:val="00EB3CCE"/>
    <w:rsid w:val="00EB45BF"/>
    <w:rsid w:val="00EB46AA"/>
    <w:rsid w:val="00EB4D96"/>
    <w:rsid w:val="00EB6898"/>
    <w:rsid w:val="00EB6AC7"/>
    <w:rsid w:val="00EB7323"/>
    <w:rsid w:val="00EB791A"/>
    <w:rsid w:val="00EB7FEE"/>
    <w:rsid w:val="00EC047A"/>
    <w:rsid w:val="00EC0A51"/>
    <w:rsid w:val="00EC10C1"/>
    <w:rsid w:val="00EC1AC9"/>
    <w:rsid w:val="00EC2D73"/>
    <w:rsid w:val="00EC3792"/>
    <w:rsid w:val="00EC3950"/>
    <w:rsid w:val="00EC50FD"/>
    <w:rsid w:val="00EC5C15"/>
    <w:rsid w:val="00EC5F16"/>
    <w:rsid w:val="00EC6835"/>
    <w:rsid w:val="00EC69F8"/>
    <w:rsid w:val="00EC718E"/>
    <w:rsid w:val="00ED0002"/>
    <w:rsid w:val="00ED0B97"/>
    <w:rsid w:val="00ED13F1"/>
    <w:rsid w:val="00ED1E4B"/>
    <w:rsid w:val="00ED46EB"/>
    <w:rsid w:val="00ED479E"/>
    <w:rsid w:val="00ED4DFC"/>
    <w:rsid w:val="00ED4F3F"/>
    <w:rsid w:val="00ED74E0"/>
    <w:rsid w:val="00EE130B"/>
    <w:rsid w:val="00EE2C2B"/>
    <w:rsid w:val="00EE2EB6"/>
    <w:rsid w:val="00EE37AD"/>
    <w:rsid w:val="00EE3F65"/>
    <w:rsid w:val="00EE5F1E"/>
    <w:rsid w:val="00EE7B69"/>
    <w:rsid w:val="00EF1797"/>
    <w:rsid w:val="00EF2483"/>
    <w:rsid w:val="00EF2D52"/>
    <w:rsid w:val="00EF497C"/>
    <w:rsid w:val="00EF53BE"/>
    <w:rsid w:val="00EF69F0"/>
    <w:rsid w:val="00EF72DB"/>
    <w:rsid w:val="00EF73B5"/>
    <w:rsid w:val="00EF7AC2"/>
    <w:rsid w:val="00F00348"/>
    <w:rsid w:val="00F00409"/>
    <w:rsid w:val="00F005E6"/>
    <w:rsid w:val="00F01B13"/>
    <w:rsid w:val="00F020A2"/>
    <w:rsid w:val="00F0351A"/>
    <w:rsid w:val="00F03F1E"/>
    <w:rsid w:val="00F05ACC"/>
    <w:rsid w:val="00F05C57"/>
    <w:rsid w:val="00F06DFD"/>
    <w:rsid w:val="00F11A91"/>
    <w:rsid w:val="00F12D4E"/>
    <w:rsid w:val="00F13584"/>
    <w:rsid w:val="00F13951"/>
    <w:rsid w:val="00F1399A"/>
    <w:rsid w:val="00F14439"/>
    <w:rsid w:val="00F1489B"/>
    <w:rsid w:val="00F2065A"/>
    <w:rsid w:val="00F20EA0"/>
    <w:rsid w:val="00F214FD"/>
    <w:rsid w:val="00F218E2"/>
    <w:rsid w:val="00F23E33"/>
    <w:rsid w:val="00F24C19"/>
    <w:rsid w:val="00F257C2"/>
    <w:rsid w:val="00F25941"/>
    <w:rsid w:val="00F25ED1"/>
    <w:rsid w:val="00F26143"/>
    <w:rsid w:val="00F262CF"/>
    <w:rsid w:val="00F266C0"/>
    <w:rsid w:val="00F268DE"/>
    <w:rsid w:val="00F26D84"/>
    <w:rsid w:val="00F27ACC"/>
    <w:rsid w:val="00F27E67"/>
    <w:rsid w:val="00F3051C"/>
    <w:rsid w:val="00F30DE2"/>
    <w:rsid w:val="00F32E89"/>
    <w:rsid w:val="00F34127"/>
    <w:rsid w:val="00F37750"/>
    <w:rsid w:val="00F40B85"/>
    <w:rsid w:val="00F40E72"/>
    <w:rsid w:val="00F41EBE"/>
    <w:rsid w:val="00F42175"/>
    <w:rsid w:val="00F42844"/>
    <w:rsid w:val="00F43BAB"/>
    <w:rsid w:val="00F44B42"/>
    <w:rsid w:val="00F44BAF"/>
    <w:rsid w:val="00F44E7B"/>
    <w:rsid w:val="00F45375"/>
    <w:rsid w:val="00F45CD8"/>
    <w:rsid w:val="00F460AC"/>
    <w:rsid w:val="00F46BAC"/>
    <w:rsid w:val="00F4757F"/>
    <w:rsid w:val="00F47691"/>
    <w:rsid w:val="00F5005D"/>
    <w:rsid w:val="00F50A1B"/>
    <w:rsid w:val="00F50C5B"/>
    <w:rsid w:val="00F51FC9"/>
    <w:rsid w:val="00F5311D"/>
    <w:rsid w:val="00F5380F"/>
    <w:rsid w:val="00F54A8B"/>
    <w:rsid w:val="00F55184"/>
    <w:rsid w:val="00F5586C"/>
    <w:rsid w:val="00F5636F"/>
    <w:rsid w:val="00F61E19"/>
    <w:rsid w:val="00F622E8"/>
    <w:rsid w:val="00F623CE"/>
    <w:rsid w:val="00F63447"/>
    <w:rsid w:val="00F636A3"/>
    <w:rsid w:val="00F63FE6"/>
    <w:rsid w:val="00F640F8"/>
    <w:rsid w:val="00F642BB"/>
    <w:rsid w:val="00F64B68"/>
    <w:rsid w:val="00F64E4C"/>
    <w:rsid w:val="00F64EE2"/>
    <w:rsid w:val="00F652B7"/>
    <w:rsid w:val="00F66F90"/>
    <w:rsid w:val="00F679C2"/>
    <w:rsid w:val="00F70366"/>
    <w:rsid w:val="00F70492"/>
    <w:rsid w:val="00F71062"/>
    <w:rsid w:val="00F72011"/>
    <w:rsid w:val="00F7223F"/>
    <w:rsid w:val="00F72954"/>
    <w:rsid w:val="00F73D3E"/>
    <w:rsid w:val="00F740DB"/>
    <w:rsid w:val="00F752E5"/>
    <w:rsid w:val="00F75937"/>
    <w:rsid w:val="00F75AB4"/>
    <w:rsid w:val="00F75B34"/>
    <w:rsid w:val="00F7633B"/>
    <w:rsid w:val="00F763DA"/>
    <w:rsid w:val="00F770BC"/>
    <w:rsid w:val="00F77F45"/>
    <w:rsid w:val="00F800A3"/>
    <w:rsid w:val="00F81825"/>
    <w:rsid w:val="00F81A36"/>
    <w:rsid w:val="00F824F4"/>
    <w:rsid w:val="00F836A9"/>
    <w:rsid w:val="00F84DEA"/>
    <w:rsid w:val="00F85340"/>
    <w:rsid w:val="00F86CC0"/>
    <w:rsid w:val="00F911AE"/>
    <w:rsid w:val="00F92747"/>
    <w:rsid w:val="00F92A78"/>
    <w:rsid w:val="00F94F3F"/>
    <w:rsid w:val="00F963AA"/>
    <w:rsid w:val="00F97E49"/>
    <w:rsid w:val="00FA05DD"/>
    <w:rsid w:val="00FA0B43"/>
    <w:rsid w:val="00FA138D"/>
    <w:rsid w:val="00FA18FD"/>
    <w:rsid w:val="00FA1C38"/>
    <w:rsid w:val="00FA1F33"/>
    <w:rsid w:val="00FA2296"/>
    <w:rsid w:val="00FA2D3D"/>
    <w:rsid w:val="00FA2EB3"/>
    <w:rsid w:val="00FA33CC"/>
    <w:rsid w:val="00FA3796"/>
    <w:rsid w:val="00FA4AB2"/>
    <w:rsid w:val="00FA4FB3"/>
    <w:rsid w:val="00FA5398"/>
    <w:rsid w:val="00FA5B27"/>
    <w:rsid w:val="00FA6D1F"/>
    <w:rsid w:val="00FA752A"/>
    <w:rsid w:val="00FA7697"/>
    <w:rsid w:val="00FB087E"/>
    <w:rsid w:val="00FB1BB3"/>
    <w:rsid w:val="00FB1E72"/>
    <w:rsid w:val="00FB1FD6"/>
    <w:rsid w:val="00FB21C4"/>
    <w:rsid w:val="00FB2BEA"/>
    <w:rsid w:val="00FB5B0E"/>
    <w:rsid w:val="00FC0FE9"/>
    <w:rsid w:val="00FC426D"/>
    <w:rsid w:val="00FC5A93"/>
    <w:rsid w:val="00FC7384"/>
    <w:rsid w:val="00FC7C15"/>
    <w:rsid w:val="00FD1571"/>
    <w:rsid w:val="00FD1A3F"/>
    <w:rsid w:val="00FD1B94"/>
    <w:rsid w:val="00FD1DCA"/>
    <w:rsid w:val="00FD2078"/>
    <w:rsid w:val="00FD254E"/>
    <w:rsid w:val="00FD274B"/>
    <w:rsid w:val="00FD2F9A"/>
    <w:rsid w:val="00FD398B"/>
    <w:rsid w:val="00FD4090"/>
    <w:rsid w:val="00FD4A37"/>
    <w:rsid w:val="00FD5316"/>
    <w:rsid w:val="00FD5E53"/>
    <w:rsid w:val="00FD5E57"/>
    <w:rsid w:val="00FD668D"/>
    <w:rsid w:val="00FD6C1F"/>
    <w:rsid w:val="00FD7907"/>
    <w:rsid w:val="00FE10E2"/>
    <w:rsid w:val="00FE17C3"/>
    <w:rsid w:val="00FE1D20"/>
    <w:rsid w:val="00FE2DEB"/>
    <w:rsid w:val="00FE35BC"/>
    <w:rsid w:val="00FE468F"/>
    <w:rsid w:val="00FE4DB4"/>
    <w:rsid w:val="00FE54F8"/>
    <w:rsid w:val="00FE6A71"/>
    <w:rsid w:val="00FE7917"/>
    <w:rsid w:val="00FE7B08"/>
    <w:rsid w:val="00FF12DF"/>
    <w:rsid w:val="00FF218E"/>
    <w:rsid w:val="00FF2673"/>
    <w:rsid w:val="00FF27E7"/>
    <w:rsid w:val="00FF3939"/>
    <w:rsid w:val="00FF4413"/>
    <w:rsid w:val="00FF56D7"/>
    <w:rsid w:val="00FF59FD"/>
    <w:rsid w:val="00FF5BD3"/>
    <w:rsid w:val="00FF5FEE"/>
    <w:rsid w:val="00FF63A9"/>
    <w:rsid w:val="00FF68E6"/>
    <w:rsid w:val="00FF7181"/>
    <w:rsid w:val="00FF7F10"/>
    <w:rsid w:val="2EDC4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B8A3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AC9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rsid w:val="00B6121B"/>
    <w:pPr>
      <w:snapToGrid w:val="0"/>
      <w:jc w:val="left"/>
    </w:pPr>
  </w:style>
  <w:style w:type="character" w:customStyle="1" w:styleId="FootnoteTextChar">
    <w:name w:val="Footnote Text Char"/>
    <w:link w:val="FootnoteText"/>
    <w:uiPriority w:val="99"/>
    <w:locked/>
    <w:rsid w:val="00B6121B"/>
    <w:rPr>
      <w:rFonts w:cs="Times New Roman"/>
    </w:rPr>
  </w:style>
  <w:style w:type="character" w:styleId="FootnoteReference">
    <w:name w:val="footnote reference"/>
    <w:uiPriority w:val="99"/>
    <w:semiHidden/>
    <w:rsid w:val="00B6121B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rsid w:val="00D6618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locked/>
    <w:rsid w:val="00D661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6618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uiPriority w:val="99"/>
    <w:locked/>
    <w:rsid w:val="00D66183"/>
    <w:rPr>
      <w:rFonts w:cs="Times New Roman"/>
    </w:rPr>
  </w:style>
  <w:style w:type="table" w:styleId="TableGrid">
    <w:name w:val="Table Grid"/>
    <w:basedOn w:val="TableNormal"/>
    <w:uiPriority w:val="99"/>
    <w:rsid w:val="006B5FEB"/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F27E67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F27E67"/>
    <w:rPr>
      <w:rFonts w:ascii="Malgun Gothic" w:eastAsia="Malgun Gothic" w:hAnsi="Malgun Gothic" w:cs="Times New Roman"/>
      <w:sz w:val="18"/>
      <w:szCs w:val="18"/>
    </w:rPr>
  </w:style>
  <w:style w:type="character" w:styleId="PlaceholderText">
    <w:name w:val="Placeholder Text"/>
    <w:uiPriority w:val="99"/>
    <w:semiHidden/>
    <w:rsid w:val="00A20696"/>
    <w:rPr>
      <w:rFonts w:cs="Times New Roman"/>
      <w:color w:val="808080"/>
    </w:rPr>
  </w:style>
  <w:style w:type="paragraph" w:styleId="ListParagraph">
    <w:name w:val="List Paragraph"/>
    <w:basedOn w:val="Normal"/>
    <w:uiPriority w:val="99"/>
    <w:qFormat/>
    <w:rsid w:val="006A7095"/>
    <w:pPr>
      <w:ind w:leftChars="400" w:left="800"/>
    </w:pPr>
  </w:style>
  <w:style w:type="paragraph" w:styleId="DocumentMap">
    <w:name w:val="Document Map"/>
    <w:basedOn w:val="Normal"/>
    <w:link w:val="DocumentMapChar"/>
    <w:uiPriority w:val="99"/>
    <w:semiHidden/>
    <w:rsid w:val="00392093"/>
    <w:rPr>
      <w:rFonts w:ascii="Lucida Grande" w:hAnsi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locked/>
    <w:rsid w:val="00392093"/>
    <w:rPr>
      <w:rFonts w:ascii="Lucida Grande" w:hAnsi="Lucida Grande" w:cs="Times New Roman"/>
      <w:sz w:val="24"/>
      <w:szCs w:val="24"/>
    </w:rPr>
  </w:style>
  <w:style w:type="character" w:customStyle="1" w:styleId="CommentTextChar">
    <w:name w:val="Comment Text Char"/>
    <w:uiPriority w:val="99"/>
    <w:semiHidden/>
    <w:locked/>
    <w:rsid w:val="000672AA"/>
  </w:style>
  <w:style w:type="paragraph" w:styleId="CommentText">
    <w:name w:val="annotation text"/>
    <w:basedOn w:val="Normal"/>
    <w:link w:val="CommentTextChar1"/>
    <w:uiPriority w:val="99"/>
    <w:semiHidden/>
    <w:rsid w:val="000672AA"/>
    <w:pPr>
      <w:jc w:val="left"/>
    </w:pPr>
    <w:rPr>
      <w:kern w:val="0"/>
      <w:szCs w:val="20"/>
      <w:lang w:val="en-GB" w:eastAsia="en-US"/>
    </w:rPr>
  </w:style>
  <w:style w:type="character" w:customStyle="1" w:styleId="CommentTextChar1">
    <w:name w:val="Comment Text Char1"/>
    <w:link w:val="CommentText"/>
    <w:uiPriority w:val="99"/>
    <w:semiHidden/>
    <w:locked/>
    <w:rsid w:val="007B70CC"/>
    <w:rPr>
      <w:rFonts w:cs="Times New Roman"/>
      <w:kern w:val="2"/>
      <w:sz w:val="20"/>
      <w:szCs w:val="20"/>
      <w:lang w:val="en-US" w:eastAsia="ko-KR"/>
    </w:rPr>
  </w:style>
  <w:style w:type="character" w:customStyle="1" w:styleId="CommentSubjectChar">
    <w:name w:val="Comment Subject Char"/>
    <w:uiPriority w:val="99"/>
    <w:semiHidden/>
    <w:locked/>
    <w:rsid w:val="000672AA"/>
    <w:rPr>
      <w:b/>
      <w:sz w:val="20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semiHidden/>
    <w:rsid w:val="000672AA"/>
    <w:pPr>
      <w:jc w:val="both"/>
    </w:pPr>
    <w:rPr>
      <w:b/>
      <w:bCs/>
    </w:rPr>
  </w:style>
  <w:style w:type="character" w:customStyle="1" w:styleId="CommentSubjectChar1">
    <w:name w:val="Comment Subject Char1"/>
    <w:link w:val="CommentSubject"/>
    <w:uiPriority w:val="99"/>
    <w:semiHidden/>
    <w:locked/>
    <w:rsid w:val="007B70CC"/>
    <w:rPr>
      <w:rFonts w:cs="Times New Roman"/>
      <w:b/>
      <w:bCs/>
      <w:kern w:val="2"/>
      <w:sz w:val="20"/>
      <w:szCs w:val="20"/>
      <w:lang w:val="en-US" w:eastAsia="ko-KR"/>
    </w:rPr>
  </w:style>
  <w:style w:type="character" w:styleId="CommentReference">
    <w:name w:val="annotation reference"/>
    <w:uiPriority w:val="99"/>
    <w:semiHidden/>
    <w:rsid w:val="00136646"/>
    <w:rPr>
      <w:rFonts w:cs="Times New Roman"/>
      <w:sz w:val="18"/>
      <w:szCs w:val="18"/>
    </w:rPr>
  </w:style>
  <w:style w:type="character" w:styleId="Hyperlink">
    <w:name w:val="Hyperlink"/>
    <w:uiPriority w:val="99"/>
    <w:rsid w:val="0044055F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9C2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8834B2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5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4468E-879C-4566-A3EC-5959359E49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91</Words>
  <Characters>850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4T16:05:00Z</dcterms:created>
  <dcterms:modified xsi:type="dcterms:W3CDTF">2023-06-14T16:05:00Z</dcterms:modified>
</cp:coreProperties>
</file>